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469BF" w14:textId="77777777" w:rsidR="00D35345" w:rsidRPr="0084117B" w:rsidRDefault="00D35345" w:rsidP="009A6A39">
      <w:pPr>
        <w:spacing w:line="360" w:lineRule="auto"/>
        <w:ind w:left="6485" w:right="-477"/>
        <w:jc w:val="both"/>
        <w:rPr>
          <w:rFonts w:ascii="Tahoma" w:cs="B Mitra"/>
          <w:noProof/>
          <w:color w:val="FF0000"/>
          <w:rtl/>
        </w:rPr>
      </w:pPr>
      <w:r w:rsidRPr="0084117B">
        <w:rPr>
          <w:rFonts w:ascii="Tahoma" w:cs="B Mitra" w:hint="cs"/>
          <w:noProof/>
          <w:color w:val="FF0000"/>
          <w:rtl/>
        </w:rPr>
        <w:t xml:space="preserve">                    </w:t>
      </w:r>
    </w:p>
    <w:p w14:paraId="711F2E2C" w14:textId="77777777" w:rsidR="00D35345" w:rsidRPr="0084117B" w:rsidRDefault="00D35345" w:rsidP="009A6A39">
      <w:pPr>
        <w:spacing w:line="360" w:lineRule="auto"/>
        <w:ind w:left="6485" w:right="-477"/>
        <w:jc w:val="both"/>
        <w:rPr>
          <w:rFonts w:ascii="Tahoma" w:cs="B Mitra"/>
          <w:noProof/>
          <w:color w:val="FF0000"/>
          <w:rtl/>
        </w:rPr>
      </w:pPr>
    </w:p>
    <w:p w14:paraId="6167916D" w14:textId="2E0F4F04" w:rsidR="00A72259" w:rsidRPr="0084117B" w:rsidRDefault="00D35345" w:rsidP="009A6A39">
      <w:pPr>
        <w:spacing w:line="360" w:lineRule="auto"/>
        <w:ind w:left="6485" w:right="-477"/>
        <w:jc w:val="both"/>
        <w:rPr>
          <w:rFonts w:ascii="Tahoma" w:cs="B Mitra"/>
          <w:color w:val="FF0000"/>
          <w:rtl/>
          <w:lang w:bidi="fa-IR"/>
        </w:rPr>
      </w:pPr>
      <w:r w:rsidRPr="0084117B">
        <w:rPr>
          <w:rFonts w:ascii="Tahoma" w:cs="B Mitra" w:hint="cs"/>
          <w:noProof/>
          <w:color w:val="FF0000"/>
          <w:rtl/>
        </w:rPr>
        <w:t xml:space="preserve">             </w:t>
      </w:r>
    </w:p>
    <w:p w14:paraId="5D42DB76" w14:textId="77777777" w:rsidR="00BF2262" w:rsidRPr="0084117B" w:rsidRDefault="00BF2262" w:rsidP="009A6A39">
      <w:pPr>
        <w:spacing w:line="360" w:lineRule="auto"/>
        <w:jc w:val="both"/>
        <w:rPr>
          <w:rFonts w:ascii="Tahoma" w:cs="B Mitra"/>
          <w:color w:val="FF0000"/>
          <w:rtl/>
          <w:lang w:bidi="fa-IR"/>
        </w:rPr>
      </w:pPr>
    </w:p>
    <w:p w14:paraId="68EA280A" w14:textId="77777777" w:rsidR="00FE510D" w:rsidRPr="0084117B" w:rsidRDefault="00FE510D" w:rsidP="009A6A39">
      <w:pPr>
        <w:ind w:right="-477"/>
        <w:jc w:val="both"/>
        <w:rPr>
          <w:rFonts w:ascii="Tahoma" w:cs="B Mitra"/>
          <w:color w:val="FF0000"/>
          <w:rtl/>
          <w:lang w:bidi="fa-IR"/>
        </w:rPr>
      </w:pPr>
    </w:p>
    <w:p w14:paraId="7A0EF03B" w14:textId="77777777" w:rsidR="005E1D9F" w:rsidRPr="0084117B" w:rsidRDefault="005E1D9F" w:rsidP="009A6A39">
      <w:pPr>
        <w:ind w:right="-477"/>
        <w:jc w:val="both"/>
        <w:rPr>
          <w:rFonts w:cs="B Mitra"/>
          <w:noProof/>
          <w:color w:val="FF0000"/>
          <w:rtl/>
        </w:rPr>
      </w:pPr>
    </w:p>
    <w:p w14:paraId="2A22F727" w14:textId="77777777" w:rsidR="00E26D08" w:rsidRPr="0084117B" w:rsidRDefault="00E26D08" w:rsidP="009A6A39">
      <w:pPr>
        <w:ind w:right="-477"/>
        <w:jc w:val="both"/>
        <w:rPr>
          <w:rFonts w:cs="B Mitra"/>
          <w:noProof/>
          <w:color w:val="FF0000"/>
          <w:rtl/>
        </w:rPr>
      </w:pPr>
    </w:p>
    <w:p w14:paraId="1A70666A" w14:textId="75314025" w:rsidR="00E26D08" w:rsidRPr="009B3845" w:rsidRDefault="003575FE" w:rsidP="009A6A39">
      <w:pPr>
        <w:ind w:right="-477"/>
        <w:jc w:val="both"/>
        <w:rPr>
          <w:rFonts w:cs="B Mitra"/>
          <w:noProof/>
          <w:color w:val="FF0000"/>
          <w:rtl/>
        </w:rPr>
      </w:pPr>
      <w:r w:rsidRPr="0084117B">
        <w:rPr>
          <w:rFonts w:cs="B Mitra" w:hint="cs"/>
          <w:noProof/>
          <w:color w:val="FF0000"/>
          <w:rtl/>
          <w:lang w:bidi="fa-IR"/>
        </w:rPr>
        <w:t xml:space="preserve">                   </w:t>
      </w:r>
      <w:r w:rsidR="00D35345" w:rsidRPr="009B3845">
        <w:rPr>
          <w:rFonts w:cs="B Mitra"/>
          <w:noProof/>
          <w:color w:val="FF0000"/>
          <w:rtl/>
          <w:lang w:bidi="fa-IR"/>
        </w:rPr>
        <w:drawing>
          <wp:inline distT="0" distB="0" distL="0" distR="0" wp14:anchorId="303135DC" wp14:editId="2610362D">
            <wp:extent cx="4276725" cy="2133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 (1).jpg"/>
                    <pic:cNvPicPr/>
                  </pic:nvPicPr>
                  <pic:blipFill>
                    <a:blip r:embed="rId8">
                      <a:extLst>
                        <a:ext uri="{28A0092B-C50C-407E-A947-70E740481C1C}">
                          <a14:useLocalDpi xmlns:a14="http://schemas.microsoft.com/office/drawing/2010/main" val="0"/>
                        </a:ext>
                      </a:extLst>
                    </a:blip>
                    <a:stretch>
                      <a:fillRect/>
                    </a:stretch>
                  </pic:blipFill>
                  <pic:spPr>
                    <a:xfrm>
                      <a:off x="0" y="0"/>
                      <a:ext cx="4276725" cy="2133600"/>
                    </a:xfrm>
                    <a:prstGeom prst="rect">
                      <a:avLst/>
                    </a:prstGeom>
                  </pic:spPr>
                </pic:pic>
              </a:graphicData>
            </a:graphic>
          </wp:inline>
        </w:drawing>
      </w:r>
    </w:p>
    <w:p w14:paraId="7625F176" w14:textId="28AD224C" w:rsidR="00676609" w:rsidRPr="009B3845" w:rsidRDefault="00676609" w:rsidP="009A6A39">
      <w:pPr>
        <w:ind w:right="-477"/>
        <w:jc w:val="both"/>
        <w:rPr>
          <w:rFonts w:cs="B Mitra"/>
          <w:noProof/>
          <w:color w:val="FF0000"/>
          <w:rtl/>
        </w:rPr>
      </w:pPr>
    </w:p>
    <w:p w14:paraId="15097CC7" w14:textId="2804967E" w:rsidR="00676609" w:rsidRPr="009B3845" w:rsidRDefault="00676609" w:rsidP="009A6A39">
      <w:pPr>
        <w:ind w:right="-477"/>
        <w:jc w:val="both"/>
        <w:rPr>
          <w:rFonts w:cs="B Mitra"/>
          <w:noProof/>
          <w:color w:val="FF0000"/>
          <w:rtl/>
        </w:rPr>
      </w:pPr>
    </w:p>
    <w:p w14:paraId="530E1C17" w14:textId="5F5880A9" w:rsidR="00676609" w:rsidRPr="009B3845" w:rsidRDefault="00676609" w:rsidP="009A6A39">
      <w:pPr>
        <w:ind w:right="-477"/>
        <w:jc w:val="both"/>
        <w:rPr>
          <w:rFonts w:cs="B Mitra"/>
          <w:noProof/>
          <w:color w:val="FF0000"/>
          <w:rtl/>
        </w:rPr>
      </w:pPr>
    </w:p>
    <w:p w14:paraId="614CB938" w14:textId="576A93C7" w:rsidR="00676609" w:rsidRPr="009B3845" w:rsidRDefault="00676609" w:rsidP="009A6A39">
      <w:pPr>
        <w:ind w:right="-477"/>
        <w:jc w:val="both"/>
        <w:rPr>
          <w:rFonts w:cs="B Mitra"/>
          <w:noProof/>
          <w:color w:val="FF0000"/>
          <w:rtl/>
        </w:rPr>
      </w:pPr>
    </w:p>
    <w:p w14:paraId="2EB40B7E" w14:textId="4C299E37" w:rsidR="00676609" w:rsidRPr="009B3845" w:rsidRDefault="00676609" w:rsidP="009A6A39">
      <w:pPr>
        <w:ind w:right="-477"/>
        <w:jc w:val="both"/>
        <w:rPr>
          <w:rFonts w:cs="B Mitra"/>
          <w:noProof/>
          <w:color w:val="FF0000"/>
          <w:rtl/>
        </w:rPr>
      </w:pPr>
    </w:p>
    <w:p w14:paraId="73A77BB8" w14:textId="7B423694" w:rsidR="00676609" w:rsidRPr="009B3845" w:rsidRDefault="00676609" w:rsidP="009A6A39">
      <w:pPr>
        <w:ind w:right="-477"/>
        <w:jc w:val="both"/>
        <w:rPr>
          <w:rFonts w:cs="B Mitra"/>
          <w:noProof/>
          <w:color w:val="FF0000"/>
          <w:rtl/>
        </w:rPr>
      </w:pPr>
    </w:p>
    <w:p w14:paraId="3634CBF8" w14:textId="2281BAD8" w:rsidR="00676609" w:rsidRPr="009B3845" w:rsidRDefault="00676609" w:rsidP="009A6A39">
      <w:pPr>
        <w:ind w:right="-477"/>
        <w:jc w:val="both"/>
        <w:rPr>
          <w:rFonts w:cs="B Mitra"/>
          <w:noProof/>
          <w:color w:val="FF0000"/>
          <w:rtl/>
        </w:rPr>
      </w:pPr>
    </w:p>
    <w:p w14:paraId="65E9AA76" w14:textId="503D6155" w:rsidR="00676609" w:rsidRPr="009B3845" w:rsidRDefault="00676609" w:rsidP="009A6A39">
      <w:pPr>
        <w:ind w:right="-477"/>
        <w:jc w:val="both"/>
        <w:rPr>
          <w:rFonts w:cs="B Mitra"/>
          <w:noProof/>
          <w:color w:val="FF0000"/>
          <w:rtl/>
        </w:rPr>
      </w:pPr>
    </w:p>
    <w:p w14:paraId="5DCBEC5E" w14:textId="7337C0F7" w:rsidR="00676609" w:rsidRPr="009B3845" w:rsidRDefault="00676609" w:rsidP="009A6A39">
      <w:pPr>
        <w:ind w:right="-477"/>
        <w:jc w:val="both"/>
        <w:rPr>
          <w:rFonts w:cs="B Mitra"/>
          <w:noProof/>
          <w:color w:val="FF0000"/>
          <w:rtl/>
        </w:rPr>
      </w:pPr>
    </w:p>
    <w:p w14:paraId="3CF2B65F" w14:textId="464B310E" w:rsidR="00676609" w:rsidRPr="009B3845" w:rsidRDefault="00676609" w:rsidP="009A6A39">
      <w:pPr>
        <w:ind w:right="-477"/>
        <w:jc w:val="both"/>
        <w:rPr>
          <w:rFonts w:cs="B Mitra"/>
          <w:noProof/>
          <w:color w:val="FF0000"/>
          <w:rtl/>
        </w:rPr>
      </w:pPr>
    </w:p>
    <w:p w14:paraId="4DA5B80F" w14:textId="6992E659" w:rsidR="00676609" w:rsidRPr="009B3845" w:rsidRDefault="00676609" w:rsidP="009A6A39">
      <w:pPr>
        <w:ind w:right="-477"/>
        <w:jc w:val="both"/>
        <w:rPr>
          <w:rFonts w:cs="B Mitra"/>
          <w:noProof/>
          <w:color w:val="FF0000"/>
          <w:rtl/>
        </w:rPr>
      </w:pPr>
    </w:p>
    <w:p w14:paraId="439BC870" w14:textId="4A653DF0" w:rsidR="00676609" w:rsidRPr="009B3845" w:rsidRDefault="00676609" w:rsidP="009A6A39">
      <w:pPr>
        <w:ind w:right="-477"/>
        <w:jc w:val="both"/>
        <w:rPr>
          <w:rFonts w:cs="B Mitra"/>
          <w:noProof/>
          <w:color w:val="FF0000"/>
          <w:rtl/>
        </w:rPr>
      </w:pPr>
    </w:p>
    <w:p w14:paraId="29060471" w14:textId="66E53E3D" w:rsidR="00676609" w:rsidRPr="009B3845" w:rsidRDefault="00676609" w:rsidP="009A6A39">
      <w:pPr>
        <w:ind w:right="-477"/>
        <w:jc w:val="both"/>
        <w:rPr>
          <w:rFonts w:cs="B Mitra"/>
          <w:noProof/>
          <w:color w:val="FF0000"/>
          <w:rtl/>
        </w:rPr>
      </w:pPr>
    </w:p>
    <w:p w14:paraId="0391862D" w14:textId="00D521ED" w:rsidR="00676609" w:rsidRPr="009B3845" w:rsidRDefault="00676609" w:rsidP="009A6A39">
      <w:pPr>
        <w:ind w:right="-477"/>
        <w:jc w:val="both"/>
        <w:rPr>
          <w:rFonts w:cs="B Mitra"/>
          <w:noProof/>
          <w:color w:val="FF0000"/>
          <w:rtl/>
        </w:rPr>
      </w:pPr>
    </w:p>
    <w:p w14:paraId="0B832FB5" w14:textId="42C9E57B" w:rsidR="00676609" w:rsidRPr="009B3845" w:rsidRDefault="00676609" w:rsidP="009A6A39">
      <w:pPr>
        <w:ind w:right="-477"/>
        <w:jc w:val="both"/>
        <w:rPr>
          <w:rFonts w:cs="B Mitra"/>
          <w:noProof/>
          <w:color w:val="FF0000"/>
          <w:rtl/>
        </w:rPr>
      </w:pPr>
    </w:p>
    <w:p w14:paraId="567583E6" w14:textId="7551F966" w:rsidR="00676609" w:rsidRPr="009B3845" w:rsidRDefault="00676609" w:rsidP="009A6A39">
      <w:pPr>
        <w:ind w:right="-477"/>
        <w:jc w:val="both"/>
        <w:rPr>
          <w:rFonts w:cs="B Mitra"/>
          <w:noProof/>
          <w:color w:val="FF0000"/>
          <w:rtl/>
        </w:rPr>
      </w:pPr>
    </w:p>
    <w:p w14:paraId="64D9BF01" w14:textId="10817A6F" w:rsidR="00676609" w:rsidRPr="009B3845" w:rsidRDefault="00676609" w:rsidP="009A6A39">
      <w:pPr>
        <w:ind w:right="-477"/>
        <w:jc w:val="both"/>
        <w:rPr>
          <w:rFonts w:cs="B Mitra"/>
          <w:noProof/>
          <w:color w:val="FF0000"/>
          <w:rtl/>
        </w:rPr>
      </w:pPr>
    </w:p>
    <w:p w14:paraId="5242AB78" w14:textId="62B90ECE" w:rsidR="00676609" w:rsidRPr="009B3845" w:rsidRDefault="00676609" w:rsidP="009A6A39">
      <w:pPr>
        <w:ind w:right="-477"/>
        <w:jc w:val="both"/>
        <w:rPr>
          <w:rFonts w:cs="B Mitra"/>
          <w:noProof/>
          <w:color w:val="FF0000"/>
          <w:rtl/>
        </w:rPr>
      </w:pPr>
    </w:p>
    <w:p w14:paraId="7079EA79" w14:textId="77777777" w:rsidR="00676609" w:rsidRPr="009B3845" w:rsidRDefault="00676609" w:rsidP="009A6A39">
      <w:pPr>
        <w:ind w:right="-477"/>
        <w:jc w:val="both"/>
        <w:rPr>
          <w:rFonts w:cs="B Mitra"/>
          <w:noProof/>
          <w:color w:val="FF0000"/>
          <w:rtl/>
        </w:rPr>
      </w:pPr>
    </w:p>
    <w:p w14:paraId="6515C2C7" w14:textId="77777777" w:rsidR="00E26D08" w:rsidRPr="009B3845" w:rsidRDefault="00E26D08" w:rsidP="009A6A39">
      <w:pPr>
        <w:ind w:right="-477"/>
        <w:jc w:val="both"/>
        <w:rPr>
          <w:rFonts w:cs="B Mitra"/>
          <w:noProof/>
          <w:color w:val="FF0000"/>
          <w:rtl/>
        </w:rPr>
      </w:pPr>
    </w:p>
    <w:p w14:paraId="0EDE3712" w14:textId="77777777" w:rsidR="00E26D08" w:rsidRPr="009B3845" w:rsidRDefault="00E26D08" w:rsidP="009A6A39">
      <w:pPr>
        <w:ind w:right="-477"/>
        <w:jc w:val="both"/>
        <w:rPr>
          <w:rFonts w:cs="B Mitra"/>
          <w:noProof/>
          <w:color w:val="FF0000"/>
          <w:rtl/>
          <w:lang w:bidi="fa-IR"/>
        </w:rPr>
      </w:pPr>
    </w:p>
    <w:p w14:paraId="7DF35ACB" w14:textId="552A8628" w:rsidR="00E26D08" w:rsidRPr="009B3845" w:rsidRDefault="00A953E3" w:rsidP="009A6A39">
      <w:pPr>
        <w:ind w:right="-477"/>
        <w:jc w:val="both"/>
        <w:rPr>
          <w:rFonts w:cs="B Mitra"/>
          <w:noProof/>
          <w:color w:val="FF0000"/>
          <w:rtl/>
        </w:rPr>
      </w:pPr>
      <w:r w:rsidRPr="009B3845">
        <w:rPr>
          <w:rFonts w:cs="B Mitra"/>
          <w:noProof/>
          <w:lang w:bidi="fa-IR"/>
        </w:rPr>
        <w:lastRenderedPageBreak/>
        <mc:AlternateContent>
          <mc:Choice Requires="wps">
            <w:drawing>
              <wp:anchor distT="0" distB="0" distL="114300" distR="114300" simplePos="0" relativeHeight="251648000" behindDoc="0" locked="0" layoutInCell="1" allowOverlap="1" wp14:anchorId="4AA48022" wp14:editId="47F3204A">
                <wp:simplePos x="0" y="0"/>
                <wp:positionH relativeFrom="column">
                  <wp:posOffset>-352425</wp:posOffset>
                </wp:positionH>
                <wp:positionV relativeFrom="paragraph">
                  <wp:posOffset>170180</wp:posOffset>
                </wp:positionV>
                <wp:extent cx="6941185" cy="1840230"/>
                <wp:effectExtent l="0" t="0" r="0" b="0"/>
                <wp:wrapThrough wrapText="bothSides">
                  <wp:wrapPolygon edited="0">
                    <wp:start x="2727" y="0"/>
                    <wp:lineTo x="2727" y="21466"/>
                    <wp:lineTo x="18259" y="21466"/>
                    <wp:lineTo x="18259" y="0"/>
                    <wp:lineTo x="2727"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1185" cy="1840230"/>
                        </a:xfrm>
                        <a:prstGeom prst="rect">
                          <a:avLst/>
                        </a:prstGeom>
                        <a:noFill/>
                        <a:ln w="6350">
                          <a:noFill/>
                        </a:ln>
                        <a:effectLst/>
                      </wps:spPr>
                      <wps:txbx>
                        <w:txbxContent>
                          <w:p w14:paraId="36987B34" w14:textId="77777777" w:rsidR="002F28BE" w:rsidRPr="00765F13" w:rsidRDefault="002F28BE"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2F28BE" w:rsidRPr="00765F13" w:rsidRDefault="002F28BE"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2F28BE" w:rsidRPr="0059525E" w:rsidRDefault="002F28BE"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48022" id="_x0000_t202" coordsize="21600,21600" o:spt="202" path="m,l,21600r21600,l21600,xe">
                <v:stroke joinstyle="miter"/>
                <v:path gradientshapeok="t" o:connecttype="rect"/>
              </v:shapetype>
              <v:shape id="Text Box 36" o:spid="_x0000_s1026" type="#_x0000_t202" style="position:absolute;left:0;text-align:left;margin-left:-27.75pt;margin-top:13.4pt;width:546.55pt;height:144.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" filled="f" stroked="f" strokeweight=".5pt">
                <v:path arrowok="t"/>
                <v:textbox inset="1in,0,86.4pt,0">
                  <w:txbxContent>
                    <w:p w14:paraId="36987B34" w14:textId="77777777" w:rsidR="002F28BE" w:rsidRPr="00765F13" w:rsidRDefault="002F28BE"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2F28BE" w:rsidRPr="00765F13" w:rsidRDefault="002F28BE"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2F28BE" w:rsidRPr="0059525E" w:rsidRDefault="002F28BE"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v:textbox>
                <w10:wrap type="through"/>
              </v:shape>
            </w:pict>
          </mc:Fallback>
        </mc:AlternateContent>
      </w:r>
    </w:p>
    <w:p w14:paraId="7BEF12D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1DB3582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044A1FCC" w14:textId="77777777"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2AB2951A"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200EBE92"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70B19C63" w14:textId="2FF6BF5D"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68C96864" w14:textId="77777777" w:rsidR="000B47B6" w:rsidRPr="009B3845" w:rsidRDefault="000B47B6" w:rsidP="009A6A39">
      <w:pPr>
        <w:ind w:right="-477"/>
        <w:jc w:val="both"/>
        <w:rPr>
          <w:rFonts w:ascii="Tahoma" w:cs="B Mitra"/>
          <w:color w:val="C45911"/>
          <w:sz w:val="40"/>
          <w:szCs w:val="40"/>
          <w:rtl/>
        </w:rPr>
      </w:pPr>
    </w:p>
    <w:p w14:paraId="11B6A9DC" w14:textId="77777777" w:rsidR="000B47B6" w:rsidRPr="009B3845" w:rsidRDefault="000B47B6" w:rsidP="009A6A39">
      <w:pPr>
        <w:ind w:right="-477"/>
        <w:jc w:val="both"/>
        <w:rPr>
          <w:rFonts w:ascii="Tahoma" w:cs="B Mitra"/>
          <w:color w:val="C45911"/>
          <w:sz w:val="48"/>
          <w:szCs w:val="48"/>
          <w:rtl/>
          <w:lang w:bidi="fa-IR"/>
        </w:rPr>
      </w:pPr>
    </w:p>
    <w:p w14:paraId="279F151F" w14:textId="77777777" w:rsidR="000B47B6" w:rsidRPr="009B3845" w:rsidRDefault="000B47B6" w:rsidP="009A6A39">
      <w:pPr>
        <w:ind w:right="-477"/>
        <w:jc w:val="both"/>
        <w:rPr>
          <w:rFonts w:ascii="Tahoma" w:cs="B Mitra"/>
          <w:color w:val="FF0000"/>
          <w:sz w:val="32"/>
          <w:szCs w:val="32"/>
          <w:rtl/>
          <w:lang w:bidi="fa-IR"/>
        </w:rPr>
      </w:pPr>
    </w:p>
    <w:p w14:paraId="1CFA0295" w14:textId="77777777" w:rsidR="006C5B23" w:rsidRPr="009B3845" w:rsidRDefault="006C5B23" w:rsidP="009A6A39">
      <w:pPr>
        <w:ind w:right="-477"/>
        <w:jc w:val="both"/>
        <w:rPr>
          <w:rFonts w:ascii="Tahoma" w:cs="B Mitra"/>
          <w:color w:val="FF0000"/>
          <w:sz w:val="32"/>
          <w:szCs w:val="32"/>
          <w:rtl/>
        </w:rPr>
      </w:pPr>
    </w:p>
    <w:p w14:paraId="3E41CA12" w14:textId="77777777" w:rsidR="009538ED" w:rsidRPr="009B3845" w:rsidRDefault="009538ED" w:rsidP="009A6A39">
      <w:pPr>
        <w:spacing w:line="360" w:lineRule="auto"/>
        <w:ind w:right="-477"/>
        <w:jc w:val="both"/>
        <w:rPr>
          <w:rFonts w:ascii="Tahoma" w:cs="B Mitra"/>
          <w:color w:val="FF0000"/>
          <w:rtl/>
          <w:lang w:bidi="fa-IR"/>
        </w:rPr>
      </w:pPr>
    </w:p>
    <w:p w14:paraId="7CF1FA5D" w14:textId="77777777" w:rsidR="00F44431" w:rsidRPr="009B3845" w:rsidRDefault="00F44431" w:rsidP="009A6A39">
      <w:pPr>
        <w:spacing w:line="360" w:lineRule="auto"/>
        <w:ind w:right="-477"/>
        <w:jc w:val="both"/>
        <w:rPr>
          <w:rFonts w:ascii="Tahoma" w:cs="B Mitra"/>
          <w:color w:val="FF0000"/>
          <w:rtl/>
        </w:rPr>
      </w:pPr>
    </w:p>
    <w:p w14:paraId="6A1EBC37" w14:textId="2EEAFD57" w:rsidR="00F44431" w:rsidRPr="009B3845" w:rsidRDefault="009D7747" w:rsidP="009A6A39">
      <w:pPr>
        <w:spacing w:line="360" w:lineRule="auto"/>
        <w:ind w:right="-477"/>
        <w:jc w:val="both"/>
        <w:rPr>
          <w:rFonts w:ascii="Tahoma" w:cs="B Mitra"/>
          <w:color w:val="FF0000"/>
          <w:rtl/>
        </w:rPr>
      </w:pPr>
      <w:r w:rsidRPr="009B3845">
        <w:rPr>
          <w:rFonts w:cs="B Mitra" w:hint="cs"/>
          <w:noProof/>
          <w:rtl/>
          <w:lang w:bidi="fa-IR"/>
        </w:rPr>
        <w:t xml:space="preserve">              </w:t>
      </w:r>
      <w:r w:rsidR="00676609" w:rsidRPr="009B3845">
        <w:rPr>
          <w:rFonts w:cs="B Mitra"/>
          <w:noProof/>
          <w:lang w:bidi="fa-IR"/>
        </w:rPr>
        <w:drawing>
          <wp:inline distT="0" distB="0" distL="0" distR="0" wp14:anchorId="498B3431" wp14:editId="7C5E1A95">
            <wp:extent cx="4815840" cy="3254375"/>
            <wp:effectExtent l="0" t="0" r="0" b="0"/>
            <wp:docPr id="47" name="Picture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5840" cy="3254375"/>
                    </a:xfrm>
                    <a:prstGeom prst="rect">
                      <a:avLst/>
                    </a:prstGeom>
                    <a:noFill/>
                    <a:ln>
                      <a:noFill/>
                    </a:ln>
                  </pic:spPr>
                </pic:pic>
              </a:graphicData>
            </a:graphic>
          </wp:inline>
        </w:drawing>
      </w:r>
    </w:p>
    <w:p w14:paraId="382782B1" w14:textId="77777777" w:rsidR="00F44431" w:rsidRPr="009B3845" w:rsidRDefault="00F44431" w:rsidP="009A6A39">
      <w:pPr>
        <w:spacing w:line="360" w:lineRule="auto"/>
        <w:ind w:right="-477"/>
        <w:jc w:val="both"/>
        <w:rPr>
          <w:rFonts w:ascii="Tahoma" w:cs="B Mitra"/>
          <w:color w:val="FF0000"/>
          <w:rtl/>
          <w:lang w:bidi="fa-IR"/>
        </w:rPr>
      </w:pPr>
    </w:p>
    <w:p w14:paraId="5ECD8BAD" w14:textId="77777777" w:rsidR="00F44431" w:rsidRPr="009B3845" w:rsidRDefault="00F44431" w:rsidP="009A6A39">
      <w:pPr>
        <w:spacing w:line="360" w:lineRule="auto"/>
        <w:ind w:right="-477"/>
        <w:jc w:val="both"/>
        <w:rPr>
          <w:rFonts w:ascii="Tahoma" w:cs="B Mitra"/>
          <w:color w:val="FF0000"/>
          <w:rtl/>
          <w:lang w:bidi="fa-IR"/>
        </w:rPr>
      </w:pPr>
    </w:p>
    <w:p w14:paraId="0E7461B7" w14:textId="77777777" w:rsidR="00F44431" w:rsidRPr="009B3845" w:rsidRDefault="00F44431" w:rsidP="009A6A39">
      <w:pPr>
        <w:spacing w:line="360" w:lineRule="auto"/>
        <w:ind w:right="-477"/>
        <w:jc w:val="both"/>
        <w:rPr>
          <w:rFonts w:ascii="Tahoma" w:cs="B Mitra"/>
          <w:color w:val="FF0000"/>
          <w:rtl/>
          <w:lang w:bidi="fa-IR"/>
        </w:rPr>
      </w:pPr>
    </w:p>
    <w:p w14:paraId="21D5523E" w14:textId="5216DFE3" w:rsidR="00B53B3B" w:rsidRPr="009B3845" w:rsidRDefault="00B53B3B" w:rsidP="009A6A39">
      <w:pPr>
        <w:spacing w:line="360" w:lineRule="auto"/>
        <w:ind w:left="-285" w:right="284"/>
        <w:jc w:val="both"/>
        <w:rPr>
          <w:rFonts w:ascii="Tahoma" w:cs="B Mitra"/>
          <w:color w:val="FF0000"/>
          <w:rtl/>
          <w:lang w:bidi="fa-IR"/>
        </w:rPr>
      </w:pPr>
    </w:p>
    <w:p w14:paraId="0FC0E72C" w14:textId="77777777" w:rsidR="00B53B3B" w:rsidRPr="009B3845" w:rsidRDefault="00B53B3B" w:rsidP="009A6A39">
      <w:pPr>
        <w:jc w:val="both"/>
        <w:rPr>
          <w:rFonts w:ascii="Tahoma" w:cs="B Mitra"/>
          <w:color w:val="FF0000"/>
          <w:rtl/>
        </w:rPr>
      </w:pPr>
    </w:p>
    <w:p w14:paraId="767143DF" w14:textId="77777777" w:rsidR="00B53B3B" w:rsidRPr="009B3845" w:rsidRDefault="00B53B3B" w:rsidP="009A6A39">
      <w:pPr>
        <w:jc w:val="both"/>
        <w:rPr>
          <w:rFonts w:ascii="Tahoma" w:cs="B Mitra"/>
          <w:color w:val="FF0000"/>
          <w:rtl/>
        </w:rPr>
      </w:pPr>
    </w:p>
    <w:p w14:paraId="7245A763" w14:textId="77777777" w:rsidR="00B53B3B" w:rsidRPr="009B3845" w:rsidRDefault="00B53B3B" w:rsidP="009A6A39">
      <w:pPr>
        <w:jc w:val="both"/>
        <w:rPr>
          <w:rFonts w:ascii="Tahoma" w:cs="B Mitra"/>
          <w:color w:val="FF0000"/>
          <w:rtl/>
        </w:rPr>
      </w:pPr>
    </w:p>
    <w:p w14:paraId="75337806" w14:textId="77777777" w:rsidR="00B53B3B" w:rsidRPr="009B3845" w:rsidRDefault="00B53B3B" w:rsidP="009A6A39">
      <w:pPr>
        <w:jc w:val="both"/>
        <w:rPr>
          <w:rFonts w:ascii="Tahoma" w:cs="B Mitra"/>
          <w:color w:val="FF0000"/>
          <w:rtl/>
          <w:lang w:bidi="fa-IR"/>
        </w:rPr>
      </w:pPr>
    </w:p>
    <w:p w14:paraId="6105A576" w14:textId="77777777" w:rsidR="000C3CE5" w:rsidRPr="009B3845" w:rsidRDefault="00FE7172" w:rsidP="009A6A39">
      <w:pPr>
        <w:jc w:val="both"/>
        <w:rPr>
          <w:rFonts w:ascii="Arial" w:eastAsia="Calibri" w:hAnsi="Arial" w:cs="B Mitra"/>
          <w:b/>
          <w:bCs/>
          <w:i/>
          <w:color w:val="FF0000"/>
          <w:sz w:val="28"/>
          <w:szCs w:val="28"/>
          <w:rtl/>
          <w:lang w:eastAsia="x-none" w:bidi="fa-IR"/>
        </w:rPr>
      </w:pPr>
      <w:bookmarkStart w:id="0" w:name="_Toc532201268"/>
      <w:bookmarkStart w:id="1" w:name="_Toc532201284"/>
      <w:r w:rsidRPr="009B3845">
        <w:rPr>
          <w:rFonts w:ascii="Tahoma" w:cs="B Mitra"/>
          <w:b/>
          <w:bCs/>
          <w:sz w:val="28"/>
          <w:szCs w:val="28"/>
          <w:rtl/>
        </w:rPr>
        <w:br w:type="page"/>
      </w:r>
      <w:r w:rsidR="000C3CE5" w:rsidRPr="009B3845">
        <w:rPr>
          <w:rFonts w:ascii="Tahoma" w:cs="B Mitra" w:hint="cs"/>
          <w:b/>
          <w:bCs/>
          <w:sz w:val="28"/>
          <w:szCs w:val="28"/>
          <w:rtl/>
        </w:rPr>
        <w:lastRenderedPageBreak/>
        <w:t>فهرست</w:t>
      </w:r>
      <w:r w:rsidR="000C3CE5" w:rsidRPr="009B3845">
        <w:rPr>
          <w:rFonts w:ascii="Tahoma" w:cs="B Mitra" w:hint="cs"/>
          <w:b/>
          <w:bCs/>
          <w:sz w:val="28"/>
          <w:szCs w:val="28"/>
          <w:rtl/>
          <w:lang w:bidi="fa-IR"/>
        </w:rPr>
        <w:t xml:space="preserve"> مطالب</w:t>
      </w:r>
    </w:p>
    <w:p w14:paraId="72326289" w14:textId="77777777" w:rsidR="00D35345" w:rsidRPr="009B3845" w:rsidRDefault="00F50717" w:rsidP="009A6A39">
      <w:pPr>
        <w:pStyle w:val="TOC2"/>
        <w:rPr>
          <w:rFonts w:asciiTheme="minorHAnsi" w:eastAsiaTheme="minorEastAsia" w:hAnsiTheme="minorHAnsi" w:cs="B Mitra"/>
          <w:noProof/>
          <w:sz w:val="22"/>
          <w:szCs w:val="22"/>
        </w:rPr>
      </w:pPr>
      <w:r w:rsidRPr="009B3845">
        <w:rPr>
          <w:rFonts w:cs="B Mitra"/>
          <w:sz w:val="26"/>
          <w:szCs w:val="26"/>
          <w:rtl/>
        </w:rPr>
        <w:fldChar w:fldCharType="begin"/>
      </w:r>
      <w:r w:rsidRPr="009B3845">
        <w:rPr>
          <w:rFonts w:cs="B Mitra"/>
          <w:sz w:val="26"/>
          <w:szCs w:val="26"/>
          <w:rtl/>
        </w:rPr>
        <w:instrText xml:space="preserve"> </w:instrText>
      </w:r>
      <w:r w:rsidRPr="009B3845">
        <w:rPr>
          <w:rFonts w:cs="B Mitra"/>
          <w:sz w:val="26"/>
          <w:szCs w:val="26"/>
        </w:rPr>
        <w:instrText>TOC</w:instrText>
      </w:r>
      <w:r w:rsidRPr="009B3845">
        <w:rPr>
          <w:rFonts w:cs="B Mitra"/>
          <w:sz w:val="26"/>
          <w:szCs w:val="26"/>
          <w:rtl/>
        </w:rPr>
        <w:instrText xml:space="preserve"> \</w:instrText>
      </w:r>
      <w:r w:rsidRPr="009B3845">
        <w:rPr>
          <w:rFonts w:cs="B Mitra"/>
          <w:sz w:val="26"/>
          <w:szCs w:val="26"/>
        </w:rPr>
        <w:instrText>o "1-2" \h \z \u</w:instrText>
      </w:r>
      <w:r w:rsidRPr="009B3845">
        <w:rPr>
          <w:rFonts w:cs="B Mitra"/>
          <w:sz w:val="26"/>
          <w:szCs w:val="26"/>
          <w:rtl/>
        </w:rPr>
        <w:instrText xml:space="preserve"> </w:instrText>
      </w:r>
      <w:r w:rsidRPr="009B3845">
        <w:rPr>
          <w:rFonts w:cs="B Mitra"/>
          <w:sz w:val="26"/>
          <w:szCs w:val="26"/>
          <w:rtl/>
        </w:rPr>
        <w:fldChar w:fldCharType="separate"/>
      </w:r>
      <w:hyperlink w:anchor="_Toc200509178" w:history="1">
        <w:r w:rsidR="00D35345" w:rsidRPr="009B3845">
          <w:rPr>
            <w:rStyle w:val="Hyperlink"/>
            <w:rFonts w:eastAsia="SimSun" w:cs="B Mitra"/>
            <w:noProof/>
            <w:rtl/>
          </w:rPr>
          <w:t>سخن رئ</w:t>
        </w:r>
        <w:r w:rsidR="00D35345" w:rsidRPr="009B3845">
          <w:rPr>
            <w:rStyle w:val="Hyperlink"/>
            <w:rFonts w:eastAsia="SimSun" w:cs="B Mitra" w:hint="cs"/>
            <w:noProof/>
            <w:rtl/>
          </w:rPr>
          <w:t>ی</w:t>
        </w:r>
        <w:r w:rsidR="00D35345" w:rsidRPr="009B3845">
          <w:rPr>
            <w:rStyle w:val="Hyperlink"/>
            <w:rFonts w:eastAsia="SimSun" w:cs="B Mitra" w:hint="eastAsia"/>
            <w:noProof/>
            <w:rtl/>
          </w:rPr>
          <w:t>س</w:t>
        </w:r>
        <w:r w:rsidR="00D35345" w:rsidRPr="009B3845">
          <w:rPr>
            <w:rStyle w:val="Hyperlink"/>
            <w:rFonts w:eastAsia="SimSun" w:cs="B Mitra"/>
            <w:noProof/>
            <w:rtl/>
          </w:rPr>
          <w:t xml:space="preserve">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5</w:t>
        </w:r>
        <w:r w:rsidR="00D35345" w:rsidRPr="009B3845">
          <w:rPr>
            <w:rFonts w:cs="B Mitra"/>
            <w:noProof/>
            <w:webHidden/>
          </w:rPr>
          <w:fldChar w:fldCharType="end"/>
        </w:r>
      </w:hyperlink>
    </w:p>
    <w:p w14:paraId="11FB1A2F" w14:textId="77777777" w:rsidR="00D35345" w:rsidRPr="009B3845" w:rsidRDefault="002F28BE" w:rsidP="009A6A39">
      <w:pPr>
        <w:pStyle w:val="TOC2"/>
        <w:rPr>
          <w:rFonts w:asciiTheme="minorHAnsi" w:eastAsiaTheme="minorEastAsia" w:hAnsiTheme="minorHAnsi" w:cs="B Mitra"/>
          <w:noProof/>
          <w:sz w:val="22"/>
          <w:szCs w:val="22"/>
        </w:rPr>
      </w:pPr>
      <w:hyperlink w:anchor="_Toc200509179" w:history="1">
        <w:r w:rsidR="00D35345" w:rsidRPr="009B3845">
          <w:rPr>
            <w:rStyle w:val="Hyperlink"/>
            <w:rFonts w:eastAsia="SimSun" w:cs="B Mitra"/>
            <w:noProof/>
            <w:rtl/>
            <w:lang w:bidi="fa-IR"/>
          </w:rPr>
          <w:t>معرف</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4545E99F" w14:textId="187932B7" w:rsidR="00D35345" w:rsidRPr="009B3845" w:rsidRDefault="002F28BE" w:rsidP="009A6A39">
      <w:pPr>
        <w:pStyle w:val="TOC2"/>
        <w:rPr>
          <w:rFonts w:asciiTheme="minorHAnsi" w:eastAsiaTheme="minorEastAsia" w:hAnsiTheme="minorHAnsi" w:cs="B Mitra"/>
          <w:noProof/>
          <w:sz w:val="22"/>
          <w:szCs w:val="22"/>
        </w:rPr>
      </w:pPr>
      <w:hyperlink w:anchor="_Toc200509180" w:history="1">
        <w:r w:rsidR="00D35345" w:rsidRPr="009B3845">
          <w:rPr>
            <w:rStyle w:val="Hyperlink"/>
            <w:rFonts w:eastAsia="SimSun" w:cs="B Mitra"/>
            <w:noProof/>
            <w:rtl/>
          </w:rPr>
          <w:t>تار</w:t>
        </w:r>
        <w:r w:rsidR="00D35345" w:rsidRPr="009B3845">
          <w:rPr>
            <w:rStyle w:val="Hyperlink"/>
            <w:rFonts w:eastAsia="SimSun" w:cs="B Mitra" w:hint="cs"/>
            <w:noProof/>
            <w:rtl/>
          </w:rPr>
          <w:t>ی</w:t>
        </w:r>
        <w:r w:rsidR="00D35345" w:rsidRPr="009B3845">
          <w:rPr>
            <w:rStyle w:val="Hyperlink"/>
            <w:rFonts w:eastAsia="SimSun" w:cs="B Mitra" w:hint="eastAsia"/>
            <w:noProof/>
            <w:rtl/>
          </w:rPr>
          <w:t>خچ</w:t>
        </w:r>
        <w:r w:rsidR="00D35345" w:rsidRPr="009B3845">
          <w:rPr>
            <w:rStyle w:val="Hyperlink"/>
            <w:rFonts w:eastAsia="SimSun" w:cs="B Mitra"/>
            <w:noProof/>
            <w:rtl/>
          </w:rPr>
          <w:t>ه</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26204245" w14:textId="77777777" w:rsidR="00D35345" w:rsidRPr="009B3845" w:rsidRDefault="002F28BE" w:rsidP="009A6A39">
      <w:pPr>
        <w:pStyle w:val="TOC2"/>
        <w:rPr>
          <w:rFonts w:asciiTheme="minorHAnsi" w:eastAsiaTheme="minorEastAsia" w:hAnsiTheme="minorHAnsi" w:cs="B Mitra"/>
          <w:noProof/>
          <w:sz w:val="22"/>
          <w:szCs w:val="22"/>
        </w:rPr>
      </w:pPr>
      <w:hyperlink w:anchor="_Toc200509182" w:history="1">
        <w:r w:rsidR="00D35345" w:rsidRPr="009B3845">
          <w:rPr>
            <w:rStyle w:val="Hyperlink"/>
            <w:rFonts w:eastAsia="SimSun" w:cs="B Mitra"/>
            <w:noProof/>
            <w:rtl/>
          </w:rPr>
          <w:t xml:space="preserve">ساختار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2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7</w:t>
        </w:r>
        <w:r w:rsidR="00D35345" w:rsidRPr="009B3845">
          <w:rPr>
            <w:rFonts w:cs="B Mitra"/>
            <w:noProof/>
            <w:webHidden/>
          </w:rPr>
          <w:fldChar w:fldCharType="end"/>
        </w:r>
      </w:hyperlink>
    </w:p>
    <w:p w14:paraId="3E9B0BD0" w14:textId="77777777" w:rsidR="00D35345" w:rsidRPr="009B3845" w:rsidRDefault="002F28BE" w:rsidP="009A6A39">
      <w:pPr>
        <w:pStyle w:val="TOC2"/>
        <w:rPr>
          <w:rFonts w:asciiTheme="minorHAnsi" w:eastAsiaTheme="minorEastAsia" w:hAnsiTheme="minorHAnsi" w:cs="B Mitra"/>
          <w:noProof/>
          <w:sz w:val="22"/>
          <w:szCs w:val="22"/>
        </w:rPr>
      </w:pPr>
      <w:hyperlink w:anchor="_Toc200509183" w:history="1">
        <w:r w:rsidR="00D35345" w:rsidRPr="009B3845">
          <w:rPr>
            <w:rStyle w:val="Hyperlink"/>
            <w:rFonts w:eastAsia="SimSun" w:cs="B Mitra"/>
            <w:noProof/>
            <w:rtl/>
          </w:rPr>
          <w:t>فرا</w:t>
        </w:r>
        <w:r w:rsidR="00D35345" w:rsidRPr="009B3845">
          <w:rPr>
            <w:rStyle w:val="Hyperlink"/>
            <w:rFonts w:eastAsia="SimSun" w:cs="B Mitra" w:hint="cs"/>
            <w:noProof/>
            <w:rtl/>
          </w:rPr>
          <w:t>ی</w:t>
        </w:r>
        <w:r w:rsidR="00D35345" w:rsidRPr="009B3845">
          <w:rPr>
            <w:rStyle w:val="Hyperlink"/>
            <w:rFonts w:eastAsia="SimSun" w:cs="B Mitra" w:hint="eastAsia"/>
            <w:noProof/>
            <w:rtl/>
          </w:rPr>
          <w:t>ند</w:t>
        </w:r>
        <w:r w:rsidR="00D35345" w:rsidRPr="009B3845">
          <w:rPr>
            <w:rStyle w:val="Hyperlink"/>
            <w:rFonts w:eastAsia="SimSun" w:cs="B Mitra"/>
            <w:noProof/>
            <w:rtl/>
          </w:rPr>
          <w:t xml:space="preserve"> برنامه‌ر</w:t>
        </w:r>
        <w:r w:rsidR="00D35345" w:rsidRPr="009B3845">
          <w:rPr>
            <w:rStyle w:val="Hyperlink"/>
            <w:rFonts w:eastAsia="SimSun" w:cs="B Mitra" w:hint="cs"/>
            <w:noProof/>
            <w:rtl/>
          </w:rPr>
          <w:t>ی</w:t>
        </w:r>
        <w:r w:rsidR="00D35345" w:rsidRPr="009B3845">
          <w:rPr>
            <w:rStyle w:val="Hyperlink"/>
            <w:rFonts w:eastAsia="SimSun" w:cs="B Mitra" w:hint="eastAsia"/>
            <w:noProof/>
            <w:rtl/>
          </w:rPr>
          <w:t>ز</w:t>
        </w:r>
        <w:r w:rsidR="00D35345" w:rsidRPr="009B3845">
          <w:rPr>
            <w:rStyle w:val="Hyperlink"/>
            <w:rFonts w:eastAsia="SimSun" w:cs="B Mitra" w:hint="cs"/>
            <w:noProof/>
            <w:rtl/>
          </w:rPr>
          <w:t>ی</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1</w:t>
        </w:r>
        <w:r w:rsidR="00D35345" w:rsidRPr="009B3845">
          <w:rPr>
            <w:rFonts w:cs="B Mitra"/>
            <w:noProof/>
            <w:webHidden/>
          </w:rPr>
          <w:fldChar w:fldCharType="end"/>
        </w:r>
      </w:hyperlink>
    </w:p>
    <w:p w14:paraId="5D20ED9F" w14:textId="77777777" w:rsidR="00D35345" w:rsidRPr="009B3845" w:rsidRDefault="002F28BE" w:rsidP="009A6A39">
      <w:pPr>
        <w:pStyle w:val="TOC2"/>
        <w:rPr>
          <w:rFonts w:asciiTheme="minorHAnsi" w:eastAsiaTheme="minorEastAsia" w:hAnsiTheme="minorHAnsi" w:cs="B Mitra"/>
          <w:noProof/>
          <w:sz w:val="22"/>
          <w:szCs w:val="22"/>
        </w:rPr>
      </w:pPr>
      <w:hyperlink w:anchor="_Toc200509184"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ذ</w:t>
        </w:r>
        <w:r w:rsidR="00D35345" w:rsidRPr="009B3845">
          <w:rPr>
            <w:rStyle w:val="Hyperlink"/>
            <w:rFonts w:eastAsia="SimSun" w:cs="B Mitra" w:hint="cs"/>
            <w:noProof/>
            <w:rtl/>
          </w:rPr>
          <w:t>ی‌</w:t>
        </w:r>
        <w:r w:rsidR="00D35345" w:rsidRPr="009B3845">
          <w:rPr>
            <w:rStyle w:val="Hyperlink"/>
            <w:rFonts w:eastAsia="SimSun" w:cs="B Mitra" w:hint="eastAsia"/>
            <w:noProof/>
            <w:rtl/>
          </w:rPr>
          <w:t>نفعان</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7</w:t>
        </w:r>
        <w:r w:rsidR="00D35345" w:rsidRPr="009B3845">
          <w:rPr>
            <w:rFonts w:cs="B Mitra"/>
            <w:noProof/>
            <w:webHidden/>
          </w:rPr>
          <w:fldChar w:fldCharType="end"/>
        </w:r>
      </w:hyperlink>
    </w:p>
    <w:p w14:paraId="5348DC67" w14:textId="77777777" w:rsidR="00D35345" w:rsidRPr="009B3845" w:rsidRDefault="002F28BE" w:rsidP="009A6A39">
      <w:pPr>
        <w:pStyle w:val="TOC2"/>
        <w:rPr>
          <w:rFonts w:asciiTheme="minorHAnsi" w:eastAsiaTheme="minorEastAsia" w:hAnsiTheme="minorHAnsi" w:cs="B Mitra"/>
          <w:noProof/>
          <w:sz w:val="22"/>
          <w:szCs w:val="22"/>
        </w:rPr>
      </w:pPr>
      <w:hyperlink w:anchor="_Toc200509185"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5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2</w:t>
        </w:r>
        <w:r w:rsidR="00D35345" w:rsidRPr="009B3845">
          <w:rPr>
            <w:rFonts w:cs="B Mitra"/>
            <w:noProof/>
            <w:webHidden/>
          </w:rPr>
          <w:fldChar w:fldCharType="end"/>
        </w:r>
      </w:hyperlink>
    </w:p>
    <w:p w14:paraId="2D3C4DFC" w14:textId="77777777" w:rsidR="00D35345" w:rsidRPr="009B3845" w:rsidRDefault="002F28BE" w:rsidP="009A6A39">
      <w:pPr>
        <w:pStyle w:val="TOC2"/>
        <w:rPr>
          <w:rFonts w:asciiTheme="minorHAnsi" w:eastAsiaTheme="minorEastAsia" w:hAnsiTheme="minorHAnsi" w:cs="B Mitra"/>
          <w:noProof/>
          <w:sz w:val="22"/>
          <w:szCs w:val="22"/>
        </w:rPr>
      </w:pPr>
      <w:hyperlink w:anchor="_Toc200509186" w:history="1">
        <w:r w:rsidR="00D35345" w:rsidRPr="009B3845">
          <w:rPr>
            <w:rStyle w:val="Hyperlink"/>
            <w:rFonts w:eastAsia="SimSun" w:cs="B Mitra"/>
            <w:noProof/>
            <w:rtl/>
          </w:rPr>
          <w:t>نقاط قوت، ضعف، فرصت‌ها و تهد</w:t>
        </w:r>
        <w:r w:rsidR="00D35345" w:rsidRPr="009B3845">
          <w:rPr>
            <w:rStyle w:val="Hyperlink"/>
            <w:rFonts w:eastAsia="SimSun" w:cs="B Mitra" w:hint="cs"/>
            <w:noProof/>
            <w:rtl/>
          </w:rPr>
          <w:t>ی</w:t>
        </w:r>
        <w:r w:rsidR="00D35345" w:rsidRPr="009B3845">
          <w:rPr>
            <w:rStyle w:val="Hyperlink"/>
            <w:rFonts w:eastAsia="SimSun" w:cs="B Mitra" w:hint="eastAsia"/>
            <w:noProof/>
            <w:rtl/>
          </w:rPr>
          <w:t>د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6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5</w:t>
        </w:r>
        <w:r w:rsidR="00D35345" w:rsidRPr="009B3845">
          <w:rPr>
            <w:rFonts w:cs="B Mitra"/>
            <w:noProof/>
            <w:webHidden/>
          </w:rPr>
          <w:fldChar w:fldCharType="end"/>
        </w:r>
      </w:hyperlink>
    </w:p>
    <w:p w14:paraId="7D888BF8" w14:textId="77777777" w:rsidR="00D35345" w:rsidRPr="009B3845" w:rsidRDefault="002F28BE" w:rsidP="009A6A39">
      <w:pPr>
        <w:pStyle w:val="TOC2"/>
        <w:rPr>
          <w:rFonts w:asciiTheme="minorHAnsi" w:eastAsiaTheme="minorEastAsia" w:hAnsiTheme="minorHAnsi" w:cs="B Mitra"/>
          <w:noProof/>
          <w:sz w:val="22"/>
          <w:szCs w:val="22"/>
        </w:rPr>
      </w:pPr>
      <w:hyperlink w:anchor="_Toc200509187"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مأمور</w:t>
        </w:r>
        <w:r w:rsidR="00D35345" w:rsidRPr="009B3845">
          <w:rPr>
            <w:rStyle w:val="Hyperlink"/>
            <w:rFonts w:eastAsia="SimSun" w:cs="B Mitra" w:hint="cs"/>
            <w:noProof/>
            <w:rtl/>
          </w:rPr>
          <w:t>ی</w:t>
        </w:r>
        <w:r w:rsidR="00D35345" w:rsidRPr="009B3845">
          <w:rPr>
            <w:rStyle w:val="Hyperlink"/>
            <w:rFonts w:eastAsia="SimSun" w:cs="B Mitra" w:hint="eastAsia"/>
            <w:noProof/>
            <w:rtl/>
          </w:rPr>
          <w:t>ت</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7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A6E979C" w14:textId="77777777" w:rsidR="00D35345" w:rsidRPr="009B3845" w:rsidRDefault="002F28BE" w:rsidP="009A6A39">
      <w:pPr>
        <w:pStyle w:val="TOC2"/>
        <w:rPr>
          <w:rFonts w:asciiTheme="minorHAnsi" w:eastAsiaTheme="minorEastAsia" w:hAnsiTheme="minorHAnsi" w:cs="B Mitra"/>
          <w:noProof/>
          <w:sz w:val="22"/>
          <w:szCs w:val="22"/>
        </w:rPr>
      </w:pPr>
      <w:hyperlink w:anchor="_Toc200509188"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دورنم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FBB38E0" w14:textId="77777777" w:rsidR="00D35345" w:rsidRPr="009B3845" w:rsidRDefault="002F28BE" w:rsidP="009A6A39">
      <w:pPr>
        <w:pStyle w:val="TOC2"/>
        <w:rPr>
          <w:rFonts w:asciiTheme="minorHAnsi" w:eastAsiaTheme="minorEastAsia" w:hAnsiTheme="minorHAnsi" w:cs="B Mitra"/>
          <w:noProof/>
          <w:sz w:val="22"/>
          <w:szCs w:val="22"/>
        </w:rPr>
      </w:pPr>
      <w:hyperlink w:anchor="_Toc200509189"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ارزش‌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4C81D74B" w14:textId="77777777" w:rsidR="00D35345" w:rsidRPr="009B3845" w:rsidRDefault="002F28BE" w:rsidP="009A6A39">
      <w:pPr>
        <w:pStyle w:val="TOC2"/>
        <w:rPr>
          <w:rFonts w:asciiTheme="minorHAnsi" w:eastAsiaTheme="minorEastAsia" w:hAnsiTheme="minorHAnsi" w:cs="B Mitra"/>
          <w:noProof/>
          <w:sz w:val="22"/>
          <w:szCs w:val="22"/>
        </w:rPr>
      </w:pPr>
      <w:hyperlink w:anchor="_Toc200509190" w:history="1">
        <w:r w:rsidR="00D35345" w:rsidRPr="009B3845">
          <w:rPr>
            <w:rStyle w:val="Hyperlink"/>
            <w:rFonts w:eastAsia="SimSun" w:cs="B Mitra"/>
            <w:noProof/>
            <w:rtl/>
          </w:rPr>
          <w:t>اهداف کل</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1</w:t>
        </w:r>
        <w:r w:rsidR="00D35345" w:rsidRPr="009B3845">
          <w:rPr>
            <w:rFonts w:cs="B Mitra"/>
            <w:noProof/>
            <w:webHidden/>
          </w:rPr>
          <w:fldChar w:fldCharType="end"/>
        </w:r>
      </w:hyperlink>
    </w:p>
    <w:p w14:paraId="5F9928A0" w14:textId="5E1DCE1F" w:rsidR="00D35345" w:rsidRPr="009B3845" w:rsidRDefault="002F28BE" w:rsidP="003575FE">
      <w:pPr>
        <w:pStyle w:val="TOC2"/>
        <w:rPr>
          <w:rFonts w:asciiTheme="minorHAnsi" w:eastAsiaTheme="minorEastAsia" w:hAnsiTheme="minorHAnsi" w:cs="B Mitra"/>
          <w:noProof/>
          <w:sz w:val="22"/>
          <w:szCs w:val="22"/>
          <w:rtl/>
          <w:lang w:bidi="fa-IR"/>
        </w:rPr>
      </w:pPr>
      <w:hyperlink w:anchor="_Toc200509191" w:history="1">
        <w:r w:rsidR="00D35345" w:rsidRPr="009B3845">
          <w:rPr>
            <w:rStyle w:val="Hyperlink"/>
            <w:rFonts w:eastAsia="SimSun" w:cs="B Mitra"/>
            <w:noProof/>
            <w:rtl/>
          </w:rPr>
          <w:t>س</w:t>
        </w:r>
        <w:r w:rsidR="00D35345" w:rsidRPr="009B3845">
          <w:rPr>
            <w:rStyle w:val="Hyperlink"/>
            <w:rFonts w:eastAsia="SimSun" w:cs="B Mitra" w:hint="cs"/>
            <w:noProof/>
            <w:rtl/>
          </w:rPr>
          <w:t>ی</w:t>
        </w:r>
        <w:r w:rsidR="00D35345" w:rsidRPr="009B3845">
          <w:rPr>
            <w:rStyle w:val="Hyperlink"/>
            <w:rFonts w:eastAsia="SimSun" w:cs="B Mitra" w:hint="eastAsia"/>
            <w:noProof/>
            <w:rtl/>
          </w:rPr>
          <w:t>است</w:t>
        </w:r>
        <w:r w:rsidR="00D35345" w:rsidRPr="009B3845">
          <w:rPr>
            <w:rStyle w:val="Hyperlink"/>
            <w:rFonts w:eastAsia="SimSun" w:cs="B Mitra"/>
            <w:noProof/>
            <w:rtl/>
          </w:rPr>
          <w:t xml:space="preserve"> 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1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11B863E9" w14:textId="77777777" w:rsidR="00D35345" w:rsidRPr="009B3845" w:rsidRDefault="002F28BE" w:rsidP="009A6A39">
      <w:pPr>
        <w:pStyle w:val="TOC2"/>
        <w:rPr>
          <w:rFonts w:asciiTheme="minorHAnsi" w:eastAsiaTheme="minorEastAsia" w:hAnsiTheme="minorHAnsi" w:cs="B Mitra"/>
          <w:noProof/>
          <w:sz w:val="22"/>
          <w:szCs w:val="22"/>
        </w:rPr>
      </w:pPr>
      <w:hyperlink w:anchor="_Toc200509193" w:history="1">
        <w:r w:rsidR="00D35345" w:rsidRPr="009B3845">
          <w:rPr>
            <w:rStyle w:val="Hyperlink"/>
            <w:rFonts w:eastAsia="SimSun" w:cs="B Mitra"/>
            <w:noProof/>
            <w:rtl/>
          </w:rPr>
          <w:t>مقاصد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69DD96B1" w14:textId="77777777" w:rsidR="00D35345" w:rsidRPr="009B3845" w:rsidRDefault="002F28BE" w:rsidP="009A6A39">
      <w:pPr>
        <w:pStyle w:val="TOC2"/>
        <w:rPr>
          <w:rFonts w:asciiTheme="minorHAnsi" w:eastAsiaTheme="minorEastAsia" w:hAnsiTheme="minorHAnsi" w:cs="B Mitra"/>
          <w:noProof/>
          <w:sz w:val="22"/>
          <w:szCs w:val="22"/>
        </w:rPr>
      </w:pPr>
      <w:hyperlink w:anchor="_Toc200509194" w:history="1">
        <w:r w:rsidR="00D35345" w:rsidRPr="009B3845">
          <w:rPr>
            <w:rStyle w:val="Hyperlink"/>
            <w:rFonts w:eastAsia="SimSun" w:cs="B Mitra"/>
            <w:noProof/>
            <w:rtl/>
          </w:rPr>
          <w:t>برنامه عمل</w:t>
        </w:r>
        <w:r w:rsidR="00D35345" w:rsidRPr="009B3845">
          <w:rPr>
            <w:rStyle w:val="Hyperlink"/>
            <w:rFonts w:eastAsia="SimSun" w:cs="B Mitra" w:hint="cs"/>
            <w:noProof/>
            <w:rtl/>
          </w:rPr>
          <w:t>ی</w:t>
        </w:r>
        <w:r w:rsidR="00D35345" w:rsidRPr="009B3845">
          <w:rPr>
            <w:rStyle w:val="Hyperlink"/>
            <w:rFonts w:eastAsia="SimSun" w:cs="B Mitra" w:hint="eastAsia"/>
            <w:noProof/>
            <w:rtl/>
          </w:rPr>
          <w:t>ات</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 در سال 1404</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43</w:t>
        </w:r>
        <w:r w:rsidR="00D35345" w:rsidRPr="009B3845">
          <w:rPr>
            <w:rFonts w:cs="B Mitra"/>
            <w:noProof/>
            <w:webHidden/>
          </w:rPr>
          <w:fldChar w:fldCharType="end"/>
        </w:r>
      </w:hyperlink>
    </w:p>
    <w:p w14:paraId="249262A5" w14:textId="37EBC581" w:rsidR="00426EEE" w:rsidRPr="009B3845" w:rsidRDefault="00F50717" w:rsidP="009A6A39">
      <w:pPr>
        <w:pStyle w:val="TOC2"/>
        <w:rPr>
          <w:rFonts w:cs="B Mitra"/>
          <w:rtl/>
          <w:lang w:bidi="fa-IR"/>
        </w:rPr>
      </w:pPr>
      <w:r w:rsidRPr="009B3845">
        <w:rPr>
          <w:rFonts w:cs="B Mitra"/>
          <w:rtl/>
        </w:rPr>
        <w:fldChar w:fldCharType="end"/>
      </w:r>
      <w:bookmarkStart w:id="2" w:name="_Toc532331121"/>
    </w:p>
    <w:p w14:paraId="1EDF1163" w14:textId="77777777" w:rsidR="00426EEE" w:rsidRPr="009B3845" w:rsidRDefault="00426EEE" w:rsidP="009A6A39">
      <w:pPr>
        <w:pStyle w:val="a5"/>
        <w:rPr>
          <w:rFonts w:cs="B Mitra"/>
          <w:rtl/>
          <w:lang w:bidi="fa-IR"/>
        </w:rPr>
      </w:pPr>
    </w:p>
    <w:p w14:paraId="6EAAB457" w14:textId="0C693876" w:rsidR="008D5646" w:rsidRPr="009B3845" w:rsidRDefault="008D5646" w:rsidP="009A6A39">
      <w:pPr>
        <w:pStyle w:val="a5"/>
        <w:rPr>
          <w:rFonts w:cs="B Mitra"/>
          <w:rtl/>
        </w:rPr>
      </w:pPr>
      <w:r w:rsidRPr="009B3845">
        <w:rPr>
          <w:rFonts w:cs="B Mitra"/>
          <w:rtl/>
        </w:rPr>
        <w:br w:type="page"/>
      </w:r>
    </w:p>
    <w:p w14:paraId="7C9926A4" w14:textId="0B7273AB" w:rsidR="004D0345" w:rsidRPr="009B3845" w:rsidRDefault="000C3CE5" w:rsidP="009A6A39">
      <w:pPr>
        <w:pStyle w:val="Heading2"/>
        <w:jc w:val="both"/>
        <w:rPr>
          <w:rFonts w:cs="B Mitra"/>
          <w:color w:val="FF0000"/>
          <w:rtl/>
          <w:lang w:bidi="fa-IR"/>
        </w:rPr>
      </w:pPr>
      <w:bookmarkStart w:id="3" w:name="_Toc200509178"/>
      <w:r w:rsidRPr="009B3845">
        <w:rPr>
          <w:rFonts w:cs="B Mitra" w:hint="cs"/>
          <w:rtl/>
        </w:rPr>
        <w:lastRenderedPageBreak/>
        <w:t xml:space="preserve">سخن </w:t>
      </w:r>
      <w:bookmarkStart w:id="4" w:name="_Hlk78705524"/>
      <w:bookmarkEnd w:id="2"/>
      <w:r w:rsidR="00F642BE" w:rsidRPr="009B3845">
        <w:rPr>
          <w:rFonts w:cs="B Mitra" w:hint="cs"/>
          <w:rtl/>
        </w:rPr>
        <w:t xml:space="preserve">رئیس </w:t>
      </w:r>
      <w:r w:rsidR="00F90C9B" w:rsidRPr="009B3845">
        <w:rPr>
          <w:rFonts w:cs="B Mitra" w:hint="cs"/>
          <w:rtl/>
          <w:lang w:bidi="fa-IR"/>
        </w:rPr>
        <w:t>دانشکده علوم پزشکی بروجن</w:t>
      </w:r>
      <w:bookmarkEnd w:id="3"/>
    </w:p>
    <w:bookmarkEnd w:id="4"/>
    <w:p w14:paraId="1A6C53B2" w14:textId="77777777" w:rsidR="0031108F" w:rsidRPr="009B3845" w:rsidRDefault="0031108F" w:rsidP="009A6A39">
      <w:pPr>
        <w:jc w:val="both"/>
        <w:rPr>
          <w:rFonts w:cs="B Mitra"/>
          <w:color w:val="FF0000"/>
          <w:rtl/>
          <w:lang w:val="x-none" w:eastAsia="x-none" w:bidi="fa-IR"/>
        </w:rPr>
      </w:pPr>
    </w:p>
    <w:p w14:paraId="5A6672B1"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سرعت تغيير و تحول در جهان امروز و خصوصاً در حیطه بهداشتی و درمانی لزوم توجه ب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آینده نگری برای گسترش و پیشرفت روزافزون در حیطه آموزشی و مراقبتی را م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طلبد. در این راستا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برای داشتن آین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کم خطر و ای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ل ضروری است. محیط</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نیز امروزه از این امر مستثنی نبوده و جهت پرورش و تربیت دانشجویانی که در آینده بتوانند باحداکثر توانمندی نیاز جامعه را در حیطه مراقبت و درمان و همچنین آموزش برطرف کنند بایستی طرحی برای آینده متصور شود. در این راستا دانشکده علوم پزشکی بروجن به عنوان اولین دانشکده اقماری وابسته به دانشگاه علوم پزشکی شهرکرد اقدام به تدوین برنامه استراتژیک این دانشکده نموده است تا بتوانند کلیه فعالیت</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 و تلاش خود را در جهت دستیابی به اهداف و معیارهای آن متمرکز سازد. </w:t>
      </w:r>
    </w:p>
    <w:p w14:paraId="274ACD37"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 آخر لازم است از تمامی اساتید و همکاران گرامی این دانشکده در تدوین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 xml:space="preserve">ه این برنامه همکاری داشتند تشکر و قدردانی نمایم. </w:t>
      </w:r>
    </w:p>
    <w:p w14:paraId="7BAF7372"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p>
    <w:p w14:paraId="79A31754" w14:textId="303559A0" w:rsidR="00E8030D" w:rsidRPr="009B3845" w:rsidRDefault="00E8030D" w:rsidP="009A6A39">
      <w:pPr>
        <w:spacing w:line="360" w:lineRule="auto"/>
        <w:jc w:val="both"/>
        <w:rPr>
          <w:rFonts w:cs="B Mitra"/>
          <w:color w:val="FF0000"/>
          <w:rtl/>
        </w:rPr>
      </w:pPr>
    </w:p>
    <w:p w14:paraId="00C2E848" w14:textId="77777777" w:rsidR="00E8030D" w:rsidRPr="009B3845" w:rsidRDefault="00E8030D" w:rsidP="009A6A39">
      <w:pPr>
        <w:pStyle w:val="a5"/>
        <w:rPr>
          <w:rFonts w:cs="B Mitra"/>
          <w:color w:val="FF0000"/>
          <w:rtl/>
        </w:rPr>
      </w:pPr>
    </w:p>
    <w:p w14:paraId="5055C1E3" w14:textId="77777777" w:rsidR="00E8030D" w:rsidRPr="009B3845" w:rsidRDefault="00E8030D" w:rsidP="009A6A39">
      <w:pPr>
        <w:pStyle w:val="a5"/>
        <w:rPr>
          <w:rFonts w:cs="B Mitra"/>
          <w:color w:val="FF0000"/>
          <w:rtl/>
        </w:rPr>
      </w:pPr>
    </w:p>
    <w:p w14:paraId="04FBEFFF" w14:textId="77777777" w:rsidR="00E8030D" w:rsidRPr="009B3845" w:rsidRDefault="00E8030D" w:rsidP="009A6A39">
      <w:pPr>
        <w:pStyle w:val="a5"/>
        <w:rPr>
          <w:rFonts w:cs="B Mitra"/>
          <w:color w:val="FF0000"/>
          <w:rtl/>
        </w:rPr>
      </w:pPr>
    </w:p>
    <w:p w14:paraId="5032B000" w14:textId="77777777" w:rsidR="00B40E4E" w:rsidRPr="009B3845" w:rsidRDefault="00107C72" w:rsidP="009A6A39">
      <w:pPr>
        <w:pStyle w:val="a5"/>
        <w:rPr>
          <w:rFonts w:ascii="Tahoma" w:hAnsi="Tahoma" w:cs="B Mitra"/>
          <w:color w:val="FF0000"/>
          <w:sz w:val="36"/>
          <w:szCs w:val="36"/>
        </w:rPr>
      </w:pPr>
      <w:r w:rsidRPr="009B3845">
        <w:rPr>
          <w:rFonts w:cs="B Mitra"/>
          <w:color w:val="FF0000"/>
          <w:rtl/>
        </w:rPr>
        <w:t xml:space="preserve"> </w:t>
      </w:r>
    </w:p>
    <w:p w14:paraId="7A3E6E3D"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4818151E"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5EEEFC95" w14:textId="58DB6940" w:rsidR="00107C72" w:rsidRPr="009B3845" w:rsidRDefault="00107C72"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 xml:space="preserve">دکتر </w:t>
      </w:r>
      <w:r w:rsidR="00D24891" w:rsidRPr="009B3845">
        <w:rPr>
          <w:rFonts w:eastAsia="Calibri" w:cs="B Mitra" w:hint="cs"/>
          <w:b/>
          <w:bCs/>
          <w:color w:val="000000"/>
          <w:sz w:val="28"/>
          <w:szCs w:val="28"/>
          <w:rtl/>
          <w:lang w:bidi="fa-IR"/>
        </w:rPr>
        <w:t>مصطفی روشن زاده</w:t>
      </w:r>
    </w:p>
    <w:bookmarkEnd w:id="0"/>
    <w:bookmarkEnd w:id="1"/>
    <w:p w14:paraId="115CD46C" w14:textId="77B0463E" w:rsidR="006A4DC1" w:rsidRPr="009B3845" w:rsidRDefault="00D24891"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رئیس دانشکده علوم پزشکی بروجن</w:t>
      </w:r>
    </w:p>
    <w:p w14:paraId="314DE31D" w14:textId="77777777" w:rsidR="009B2155" w:rsidRPr="009B3845" w:rsidRDefault="009B2155" w:rsidP="009A6A39">
      <w:pPr>
        <w:tabs>
          <w:tab w:val="left" w:pos="1283"/>
        </w:tabs>
        <w:ind w:left="4643"/>
        <w:contextualSpacing/>
        <w:jc w:val="both"/>
        <w:rPr>
          <w:rFonts w:eastAsia="Calibri" w:cs="B Mitra"/>
          <w:b/>
          <w:bCs/>
          <w:color w:val="000000"/>
          <w:sz w:val="28"/>
          <w:szCs w:val="28"/>
          <w:lang w:bidi="fa-IR"/>
        </w:rPr>
      </w:pPr>
    </w:p>
    <w:p w14:paraId="140EAC00" w14:textId="77777777" w:rsidR="00426EEE" w:rsidRPr="009B3845" w:rsidRDefault="00426EEE" w:rsidP="009A6A39">
      <w:pPr>
        <w:tabs>
          <w:tab w:val="left" w:pos="1283"/>
        </w:tabs>
        <w:ind w:left="4643"/>
        <w:contextualSpacing/>
        <w:jc w:val="both"/>
        <w:rPr>
          <w:rFonts w:eastAsia="Calibri" w:cs="B Mitra"/>
          <w:b/>
          <w:bCs/>
          <w:color w:val="000000"/>
          <w:sz w:val="28"/>
          <w:szCs w:val="28"/>
          <w:lang w:bidi="fa-IR"/>
        </w:rPr>
      </w:pPr>
    </w:p>
    <w:p w14:paraId="11E93506" w14:textId="77777777" w:rsidR="00426EEE" w:rsidRPr="009B3845" w:rsidRDefault="00426EEE" w:rsidP="009A6A39">
      <w:pPr>
        <w:tabs>
          <w:tab w:val="left" w:pos="1283"/>
        </w:tabs>
        <w:ind w:left="4643"/>
        <w:contextualSpacing/>
        <w:jc w:val="both"/>
        <w:rPr>
          <w:rFonts w:eastAsia="Calibri" w:cs="B Mitra"/>
          <w:b/>
          <w:bCs/>
          <w:color w:val="000000"/>
          <w:sz w:val="28"/>
          <w:szCs w:val="28"/>
          <w:rtl/>
          <w:lang w:bidi="fa-IR"/>
        </w:rPr>
      </w:pPr>
    </w:p>
    <w:p w14:paraId="3D386259" w14:textId="1A9D4E52" w:rsidR="00047923" w:rsidRPr="009B3845" w:rsidRDefault="00E8030D" w:rsidP="009A6A39">
      <w:pPr>
        <w:pStyle w:val="Heading2"/>
        <w:jc w:val="both"/>
        <w:rPr>
          <w:rFonts w:cs="B Mitra"/>
          <w:rtl/>
          <w:lang w:bidi="fa-IR"/>
        </w:rPr>
      </w:pPr>
      <w:bookmarkStart w:id="5" w:name="_Toc530823593"/>
      <w:bookmarkStart w:id="6" w:name="_Toc532331124"/>
      <w:bookmarkStart w:id="7" w:name="_Toc13683910"/>
      <w:r w:rsidRPr="009B3845">
        <w:rPr>
          <w:rFonts w:cs="B Mitra"/>
          <w:rtl/>
        </w:rPr>
        <w:br w:type="page"/>
      </w:r>
      <w:bookmarkStart w:id="8" w:name="_Toc200509179"/>
      <w:bookmarkEnd w:id="5"/>
      <w:bookmarkEnd w:id="6"/>
      <w:bookmarkEnd w:id="7"/>
      <w:r w:rsidR="00047923" w:rsidRPr="009B3845">
        <w:rPr>
          <w:rFonts w:cs="B Mitra" w:hint="cs"/>
          <w:rtl/>
          <w:lang w:bidi="fa-IR"/>
        </w:rPr>
        <w:lastRenderedPageBreak/>
        <w:t>معرفی دانشکده علوم پزشکی بروجن</w:t>
      </w:r>
      <w:bookmarkEnd w:id="8"/>
    </w:p>
    <w:p w14:paraId="224AE972" w14:textId="77784E47" w:rsidR="00A52943" w:rsidRPr="009B3845" w:rsidRDefault="00A52943" w:rsidP="009A6A39">
      <w:pPr>
        <w:pStyle w:val="Heading2"/>
        <w:jc w:val="both"/>
        <w:rPr>
          <w:rFonts w:cs="B Mitra"/>
          <w:rtl/>
        </w:rPr>
      </w:pPr>
    </w:p>
    <w:p w14:paraId="4AC26522" w14:textId="2C52698B" w:rsidR="00E92391" w:rsidRPr="009B3845" w:rsidRDefault="000C028F" w:rsidP="009A6A39">
      <w:pPr>
        <w:pStyle w:val="Heading2"/>
        <w:jc w:val="both"/>
        <w:rPr>
          <w:rStyle w:val="Char3"/>
          <w:rFonts w:cs="B Mitra"/>
          <w:b/>
          <w:bCs/>
          <w:sz w:val="28"/>
          <w:rtl/>
        </w:rPr>
      </w:pPr>
      <w:bookmarkStart w:id="9" w:name="_Toc13683912"/>
      <w:bookmarkStart w:id="10" w:name="_Toc188044877"/>
      <w:bookmarkStart w:id="11" w:name="_Toc200509180"/>
      <w:r w:rsidRPr="009B3845">
        <w:rPr>
          <w:rFonts w:cs="B Mitra" w:hint="cs"/>
          <w:rtl/>
        </w:rPr>
        <w:t>تاریخچ</w:t>
      </w:r>
      <w:bookmarkEnd w:id="9"/>
      <w:bookmarkEnd w:id="10"/>
      <w:r w:rsidR="00047923" w:rsidRPr="009B3845">
        <w:rPr>
          <w:rFonts w:cs="B Mitra" w:hint="cs"/>
          <w:rtl/>
        </w:rPr>
        <w:t>ه</w:t>
      </w:r>
      <w:bookmarkEnd w:id="11"/>
    </w:p>
    <w:p w14:paraId="7AA8B9A5" w14:textId="0469FBF7" w:rsidR="00047923" w:rsidRPr="009B3845" w:rsidRDefault="00214250" w:rsidP="008C1223">
      <w:pPr>
        <w:pStyle w:val="Heading2"/>
        <w:spacing w:line="276" w:lineRule="auto"/>
        <w:jc w:val="both"/>
        <w:rPr>
          <w:rFonts w:ascii="Calibri" w:hAnsi="Calibri" w:cs="B Mitra"/>
          <w:b w:val="0"/>
          <w:bCs w:val="0"/>
          <w:color w:val="auto"/>
          <w:rtl/>
          <w:lang w:bidi="fa-IR"/>
        </w:rPr>
      </w:pPr>
      <w:bookmarkStart w:id="12" w:name="_Toc200509125"/>
      <w:bookmarkStart w:id="13" w:name="_Toc200509181"/>
      <w:bookmarkStart w:id="14" w:name="_Toc13683913"/>
      <w:r w:rsidRPr="009B3845">
        <w:rPr>
          <w:rFonts w:ascii="Calibri" w:hAnsi="Calibri" w:cs="B Mitra" w:hint="cs"/>
          <w:b w:val="0"/>
          <w:bCs w:val="0"/>
          <w:color w:val="auto"/>
          <w:rtl/>
          <w:lang w:bidi="fa-IR"/>
        </w:rPr>
        <w:t>آموزشگاه پرستاری</w:t>
      </w:r>
      <w:r w:rsidR="00571464" w:rsidRPr="009B3845">
        <w:rPr>
          <w:rFonts w:ascii="Calibri" w:hAnsi="Calibri" w:cs="B Mitra" w:hint="cs"/>
          <w:b w:val="0"/>
          <w:bCs w:val="0"/>
          <w:color w:val="auto"/>
          <w:rtl/>
          <w:lang w:bidi="fa-IR"/>
        </w:rPr>
        <w:t xml:space="preserve"> بروجن </w:t>
      </w:r>
      <w:r w:rsidR="00047923" w:rsidRPr="009B3845">
        <w:rPr>
          <w:rFonts w:ascii="Calibri" w:hAnsi="Calibri" w:cs="B Mitra"/>
          <w:b w:val="0"/>
          <w:bCs w:val="0"/>
          <w:color w:val="auto"/>
          <w:rtl/>
          <w:lang w:bidi="fa-IR"/>
        </w:rPr>
        <w:t xml:space="preserve">بر اساس موافقت نامه چهل و سومین نشست شورای گسترش دانشگاه های علوم پزشکی در اردیبهشت ماه ۱۳۷۰ </w:t>
      </w:r>
      <w:r w:rsidR="00571464" w:rsidRPr="009B3845">
        <w:rPr>
          <w:rFonts w:ascii="Calibri" w:hAnsi="Calibri" w:cs="B Mitra" w:hint="cs"/>
          <w:b w:val="0"/>
          <w:bCs w:val="0"/>
          <w:color w:val="auto"/>
          <w:rtl/>
          <w:lang w:bidi="fa-IR"/>
        </w:rPr>
        <w:t>با</w:t>
      </w:r>
      <w:r w:rsidR="00047923" w:rsidRPr="009B3845">
        <w:rPr>
          <w:rFonts w:ascii="Calibri" w:hAnsi="Calibri" w:cs="B Mitra"/>
          <w:b w:val="0"/>
          <w:bCs w:val="0"/>
          <w:color w:val="auto"/>
          <w:rtl/>
          <w:lang w:bidi="fa-IR"/>
        </w:rPr>
        <w:t xml:space="preserve"> پذيرش اولين دوره دانشجوي خود در رشته کارشناسي پرستاري در نيمسال دوم سال تحصيلي ۷۱-۱۳۷۰ آغاز به کار نمود. با</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پيگيري و تلاش مسئولين </w:t>
      </w:r>
      <w:r w:rsidR="00571464" w:rsidRPr="009B3845">
        <w:rPr>
          <w:rFonts w:ascii="Calibri" w:hAnsi="Calibri" w:cs="B Mitra" w:hint="cs"/>
          <w:b w:val="0"/>
          <w:bCs w:val="0"/>
          <w:color w:val="auto"/>
          <w:rtl/>
          <w:lang w:bidi="fa-IR"/>
        </w:rPr>
        <w:t xml:space="preserve">وقت </w:t>
      </w:r>
      <w:r w:rsidR="00047923" w:rsidRPr="009B3845">
        <w:rPr>
          <w:rFonts w:ascii="Calibri" w:hAnsi="Calibri" w:cs="B Mitra"/>
          <w:b w:val="0"/>
          <w:bCs w:val="0"/>
          <w:color w:val="auto"/>
          <w:rtl/>
          <w:lang w:bidi="fa-IR"/>
        </w:rPr>
        <w:t xml:space="preserve">دانشکده، دانشگاه و شهرستان در سال ۱۳۸۵ مجوز لازم براي پذيرش دانشجو در </w:t>
      </w:r>
      <w:r w:rsidR="00571464" w:rsidRPr="009B3845">
        <w:rPr>
          <w:rFonts w:ascii="Calibri" w:hAnsi="Calibri" w:cs="B Mitra" w:hint="cs"/>
          <w:b w:val="0"/>
          <w:bCs w:val="0"/>
          <w:color w:val="auto"/>
          <w:rtl/>
          <w:lang w:bidi="fa-IR"/>
        </w:rPr>
        <w:t>رشته فوریت های پزشکی</w:t>
      </w:r>
      <w:r w:rsidR="00047923" w:rsidRPr="009B3845">
        <w:rPr>
          <w:rFonts w:ascii="Calibri" w:hAnsi="Calibri" w:cs="B Mitra"/>
          <w:b w:val="0"/>
          <w:bCs w:val="0"/>
          <w:color w:val="auto"/>
          <w:rtl/>
          <w:lang w:bidi="fa-IR"/>
        </w:rPr>
        <w:t xml:space="preserve"> از طرف شوراي گسترش دانشگاههاي علوم پزشكي صادر و در بهمن ماه همان سال اولين دوره دانشجويان رشته فوريت</w:t>
      </w:r>
      <w:r w:rsidR="00047923" w:rsidRPr="009B3845">
        <w:rPr>
          <w:rFonts w:ascii="Calibri" w:hAnsi="Calibri" w:cs="B Mitra"/>
          <w:b w:val="0"/>
          <w:bCs w:val="0"/>
          <w:color w:val="auto"/>
          <w:rtl/>
          <w:lang w:bidi="fa-IR"/>
        </w:rPr>
        <w:softHyphen/>
        <w:t xml:space="preserve">هاي پزشكي </w:t>
      </w:r>
      <w:r w:rsidR="00571464" w:rsidRPr="009B3845">
        <w:rPr>
          <w:rFonts w:ascii="Calibri" w:hAnsi="Calibri" w:cs="B Mitra" w:hint="cs"/>
          <w:b w:val="0"/>
          <w:bCs w:val="0"/>
          <w:color w:val="auto"/>
          <w:rtl/>
          <w:lang w:bidi="fa-IR"/>
        </w:rPr>
        <w:t xml:space="preserve">در این دانشکده </w:t>
      </w:r>
      <w:r w:rsidR="00047923" w:rsidRPr="009B3845">
        <w:rPr>
          <w:rFonts w:ascii="Calibri" w:hAnsi="Calibri" w:cs="B Mitra"/>
          <w:b w:val="0"/>
          <w:bCs w:val="0"/>
          <w:color w:val="auto"/>
          <w:rtl/>
          <w:lang w:bidi="fa-IR"/>
        </w:rPr>
        <w:t>پذيرش گرديد</w:t>
      </w:r>
      <w:r w:rsidR="000F4D12" w:rsidRPr="009B3845">
        <w:rPr>
          <w:rFonts w:ascii="Calibri" w:hAnsi="Calibri" w:cs="B Mitra" w:hint="cs"/>
          <w:b w:val="0"/>
          <w:bCs w:val="0"/>
          <w:color w:val="auto"/>
          <w:rtl/>
          <w:lang w:bidi="fa-IR"/>
        </w:rPr>
        <w:t xml:space="preserve"> و بدین صورت، </w:t>
      </w:r>
      <w:r w:rsidR="000F4D12" w:rsidRPr="009B3845">
        <w:rPr>
          <w:rFonts w:ascii="Calibri" w:hAnsi="Calibri" w:cs="B Mitra"/>
          <w:b w:val="0"/>
          <w:bCs w:val="0"/>
          <w:color w:val="auto"/>
          <w:rtl/>
          <w:lang w:bidi="fa-IR"/>
        </w:rPr>
        <w:t>زمينه</w:t>
      </w:r>
      <w:r w:rsidR="000F4D12" w:rsidRPr="009B3845">
        <w:rPr>
          <w:rFonts w:ascii="Calibri" w:hAnsi="Calibri" w:cs="B Mitra"/>
          <w:b w:val="0"/>
          <w:bCs w:val="0"/>
          <w:color w:val="auto"/>
          <w:rtl/>
          <w:lang w:bidi="fa-IR"/>
        </w:rPr>
        <w:softHyphen/>
        <w:t xml:space="preserve">هاي لازم جهت تبديل اين دوره به دانشکده پرستاري و پيراپزشكي فراهم </w:t>
      </w:r>
      <w:r w:rsidR="000F4D12" w:rsidRPr="009B3845">
        <w:rPr>
          <w:rFonts w:ascii="Calibri" w:hAnsi="Calibri" w:cs="B Mitra" w:hint="cs"/>
          <w:b w:val="0"/>
          <w:bCs w:val="0"/>
          <w:color w:val="auto"/>
          <w:rtl/>
          <w:lang w:bidi="fa-IR"/>
        </w:rPr>
        <w:t>شد</w:t>
      </w:r>
      <w:r w:rsidR="00047923" w:rsidRPr="009B3845">
        <w:rPr>
          <w:rFonts w:ascii="Calibri" w:hAnsi="Calibri" w:cs="B Mitra"/>
          <w:b w:val="0"/>
          <w:bCs w:val="0"/>
          <w:color w:val="auto"/>
          <w:rtl/>
          <w:lang w:bidi="fa-IR"/>
        </w:rPr>
        <w:t>.</w:t>
      </w:r>
      <w:r w:rsidR="000F4D12" w:rsidRPr="009B3845">
        <w:rPr>
          <w:rFonts w:ascii="Calibri" w:hAnsi="Calibri" w:cs="B Mitra" w:hint="cs"/>
          <w:b w:val="0"/>
          <w:bCs w:val="0"/>
          <w:color w:val="auto"/>
          <w:rtl/>
          <w:lang w:bidi="fa-IR"/>
        </w:rPr>
        <w:t xml:space="preserve"> به طوری که</w:t>
      </w:r>
      <w:r w:rsidR="00047923" w:rsidRPr="009B3845">
        <w:rPr>
          <w:rFonts w:ascii="Calibri" w:hAnsi="Calibri" w:cs="B Mitra"/>
          <w:b w:val="0"/>
          <w:bCs w:val="0"/>
          <w:color w:val="auto"/>
          <w:rtl/>
          <w:lang w:bidi="fa-IR"/>
        </w:rPr>
        <w:t xml:space="preserve"> در سال ۱۳۸۶ </w:t>
      </w:r>
      <w:r w:rsidR="008C1223">
        <w:rPr>
          <w:rFonts w:ascii="Calibri" w:hAnsi="Calibri" w:cs="B Mitra" w:hint="cs"/>
          <w:b w:val="0"/>
          <w:bCs w:val="0"/>
          <w:color w:val="auto"/>
          <w:rtl/>
          <w:lang w:bidi="fa-IR"/>
        </w:rPr>
        <w:t>آموزشگاه</w:t>
      </w:r>
      <w:r w:rsidR="000F4D12" w:rsidRPr="009B3845">
        <w:rPr>
          <w:rFonts w:ascii="Calibri" w:hAnsi="Calibri" w:cs="B Mitra" w:hint="cs"/>
          <w:b w:val="0"/>
          <w:bCs w:val="0"/>
          <w:color w:val="auto"/>
          <w:rtl/>
          <w:lang w:bidi="fa-IR"/>
        </w:rPr>
        <w:t xml:space="preserve"> پرستاری</w:t>
      </w:r>
      <w:r w:rsidR="00047923" w:rsidRPr="009B3845">
        <w:rPr>
          <w:rFonts w:ascii="Calibri" w:hAnsi="Calibri" w:cs="B Mitra"/>
          <w:b w:val="0"/>
          <w:bCs w:val="0"/>
          <w:color w:val="auto"/>
          <w:rtl/>
          <w:lang w:bidi="fa-IR"/>
        </w:rPr>
        <w:t xml:space="preserve"> به دانشكده پرستاري و پيراپزشكي تغيير عنوان داده و اولين دوره دانشجويان كارداني اتاق عمل</w:t>
      </w:r>
      <w:r w:rsidR="000F4D12" w:rsidRPr="009B3845">
        <w:rPr>
          <w:rFonts w:ascii="Calibri" w:hAnsi="Calibri" w:cs="B Mitra" w:hint="cs"/>
          <w:b w:val="0"/>
          <w:bCs w:val="0"/>
          <w:color w:val="auto"/>
          <w:rtl/>
          <w:lang w:bidi="fa-IR"/>
        </w:rPr>
        <w:t xml:space="preserve"> را نیز</w:t>
      </w:r>
      <w:r w:rsidR="00047923" w:rsidRPr="009B3845">
        <w:rPr>
          <w:rFonts w:ascii="Calibri" w:hAnsi="Calibri" w:cs="B Mitra"/>
          <w:b w:val="0"/>
          <w:bCs w:val="0"/>
          <w:color w:val="auto"/>
          <w:rtl/>
          <w:lang w:bidi="fa-IR"/>
        </w:rPr>
        <w:t xml:space="preserve"> پذيرش </w:t>
      </w:r>
      <w:r w:rsidR="000F4D12" w:rsidRPr="009B3845">
        <w:rPr>
          <w:rFonts w:ascii="Calibri" w:hAnsi="Calibri" w:cs="B Mitra" w:hint="cs"/>
          <w:b w:val="0"/>
          <w:bCs w:val="0"/>
          <w:color w:val="auto"/>
          <w:rtl/>
          <w:lang w:bidi="fa-IR"/>
        </w:rPr>
        <w:t>نمود</w:t>
      </w:r>
      <w:r w:rsidR="00047923" w:rsidRPr="009B3845">
        <w:rPr>
          <w:rFonts w:ascii="Calibri" w:hAnsi="Calibri" w:cs="B Mitra"/>
          <w:b w:val="0"/>
          <w:bCs w:val="0"/>
          <w:color w:val="auto"/>
          <w:rtl/>
          <w:lang w:bidi="fa-IR"/>
        </w:rPr>
        <w:t xml:space="preserve">. </w:t>
      </w:r>
      <w:r w:rsidR="000F4D12" w:rsidRPr="009B3845">
        <w:rPr>
          <w:rFonts w:ascii="Calibri" w:hAnsi="Calibri" w:cs="B Mitra" w:hint="cs"/>
          <w:b w:val="0"/>
          <w:bCs w:val="0"/>
          <w:color w:val="auto"/>
          <w:rtl/>
          <w:lang w:bidi="fa-IR"/>
        </w:rPr>
        <w:t>سپس</w:t>
      </w:r>
      <w:r w:rsidR="00047923" w:rsidRPr="009B3845">
        <w:rPr>
          <w:rFonts w:ascii="Calibri" w:hAnsi="Calibri" w:cs="B Mitra"/>
          <w:b w:val="0"/>
          <w:bCs w:val="0"/>
          <w:color w:val="auto"/>
          <w:rtl/>
          <w:lang w:bidi="fa-IR"/>
        </w:rPr>
        <w:t xml:space="preserve"> در تاريخ ۱۸/۱۲/۸۸ بر اساس راي صادره در دويست و يكمين جلسه شوراي گسترش دانشگاه</w:t>
      </w:r>
      <w:r w:rsidR="00047923" w:rsidRPr="009B3845">
        <w:rPr>
          <w:rFonts w:ascii="Calibri" w:hAnsi="Calibri" w:cs="B Mitra"/>
          <w:b w:val="0"/>
          <w:bCs w:val="0"/>
          <w:color w:val="auto"/>
          <w:rtl/>
          <w:lang w:bidi="fa-IR"/>
        </w:rPr>
        <w:softHyphen/>
        <w:t>هاي علوم پزشكي از آ</w:t>
      </w:r>
      <w:r w:rsidRPr="009B3845">
        <w:rPr>
          <w:rFonts w:ascii="Calibri" w:hAnsi="Calibri" w:cs="B Mitra" w:hint="cs"/>
          <w:b w:val="0"/>
          <w:bCs w:val="0"/>
          <w:color w:val="auto"/>
          <w:rtl/>
          <w:lang w:bidi="fa-IR"/>
        </w:rPr>
        <w:t>موزشگاه</w:t>
      </w:r>
      <w:r w:rsidR="00047923" w:rsidRPr="009B3845">
        <w:rPr>
          <w:rFonts w:ascii="Calibri" w:hAnsi="Calibri" w:cs="B Mitra"/>
          <w:b w:val="0"/>
          <w:bCs w:val="0"/>
          <w:color w:val="auto"/>
          <w:rtl/>
          <w:lang w:bidi="fa-IR"/>
        </w:rPr>
        <w:t xml:space="preserve"> به دانشكده پرستاري ارتقاء پيدا نمود.</w:t>
      </w:r>
      <w:r w:rsidR="00047923" w:rsidRPr="009B3845">
        <w:rPr>
          <w:rFonts w:ascii="Calibri" w:hAnsi="Calibri" w:cs="B Mitra" w:hint="cs"/>
          <w:b w:val="0"/>
          <w:bCs w:val="0"/>
          <w:color w:val="auto"/>
          <w:rtl/>
          <w:lang w:bidi="fa-IR"/>
        </w:rPr>
        <w:t xml:space="preserve"> در سال 1402 بر اساس رای 288 شورای گسترش از دانشکده پرستاری به دانشکده علوم پزشکی ارتقا یافت. در همان سال نیز بر اساس موافق هیات بورد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های مربوطه، موفق به اخذ مجوز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های کارشناسی ناپیوسته بهداشت عمومی و رشته کارشناسی هوشبری شد. </w:t>
      </w:r>
      <w:r w:rsidR="00047923" w:rsidRPr="009B3845">
        <w:rPr>
          <w:rFonts w:ascii="Calibri" w:hAnsi="Calibri" w:cs="B Mitra"/>
          <w:b w:val="0"/>
          <w:bCs w:val="0"/>
          <w:color w:val="auto"/>
          <w:rtl/>
          <w:lang w:bidi="fa-IR"/>
        </w:rPr>
        <w:t xml:space="preserve">دانشکده </w:t>
      </w:r>
      <w:r w:rsidR="00047923" w:rsidRPr="009B3845">
        <w:rPr>
          <w:rFonts w:ascii="Calibri" w:hAnsi="Calibri" w:cs="B Mitra" w:hint="cs"/>
          <w:b w:val="0"/>
          <w:bCs w:val="0"/>
          <w:color w:val="auto"/>
          <w:rtl/>
          <w:lang w:bidi="fa-IR"/>
        </w:rPr>
        <w:t>علوم پزشکی بروجن در حال حاضر دارای 5 رشته بوده و در 8 مقطع دانشجو می</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پذیرد </w:t>
      </w:r>
      <w:r w:rsidR="00047923" w:rsidRPr="009B3845">
        <w:rPr>
          <w:rFonts w:ascii="Calibri" w:hAnsi="Calibri" w:cs="B Mitra"/>
          <w:b w:val="0"/>
          <w:bCs w:val="0"/>
          <w:color w:val="auto"/>
          <w:rtl/>
          <w:lang w:bidi="fa-IR"/>
        </w:rPr>
        <w:t>و طي ساليان فعاليت خود توانسته بستري مناسب جهت بروز استعدادهاي بالقوه جوانان منطقه ايجاد و اقدام به ايجاد زمينه مناسب براي تحصيل دانشجويان در رشته</w:t>
      </w:r>
      <w:r w:rsidR="00047923" w:rsidRPr="009B3845">
        <w:rPr>
          <w:rFonts w:ascii="Calibri" w:hAnsi="Calibri" w:cs="B Mitra"/>
          <w:b w:val="0"/>
          <w:bCs w:val="0"/>
          <w:color w:val="auto"/>
          <w:rtl/>
          <w:lang w:bidi="fa-IR"/>
        </w:rPr>
        <w:softHyphen/>
        <w:t>ها</w:t>
      </w:r>
      <w:r w:rsidR="00047923" w:rsidRPr="009B3845">
        <w:rPr>
          <w:rFonts w:ascii="Calibri" w:hAnsi="Calibri" w:cs="B Mitra" w:hint="cs"/>
          <w:b w:val="0"/>
          <w:bCs w:val="0"/>
          <w:color w:val="auto"/>
          <w:rtl/>
          <w:lang w:bidi="fa-IR"/>
        </w:rPr>
        <w:t>ی</w:t>
      </w:r>
      <w:r w:rsidR="000F4D12" w:rsidRPr="009B3845">
        <w:rPr>
          <w:rFonts w:ascii="Calibri" w:hAnsi="Calibri" w:cs="B Mitra" w:hint="cs"/>
          <w:b w:val="0"/>
          <w:bCs w:val="0"/>
          <w:color w:val="auto"/>
          <w:rtl/>
          <w:lang w:bidi="fa-IR"/>
        </w:rPr>
        <w:t xml:space="preserve"> </w:t>
      </w:r>
      <w:r w:rsidR="00047923" w:rsidRPr="009B3845">
        <w:rPr>
          <w:rFonts w:ascii="Calibri" w:hAnsi="Calibri" w:cs="B Mitra" w:hint="cs"/>
          <w:b w:val="0"/>
          <w:bCs w:val="0"/>
          <w:color w:val="auto"/>
          <w:rtl/>
          <w:lang w:bidi="fa-IR"/>
        </w:rPr>
        <w:t xml:space="preserve">پرستاری، </w:t>
      </w:r>
      <w:r w:rsidR="00047923" w:rsidRPr="009B3845">
        <w:rPr>
          <w:rFonts w:ascii="Calibri" w:hAnsi="Calibri" w:cs="B Mitra"/>
          <w:b w:val="0"/>
          <w:bCs w:val="0"/>
          <w:color w:val="auto"/>
          <w:rtl/>
          <w:lang w:bidi="fa-IR"/>
        </w:rPr>
        <w:t>فوريت</w:t>
      </w:r>
      <w:r w:rsidR="00047923" w:rsidRPr="009B3845">
        <w:rPr>
          <w:rFonts w:ascii="Calibri" w:hAnsi="Calibri" w:cs="B Mitra"/>
          <w:b w:val="0"/>
          <w:bCs w:val="0"/>
          <w:color w:val="auto"/>
          <w:rtl/>
          <w:lang w:bidi="fa-IR"/>
        </w:rPr>
        <w:softHyphen/>
        <w:t>هاي پزشکي</w:t>
      </w:r>
      <w:r w:rsidR="00047923" w:rsidRPr="009B3845">
        <w:rPr>
          <w:rFonts w:ascii="Calibri" w:hAnsi="Calibri" w:cs="B Mitra" w:hint="cs"/>
          <w:b w:val="0"/>
          <w:bCs w:val="0"/>
          <w:color w:val="auto"/>
          <w:rtl/>
          <w:lang w:bidi="fa-IR"/>
        </w:rPr>
        <w:t>،</w:t>
      </w:r>
      <w:r w:rsidR="00047923" w:rsidRPr="009B3845">
        <w:rPr>
          <w:rFonts w:ascii="Calibri" w:hAnsi="Calibri" w:cs="B Mitra"/>
          <w:b w:val="0"/>
          <w:bCs w:val="0"/>
          <w:color w:val="auto"/>
          <w:rtl/>
          <w:lang w:bidi="fa-IR"/>
        </w:rPr>
        <w:t xml:space="preserve"> اتاق عمل</w:t>
      </w:r>
      <w:r w:rsidR="00047923" w:rsidRPr="009B3845">
        <w:rPr>
          <w:rFonts w:ascii="Calibri" w:hAnsi="Calibri" w:cs="B Mitra" w:hint="cs"/>
          <w:b w:val="0"/>
          <w:bCs w:val="0"/>
          <w:color w:val="auto"/>
          <w:rtl/>
          <w:lang w:bidi="fa-IR"/>
        </w:rPr>
        <w:t>، هوشبری و بهداشت عمومی</w:t>
      </w:r>
      <w:r w:rsidR="00047923" w:rsidRPr="009B3845">
        <w:rPr>
          <w:rFonts w:ascii="Calibri" w:hAnsi="Calibri" w:cs="B Mitra"/>
          <w:b w:val="0"/>
          <w:bCs w:val="0"/>
          <w:color w:val="auto"/>
          <w:rtl/>
          <w:lang w:bidi="fa-IR"/>
        </w:rPr>
        <w:t xml:space="preserve"> نمايد بطوريکه دانش آموختگان اين واحد آموزشي غالباً در موسسات بهداشتي، درماني و آموزشي جذب گرديده و توانسته</w:t>
      </w:r>
      <w:r w:rsidR="00047923" w:rsidRPr="009B3845">
        <w:rPr>
          <w:rFonts w:ascii="Calibri" w:hAnsi="Calibri" w:cs="B Mitra"/>
          <w:b w:val="0"/>
          <w:bCs w:val="0"/>
          <w:color w:val="auto"/>
          <w:rtl/>
          <w:lang w:bidi="fa-IR"/>
        </w:rPr>
        <w:softHyphen/>
        <w:t>اند جايگاه ويژه و برجسته</w:t>
      </w:r>
      <w:r w:rsidR="00047923" w:rsidRPr="009B3845">
        <w:rPr>
          <w:rFonts w:ascii="Calibri" w:hAnsi="Calibri" w:cs="B Mitra"/>
          <w:b w:val="0"/>
          <w:bCs w:val="0"/>
          <w:color w:val="auto"/>
          <w:rtl/>
          <w:lang w:bidi="fa-IR"/>
        </w:rPr>
        <w:softHyphen/>
        <w:t>اي به خود اختصاص دهند که اين امر علاوه بررفع نيازهاي استاني و کشوري به نيروهاي متخصص درماني، مراقبتي باعث گرديده گامي موثر بر ارتقاي كيفيت مراقبت</w:t>
      </w:r>
      <w:r w:rsidR="00047923" w:rsidRPr="009B3845">
        <w:rPr>
          <w:rFonts w:ascii="Calibri" w:hAnsi="Calibri" w:cs="B Mitra"/>
          <w:b w:val="0"/>
          <w:bCs w:val="0"/>
          <w:color w:val="auto"/>
          <w:rtl/>
          <w:lang w:bidi="fa-IR"/>
        </w:rPr>
        <w:softHyphen/>
        <w:t>هاي بهداشتي ارائه شده به مردم عزيزمان برداشته شو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این دانشکده با پیشینه بیش از </w:t>
      </w:r>
      <w:r w:rsidRPr="009B3845">
        <w:rPr>
          <w:rFonts w:ascii="Calibri" w:hAnsi="Calibri" w:cs="B Mitra" w:hint="cs"/>
          <w:b w:val="0"/>
          <w:bCs w:val="0"/>
          <w:color w:val="auto"/>
          <w:rtl/>
          <w:lang w:bidi="fa-IR"/>
        </w:rPr>
        <w:t>سه</w:t>
      </w:r>
      <w:r w:rsidR="00047923" w:rsidRPr="009B3845">
        <w:rPr>
          <w:rFonts w:ascii="Calibri" w:hAnsi="Calibri" w:cs="B Mitra"/>
          <w:b w:val="0"/>
          <w:bCs w:val="0"/>
          <w:color w:val="auto"/>
          <w:rtl/>
          <w:lang w:bidi="fa-IR"/>
        </w:rPr>
        <w:t xml:space="preserve"> دهه فعالیت و با برخورداری از نيروي انساني متخصص، متعهد و کارآمد رسالت دارد تا با تامين و بکارگيري امکانات و تجهيزات آموزشي و پژوهشي مناسب،</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نيروي سالم،</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شايسته و متعهد و کارآمد تربيت نماي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امید است با عنایت به فضل الهی و حمایت مسئولین محترم، زمینه مناسب جهت افزايش رشته و دانشجو و همچنين آموزش و ارتقاء سطح سلامت افراد جامعه فراهم و بتوان نقش مؤثر و کارآمدي نيز در اين حيطه ايفا نمود.</w:t>
      </w:r>
      <w:bookmarkEnd w:id="12"/>
      <w:bookmarkEnd w:id="13"/>
    </w:p>
    <w:p w14:paraId="716B4A8B" w14:textId="57326233" w:rsidR="00250683" w:rsidRPr="009B3845" w:rsidRDefault="000E41B7" w:rsidP="009A6A39">
      <w:pPr>
        <w:pStyle w:val="Heading2"/>
        <w:spacing w:line="276" w:lineRule="auto"/>
        <w:jc w:val="both"/>
        <w:rPr>
          <w:rFonts w:cs="B Mitra"/>
          <w:rtl/>
          <w:lang w:val="en-US" w:bidi="fa-IR"/>
        </w:rPr>
      </w:pPr>
      <w:r w:rsidRPr="009B3845">
        <w:rPr>
          <w:rFonts w:cs="B Mitra"/>
          <w:b w:val="0"/>
          <w:bCs w:val="0"/>
          <w:color w:val="auto"/>
          <w:rtl/>
        </w:rPr>
        <w:br w:type="page"/>
      </w:r>
      <w:bookmarkStart w:id="15" w:name="_Toc188044878"/>
      <w:bookmarkStart w:id="16" w:name="_Toc200509126"/>
      <w:bookmarkStart w:id="17" w:name="_Toc200509182"/>
      <w:r w:rsidR="00065A5A" w:rsidRPr="009B3845">
        <w:rPr>
          <w:rFonts w:cs="B Mitra" w:hint="cs"/>
          <w:rtl/>
        </w:rPr>
        <w:lastRenderedPageBreak/>
        <w:t>ساختا</w:t>
      </w:r>
      <w:bookmarkEnd w:id="14"/>
      <w:bookmarkEnd w:id="15"/>
      <w:r w:rsidR="00047923" w:rsidRPr="009B3845">
        <w:rPr>
          <w:rFonts w:cs="B Mitra" w:hint="cs"/>
          <w:rtl/>
        </w:rPr>
        <w:t xml:space="preserve">ر </w:t>
      </w:r>
      <w:r w:rsidR="00047923" w:rsidRPr="009B3845">
        <w:rPr>
          <w:rFonts w:cs="B Mitra" w:hint="cs"/>
          <w:rtl/>
          <w:lang w:val="en-US" w:bidi="fa-IR"/>
        </w:rPr>
        <w:t>دانشکده علوم پزشکی بروجن</w:t>
      </w:r>
      <w:bookmarkEnd w:id="16"/>
      <w:bookmarkEnd w:id="17"/>
    </w:p>
    <w:p w14:paraId="0B650AF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معاونت آموزشی</w:t>
      </w:r>
    </w:p>
    <w:p w14:paraId="3E61D1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گروه</w:t>
      </w:r>
      <w:r w:rsidRPr="009B3845">
        <w:rPr>
          <w:rFonts w:cs="B Mitra"/>
          <w:b/>
          <w:bCs/>
          <w:rtl/>
          <w:lang w:eastAsia="x-none" w:bidi="fa-IR"/>
        </w:rPr>
        <w:softHyphen/>
      </w:r>
      <w:r w:rsidRPr="009B3845">
        <w:rPr>
          <w:rFonts w:cs="B Mitra" w:hint="cs"/>
          <w:b/>
          <w:bCs/>
          <w:rtl/>
          <w:lang w:eastAsia="x-none" w:bidi="fa-IR"/>
        </w:rPr>
        <w:t>های آموزشی</w:t>
      </w:r>
    </w:p>
    <w:p w14:paraId="49A6C286" w14:textId="77777777" w:rsidR="00047923" w:rsidRPr="009B3845" w:rsidRDefault="00047923" w:rsidP="009A6A39">
      <w:pPr>
        <w:jc w:val="both"/>
        <w:rPr>
          <w:rFonts w:cs="B Mitra"/>
          <w:rtl/>
          <w:lang w:eastAsia="x-none" w:bidi="fa-IR"/>
        </w:rPr>
      </w:pPr>
      <w:r w:rsidRPr="009B3845">
        <w:rPr>
          <w:rFonts w:cs="B Mitra" w:hint="cs"/>
          <w:rtl/>
          <w:lang w:eastAsia="x-none" w:bidi="fa-IR"/>
        </w:rPr>
        <w:t>دانشکده علوم پزشکی بروجن دارای 5 گروه آموزشی است که در مقطع کارشناسی پیوسته و ناپیوسته و در رشته</w:t>
      </w:r>
      <w:r w:rsidRPr="009B3845">
        <w:rPr>
          <w:rFonts w:cs="B Mitra"/>
          <w:rtl/>
          <w:lang w:eastAsia="x-none" w:bidi="fa-IR"/>
        </w:rPr>
        <w:softHyphen/>
      </w:r>
      <w:r w:rsidRPr="009B3845">
        <w:rPr>
          <w:rFonts w:cs="B Mitra" w:hint="cs"/>
          <w:rtl/>
          <w:lang w:eastAsia="x-none" w:bidi="fa-IR"/>
        </w:rPr>
        <w:t>های پرستاری، اتاق عمل، فوریت پزشکی، هوشبری و بهداشت عمومی اقدام به پذیرش و تربیت دانشجو می</w:t>
      </w:r>
      <w:r w:rsidRPr="009B3845">
        <w:rPr>
          <w:rFonts w:cs="B Mitra"/>
          <w:rtl/>
          <w:lang w:eastAsia="x-none" w:bidi="fa-IR"/>
        </w:rPr>
        <w:softHyphen/>
      </w:r>
      <w:r w:rsidRPr="009B3845">
        <w:rPr>
          <w:rFonts w:cs="B Mitra" w:hint="cs"/>
          <w:rtl/>
          <w:lang w:eastAsia="x-none" w:bidi="fa-IR"/>
        </w:rPr>
        <w:t xml:space="preserve">نماید. </w:t>
      </w:r>
    </w:p>
    <w:p w14:paraId="1D8162D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۱)گروه پرستاری</w:t>
      </w:r>
    </w:p>
    <w:p w14:paraId="07B911D2" w14:textId="6F0F2233" w:rsidR="00047923" w:rsidRPr="009B3845" w:rsidRDefault="000F4D12" w:rsidP="009A6A39">
      <w:pPr>
        <w:jc w:val="both"/>
        <w:rPr>
          <w:rFonts w:cs="B Mitra"/>
          <w:rtl/>
          <w:lang w:eastAsia="x-none" w:bidi="fa-IR"/>
        </w:rPr>
      </w:pPr>
      <w:r w:rsidRPr="009B3845">
        <w:rPr>
          <w:rFonts w:cs="B Mitra" w:hint="cs"/>
          <w:rtl/>
          <w:lang w:eastAsia="x-none" w:bidi="fa-IR"/>
        </w:rPr>
        <w:t>اولین و بزرگترین گروه آموزشی</w:t>
      </w:r>
      <w:r w:rsidR="00047923" w:rsidRPr="009B3845">
        <w:rPr>
          <w:rFonts w:cs="B Mitra" w:hint="cs"/>
          <w:rtl/>
          <w:lang w:eastAsia="x-none" w:bidi="fa-IR"/>
        </w:rPr>
        <w:t xml:space="preserve"> این دانشکده است که بخش مهمی از آموزش</w:t>
      </w:r>
      <w:r w:rsidR="00047923" w:rsidRPr="009B3845">
        <w:rPr>
          <w:rFonts w:cs="B Mitra"/>
          <w:rtl/>
          <w:lang w:eastAsia="x-none" w:bidi="fa-IR"/>
        </w:rPr>
        <w:softHyphen/>
      </w:r>
      <w:r w:rsidR="00047923" w:rsidRPr="009B3845">
        <w:rPr>
          <w:rFonts w:cs="B Mitra" w:hint="cs"/>
          <w:rtl/>
          <w:lang w:eastAsia="x-none" w:bidi="fa-IR"/>
        </w:rPr>
        <w:t>های تخصصی دانشجویان کارشناسی پرستاری در حیطه نظری و عملی، کارآموزی و کارورزی در عرصه بالین توسط این گروه برنامه</w:t>
      </w:r>
      <w:r w:rsidR="00047923" w:rsidRPr="009B3845">
        <w:rPr>
          <w:rFonts w:cs="B Mitra"/>
          <w:rtl/>
          <w:lang w:eastAsia="x-none" w:bidi="fa-IR"/>
        </w:rPr>
        <w:softHyphen/>
      </w:r>
      <w:r w:rsidR="00047923" w:rsidRPr="009B3845">
        <w:rPr>
          <w:rFonts w:cs="B Mitra" w:hint="cs"/>
          <w:rtl/>
          <w:lang w:eastAsia="x-none" w:bidi="fa-IR"/>
        </w:rPr>
        <w:t>ریزی و مدیریت و همچنین اجرا می</w:t>
      </w:r>
      <w:r w:rsidR="00047923" w:rsidRPr="009B3845">
        <w:rPr>
          <w:rFonts w:cs="B Mitra"/>
          <w:rtl/>
          <w:lang w:eastAsia="x-none" w:bidi="fa-IR"/>
        </w:rPr>
        <w:softHyphen/>
      </w:r>
      <w:r w:rsidR="00047923" w:rsidRPr="009B3845">
        <w:rPr>
          <w:rFonts w:cs="B Mitra" w:hint="cs"/>
          <w:rtl/>
          <w:lang w:eastAsia="x-none" w:bidi="fa-IR"/>
        </w:rPr>
        <w:t>شود. این گروه علاوه بر ایفای نقش آموزشی خود تلاش می</w:t>
      </w:r>
      <w:r w:rsidR="00047923" w:rsidRPr="009B3845">
        <w:rPr>
          <w:rFonts w:cs="B Mitra"/>
          <w:rtl/>
          <w:lang w:eastAsia="x-none" w:bidi="fa-IR"/>
        </w:rPr>
        <w:softHyphen/>
      </w:r>
      <w:r w:rsidR="00047923" w:rsidRPr="009B3845">
        <w:rPr>
          <w:rFonts w:cs="B Mitra" w:hint="cs"/>
          <w:rtl/>
          <w:lang w:eastAsia="x-none" w:bidi="fa-IR"/>
        </w:rPr>
        <w:t>نماید که با برگذاری جلسات منظم و استفاده از توان همه اعضای هی</w:t>
      </w:r>
      <w:r w:rsidR="00047923" w:rsidRPr="009B3845">
        <w:rPr>
          <w:rFonts w:cs="B Mitra"/>
          <w:rtl/>
          <w:lang w:eastAsia="x-none" w:bidi="fa-IR"/>
        </w:rPr>
        <w:t>ئ</w:t>
      </w:r>
      <w:r w:rsidR="00047923" w:rsidRPr="009B3845">
        <w:rPr>
          <w:rFonts w:cs="B Mitra" w:hint="cs"/>
          <w:rtl/>
          <w:lang w:eastAsia="x-none" w:bidi="fa-IR"/>
        </w:rPr>
        <w:t>ت علمی و با نظرخواهی از همه اساتید، دانشجویان و هم راستا با سیاست</w:t>
      </w:r>
      <w:r w:rsidR="00047923" w:rsidRPr="009B3845">
        <w:rPr>
          <w:rFonts w:cs="B Mitra"/>
          <w:rtl/>
          <w:lang w:eastAsia="x-none" w:bidi="fa-IR"/>
        </w:rPr>
        <w:softHyphen/>
      </w:r>
      <w:r w:rsidR="00047923"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00047923" w:rsidRPr="009B3845">
        <w:rPr>
          <w:rFonts w:cs="B Mitra"/>
          <w:rtl/>
          <w:lang w:eastAsia="x-none" w:bidi="fa-IR"/>
        </w:rPr>
        <w:softHyphen/>
      </w:r>
      <w:r w:rsidR="00047923" w:rsidRPr="009B3845">
        <w:rPr>
          <w:rFonts w:cs="B Mitra" w:hint="cs"/>
          <w:rtl/>
          <w:lang w:eastAsia="x-none" w:bidi="fa-IR"/>
        </w:rPr>
        <w:t>های بدیع و متعالی را در راستای بسته تحول آموزشی  و الزامات اسناد بالادستی با تاکید گروه بر ارتقای آموزش بالینی، توسعه اخلاق حرفه</w:t>
      </w:r>
      <w:r w:rsidR="00047923" w:rsidRPr="009B3845">
        <w:rPr>
          <w:rFonts w:cs="B Mitra"/>
          <w:rtl/>
          <w:lang w:eastAsia="x-none" w:bidi="fa-IR"/>
        </w:rPr>
        <w:softHyphen/>
      </w:r>
      <w:r w:rsidR="00047923" w:rsidRPr="009B3845">
        <w:rPr>
          <w:rFonts w:cs="B Mitra" w:hint="cs"/>
          <w:rtl/>
          <w:lang w:eastAsia="x-none" w:bidi="fa-IR"/>
        </w:rPr>
        <w:t>ای و استفاده از فناوری</w:t>
      </w:r>
      <w:r w:rsidR="00047923" w:rsidRPr="009B3845">
        <w:rPr>
          <w:rFonts w:cs="B Mitra"/>
          <w:rtl/>
          <w:lang w:eastAsia="x-none" w:bidi="fa-IR"/>
        </w:rPr>
        <w:softHyphen/>
      </w:r>
      <w:r w:rsidR="00047923" w:rsidRPr="009B3845">
        <w:rPr>
          <w:rFonts w:cs="B Mitra" w:hint="cs"/>
          <w:rtl/>
          <w:lang w:eastAsia="x-none" w:bidi="fa-IR"/>
        </w:rPr>
        <w:t xml:space="preserve">های نوین به انجام برساند. </w:t>
      </w:r>
    </w:p>
    <w:p w14:paraId="61ED5E9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6A535EC9" w14:textId="6BBEB34B" w:rsidR="00047923" w:rsidRPr="009B3845" w:rsidRDefault="00047923" w:rsidP="00334771">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 xml:space="preserve">گیرد. </w:t>
      </w:r>
      <w:r w:rsidR="00334771" w:rsidRPr="009B3845">
        <w:rPr>
          <w:rFonts w:cs="B Mitra" w:hint="cs"/>
          <w:rtl/>
          <w:lang w:eastAsia="x-none" w:bidi="fa-IR"/>
        </w:rPr>
        <w:t>7</w:t>
      </w:r>
      <w:r w:rsidRPr="009B3845">
        <w:rPr>
          <w:rFonts w:cs="B Mitra" w:hint="cs"/>
          <w:rtl/>
          <w:lang w:eastAsia="x-none" w:bidi="fa-IR"/>
        </w:rPr>
        <w:t xml:space="preserve">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B68363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2</w:t>
      </w:r>
    </w:p>
    <w:p w14:paraId="07F5873F"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4</w:t>
      </w:r>
    </w:p>
    <w:p w14:paraId="7152417E" w14:textId="5C14FBA1"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1</w:t>
      </w:r>
    </w:p>
    <w:p w14:paraId="7BA77528"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62467F6F" w14:textId="7149791B" w:rsidR="00047923" w:rsidRPr="009B3845" w:rsidRDefault="003575FE" w:rsidP="00334771">
      <w:pPr>
        <w:jc w:val="both"/>
        <w:rPr>
          <w:rFonts w:cs="B Mitra"/>
          <w:rtl/>
          <w:lang w:eastAsia="x-none" w:bidi="fa-IR"/>
        </w:rPr>
      </w:pPr>
      <w:r w:rsidRPr="009B3845">
        <w:rPr>
          <w:rFonts w:cs="B Mitra" w:hint="cs"/>
          <w:rtl/>
          <w:lang w:eastAsia="x-none" w:bidi="fa-IR"/>
        </w:rPr>
        <w:t>134</w:t>
      </w:r>
      <w:r w:rsidR="00047923" w:rsidRPr="009B3845">
        <w:rPr>
          <w:rFonts w:cs="B Mitra" w:hint="cs"/>
          <w:rtl/>
          <w:lang w:eastAsia="x-none" w:bidi="fa-IR"/>
        </w:rPr>
        <w:t xml:space="preserve"> دانشجو در مقطع کارشناس پرستاری از خدمات آموزشی این گروه بطور مستقیم استفاده می</w:t>
      </w:r>
      <w:r w:rsidR="00047923" w:rsidRPr="009B3845">
        <w:rPr>
          <w:rFonts w:cs="B Mitra"/>
          <w:rtl/>
          <w:lang w:eastAsia="x-none" w:bidi="fa-IR"/>
        </w:rPr>
        <w:softHyphen/>
      </w:r>
      <w:r w:rsidR="00334771" w:rsidRPr="009B3845">
        <w:rPr>
          <w:rFonts w:cs="B Mitra" w:hint="cs"/>
          <w:rtl/>
          <w:lang w:eastAsia="x-none" w:bidi="fa-IR"/>
        </w:rPr>
        <w:t>کنند</w:t>
      </w:r>
      <w:r w:rsidR="00047923" w:rsidRPr="009B3845">
        <w:rPr>
          <w:rFonts w:cs="B Mitra" w:hint="cs"/>
          <w:rtl/>
          <w:lang w:eastAsia="x-none" w:bidi="fa-IR"/>
        </w:rPr>
        <w:t xml:space="preserve">. </w:t>
      </w:r>
    </w:p>
    <w:p w14:paraId="4593A19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BA9DBCA"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رستاری 4/145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E61C3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17902DE9"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13E11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53D83E6"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پرستاری است. کلاس درس دانشجویان پرستاری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پرستاری(4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در بیمارستان بوده که بطور مشترک با سایر گروه</w:t>
      </w:r>
      <w:r w:rsidRPr="009B3845">
        <w:rPr>
          <w:rFonts w:cs="B Mitra"/>
          <w:rtl/>
          <w:lang w:eastAsia="x-none" w:bidi="fa-IR"/>
        </w:rPr>
        <w:softHyphen/>
      </w:r>
      <w:r w:rsidRPr="009B3845">
        <w:rPr>
          <w:rFonts w:cs="B Mitra" w:hint="cs"/>
          <w:rtl/>
          <w:lang w:eastAsia="x-none" w:bidi="fa-IR"/>
        </w:rPr>
        <w:t>های دانشکده مورد استفاده قرار می</w:t>
      </w:r>
      <w:r w:rsidRPr="009B3845">
        <w:rPr>
          <w:rFonts w:cs="B Mitra"/>
          <w:rtl/>
          <w:lang w:eastAsia="x-none" w:bidi="fa-IR"/>
        </w:rPr>
        <w:softHyphen/>
      </w:r>
      <w:r w:rsidRPr="009B3845">
        <w:rPr>
          <w:rFonts w:cs="B Mitra" w:hint="cs"/>
          <w:rtl/>
          <w:lang w:eastAsia="x-none" w:bidi="fa-IR"/>
        </w:rPr>
        <w:t>گیرد.</w:t>
      </w:r>
    </w:p>
    <w:p w14:paraId="73F9B8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۲)گروه فوریت پزشکی</w:t>
      </w:r>
    </w:p>
    <w:p w14:paraId="4E1FCF6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فوریت پزشکی است که اولین گروه آموزشی در دانشگاه شهرکرد بوده که مس</w:t>
      </w:r>
      <w:r w:rsidRPr="009B3845">
        <w:rPr>
          <w:rFonts w:cs="B Mitra"/>
          <w:rtl/>
          <w:lang w:eastAsia="x-none" w:bidi="fa-IR"/>
        </w:rPr>
        <w:t>ئ</w:t>
      </w:r>
      <w:r w:rsidRPr="009B3845">
        <w:rPr>
          <w:rFonts w:cs="B Mitra" w:hint="cs"/>
          <w:rtl/>
          <w:lang w:eastAsia="x-none" w:bidi="fa-IR"/>
        </w:rPr>
        <w:t>ولیت آموزش و تربیت دانشجویان فوریت را در سطح استان چهارمحال و بختیاری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در سه مقطع کارشناسی پیوسته، کاردانی و کارشناسی ناپیوسته فوریت پزشکی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 xml:space="preserve">یزی و مدیریت و </w:t>
      </w:r>
      <w:r w:rsidRPr="009B3845">
        <w:rPr>
          <w:rFonts w:cs="B Mitra" w:hint="cs"/>
          <w:rtl/>
          <w:lang w:eastAsia="x-none" w:bidi="fa-IR"/>
        </w:rPr>
        <w:lastRenderedPageBreak/>
        <w:t>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تنها مرکز پذیرش دانشجوی فرویت پزشکی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3564075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597B8B65"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4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39F91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4B947C93" w14:textId="55EE3152"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A7BE6F3" w14:textId="0474C14B"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E57C01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دانشجویان</w:t>
      </w:r>
    </w:p>
    <w:p w14:paraId="276FD9BD" w14:textId="0DF1231C" w:rsidR="00047923" w:rsidRPr="009B3845" w:rsidRDefault="003575FE" w:rsidP="00334771">
      <w:pPr>
        <w:jc w:val="both"/>
        <w:rPr>
          <w:rFonts w:cs="B Mitra"/>
          <w:rtl/>
          <w:lang w:eastAsia="x-none" w:bidi="fa-IR"/>
        </w:rPr>
      </w:pPr>
      <w:r w:rsidRPr="009B3845">
        <w:rPr>
          <w:rFonts w:cs="B Mitra" w:hint="cs"/>
          <w:rtl/>
          <w:lang w:eastAsia="x-none" w:bidi="fa-IR"/>
        </w:rPr>
        <w:t xml:space="preserve">141 </w:t>
      </w:r>
      <w:r w:rsidR="00047923" w:rsidRPr="009B3845">
        <w:rPr>
          <w:rFonts w:cs="B Mitra" w:hint="cs"/>
          <w:rtl/>
          <w:lang w:eastAsia="x-none" w:bidi="fa-IR"/>
        </w:rPr>
        <w:t>دانشجو در سه مقطع کارشناسی پیوسته فوریت پزشکی، کاردانی و کارشناسی ناپیوسته فوریت پزشکی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900FCC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05EE4553"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یوسته فوریت پزشکی  واحد، کارشناسی ناپیوسته 73 واحد و کاردانی فوریت 76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20E62B4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39168654"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302C07F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2439E167"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فوریت پزشکی است. کلاس درس دانشجویان فوریت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همچنین این دانشکده دارای بخش مهارت بالینی اختصاصی برای گروه فوریت است که شامل 5 اتاق تخصصی(احیا، آشنایی با تجهیزات و تعمیر آمبولانس، اتاق حمل و جابجایی، آموزش مهارت بالینی، کلاس کنفرانس) است. همچنین این گروه دارای یک کلاس درس و اتاق مربیان در بیمارستان که بطور مشترک با سایر گروه</w:t>
      </w:r>
      <w:r w:rsidRPr="009B3845">
        <w:rPr>
          <w:rFonts w:cs="B Mitra"/>
          <w:rtl/>
          <w:lang w:eastAsia="x-none" w:bidi="fa-IR"/>
        </w:rPr>
        <w:softHyphen/>
      </w:r>
      <w:r w:rsidRPr="009B3845">
        <w:rPr>
          <w:rFonts w:cs="B Mitra" w:hint="cs"/>
          <w:rtl/>
          <w:lang w:eastAsia="x-none" w:bidi="fa-IR"/>
        </w:rPr>
        <w:t>ها مورد استفاده قرار گرفته بوده و همچنین یک کلاس درس و اتاق مربیان در پایگاه اورژانس شهری بوده که بطور اختصاصی توسط این گروه مورد استفاه قرار می</w:t>
      </w:r>
      <w:r w:rsidRPr="009B3845">
        <w:rPr>
          <w:rFonts w:cs="B Mitra"/>
          <w:rtl/>
          <w:lang w:eastAsia="x-none" w:bidi="fa-IR"/>
        </w:rPr>
        <w:softHyphen/>
      </w:r>
      <w:r w:rsidRPr="009B3845">
        <w:rPr>
          <w:rFonts w:cs="B Mitra" w:hint="cs"/>
          <w:rtl/>
          <w:lang w:eastAsia="x-none" w:bidi="fa-IR"/>
        </w:rPr>
        <w:t xml:space="preserve">گیرد. </w:t>
      </w:r>
    </w:p>
    <w:p w14:paraId="5B88E40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۳)گروه اتاق عمل</w:t>
      </w:r>
    </w:p>
    <w:p w14:paraId="2DA03EC0"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اتاق عمل است که مس</w:t>
      </w:r>
      <w:r w:rsidRPr="009B3845">
        <w:rPr>
          <w:rFonts w:cs="B Mitra"/>
          <w:rtl/>
          <w:lang w:eastAsia="x-none" w:bidi="fa-IR"/>
        </w:rPr>
        <w:t>ئ</w:t>
      </w:r>
      <w:r w:rsidRPr="009B3845">
        <w:rPr>
          <w:rFonts w:cs="B Mitra" w:hint="cs"/>
          <w:rtl/>
          <w:lang w:eastAsia="x-none" w:bidi="fa-IR"/>
        </w:rPr>
        <w:t>ولیت آموزش و تربیت دانشجویان اتاق عمل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779428A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09E8BE3B" w14:textId="77777777" w:rsidR="00047923" w:rsidRPr="009B3845" w:rsidRDefault="00047923" w:rsidP="009A6A39">
      <w:pPr>
        <w:jc w:val="both"/>
        <w:rPr>
          <w:rFonts w:cs="B Mitra"/>
          <w:rtl/>
          <w:lang w:eastAsia="x-none" w:bidi="fa-IR"/>
        </w:rPr>
      </w:pPr>
      <w:r w:rsidRPr="009B3845">
        <w:rPr>
          <w:rFonts w:cs="B Mitra" w:hint="cs"/>
          <w:rtl/>
          <w:lang w:eastAsia="x-none" w:bidi="fa-IR"/>
        </w:rPr>
        <w:lastRenderedPageBreak/>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40D68106"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۱</w:t>
      </w:r>
    </w:p>
    <w:p w14:paraId="0020A7B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1</w:t>
      </w:r>
    </w:p>
    <w:p w14:paraId="7FCFA7FE" w14:textId="323E7CE5"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w:t>
      </w:r>
    </w:p>
    <w:p w14:paraId="5C6CAD2A"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503C1014" w14:textId="090BD38D" w:rsidR="00047923" w:rsidRPr="009B3845" w:rsidRDefault="00047923" w:rsidP="00334771">
      <w:pPr>
        <w:jc w:val="both"/>
        <w:rPr>
          <w:rFonts w:cs="B Mitra"/>
          <w:rtl/>
          <w:lang w:eastAsia="x-none" w:bidi="fa-IR"/>
        </w:rPr>
      </w:pPr>
      <w:r w:rsidRPr="009B3845">
        <w:rPr>
          <w:rFonts w:cs="B Mitra" w:hint="cs"/>
          <w:rtl/>
          <w:lang w:eastAsia="x-none" w:bidi="fa-IR"/>
        </w:rPr>
        <w:t>48 دانشجو در مقطع کارشناسی پیوسته اتاق عمل از خدمات آموزشی این گروه بطور مستقیم استفاده می</w:t>
      </w:r>
      <w:r w:rsidRPr="009B3845">
        <w:rPr>
          <w:rFonts w:cs="B Mitra"/>
          <w:rtl/>
          <w:lang w:eastAsia="x-none" w:bidi="fa-IR"/>
        </w:rPr>
        <w:softHyphen/>
      </w:r>
      <w:r w:rsidR="00334771" w:rsidRPr="009B3845">
        <w:rPr>
          <w:rFonts w:cs="B Mitra" w:hint="cs"/>
          <w:rtl/>
          <w:lang w:eastAsia="x-none" w:bidi="fa-IR"/>
        </w:rPr>
        <w:t xml:space="preserve">کنند. </w:t>
      </w:r>
      <w:r w:rsidRPr="009B3845">
        <w:rPr>
          <w:rFonts w:cs="B Mitra" w:hint="cs"/>
          <w:rtl/>
          <w:lang w:eastAsia="x-none" w:bidi="fa-IR"/>
        </w:rPr>
        <w:t xml:space="preserve"> </w:t>
      </w:r>
    </w:p>
    <w:p w14:paraId="2B41B7B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1331C944"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اتاق عمل 140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۱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7802EAC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22F4B8A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215D47C6"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2972DA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6 اتاق جهت انجام مراقبت</w:t>
      </w:r>
      <w:r w:rsidRPr="009B3845">
        <w:rPr>
          <w:rFonts w:cs="B Mitra"/>
          <w:rtl/>
          <w:lang w:eastAsia="x-none" w:bidi="fa-IR"/>
        </w:rPr>
        <w:softHyphen/>
      </w:r>
      <w:r w:rsidRPr="009B3845">
        <w:rPr>
          <w:rFonts w:cs="B Mitra" w:hint="cs"/>
          <w:rtl/>
          <w:lang w:eastAsia="x-none" w:bidi="fa-IR"/>
        </w:rPr>
        <w:t>های مختلف برای گروه اتاق عمل(۲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4CBE43E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4)گروه هوشبری</w:t>
      </w:r>
    </w:p>
    <w:p w14:paraId="3A3F69D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هوشبری است که مس</w:t>
      </w:r>
      <w:r w:rsidRPr="009B3845">
        <w:rPr>
          <w:rFonts w:cs="B Mitra"/>
          <w:rtl/>
          <w:lang w:eastAsia="x-none" w:bidi="fa-IR"/>
        </w:rPr>
        <w:t>ئ</w:t>
      </w:r>
      <w:r w:rsidRPr="009B3845">
        <w:rPr>
          <w:rFonts w:cs="B Mitra" w:hint="cs"/>
          <w:rtl/>
          <w:lang w:eastAsia="x-none" w:bidi="fa-IR"/>
        </w:rPr>
        <w:t>ولیت آموزش و تربیت دانشجویان هوشبری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2DCBC8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7DD1F278"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A4FD4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638EF31E"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7E11AB93" w14:textId="74D4A238" w:rsidR="00047923" w:rsidRPr="009B3845" w:rsidRDefault="00047923" w:rsidP="00491541">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491541" w:rsidRPr="009B3845">
        <w:rPr>
          <w:rFonts w:cs="B Mitra" w:hint="cs"/>
          <w:rtl/>
          <w:lang w:eastAsia="x-none" w:bidi="fa-IR"/>
        </w:rPr>
        <w:t>1</w:t>
      </w:r>
    </w:p>
    <w:p w14:paraId="06F012E7"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4311DBFE" w14:textId="25BF7688" w:rsidR="00047923" w:rsidRPr="009B3845" w:rsidRDefault="00047923" w:rsidP="00334771">
      <w:pPr>
        <w:jc w:val="both"/>
        <w:rPr>
          <w:rFonts w:cs="B Mitra"/>
          <w:rtl/>
          <w:lang w:eastAsia="x-none" w:bidi="fa-IR"/>
        </w:rPr>
      </w:pPr>
      <w:r w:rsidRPr="009B3845">
        <w:rPr>
          <w:rFonts w:cs="B Mitra" w:hint="cs"/>
          <w:rtl/>
          <w:lang w:eastAsia="x-none" w:bidi="fa-IR"/>
        </w:rPr>
        <w:t>21 دانشجو در مقطع کارشناسی پیوسته هوشبری از خدمات آموزشی این گروه بطور مستقیم استفاده می</w:t>
      </w:r>
      <w:r w:rsidRPr="009B3845">
        <w:rPr>
          <w:rFonts w:cs="B Mitra"/>
          <w:rtl/>
          <w:lang w:eastAsia="x-none" w:bidi="fa-IR"/>
        </w:rPr>
        <w:softHyphen/>
      </w:r>
      <w:r w:rsidRPr="009B3845">
        <w:rPr>
          <w:rFonts w:cs="B Mitra" w:hint="cs"/>
          <w:rtl/>
          <w:lang w:eastAsia="x-none" w:bidi="fa-IR"/>
        </w:rPr>
        <w:t xml:space="preserve">کنند. </w:t>
      </w:r>
    </w:p>
    <w:p w14:paraId="1F318255"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961AF4D"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هوشبری 118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 xml:space="preserve">شود. همچنین در راستای دستورالعمل آموزش مجاری دانشگاه شهرکرد برای هر واحد نظری امکان اجرای 1 جلسه آموزش مجازی وجود دارد که </w:t>
      </w:r>
      <w:r w:rsidRPr="009B3845">
        <w:rPr>
          <w:rFonts w:cs="B Mitra" w:hint="cs"/>
          <w:rtl/>
          <w:lang w:eastAsia="x-none" w:bidi="fa-IR"/>
        </w:rPr>
        <w:lastRenderedPageBreak/>
        <w:t>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38EEE3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5D54CA1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8DA54C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0AF28659"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هوشبری (1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1518BF1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5)گروه بهداشت عمومی</w:t>
      </w:r>
    </w:p>
    <w:p w14:paraId="71672553"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بهداشت عمومی است که مس</w:t>
      </w:r>
      <w:r w:rsidRPr="009B3845">
        <w:rPr>
          <w:rFonts w:cs="B Mitra"/>
          <w:rtl/>
          <w:lang w:eastAsia="x-none" w:bidi="fa-IR"/>
        </w:rPr>
        <w:t>ئ</w:t>
      </w:r>
      <w:r w:rsidRPr="009B3845">
        <w:rPr>
          <w:rFonts w:cs="B Mitra" w:hint="cs"/>
          <w:rtl/>
          <w:lang w:eastAsia="x-none" w:bidi="fa-IR"/>
        </w:rPr>
        <w:t>ولیت آموزش و تربیت دانشجویان بهداشت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ناپیوسته را در حیطه نظری و عملی،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1D0FD0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02C9EE77"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2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7CE023B"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55385159"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6C95B1D9" w14:textId="77777777"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ت علمی: 2</w:t>
      </w:r>
    </w:p>
    <w:p w14:paraId="45D4CEF6"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10149A66" w14:textId="3D32FCA0" w:rsidR="00047923" w:rsidRPr="009B3845" w:rsidRDefault="00491541" w:rsidP="00334771">
      <w:pPr>
        <w:jc w:val="both"/>
        <w:rPr>
          <w:rFonts w:cs="B Mitra"/>
          <w:rtl/>
          <w:lang w:eastAsia="x-none" w:bidi="fa-IR"/>
        </w:rPr>
      </w:pPr>
      <w:r w:rsidRPr="009B3845">
        <w:rPr>
          <w:rFonts w:cs="B Mitra" w:hint="cs"/>
          <w:rtl/>
          <w:lang w:eastAsia="x-none" w:bidi="fa-IR"/>
        </w:rPr>
        <w:t>29</w:t>
      </w:r>
      <w:r w:rsidR="00047923" w:rsidRPr="009B3845">
        <w:rPr>
          <w:rFonts w:cs="B Mitra" w:hint="cs"/>
          <w:rtl/>
          <w:lang w:eastAsia="x-none" w:bidi="fa-IR"/>
        </w:rPr>
        <w:t xml:space="preserve"> دانشجو در مقطع کارشناسی ناپیوسته بهداشت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173E52B"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562B593E"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شی ناپیوسته بهداشت 74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۲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580B895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4DA00660"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مراکز بهداشت تابعه شهرستان بروجن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مربیان غیرهی</w:t>
      </w:r>
      <w:r w:rsidRPr="009B3845">
        <w:rPr>
          <w:rFonts w:cs="B Mitra"/>
          <w:rtl/>
          <w:lang w:eastAsia="x-none" w:bidi="fa-IR"/>
        </w:rPr>
        <w:t>ئ</w:t>
      </w:r>
      <w:r w:rsidRPr="009B3845">
        <w:rPr>
          <w:rFonts w:cs="B Mitra" w:hint="cs"/>
          <w:rtl/>
          <w:lang w:eastAsia="x-none" w:bidi="fa-IR"/>
        </w:rPr>
        <w:t>ت علمی و کارشناسان رشته بهداشت استفاده می</w:t>
      </w:r>
      <w:r w:rsidRPr="009B3845">
        <w:rPr>
          <w:rFonts w:cs="B Mitra"/>
          <w:rtl/>
          <w:lang w:eastAsia="x-none" w:bidi="fa-IR"/>
        </w:rPr>
        <w:softHyphen/>
      </w:r>
      <w:r w:rsidRPr="009B3845">
        <w:rPr>
          <w:rFonts w:cs="B Mitra" w:hint="cs"/>
          <w:rtl/>
          <w:lang w:eastAsia="x-none" w:bidi="fa-IR"/>
        </w:rPr>
        <w:t>کن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0F2166D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0F7246E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بهداشت است. کلاس درس دانشجویان این رشته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 xml:space="preserve">شود. </w:t>
      </w:r>
    </w:p>
    <w:p w14:paraId="2E15EF3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ج)معاونت پژوهشی</w:t>
      </w:r>
    </w:p>
    <w:p w14:paraId="1A87FEA2" w14:textId="77777777" w:rsidR="00047923" w:rsidRPr="009B3845" w:rsidRDefault="00047923" w:rsidP="009A6A39">
      <w:pPr>
        <w:jc w:val="both"/>
        <w:rPr>
          <w:rFonts w:cs="B Mitra"/>
          <w:rtl/>
          <w:lang w:eastAsia="x-none" w:bidi="fa-IR"/>
        </w:rPr>
      </w:pPr>
      <w:r w:rsidRPr="009B3845">
        <w:rPr>
          <w:rFonts w:cs="B Mitra" w:hint="cs"/>
          <w:rtl/>
          <w:lang w:eastAsia="x-none" w:bidi="fa-IR"/>
        </w:rPr>
        <w:t>برنامه</w:t>
      </w:r>
      <w:r w:rsidRPr="009B3845">
        <w:rPr>
          <w:rFonts w:cs="B Mitra"/>
          <w:rtl/>
          <w:lang w:eastAsia="x-none" w:bidi="fa-IR"/>
        </w:rPr>
        <w:softHyphen/>
      </w:r>
      <w:r w:rsidRPr="009B3845">
        <w:rPr>
          <w:rFonts w:cs="B Mitra" w:hint="cs"/>
          <w:rtl/>
          <w:lang w:eastAsia="x-none" w:bidi="fa-IR"/>
        </w:rPr>
        <w:t>های پژوهشی در این دانشکده شامل دو بخش اعضای هی</w:t>
      </w:r>
      <w:r w:rsidRPr="009B3845">
        <w:rPr>
          <w:rFonts w:cs="B Mitra"/>
          <w:rtl/>
          <w:lang w:eastAsia="x-none" w:bidi="fa-IR"/>
        </w:rPr>
        <w:t>ئ</w:t>
      </w:r>
      <w:r w:rsidRPr="009B3845">
        <w:rPr>
          <w:rFonts w:cs="B Mitra" w:hint="cs"/>
          <w:rtl/>
          <w:lang w:eastAsia="x-none" w:bidi="fa-IR"/>
        </w:rPr>
        <w:t xml:space="preserve">ت علمی و همچنین دانشجویان است. </w:t>
      </w:r>
    </w:p>
    <w:p w14:paraId="6E404FE9" w14:textId="77777777" w:rsidR="00047923" w:rsidRPr="009B3845" w:rsidRDefault="00047923" w:rsidP="009A6A39">
      <w:pPr>
        <w:jc w:val="both"/>
        <w:rPr>
          <w:rFonts w:cs="B Mitra"/>
          <w:rtl/>
          <w:lang w:eastAsia="x-none" w:bidi="fa-IR"/>
        </w:rPr>
      </w:pPr>
      <w:r w:rsidRPr="009B3845">
        <w:rPr>
          <w:rFonts w:cs="B Mitra" w:hint="cs"/>
          <w:rtl/>
          <w:lang w:eastAsia="x-none" w:bidi="fa-IR"/>
        </w:rPr>
        <w:t>در بخش اساتید مطابق مصوبه شورای پژوهشی بایستی هر عضو هی</w:t>
      </w:r>
      <w:r w:rsidRPr="009B3845">
        <w:rPr>
          <w:rFonts w:cs="B Mitra"/>
          <w:rtl/>
          <w:lang w:eastAsia="x-none" w:bidi="fa-IR"/>
        </w:rPr>
        <w:t>ئ</w:t>
      </w:r>
      <w:r w:rsidRPr="009B3845">
        <w:rPr>
          <w:rFonts w:cs="B Mitra" w:hint="cs"/>
          <w:rtl/>
          <w:lang w:eastAsia="x-none" w:bidi="fa-IR"/>
        </w:rPr>
        <w:t>ت علمی در هر سه ماه حداقل یک طرح مصوب ارا</w:t>
      </w:r>
      <w:r w:rsidRPr="009B3845">
        <w:rPr>
          <w:rFonts w:cs="B Mitra"/>
          <w:rtl/>
          <w:lang w:eastAsia="x-none" w:bidi="fa-IR"/>
        </w:rPr>
        <w:t>ئ</w:t>
      </w:r>
      <w:r w:rsidRPr="009B3845">
        <w:rPr>
          <w:rFonts w:cs="B Mitra" w:hint="cs"/>
          <w:rtl/>
          <w:lang w:eastAsia="x-none" w:bidi="fa-IR"/>
        </w:rPr>
        <w:t>ه و در انتهای سال نیز یک مقاله فارسی و یک مقاله اسکوپوس(انگلیسی یا فارسی) به معاونت پژوهشی ارا</w:t>
      </w:r>
      <w:r w:rsidRPr="009B3845">
        <w:rPr>
          <w:rFonts w:cs="B Mitra"/>
          <w:rtl/>
          <w:lang w:eastAsia="x-none" w:bidi="fa-IR"/>
        </w:rPr>
        <w:t>ئ</w:t>
      </w:r>
      <w:r w:rsidRPr="009B3845">
        <w:rPr>
          <w:rFonts w:cs="B Mitra" w:hint="cs"/>
          <w:rtl/>
          <w:lang w:eastAsia="x-none" w:bidi="fa-IR"/>
        </w:rPr>
        <w:t>ه دهد. همچنین معاونت پژوهشی این دانشکده اقدام به برگذاری ژورنال کلاب</w:t>
      </w:r>
      <w:r w:rsidRPr="009B3845">
        <w:rPr>
          <w:rFonts w:cs="B Mitra"/>
          <w:rtl/>
          <w:lang w:eastAsia="x-none" w:bidi="fa-IR"/>
        </w:rPr>
        <w:softHyphen/>
      </w:r>
      <w:r w:rsidRPr="009B3845">
        <w:rPr>
          <w:rFonts w:cs="B Mitra" w:hint="cs"/>
          <w:rtl/>
          <w:lang w:eastAsia="x-none" w:bidi="fa-IR"/>
        </w:rPr>
        <w:t>های هفتگی و ماهیانه کرده که نقش موثری در ارتقای علمی دانشجویان و اساتید دانشکده محسوب می</w:t>
      </w:r>
      <w:r w:rsidRPr="009B3845">
        <w:rPr>
          <w:rFonts w:cs="B Mitra"/>
          <w:rtl/>
          <w:lang w:eastAsia="x-none" w:bidi="fa-IR"/>
        </w:rPr>
        <w:softHyphen/>
      </w:r>
      <w:r w:rsidRPr="009B3845">
        <w:rPr>
          <w:rFonts w:cs="B Mitra" w:hint="cs"/>
          <w:rtl/>
          <w:lang w:eastAsia="x-none" w:bidi="fa-IR"/>
        </w:rPr>
        <w:t xml:space="preserve">شود. </w:t>
      </w:r>
    </w:p>
    <w:p w14:paraId="34468D4A" w14:textId="77777777" w:rsidR="00047923" w:rsidRPr="009B3845" w:rsidRDefault="00047923" w:rsidP="009A6A39">
      <w:pPr>
        <w:jc w:val="both"/>
        <w:rPr>
          <w:rFonts w:cs="B Mitra"/>
          <w:rtl/>
          <w:lang w:eastAsia="x-none" w:bidi="fa-IR"/>
        </w:rPr>
      </w:pPr>
      <w:r w:rsidRPr="009B3845">
        <w:rPr>
          <w:rFonts w:cs="B Mitra" w:hint="cs"/>
          <w:rtl/>
          <w:lang w:eastAsia="x-none" w:bidi="fa-IR"/>
        </w:rPr>
        <w:t>بخش مربوط به دانشجویان نیز هنوز دارای ساختار مشخص نبوده و مقدمات تاسیس انجمن علمی و دانشجویی پرستاران جهت ساماندهی فعالیت</w:t>
      </w:r>
      <w:r w:rsidRPr="009B3845">
        <w:rPr>
          <w:rFonts w:cs="B Mitra"/>
          <w:rtl/>
          <w:lang w:eastAsia="x-none" w:bidi="fa-IR"/>
        </w:rPr>
        <w:softHyphen/>
      </w:r>
      <w:r w:rsidRPr="009B3845">
        <w:rPr>
          <w:rFonts w:cs="B Mitra" w:hint="cs"/>
          <w:rtl/>
          <w:lang w:eastAsia="x-none" w:bidi="fa-IR"/>
        </w:rPr>
        <w:t>های پژوهشی و علمی و فرهنگی دانشجویان در دست اقدام است. همچنین دانشجویان مشتاق جهت انجام فعالیت</w:t>
      </w:r>
      <w:r w:rsidRPr="009B3845">
        <w:rPr>
          <w:rFonts w:cs="B Mitra"/>
          <w:rtl/>
          <w:lang w:eastAsia="x-none" w:bidi="fa-IR"/>
        </w:rPr>
        <w:softHyphen/>
      </w:r>
      <w:r w:rsidRPr="009B3845">
        <w:rPr>
          <w:rFonts w:cs="B Mitra" w:hint="cs"/>
          <w:rtl/>
          <w:lang w:eastAsia="x-none" w:bidi="fa-IR"/>
        </w:rPr>
        <w:t>های پژوهشی، به اساتید راهنمای هدایت شده و طرح</w:t>
      </w:r>
      <w:r w:rsidRPr="009B3845">
        <w:rPr>
          <w:rFonts w:cs="B Mitra"/>
          <w:rtl/>
          <w:lang w:eastAsia="x-none" w:bidi="fa-IR"/>
        </w:rPr>
        <w:softHyphen/>
      </w:r>
      <w:r w:rsidRPr="009B3845">
        <w:rPr>
          <w:rFonts w:cs="B Mitra" w:hint="cs"/>
          <w:rtl/>
          <w:lang w:eastAsia="x-none" w:bidi="fa-IR"/>
        </w:rPr>
        <w:t>های دانشجویی در کمیته تحقیقات دانشجویی دانشگاه به تصویب می</w:t>
      </w:r>
      <w:r w:rsidRPr="009B3845">
        <w:rPr>
          <w:rFonts w:cs="B Mitra"/>
          <w:rtl/>
          <w:lang w:eastAsia="x-none" w:bidi="fa-IR"/>
        </w:rPr>
        <w:softHyphen/>
      </w:r>
      <w:r w:rsidRPr="009B3845">
        <w:rPr>
          <w:rFonts w:cs="B Mitra" w:hint="cs"/>
          <w:rtl/>
          <w:lang w:eastAsia="x-none" w:bidi="fa-IR"/>
        </w:rPr>
        <w:t>رسد.</w:t>
      </w:r>
    </w:p>
    <w:p w14:paraId="11A71C3D"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چشم انداز(</w:t>
      </w:r>
      <w:r w:rsidRPr="009B3845">
        <w:rPr>
          <w:rFonts w:cs="B Mitra"/>
          <w:b/>
          <w:bCs/>
          <w:lang w:eastAsia="x-none" w:bidi="fa-IR"/>
        </w:rPr>
        <w:t>Vision</w:t>
      </w:r>
      <w:r w:rsidRPr="009B3845">
        <w:rPr>
          <w:rFonts w:cs="B Mitra" w:hint="cs"/>
          <w:b/>
          <w:bCs/>
          <w:rtl/>
          <w:lang w:eastAsia="x-none" w:bidi="fa-IR"/>
        </w:rPr>
        <w:t>)</w:t>
      </w:r>
    </w:p>
    <w:p w14:paraId="52F30728" w14:textId="77777777" w:rsidR="00047923" w:rsidRPr="009B3845" w:rsidRDefault="00047923" w:rsidP="009A6A39">
      <w:pPr>
        <w:jc w:val="both"/>
        <w:rPr>
          <w:rFonts w:cs="B Mitra"/>
          <w:rtl/>
          <w:lang w:eastAsia="x-none" w:bidi="fa-IR"/>
        </w:rPr>
      </w:pPr>
      <w:r w:rsidRPr="009B3845">
        <w:rPr>
          <w:rFonts w:cs="B Mitra" w:hint="cs"/>
          <w:rtl/>
          <w:lang w:eastAsia="x-none" w:bidi="fa-IR"/>
        </w:rPr>
        <w:t>آرمان این دانشکده ایجاد دانشکده</w:t>
      </w:r>
      <w:r w:rsidRPr="009B3845">
        <w:rPr>
          <w:rFonts w:cs="B Mitra"/>
          <w:rtl/>
          <w:lang w:eastAsia="x-none" w:bidi="fa-IR"/>
        </w:rPr>
        <w:softHyphen/>
      </w:r>
      <w:r w:rsidRPr="009B3845">
        <w:rPr>
          <w:rFonts w:cs="B Mitra" w:hint="cs"/>
          <w:rtl/>
          <w:lang w:eastAsia="x-none" w:bidi="fa-IR"/>
        </w:rPr>
        <w:t>ای پیشرو در زمینه</w:t>
      </w:r>
      <w:r w:rsidRPr="009B3845">
        <w:rPr>
          <w:rFonts w:cs="B Mitra"/>
          <w:rtl/>
          <w:lang w:eastAsia="x-none" w:bidi="fa-IR"/>
        </w:rPr>
        <w:softHyphen/>
      </w:r>
      <w:r w:rsidRPr="009B3845">
        <w:rPr>
          <w:rFonts w:cs="B Mitra" w:hint="cs"/>
          <w:rtl/>
          <w:lang w:eastAsia="x-none" w:bidi="fa-IR"/>
        </w:rPr>
        <w:t>های مختلف آموزش، پژوهش و ارا</w:t>
      </w:r>
      <w:r w:rsidRPr="009B3845">
        <w:rPr>
          <w:rFonts w:cs="B Mitra"/>
          <w:rtl/>
          <w:lang w:eastAsia="x-none" w:bidi="fa-IR"/>
        </w:rPr>
        <w:t>ئ</w:t>
      </w:r>
      <w:r w:rsidRPr="009B3845">
        <w:rPr>
          <w:rFonts w:cs="B Mitra" w:hint="cs"/>
          <w:rtl/>
          <w:lang w:eastAsia="x-none" w:bidi="fa-IR"/>
        </w:rPr>
        <w:t>ه خدمات مراقبتی است تا با اتکا به حفظ ارزش</w:t>
      </w:r>
      <w:r w:rsidRPr="009B3845">
        <w:rPr>
          <w:rFonts w:cs="B Mitra"/>
          <w:rtl/>
          <w:lang w:eastAsia="x-none" w:bidi="fa-IR"/>
        </w:rPr>
        <w:softHyphen/>
      </w:r>
      <w:r w:rsidRPr="009B3845">
        <w:rPr>
          <w:rFonts w:cs="B Mitra" w:hint="cs"/>
          <w:rtl/>
          <w:lang w:eastAsia="x-none" w:bidi="fa-IR"/>
        </w:rPr>
        <w:t>های اصیل اسلامی و مذهبی و تقویت خودباوری و با استفاده از تکنولوژی</w:t>
      </w:r>
      <w:r w:rsidRPr="009B3845">
        <w:rPr>
          <w:rFonts w:cs="B Mitra"/>
          <w:rtl/>
          <w:lang w:eastAsia="x-none" w:bidi="fa-IR"/>
        </w:rPr>
        <w:softHyphen/>
      </w:r>
      <w:r w:rsidRPr="009B3845">
        <w:rPr>
          <w:rFonts w:cs="B Mitra" w:hint="cs"/>
          <w:rtl/>
          <w:lang w:eastAsia="x-none"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p w14:paraId="50666FC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رسالت(</w:t>
      </w:r>
      <w:r w:rsidRPr="009B3845">
        <w:rPr>
          <w:rFonts w:cs="B Mitra"/>
          <w:b/>
          <w:bCs/>
          <w:lang w:eastAsia="x-none" w:bidi="fa-IR"/>
        </w:rPr>
        <w:t>Mission</w:t>
      </w:r>
      <w:r w:rsidRPr="009B3845">
        <w:rPr>
          <w:rFonts w:cs="B Mitra" w:hint="cs"/>
          <w:b/>
          <w:bCs/>
          <w:rtl/>
          <w:lang w:eastAsia="x-none" w:bidi="fa-IR"/>
        </w:rPr>
        <w:t>)</w:t>
      </w:r>
    </w:p>
    <w:p w14:paraId="04DC2FB8" w14:textId="77777777" w:rsidR="00047923" w:rsidRPr="009B3845" w:rsidRDefault="00047923" w:rsidP="009A6A39">
      <w:pPr>
        <w:jc w:val="both"/>
        <w:rPr>
          <w:rFonts w:cs="B Mitra"/>
          <w:lang w:eastAsia="x-none" w:bidi="fa-IR"/>
        </w:rPr>
      </w:pPr>
      <w:r w:rsidRPr="009B3845">
        <w:rPr>
          <w:rFonts w:cs="B Mitra" w:hint="cs"/>
          <w:rtl/>
          <w:lang w:eastAsia="x-none" w:bidi="fa-IR"/>
        </w:rPr>
        <w:t>رسالت دانشکده علوم پزشکی بروجن جذب دانشجو از سراسر کشور با تمرکز بر جذب دانشجویان بومی استان در راستای سیاست</w:t>
      </w:r>
      <w:r w:rsidRPr="009B3845">
        <w:rPr>
          <w:rFonts w:cs="B Mitra"/>
          <w:rtl/>
          <w:lang w:eastAsia="x-none" w:bidi="fa-IR"/>
        </w:rPr>
        <w:softHyphen/>
      </w:r>
      <w:r w:rsidRPr="009B3845">
        <w:rPr>
          <w:rFonts w:cs="B Mitra" w:hint="cs"/>
          <w:rtl/>
          <w:lang w:eastAsia="x-none" w:bidi="fa-IR"/>
        </w:rPr>
        <w:t>های کلان منطقه آمایشی در مقطع کارشناسی و همچنین تحصیلات تکمیلی، 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cs="B Mitra"/>
          <w:rtl/>
          <w:lang w:eastAsia="x-none" w:bidi="fa-IR"/>
        </w:rPr>
        <w:softHyphen/>
      </w:r>
      <w:r w:rsidRPr="009B3845">
        <w:rPr>
          <w:rFonts w:cs="B Mitra" w:hint="cs"/>
          <w:rtl/>
          <w:lang w:eastAsia="x-none" w:bidi="fa-IR"/>
        </w:rPr>
        <w:t>های اسلامی و اخلاق پزشکی و بکارگیری شیوه</w:t>
      </w:r>
      <w:r w:rsidRPr="009B3845">
        <w:rPr>
          <w:rFonts w:cs="B Mitra"/>
          <w:rtl/>
          <w:lang w:eastAsia="x-none" w:bidi="fa-IR"/>
        </w:rPr>
        <w:softHyphen/>
      </w:r>
      <w:r w:rsidRPr="009B3845">
        <w:rPr>
          <w:rFonts w:cs="B Mitra" w:hint="cs"/>
          <w:rtl/>
          <w:lang w:eastAsia="x-none" w:bidi="fa-IR"/>
        </w:rPr>
        <w:t>های نوین تدریس و تکنولوژی روز جهان به منظور تربیت نیروی انسانی توانمند و کارآمد برا ارا</w:t>
      </w:r>
      <w:r w:rsidRPr="009B3845">
        <w:rPr>
          <w:rFonts w:cs="B Mitra"/>
          <w:rtl/>
          <w:lang w:eastAsia="x-none" w:bidi="fa-IR"/>
        </w:rPr>
        <w:t>ئ</w:t>
      </w:r>
      <w:r w:rsidRPr="009B3845">
        <w:rPr>
          <w:rFonts w:cs="B Mitra" w:hint="cs"/>
          <w:rtl/>
          <w:lang w:eastAsia="x-none" w:bidi="fa-IR"/>
        </w:rPr>
        <w:t>ه خدمات موثر سلامت متناسب با نیازهای در حال تغییر جامعه با پیشرفته</w:t>
      </w:r>
      <w:r w:rsidRPr="009B3845">
        <w:rPr>
          <w:rFonts w:cs="B Mitra"/>
          <w:rtl/>
          <w:lang w:eastAsia="x-none" w:bidi="fa-IR"/>
        </w:rPr>
        <w:softHyphen/>
      </w:r>
      <w:r w:rsidRPr="009B3845">
        <w:rPr>
          <w:rFonts w:cs="B Mitra" w:hint="cs"/>
          <w:rtl/>
          <w:lang w:eastAsia="x-none" w:bidi="fa-IR"/>
        </w:rPr>
        <w:t>ترین فنون و تکنیک</w:t>
      </w:r>
      <w:r w:rsidRPr="009B3845">
        <w:rPr>
          <w:rFonts w:cs="B Mitra"/>
          <w:rtl/>
          <w:lang w:eastAsia="x-none" w:bidi="fa-IR"/>
        </w:rPr>
        <w:softHyphen/>
      </w:r>
      <w:r w:rsidRPr="009B3845">
        <w:rPr>
          <w:rFonts w:cs="B Mitra" w:hint="cs"/>
          <w:rtl/>
          <w:lang w:eastAsia="x-none"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cs="B Mitra"/>
          <w:rtl/>
          <w:lang w:eastAsia="x-none" w:bidi="fa-IR"/>
        </w:rPr>
        <w:softHyphen/>
      </w:r>
      <w:r w:rsidRPr="009B3845">
        <w:rPr>
          <w:rFonts w:cs="B Mitra" w:hint="cs"/>
          <w:rtl/>
          <w:lang w:eastAsia="x-none" w:bidi="fa-IR"/>
        </w:rPr>
        <w:t>ای و ارا</w:t>
      </w:r>
      <w:r w:rsidRPr="009B3845">
        <w:rPr>
          <w:rFonts w:cs="B Mitra"/>
          <w:rtl/>
          <w:lang w:eastAsia="x-none" w:bidi="fa-IR"/>
        </w:rPr>
        <w:t>ئ</w:t>
      </w:r>
      <w:r w:rsidRPr="009B3845">
        <w:rPr>
          <w:rFonts w:cs="B Mitra" w:hint="cs"/>
          <w:rtl/>
          <w:lang w:eastAsia="x-none" w:bidi="fa-IR"/>
        </w:rPr>
        <w:t>ه دستاوردهای جدی حاصل از پژوهش</w:t>
      </w:r>
      <w:r w:rsidRPr="009B3845">
        <w:rPr>
          <w:rFonts w:cs="B Mitra"/>
          <w:rtl/>
          <w:lang w:eastAsia="x-none" w:bidi="fa-IR"/>
        </w:rPr>
        <w:softHyphen/>
      </w:r>
      <w:r w:rsidRPr="009B3845">
        <w:rPr>
          <w:rFonts w:cs="B Mitra" w:hint="cs"/>
          <w:rtl/>
          <w:lang w:eastAsia="x-none" w:bidi="fa-IR"/>
        </w:rPr>
        <w:t xml:space="preserve">های علمی است. </w:t>
      </w:r>
    </w:p>
    <w:p w14:paraId="0E1F5F51"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فلسفه</w:t>
      </w:r>
    </w:p>
    <w:p w14:paraId="6498661D" w14:textId="77777777" w:rsidR="00047923" w:rsidRPr="009B3845" w:rsidRDefault="00047923" w:rsidP="009A6A39">
      <w:pPr>
        <w:jc w:val="both"/>
        <w:rPr>
          <w:rFonts w:cs="B Mitra"/>
          <w:rtl/>
          <w:lang w:eastAsia="x-none" w:bidi="fa-IR"/>
        </w:rPr>
      </w:pPr>
      <w:r w:rsidRPr="009B3845">
        <w:rPr>
          <w:rFonts w:cs="B Mitra" w:hint="cs"/>
          <w:rtl/>
          <w:lang w:eastAsia="x-none" w:bidi="fa-IR"/>
        </w:rPr>
        <w:t>فلسفه دانشکده علوم پزشکی بروجن در راستای فلسفه و رسالت وزرات بهداشت و درمان و آموزش پزشکی کشور می</w:t>
      </w:r>
      <w:r w:rsidRPr="009B3845">
        <w:rPr>
          <w:rFonts w:cs="B Mitra"/>
          <w:rtl/>
          <w:lang w:eastAsia="x-none" w:bidi="fa-IR"/>
        </w:rPr>
        <w:softHyphen/>
      </w:r>
      <w:r w:rsidRPr="009B3845">
        <w:rPr>
          <w:rFonts w:cs="B Mitra" w:hint="cs"/>
          <w:rtl/>
          <w:lang w:eastAsia="x-none" w:bidi="fa-IR"/>
        </w:rPr>
        <w:t>باشد. اهدف اساسی این دانشکده ارا</w:t>
      </w:r>
      <w:r w:rsidRPr="009B3845">
        <w:rPr>
          <w:rFonts w:cs="B Mitra"/>
          <w:rtl/>
          <w:lang w:eastAsia="x-none" w:bidi="fa-IR"/>
        </w:rPr>
        <w:t>ئ</w:t>
      </w:r>
      <w:r w:rsidRPr="009B3845">
        <w:rPr>
          <w:rFonts w:cs="B Mitra" w:hint="cs"/>
          <w:rtl/>
          <w:lang w:eastAsia="x-none" w:bidi="fa-IR"/>
        </w:rPr>
        <w:t>ه خدمات کیفی در ابعاد آموزش، پژوهش، مدیریت و خدمات پرستاری، فوریت پزشکی، هوشبری، بهداشت و اتاق عمل منطبق با نیازهای سلامت کشوری و منطقه</w:t>
      </w:r>
      <w:r w:rsidRPr="009B3845">
        <w:rPr>
          <w:rFonts w:cs="B Mitra"/>
          <w:rtl/>
          <w:lang w:eastAsia="x-none" w:bidi="fa-IR"/>
        </w:rPr>
        <w:softHyphen/>
      </w:r>
      <w:r w:rsidRPr="009B3845">
        <w:rPr>
          <w:rFonts w:cs="B Mitra" w:hint="cs"/>
          <w:rtl/>
          <w:lang w:eastAsia="x-none" w:bidi="fa-IR"/>
        </w:rPr>
        <w:t>ای و در جنبه همگانی نیازهای بین</w:t>
      </w:r>
      <w:r w:rsidRPr="009B3845">
        <w:rPr>
          <w:rFonts w:cs="B Mitra"/>
          <w:rtl/>
          <w:lang w:eastAsia="x-none" w:bidi="fa-IR"/>
        </w:rPr>
        <w:softHyphen/>
      </w:r>
      <w:r w:rsidRPr="009B3845">
        <w:rPr>
          <w:rFonts w:cs="B Mitra" w:hint="cs"/>
          <w:rtl/>
          <w:lang w:eastAsia="x-none" w:bidi="fa-IR"/>
        </w:rPr>
        <w:t>المللی را در نظر دارد. تکنولوژی مناسب، تحقیق، فرصت مطالعاتی و فعالیت</w:t>
      </w:r>
      <w:r w:rsidRPr="009B3845">
        <w:rPr>
          <w:rFonts w:cs="B Mitra"/>
          <w:rtl/>
          <w:lang w:eastAsia="x-none" w:bidi="fa-IR"/>
        </w:rPr>
        <w:softHyphen/>
      </w:r>
      <w:r w:rsidRPr="009B3845">
        <w:rPr>
          <w:rFonts w:cs="B Mitra" w:hint="cs"/>
          <w:rtl/>
          <w:lang w:eastAsia="x-none" w:bidi="fa-IR"/>
        </w:rPr>
        <w:t>های خلاقانه را که باعث ارتقای آموزش گردیده و  علم را توسعه می</w:t>
      </w:r>
      <w:r w:rsidRPr="009B3845">
        <w:rPr>
          <w:rFonts w:cs="B Mitra"/>
          <w:rtl/>
          <w:lang w:eastAsia="x-none" w:bidi="fa-IR"/>
        </w:rPr>
        <w:softHyphen/>
      </w:r>
      <w:r w:rsidRPr="009B3845">
        <w:rPr>
          <w:rFonts w:cs="B Mitra" w:hint="cs"/>
          <w:rtl/>
          <w:lang w:eastAsia="x-none" w:bidi="fa-IR"/>
        </w:rPr>
        <w:t>دهند حمایت می</w:t>
      </w:r>
      <w:r w:rsidRPr="009B3845">
        <w:rPr>
          <w:rFonts w:cs="B Mitra"/>
          <w:rtl/>
          <w:lang w:eastAsia="x-none" w:bidi="fa-IR"/>
        </w:rPr>
        <w:softHyphen/>
      </w:r>
      <w:r w:rsidRPr="009B3845">
        <w:rPr>
          <w:rFonts w:cs="B Mitra" w:hint="cs"/>
          <w:rtl/>
          <w:lang w:eastAsia="x-none" w:bidi="fa-IR"/>
        </w:rPr>
        <w:t>کند. این دانشکده از تسهیلات آموزشی در جهت در دسترس قرار دادن پایه علمی مورد نیاز برای دانشجویان به منظور فعالیت پرستاری، فوریت پزشکی و اتاق عمل استفاده می</w:t>
      </w:r>
      <w:r w:rsidRPr="009B3845">
        <w:rPr>
          <w:rFonts w:cs="B Mitra"/>
          <w:rtl/>
          <w:lang w:eastAsia="x-none" w:bidi="fa-IR"/>
        </w:rPr>
        <w:softHyphen/>
      </w:r>
      <w:r w:rsidRPr="009B3845">
        <w:rPr>
          <w:rFonts w:cs="B Mitra" w:hint="cs"/>
          <w:rtl/>
          <w:lang w:eastAsia="x-none" w:bidi="fa-IR"/>
        </w:rPr>
        <w:t xml:space="preserve">کند. </w:t>
      </w:r>
    </w:p>
    <w:p w14:paraId="45924F8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رزش</w:t>
      </w:r>
      <w:r w:rsidRPr="009B3845">
        <w:rPr>
          <w:rFonts w:cs="B Mitra"/>
          <w:b/>
          <w:bCs/>
          <w:rtl/>
          <w:lang w:eastAsia="x-none" w:bidi="fa-IR"/>
        </w:rPr>
        <w:softHyphen/>
      </w:r>
      <w:r w:rsidRPr="009B3845">
        <w:rPr>
          <w:rFonts w:cs="B Mitra" w:hint="cs"/>
          <w:b/>
          <w:bCs/>
          <w:rtl/>
          <w:lang w:eastAsia="x-none" w:bidi="fa-IR"/>
        </w:rPr>
        <w:t>ها</w:t>
      </w:r>
    </w:p>
    <w:p w14:paraId="19011A6D" w14:textId="77777777" w:rsidR="00047923" w:rsidRPr="009B3845" w:rsidRDefault="00047923" w:rsidP="009A6A39">
      <w:pPr>
        <w:jc w:val="both"/>
        <w:rPr>
          <w:rFonts w:cs="B Mitra"/>
          <w:rtl/>
          <w:lang w:eastAsia="x-none" w:bidi="fa-IR"/>
        </w:rPr>
      </w:pPr>
      <w:r w:rsidRPr="009B3845">
        <w:rPr>
          <w:rFonts w:cs="B Mitra" w:hint="cs"/>
          <w:rtl/>
          <w:lang w:eastAsia="x-none" w:bidi="fa-IR"/>
        </w:rPr>
        <w:t>ما معتقدایم در راستای رسیدن به اهداف و رسالت</w:t>
      </w:r>
      <w:r w:rsidRPr="009B3845">
        <w:rPr>
          <w:rFonts w:cs="B Mitra"/>
          <w:rtl/>
          <w:lang w:eastAsia="x-none" w:bidi="fa-IR"/>
        </w:rPr>
        <w:softHyphen/>
      </w:r>
      <w:r w:rsidRPr="009B3845">
        <w:rPr>
          <w:rFonts w:cs="B Mitra" w:hint="cs"/>
          <w:rtl/>
          <w:lang w:eastAsia="x-none" w:bidi="fa-IR"/>
        </w:rPr>
        <w:t>های گروه باید ارزش</w:t>
      </w:r>
      <w:r w:rsidRPr="009B3845">
        <w:rPr>
          <w:rFonts w:cs="B Mitra"/>
          <w:rtl/>
          <w:lang w:eastAsia="x-none" w:bidi="fa-IR"/>
        </w:rPr>
        <w:softHyphen/>
      </w:r>
      <w:r w:rsidRPr="009B3845">
        <w:rPr>
          <w:rFonts w:cs="B Mitra" w:hint="cs"/>
          <w:rtl/>
          <w:lang w:eastAsia="x-none" w:bidi="fa-IR"/>
        </w:rPr>
        <w:t>های زیر مدنظر قرار گیرد:</w:t>
      </w:r>
    </w:p>
    <w:p w14:paraId="5A5F8629"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محوریت ارزش</w:t>
      </w:r>
      <w:r w:rsidRPr="009B3845">
        <w:rPr>
          <w:rFonts w:cs="B Mitra"/>
          <w:rtl/>
          <w:lang w:eastAsia="x-none" w:bidi="fa-IR"/>
        </w:rPr>
        <w:softHyphen/>
      </w:r>
      <w:r w:rsidRPr="009B3845">
        <w:rPr>
          <w:rFonts w:cs="B Mitra" w:hint="cs"/>
          <w:rtl/>
          <w:lang w:eastAsia="x-none" w:bidi="fa-IR"/>
        </w:rPr>
        <w:t>های اسلامی و ملی، قانون</w:t>
      </w:r>
      <w:r w:rsidRPr="009B3845">
        <w:rPr>
          <w:rFonts w:cs="B Mitra"/>
          <w:rtl/>
          <w:lang w:eastAsia="x-none" w:bidi="fa-IR"/>
        </w:rPr>
        <w:softHyphen/>
      </w:r>
      <w:r w:rsidRPr="009B3845">
        <w:rPr>
          <w:rFonts w:cs="B Mitra" w:hint="cs"/>
          <w:rtl/>
          <w:lang w:eastAsia="x-none" w:bidi="fa-IR"/>
        </w:rPr>
        <w:t>مداری، دانایی محوری و ارزش</w:t>
      </w:r>
      <w:r w:rsidRPr="009B3845">
        <w:rPr>
          <w:rFonts w:cs="B Mitra"/>
          <w:rtl/>
          <w:lang w:eastAsia="x-none" w:bidi="fa-IR"/>
        </w:rPr>
        <w:softHyphen/>
      </w:r>
      <w:r w:rsidRPr="009B3845">
        <w:rPr>
          <w:rFonts w:cs="B Mitra" w:hint="cs"/>
          <w:rtl/>
          <w:lang w:eastAsia="x-none" w:bidi="fa-IR"/>
        </w:rPr>
        <w:t>مداری، شایسته گزینی، شایسته مداری و شایسته سالاری، رضایت موری، نیاز محوری، مشتری مداری، کیفیت محوری و گروه محوری</w:t>
      </w:r>
    </w:p>
    <w:p w14:paraId="1DAAC67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رضایت مشتریان اصلی شامل سیاست گذاران، اساتید، فراگیران و سایر ذینفعان در ارا</w:t>
      </w:r>
      <w:r w:rsidRPr="009B3845">
        <w:rPr>
          <w:rFonts w:cs="B Mitra"/>
          <w:rtl/>
          <w:lang w:eastAsia="x-none" w:bidi="fa-IR"/>
        </w:rPr>
        <w:t>ئ</w:t>
      </w:r>
      <w:r w:rsidRPr="009B3845">
        <w:rPr>
          <w:rFonts w:cs="B Mitra" w:hint="cs"/>
          <w:rtl/>
          <w:lang w:eastAsia="x-none" w:bidi="fa-IR"/>
        </w:rPr>
        <w:t>ه خدمات</w:t>
      </w:r>
    </w:p>
    <w:p w14:paraId="3B8B6D9C"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کرامت انسانی، صداقت و رازداری در ارا</w:t>
      </w:r>
      <w:r w:rsidRPr="009B3845">
        <w:rPr>
          <w:rFonts w:cs="B Mitra"/>
          <w:rtl/>
          <w:lang w:eastAsia="x-none" w:bidi="fa-IR"/>
        </w:rPr>
        <w:t>ئ</w:t>
      </w:r>
      <w:r w:rsidRPr="009B3845">
        <w:rPr>
          <w:rFonts w:cs="B Mitra" w:hint="cs"/>
          <w:rtl/>
          <w:lang w:eastAsia="x-none" w:bidi="fa-IR"/>
        </w:rPr>
        <w:t>ه خدمات</w:t>
      </w:r>
    </w:p>
    <w:p w14:paraId="6EF8D8F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ر راستای دستیابی به چشم</w:t>
      </w:r>
      <w:r w:rsidRPr="009B3845">
        <w:rPr>
          <w:rFonts w:cs="B Mitra"/>
          <w:rtl/>
          <w:lang w:eastAsia="x-none" w:bidi="fa-IR"/>
        </w:rPr>
        <w:softHyphen/>
      </w:r>
      <w:r w:rsidRPr="009B3845">
        <w:rPr>
          <w:rFonts w:cs="B Mitra" w:hint="cs"/>
          <w:rtl/>
          <w:lang w:eastAsia="x-none"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5BA8F0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توسعه عدالت اجتماعی و رعایت اخلاق حرفه</w:t>
      </w:r>
      <w:r w:rsidRPr="009B3845">
        <w:rPr>
          <w:rFonts w:cs="B Mitra"/>
          <w:rtl/>
          <w:lang w:eastAsia="x-none" w:bidi="fa-IR"/>
        </w:rPr>
        <w:softHyphen/>
      </w:r>
      <w:r w:rsidRPr="009B3845">
        <w:rPr>
          <w:rFonts w:cs="B Mitra" w:hint="cs"/>
          <w:rtl/>
          <w:lang w:eastAsia="x-none" w:bidi="fa-IR"/>
        </w:rPr>
        <w:t>ای در انجام فرایندها</w:t>
      </w:r>
    </w:p>
    <w:p w14:paraId="7B2B87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توسعه نوآوری، توانمندسازی کارکنان و ارتقای جامعه در انجام فعالیت</w:t>
      </w:r>
      <w:r w:rsidRPr="009B3845">
        <w:rPr>
          <w:rFonts w:cs="B Mitra"/>
          <w:rtl/>
          <w:lang w:eastAsia="x-none" w:bidi="fa-IR"/>
        </w:rPr>
        <w:softHyphen/>
      </w:r>
      <w:r w:rsidRPr="009B3845">
        <w:rPr>
          <w:rFonts w:cs="B Mitra" w:hint="cs"/>
          <w:rtl/>
          <w:lang w:eastAsia="x-none" w:bidi="fa-IR"/>
        </w:rPr>
        <w:t>ها</w:t>
      </w:r>
    </w:p>
    <w:p w14:paraId="500673D5"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شورت شعار حاکم بر عملکرد مدیران</w:t>
      </w:r>
    </w:p>
    <w:p w14:paraId="229685A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 xml:space="preserve">یادگیری مادام العمر به عنوان یک ارزش علمی اسلامی در همه سطوح </w:t>
      </w:r>
    </w:p>
    <w:p w14:paraId="03911D6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سئولیت</w:t>
      </w:r>
      <w:r w:rsidRPr="009B3845">
        <w:rPr>
          <w:rFonts w:cs="B Mitra"/>
          <w:rtl/>
          <w:lang w:eastAsia="x-none" w:bidi="fa-IR"/>
        </w:rPr>
        <w:softHyphen/>
      </w:r>
      <w:r w:rsidRPr="009B3845">
        <w:rPr>
          <w:rFonts w:cs="B Mitra" w:hint="cs"/>
          <w:rtl/>
          <w:lang w:eastAsia="x-none" w:bidi="fa-IR"/>
        </w:rPr>
        <w:t>پذیری اجتماعی دانشجویان از طریق ارا</w:t>
      </w:r>
      <w:r w:rsidRPr="009B3845">
        <w:rPr>
          <w:rFonts w:cs="B Mitra"/>
          <w:rtl/>
          <w:lang w:eastAsia="x-none" w:bidi="fa-IR"/>
        </w:rPr>
        <w:t>ئ</w:t>
      </w:r>
      <w:r w:rsidRPr="009B3845">
        <w:rPr>
          <w:rFonts w:cs="B Mitra" w:hint="cs"/>
          <w:rtl/>
          <w:lang w:eastAsia="x-none" w:bidi="fa-IR"/>
        </w:rPr>
        <w:t xml:space="preserve">ه الگوی نقش مدیران و اساتید </w:t>
      </w:r>
    </w:p>
    <w:p w14:paraId="7121967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آینده</w:t>
      </w:r>
      <w:r w:rsidRPr="009B3845">
        <w:rPr>
          <w:rFonts w:cs="B Mitra"/>
          <w:rtl/>
          <w:lang w:eastAsia="x-none" w:bidi="fa-IR"/>
        </w:rPr>
        <w:softHyphen/>
      </w:r>
      <w:r w:rsidRPr="009B3845">
        <w:rPr>
          <w:rFonts w:cs="B Mitra" w:hint="cs"/>
          <w:rtl/>
          <w:lang w:eastAsia="x-none" w:bidi="fa-IR"/>
        </w:rPr>
        <w:t>نگری در برنامه</w:t>
      </w:r>
      <w:r w:rsidRPr="009B3845">
        <w:rPr>
          <w:rFonts w:cs="B Mitra"/>
          <w:rtl/>
          <w:lang w:eastAsia="x-none" w:bidi="fa-IR"/>
        </w:rPr>
        <w:softHyphen/>
      </w:r>
      <w:r w:rsidRPr="009B3845">
        <w:rPr>
          <w:rFonts w:cs="B Mitra" w:hint="cs"/>
          <w:rtl/>
          <w:lang w:eastAsia="x-none" w:bidi="fa-IR"/>
        </w:rPr>
        <w:t>ریزی رهبران دانشکده</w:t>
      </w:r>
    </w:p>
    <w:p w14:paraId="309626D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اشتن نوآوری به عنوان نمودی از آینده</w:t>
      </w:r>
      <w:r w:rsidRPr="009B3845">
        <w:rPr>
          <w:rFonts w:cs="B Mitra"/>
          <w:rtl/>
          <w:lang w:eastAsia="x-none" w:bidi="fa-IR"/>
        </w:rPr>
        <w:softHyphen/>
      </w:r>
      <w:r w:rsidRPr="009B3845">
        <w:rPr>
          <w:rFonts w:cs="B Mitra" w:hint="cs"/>
          <w:rtl/>
          <w:lang w:eastAsia="x-none" w:bidi="fa-IR"/>
        </w:rPr>
        <w:t>نگری</w:t>
      </w:r>
    </w:p>
    <w:p w14:paraId="0B5D47F3"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ارتقای مستمر کیفیت</w:t>
      </w:r>
    </w:p>
    <w:p w14:paraId="5996CEE2" w14:textId="77777777" w:rsidR="00047923" w:rsidRPr="009B3845" w:rsidRDefault="00047923" w:rsidP="009A6A39">
      <w:pPr>
        <w:jc w:val="both"/>
        <w:rPr>
          <w:rFonts w:cs="B Mitra"/>
          <w:rtl/>
          <w:lang w:eastAsia="x-none" w:bidi="fa-IR"/>
        </w:rPr>
      </w:pPr>
    </w:p>
    <w:p w14:paraId="25EFA7AA" w14:textId="62C41BCA" w:rsidR="00A871B8" w:rsidRPr="009B3845" w:rsidRDefault="00A871B8" w:rsidP="009A6A39">
      <w:pPr>
        <w:pStyle w:val="a5"/>
        <w:rPr>
          <w:rFonts w:cs="B Mitra"/>
          <w:color w:val="FF0000"/>
          <w:rtl/>
          <w:lang w:bidi="fa-IR"/>
        </w:rPr>
      </w:pPr>
    </w:p>
    <w:p w14:paraId="562B1B79" w14:textId="34CDB3D0" w:rsidR="001E41B0" w:rsidRPr="009B3845" w:rsidRDefault="00913D72" w:rsidP="009A6A39">
      <w:pPr>
        <w:pStyle w:val="Heading2"/>
        <w:jc w:val="both"/>
        <w:rPr>
          <w:rFonts w:cs="B Mitra"/>
          <w:rtl/>
        </w:rPr>
      </w:pPr>
      <w:bookmarkStart w:id="18" w:name="_Toc405561895"/>
      <w:bookmarkStart w:id="19" w:name="_Toc532331131"/>
      <w:bookmarkStart w:id="20" w:name="_Toc13683920"/>
      <w:bookmarkStart w:id="21" w:name="_Toc200509127"/>
      <w:bookmarkStart w:id="22" w:name="_Toc200509183"/>
      <w:bookmarkStart w:id="23" w:name="_Toc188044879"/>
      <w:r w:rsidRPr="009B3845">
        <w:rPr>
          <w:rFonts w:cs="B Mitra" w:hint="cs"/>
          <w:rtl/>
        </w:rPr>
        <w:t xml:space="preserve">فرایند </w:t>
      </w:r>
      <w:r w:rsidR="001E41B0" w:rsidRPr="009B3845">
        <w:rPr>
          <w:rFonts w:cs="B Mitra" w:hint="cs"/>
          <w:rtl/>
        </w:rPr>
        <w:t xml:space="preserve">برنامه‌ریزی استراتژیک </w:t>
      </w:r>
      <w:bookmarkEnd w:id="18"/>
      <w:bookmarkEnd w:id="19"/>
      <w:bookmarkEnd w:id="20"/>
      <w:r w:rsidR="00047923" w:rsidRPr="009B3845">
        <w:rPr>
          <w:rFonts w:cs="B Mitra" w:hint="cs"/>
          <w:rtl/>
        </w:rPr>
        <w:t>دانشکده علوم پزشکی بروجن</w:t>
      </w:r>
      <w:bookmarkEnd w:id="21"/>
      <w:bookmarkEnd w:id="22"/>
      <w:r w:rsidR="00676609" w:rsidRPr="009B3845">
        <w:rPr>
          <w:rFonts w:cs="B Mitra" w:hint="cs"/>
          <w:rtl/>
        </w:rPr>
        <w:t xml:space="preserve"> </w:t>
      </w:r>
      <w:bookmarkEnd w:id="23"/>
    </w:p>
    <w:p w14:paraId="629FD717" w14:textId="77777777" w:rsidR="00E81318" w:rsidRPr="009B3845" w:rsidRDefault="00E81318" w:rsidP="009A6A39">
      <w:pPr>
        <w:jc w:val="both"/>
        <w:rPr>
          <w:rFonts w:cs="B Mitra"/>
          <w:rtl/>
          <w:lang w:val="x-none" w:eastAsia="x-none"/>
        </w:rPr>
      </w:pPr>
    </w:p>
    <w:p w14:paraId="290B6A91" w14:textId="77777777" w:rsidR="00E81318" w:rsidRPr="009B3845" w:rsidRDefault="00E81318" w:rsidP="009A6A39">
      <w:pPr>
        <w:jc w:val="both"/>
        <w:rPr>
          <w:rFonts w:cs="B Mitra"/>
          <w:rtl/>
          <w:lang w:val="x-none" w:eastAsia="x-none"/>
        </w:rPr>
      </w:pPr>
    </w:p>
    <w:p w14:paraId="09688315" w14:textId="38D2B12A" w:rsidR="00E81318" w:rsidRPr="009B3845" w:rsidRDefault="00E81318" w:rsidP="00491541">
      <w:pPr>
        <w:spacing w:line="276"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کمیته برنامه‌ریزی استراتژیک</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بروجن </w:t>
      </w:r>
      <w:r w:rsidRPr="009B3845">
        <w:rPr>
          <w:rFonts w:ascii="Calibri" w:eastAsia="Calibri" w:hAnsi="Calibri" w:cs="B Mitra"/>
          <w:color w:val="000000"/>
          <w:sz w:val="28"/>
          <w:szCs w:val="28"/>
          <w:rtl/>
        </w:rPr>
        <w:t>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شد.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شامل 8 نفر از مدیران ارشد و میانی دانشکده علوم پزشکی بود که </w:t>
      </w:r>
      <w:r w:rsidRPr="009B3845">
        <w:rPr>
          <w:rFonts w:ascii="Calibri" w:eastAsia="Calibri" w:hAnsi="Calibri" w:cs="B Mitra"/>
          <w:color w:val="000000"/>
          <w:sz w:val="28"/>
          <w:szCs w:val="28"/>
          <w:rtl/>
        </w:rPr>
        <w:t>با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جلسات منظم هفت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با جمع‌آ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طلاعات درون سازمان و برون سازمان و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اقدام به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دورنما، ارزش‌ها و ا</w:t>
      </w:r>
      <w:r w:rsidRPr="009B3845">
        <w:rPr>
          <w:rFonts w:ascii="Calibri" w:eastAsia="Calibri" w:hAnsi="Calibri" w:cs="B Mitra" w:hint="eastAsia"/>
          <w:color w:val="000000"/>
          <w:sz w:val="28"/>
          <w:szCs w:val="28"/>
          <w:rtl/>
        </w:rPr>
        <w:t>هداف</w:t>
      </w:r>
      <w:r w:rsidRPr="009B3845">
        <w:rPr>
          <w:rFonts w:ascii="Calibri" w:eastAsia="Calibri" w:hAnsi="Calibri" w:cs="B Mitra"/>
          <w:color w:val="000000"/>
          <w:sz w:val="28"/>
          <w:szCs w:val="28"/>
          <w:rtl/>
        </w:rPr>
        <w:t xml:space="preserve">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ل‌ها</w:t>
      </w:r>
      <w:r w:rsidRPr="009B3845">
        <w:rPr>
          <w:rFonts w:ascii="Calibri" w:eastAsia="Calibri" w:hAnsi="Calibri" w:cs="B Mitra" w:hint="cs"/>
          <w:color w:val="000000"/>
          <w:sz w:val="28"/>
          <w:szCs w:val="28"/>
          <w:rtl/>
        </w:rPr>
        <w:t>ی 1404 تا</w:t>
      </w:r>
      <w:r w:rsidRPr="009B3845">
        <w:rPr>
          <w:rFonts w:ascii="Calibri" w:eastAsia="Calibri" w:hAnsi="Calibri" w:cs="B Mitra"/>
          <w:color w:val="000000"/>
          <w:sz w:val="28"/>
          <w:szCs w:val="28"/>
          <w:rtl/>
        </w:rPr>
        <w:t xml:space="preserve"> </w:t>
      </w:r>
      <w:r w:rsidR="00334771" w:rsidRPr="009B3845">
        <w:rPr>
          <w:rFonts w:ascii="Calibri" w:eastAsia="Calibri" w:hAnsi="Calibri" w:cs="B Mitra" w:hint="cs"/>
          <w:color w:val="000000"/>
          <w:sz w:val="28"/>
          <w:szCs w:val="28"/>
          <w:rtl/>
        </w:rPr>
        <w:t>1406</w:t>
      </w:r>
      <w:r w:rsidRPr="009B3845">
        <w:rPr>
          <w:rFonts w:ascii="Calibri" w:eastAsia="Calibri" w:hAnsi="Calibri" w:cs="B Mitra"/>
          <w:color w:val="000000"/>
          <w:sz w:val="28"/>
          <w:szCs w:val="28"/>
          <w:rtl/>
        </w:rPr>
        <w:t xml:space="preserve"> نمود.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برنامه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ربوطه با کمک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اح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ختلف </w:t>
      </w:r>
      <w:r w:rsidRPr="009B3845">
        <w:rPr>
          <w:rFonts w:ascii="Calibri" w:eastAsia="Calibri" w:hAnsi="Calibri" w:cs="B Mitra" w:hint="cs"/>
          <w:color w:val="000000"/>
          <w:sz w:val="28"/>
          <w:szCs w:val="28"/>
          <w:rtl/>
        </w:rPr>
        <w:t>دانشکده</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د.</w:t>
      </w:r>
      <w:r w:rsidRPr="009B3845">
        <w:rPr>
          <w:rFonts w:ascii="Calibri" w:eastAsia="Calibri" w:hAnsi="Calibri" w:cs="B Mitra" w:hint="cs"/>
          <w:color w:val="000000"/>
          <w:sz w:val="28"/>
          <w:szCs w:val="28"/>
          <w:rtl/>
        </w:rPr>
        <w:t xml:space="preserve"> </w:t>
      </w:r>
    </w:p>
    <w:p w14:paraId="56BB7B77" w14:textId="344AC64A" w:rsidR="00E81318" w:rsidRPr="009B3845" w:rsidRDefault="00E81318" w:rsidP="009A6A39">
      <w:pPr>
        <w:pStyle w:val="a0"/>
        <w:jc w:val="both"/>
        <w:rPr>
          <w:rFonts w:cs="B Mitra"/>
        </w:rPr>
      </w:pPr>
      <w:r w:rsidRPr="009B3845">
        <w:rPr>
          <w:rFonts w:cs="B Mitra"/>
          <w:rtl/>
        </w:rPr>
        <w:t xml:space="preserve">جدول </w:t>
      </w:r>
      <w:r w:rsidRPr="009B3845">
        <w:rPr>
          <w:rFonts w:cs="B Mitra" w:hint="cs"/>
          <w:color w:val="auto"/>
          <w:rtl/>
        </w:rPr>
        <w:t xml:space="preserve">1 اعضای کمیته برنامه‌ریزی </w:t>
      </w:r>
      <w:r w:rsidR="009D7747" w:rsidRPr="009B3845">
        <w:rPr>
          <w:rFonts w:cs="B Mitra" w:hint="cs"/>
          <w:rtl/>
        </w:rPr>
        <w:t>استراتژیک دانشکده علوم پزشکی بروج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2273"/>
        <w:gridCol w:w="739"/>
      </w:tblGrid>
      <w:tr w:rsidR="00E81318" w:rsidRPr="009B3845" w14:paraId="54B86E14" w14:textId="77777777" w:rsidTr="00E81318">
        <w:trPr>
          <w:trHeight w:val="227"/>
          <w:jc w:val="center"/>
        </w:trPr>
        <w:tc>
          <w:tcPr>
            <w:tcW w:w="4422" w:type="dxa"/>
            <w:shd w:val="clear" w:color="auto" w:fill="1F4E79"/>
            <w:vAlign w:val="center"/>
          </w:tcPr>
          <w:p w14:paraId="717C56B9"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سمت</w:t>
            </w:r>
          </w:p>
        </w:tc>
        <w:tc>
          <w:tcPr>
            <w:tcW w:w="2273" w:type="dxa"/>
            <w:shd w:val="clear" w:color="auto" w:fill="1F4E79"/>
            <w:vAlign w:val="center"/>
          </w:tcPr>
          <w:p w14:paraId="4A17F6E2"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و</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خانوادگی</w:t>
            </w:r>
          </w:p>
        </w:tc>
        <w:tc>
          <w:tcPr>
            <w:tcW w:w="739" w:type="dxa"/>
            <w:shd w:val="clear" w:color="auto" w:fill="1F4E79"/>
            <w:vAlign w:val="center"/>
          </w:tcPr>
          <w:p w14:paraId="146729BA"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ردیف</w:t>
            </w:r>
          </w:p>
        </w:tc>
      </w:tr>
      <w:tr w:rsidR="00E81318" w:rsidRPr="009B3845" w14:paraId="392B406B" w14:textId="77777777" w:rsidTr="00E81318">
        <w:trPr>
          <w:trHeight w:val="227"/>
          <w:jc w:val="center"/>
        </w:trPr>
        <w:tc>
          <w:tcPr>
            <w:tcW w:w="4422" w:type="dxa"/>
            <w:shd w:val="clear" w:color="auto" w:fill="auto"/>
          </w:tcPr>
          <w:p w14:paraId="4263E73B" w14:textId="51EAA9AC"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ریاست </w:t>
            </w:r>
          </w:p>
        </w:tc>
        <w:tc>
          <w:tcPr>
            <w:tcW w:w="2273" w:type="dxa"/>
            <w:shd w:val="clear" w:color="auto" w:fill="auto"/>
            <w:vAlign w:val="center"/>
          </w:tcPr>
          <w:p w14:paraId="0DAAA6D7" w14:textId="0627D837" w:rsidR="00E81318" w:rsidRPr="009B3845" w:rsidRDefault="00E81318" w:rsidP="00491541">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 xml:space="preserve">دکتر </w:t>
            </w:r>
            <w:r w:rsidR="00491541" w:rsidRPr="009B3845">
              <w:rPr>
                <w:rFonts w:ascii="Calibri" w:eastAsia="Calibri" w:hAnsi="Calibri" w:cs="B Mitra" w:hint="cs"/>
                <w:color w:val="000000"/>
                <w:sz w:val="22"/>
                <w:szCs w:val="22"/>
                <w:rtl/>
                <w:lang w:bidi="fa-IR"/>
              </w:rPr>
              <w:t>مصطفی روشن زاده</w:t>
            </w:r>
          </w:p>
        </w:tc>
        <w:tc>
          <w:tcPr>
            <w:tcW w:w="739" w:type="dxa"/>
            <w:shd w:val="clear" w:color="auto" w:fill="auto"/>
          </w:tcPr>
          <w:p w14:paraId="66CF48DD" w14:textId="77777777" w:rsidR="00E81318" w:rsidRPr="009B3845" w:rsidRDefault="00E81318"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1</w:t>
            </w:r>
          </w:p>
        </w:tc>
      </w:tr>
      <w:tr w:rsidR="00E81318" w:rsidRPr="009B3845" w14:paraId="634100DC" w14:textId="77777777" w:rsidTr="00E81318">
        <w:trPr>
          <w:trHeight w:val="227"/>
          <w:jc w:val="center"/>
        </w:trPr>
        <w:tc>
          <w:tcPr>
            <w:tcW w:w="4422" w:type="dxa"/>
            <w:shd w:val="clear" w:color="auto" w:fill="auto"/>
          </w:tcPr>
          <w:p w14:paraId="4B53258F" w14:textId="38BC7E8F"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معاون آموزشی </w:t>
            </w:r>
          </w:p>
        </w:tc>
        <w:tc>
          <w:tcPr>
            <w:tcW w:w="2273" w:type="dxa"/>
            <w:shd w:val="clear" w:color="auto" w:fill="auto"/>
            <w:vAlign w:val="center"/>
          </w:tcPr>
          <w:p w14:paraId="4FD4ACE0" w14:textId="77AA835E"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لادن ناصح</w:t>
            </w:r>
          </w:p>
        </w:tc>
        <w:tc>
          <w:tcPr>
            <w:tcW w:w="739" w:type="dxa"/>
            <w:shd w:val="clear" w:color="auto" w:fill="auto"/>
          </w:tcPr>
          <w:p w14:paraId="2CF8E39E"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2</w:t>
            </w:r>
          </w:p>
        </w:tc>
      </w:tr>
      <w:tr w:rsidR="00E81318" w:rsidRPr="009B3845" w14:paraId="54CBDB6A" w14:textId="77777777" w:rsidTr="00E81318">
        <w:trPr>
          <w:trHeight w:val="227"/>
          <w:jc w:val="center"/>
        </w:trPr>
        <w:tc>
          <w:tcPr>
            <w:tcW w:w="4422" w:type="dxa"/>
            <w:shd w:val="clear" w:color="auto" w:fill="auto"/>
          </w:tcPr>
          <w:p w14:paraId="4FCAD74E" w14:textId="617183E7" w:rsidR="00E81318" w:rsidRPr="009B3845" w:rsidRDefault="003575FE"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سئول دفتر توسعه آموزش</w:t>
            </w:r>
          </w:p>
        </w:tc>
        <w:tc>
          <w:tcPr>
            <w:tcW w:w="2273" w:type="dxa"/>
            <w:shd w:val="clear" w:color="auto" w:fill="auto"/>
            <w:vAlign w:val="center"/>
          </w:tcPr>
          <w:p w14:paraId="33B2ADF1" w14:textId="0D2F0E7C"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نادیا باقری پور</w:t>
            </w:r>
          </w:p>
        </w:tc>
        <w:tc>
          <w:tcPr>
            <w:tcW w:w="739" w:type="dxa"/>
            <w:shd w:val="clear" w:color="auto" w:fill="auto"/>
          </w:tcPr>
          <w:p w14:paraId="68C7D1E3"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3</w:t>
            </w:r>
          </w:p>
        </w:tc>
      </w:tr>
      <w:tr w:rsidR="00E81318" w:rsidRPr="009B3845" w14:paraId="4B568BB6" w14:textId="77777777" w:rsidTr="00E81318">
        <w:trPr>
          <w:trHeight w:val="227"/>
          <w:jc w:val="center"/>
        </w:trPr>
        <w:tc>
          <w:tcPr>
            <w:tcW w:w="4422" w:type="dxa"/>
            <w:shd w:val="clear" w:color="auto" w:fill="auto"/>
          </w:tcPr>
          <w:p w14:paraId="2BAD4534" w14:textId="17755149"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کارشناس دفتر توسعه آموزش</w:t>
            </w:r>
          </w:p>
        </w:tc>
        <w:tc>
          <w:tcPr>
            <w:tcW w:w="2273" w:type="dxa"/>
            <w:shd w:val="clear" w:color="auto" w:fill="auto"/>
            <w:vAlign w:val="center"/>
          </w:tcPr>
          <w:p w14:paraId="3144B19C" w14:textId="2657CD8B" w:rsidR="00E81318" w:rsidRPr="009B3845" w:rsidRDefault="00491541"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فائقه شیرانی</w:t>
            </w:r>
          </w:p>
        </w:tc>
        <w:tc>
          <w:tcPr>
            <w:tcW w:w="739" w:type="dxa"/>
            <w:shd w:val="clear" w:color="auto" w:fill="auto"/>
          </w:tcPr>
          <w:p w14:paraId="335E7FB8"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4</w:t>
            </w:r>
          </w:p>
        </w:tc>
      </w:tr>
      <w:tr w:rsidR="00E81318" w:rsidRPr="009B3845" w14:paraId="4BE26F03" w14:textId="77777777" w:rsidTr="00E81318">
        <w:trPr>
          <w:trHeight w:val="227"/>
          <w:jc w:val="center"/>
        </w:trPr>
        <w:tc>
          <w:tcPr>
            <w:tcW w:w="4422" w:type="dxa"/>
            <w:shd w:val="clear" w:color="auto" w:fill="auto"/>
          </w:tcPr>
          <w:p w14:paraId="523AA519" w14:textId="5317F465"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فوریت های پزشکی</w:t>
            </w:r>
          </w:p>
        </w:tc>
        <w:tc>
          <w:tcPr>
            <w:tcW w:w="2273" w:type="dxa"/>
            <w:shd w:val="clear" w:color="auto" w:fill="auto"/>
            <w:vAlign w:val="center"/>
          </w:tcPr>
          <w:p w14:paraId="2EDCA413" w14:textId="7192E52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هدی پورنظری</w:t>
            </w:r>
          </w:p>
        </w:tc>
        <w:tc>
          <w:tcPr>
            <w:tcW w:w="739" w:type="dxa"/>
            <w:shd w:val="clear" w:color="auto" w:fill="auto"/>
          </w:tcPr>
          <w:p w14:paraId="618F2745"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5</w:t>
            </w:r>
          </w:p>
        </w:tc>
      </w:tr>
      <w:tr w:rsidR="00E81318" w:rsidRPr="009B3845" w14:paraId="72523645" w14:textId="77777777" w:rsidTr="00E81318">
        <w:trPr>
          <w:trHeight w:val="341"/>
          <w:jc w:val="center"/>
        </w:trPr>
        <w:tc>
          <w:tcPr>
            <w:tcW w:w="4422" w:type="dxa"/>
            <w:shd w:val="clear" w:color="auto" w:fill="auto"/>
          </w:tcPr>
          <w:p w14:paraId="48C9A3FA" w14:textId="7F58A254"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اتاق عمل و هوشبری</w:t>
            </w:r>
          </w:p>
        </w:tc>
        <w:tc>
          <w:tcPr>
            <w:tcW w:w="2273" w:type="dxa"/>
            <w:shd w:val="clear" w:color="auto" w:fill="auto"/>
            <w:vAlign w:val="center"/>
          </w:tcPr>
          <w:p w14:paraId="7AA47825" w14:textId="15C2E647"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جید نبیان</w:t>
            </w:r>
          </w:p>
        </w:tc>
        <w:tc>
          <w:tcPr>
            <w:tcW w:w="739" w:type="dxa"/>
            <w:shd w:val="clear" w:color="auto" w:fill="auto"/>
          </w:tcPr>
          <w:p w14:paraId="12A22AD7"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6</w:t>
            </w:r>
          </w:p>
        </w:tc>
      </w:tr>
      <w:tr w:rsidR="00E81318" w:rsidRPr="009B3845" w14:paraId="5850E2ED" w14:textId="77777777" w:rsidTr="00E81318">
        <w:trPr>
          <w:trHeight w:val="227"/>
          <w:jc w:val="center"/>
        </w:trPr>
        <w:tc>
          <w:tcPr>
            <w:tcW w:w="4422" w:type="dxa"/>
            <w:shd w:val="clear" w:color="auto" w:fill="auto"/>
          </w:tcPr>
          <w:p w14:paraId="56F8EFCC" w14:textId="06BCEA0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بهداشت عمومی</w:t>
            </w:r>
          </w:p>
        </w:tc>
        <w:tc>
          <w:tcPr>
            <w:tcW w:w="2273" w:type="dxa"/>
            <w:shd w:val="clear" w:color="auto" w:fill="auto"/>
            <w:vAlign w:val="center"/>
          </w:tcPr>
          <w:p w14:paraId="27145355" w14:textId="074E3299"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فرشته براتی</w:t>
            </w:r>
          </w:p>
        </w:tc>
        <w:tc>
          <w:tcPr>
            <w:tcW w:w="739" w:type="dxa"/>
            <w:shd w:val="clear" w:color="auto" w:fill="auto"/>
          </w:tcPr>
          <w:p w14:paraId="51CD9EC6"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7</w:t>
            </w:r>
          </w:p>
        </w:tc>
      </w:tr>
      <w:tr w:rsidR="00E81318" w:rsidRPr="009B3845" w14:paraId="578B370B" w14:textId="77777777" w:rsidTr="00E81318">
        <w:trPr>
          <w:trHeight w:val="227"/>
          <w:jc w:val="center"/>
        </w:trPr>
        <w:tc>
          <w:tcPr>
            <w:tcW w:w="4422" w:type="dxa"/>
            <w:shd w:val="clear" w:color="auto" w:fill="auto"/>
          </w:tcPr>
          <w:p w14:paraId="732E0F6C" w14:textId="766F4356" w:rsidR="00E81318" w:rsidRPr="009B3845" w:rsidRDefault="009D7747"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عضو هیئت علمی دانشکده</w:t>
            </w:r>
          </w:p>
        </w:tc>
        <w:tc>
          <w:tcPr>
            <w:tcW w:w="2273" w:type="dxa"/>
            <w:shd w:val="clear" w:color="auto" w:fill="auto"/>
            <w:vAlign w:val="center"/>
          </w:tcPr>
          <w:p w14:paraId="49128C42" w14:textId="61250739" w:rsidR="00E81318" w:rsidRPr="009B3845" w:rsidRDefault="009D7747"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رضیه برجیان</w:t>
            </w:r>
          </w:p>
        </w:tc>
        <w:tc>
          <w:tcPr>
            <w:tcW w:w="739" w:type="dxa"/>
            <w:shd w:val="clear" w:color="auto" w:fill="auto"/>
          </w:tcPr>
          <w:p w14:paraId="679B9AB6" w14:textId="643ED512" w:rsidR="00E81318" w:rsidRPr="009B3845" w:rsidRDefault="00C34EED"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8</w:t>
            </w:r>
          </w:p>
        </w:tc>
      </w:tr>
    </w:tbl>
    <w:p w14:paraId="12CB95AA" w14:textId="77777777" w:rsidR="00E81318" w:rsidRPr="009B3845" w:rsidRDefault="00E81318" w:rsidP="009A6A39">
      <w:pPr>
        <w:pStyle w:val="a0"/>
        <w:jc w:val="both"/>
        <w:rPr>
          <w:rFonts w:cs="B Mitra"/>
        </w:rPr>
      </w:pPr>
    </w:p>
    <w:p w14:paraId="43A2E791" w14:textId="77777777" w:rsidR="00E81318" w:rsidRPr="009B3845" w:rsidRDefault="00E81318" w:rsidP="009A6A39">
      <w:pPr>
        <w:spacing w:line="360" w:lineRule="auto"/>
        <w:jc w:val="both"/>
        <w:rPr>
          <w:rFonts w:ascii="Calibri" w:eastAsia="Calibri" w:hAnsi="Calibri" w:cs="B Mitra"/>
          <w:color w:val="000000"/>
          <w:sz w:val="28"/>
          <w:szCs w:val="28"/>
          <w:rtl/>
        </w:rPr>
      </w:pPr>
    </w:p>
    <w:p w14:paraId="36041504" w14:textId="77777777" w:rsidR="00E81318" w:rsidRPr="009B3845" w:rsidRDefault="00E81318" w:rsidP="009A6A39">
      <w:pPr>
        <w:jc w:val="both"/>
        <w:rPr>
          <w:rFonts w:cs="B Mitra"/>
          <w:rtl/>
          <w:lang w:val="x-none" w:eastAsia="x-none"/>
        </w:rPr>
      </w:pPr>
    </w:p>
    <w:p w14:paraId="55A71A36" w14:textId="77777777" w:rsidR="00E81318" w:rsidRPr="009B3845" w:rsidRDefault="00E81318" w:rsidP="009A6A39">
      <w:pPr>
        <w:jc w:val="both"/>
        <w:rPr>
          <w:rFonts w:cs="B Mitra"/>
          <w:rtl/>
          <w:lang w:val="x-none" w:eastAsia="x-none"/>
        </w:rPr>
      </w:pPr>
    </w:p>
    <w:p w14:paraId="06A568B4" w14:textId="77777777" w:rsidR="00E81318" w:rsidRPr="009B3845" w:rsidRDefault="00E81318" w:rsidP="009A6A39">
      <w:pPr>
        <w:jc w:val="both"/>
        <w:rPr>
          <w:rFonts w:cs="B Mitra"/>
          <w:lang w:val="x-none" w:eastAsia="x-none"/>
        </w:rPr>
      </w:pPr>
    </w:p>
    <w:p w14:paraId="1005279F" w14:textId="77777777" w:rsidR="00673E0F" w:rsidRPr="009B3845" w:rsidRDefault="00673E0F" w:rsidP="009A6A39">
      <w:pPr>
        <w:pStyle w:val="a0"/>
        <w:jc w:val="both"/>
        <w:rPr>
          <w:rFonts w:cs="B Mitra"/>
        </w:rPr>
      </w:pPr>
      <w:bookmarkStart w:id="24" w:name="_Hlk19528001"/>
    </w:p>
    <w:p w14:paraId="656F6B64" w14:textId="59AF52AA" w:rsidR="00E81318" w:rsidRPr="009B3845" w:rsidRDefault="00406AB2" w:rsidP="009A6A39">
      <w:pPr>
        <w:pStyle w:val="a5"/>
        <w:spacing w:line="360" w:lineRule="auto"/>
        <w:rPr>
          <w:rFonts w:cs="B Mitra"/>
          <w:b w:val="0"/>
          <w:bCs w:val="0"/>
          <w:color w:val="000000"/>
          <w:sz w:val="28"/>
          <w:szCs w:val="28"/>
          <w:rtl/>
          <w:lang w:val="en-US" w:eastAsia="en-US"/>
        </w:rPr>
      </w:pPr>
      <w:bookmarkStart w:id="25" w:name="OLE_LINK13"/>
      <w:bookmarkStart w:id="26" w:name="OLE_LINK14"/>
      <w:bookmarkEnd w:id="24"/>
      <w:r w:rsidRPr="009B3845">
        <w:rPr>
          <w:rFonts w:cs="B Mitra"/>
          <w:rtl/>
        </w:rPr>
        <w:br w:type="page"/>
      </w:r>
      <w:bookmarkStart w:id="27" w:name="_Toc188044880"/>
      <w:bookmarkStart w:id="28" w:name="_Toc382570143"/>
      <w:bookmarkEnd w:id="25"/>
      <w:bookmarkEnd w:id="26"/>
      <w:r w:rsidR="00E81318" w:rsidRPr="009B3845">
        <w:rPr>
          <w:rFonts w:cs="B Mitra"/>
          <w:b w:val="0"/>
          <w:bCs w:val="0"/>
          <w:color w:val="000000"/>
          <w:sz w:val="28"/>
          <w:szCs w:val="28"/>
          <w:rtl/>
          <w:lang w:val="en-US" w:eastAsia="en-US"/>
        </w:rPr>
        <w:lastRenderedPageBreak/>
        <w:t>ب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تدو</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برنامه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دانشکده علوم پزشکی</w:t>
      </w:r>
      <w:r w:rsidR="00F90C9B" w:rsidRPr="009B3845">
        <w:rPr>
          <w:rFonts w:cs="B Mitra" w:hint="cs"/>
          <w:b w:val="0"/>
          <w:bCs w:val="0"/>
          <w:color w:val="000000"/>
          <w:sz w:val="28"/>
          <w:szCs w:val="28"/>
          <w:rtl/>
          <w:lang w:val="en-US" w:eastAsia="en-US"/>
        </w:rPr>
        <w:t xml:space="preserve"> بروجن</w:t>
      </w:r>
      <w:r w:rsidR="00E81318" w:rsidRPr="009B3845">
        <w:rPr>
          <w:rFonts w:cs="B Mitra"/>
          <w:b w:val="0"/>
          <w:bCs w:val="0"/>
          <w:color w:val="000000"/>
          <w:sz w:val="28"/>
          <w:szCs w:val="28"/>
          <w:rtl/>
          <w:lang w:val="en-US" w:eastAsia="en-US"/>
        </w:rPr>
        <w:t xml:space="preserve"> از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نمودار 2) و مدل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کتر مصدق‌راد» استفاده شد.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ا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8 الزام و 5 ن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ه</w:t>
      </w:r>
      <w:r w:rsidR="00E81318" w:rsidRPr="009B3845">
        <w:rPr>
          <w:rFonts w:cs="B Mitra"/>
          <w:b w:val="0"/>
          <w:bCs w:val="0"/>
          <w:color w:val="000000"/>
          <w:sz w:val="28"/>
          <w:szCs w:val="28"/>
          <w:rtl/>
          <w:lang w:val="en-US" w:eastAsia="en-US"/>
        </w:rPr>
        <w:t xml:space="preserve"> است</w:t>
      </w:r>
      <w:r w:rsidR="00E81318" w:rsidRPr="009B3845">
        <w:rPr>
          <w:rFonts w:cs="B Mitra" w:hint="cs"/>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ان</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 xml:space="preserve">با نهادینه‌سازی </w:t>
      </w:r>
      <w:r w:rsidR="00E81318" w:rsidRPr="009B3845">
        <w:rPr>
          <w:rFonts w:cs="B Mitra"/>
          <w:b w:val="0"/>
          <w:bCs w:val="0"/>
          <w:color w:val="000000"/>
          <w:sz w:val="28"/>
          <w:szCs w:val="28"/>
          <w:rtl/>
          <w:lang w:val="en-US" w:eastAsia="en-US"/>
        </w:rPr>
        <w:t>الزامات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و رهب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فرهنگ به</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ه</w:t>
      </w:r>
      <w:r w:rsidR="00E81318" w:rsidRPr="009B3845">
        <w:rPr>
          <w:rFonts w:cs="B Mitra"/>
          <w:b w:val="0"/>
          <w:bCs w:val="0"/>
          <w:color w:val="000000"/>
          <w:sz w:val="28"/>
          <w:szCs w:val="28"/>
          <w:rtl/>
          <w:lang w:val="en-US" w:eastAsia="en-US"/>
        </w:rPr>
        <w:t xml:space="preserve"> سازمان</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د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مستمر فرا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کارکنان،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ب</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ماران،</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منابع و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فر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ده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کار</w:t>
      </w:r>
      <w:r w:rsidR="00E81318" w:rsidRPr="009B3845">
        <w:rPr>
          <w:rFonts w:cs="B Mitra" w:hint="cs"/>
          <w:b w:val="0"/>
          <w:bCs w:val="0"/>
          <w:color w:val="000000"/>
          <w:sz w:val="28"/>
          <w:szCs w:val="28"/>
          <w:rtl/>
          <w:lang w:val="en-US" w:eastAsia="en-US"/>
        </w:rPr>
        <w:t xml:space="preserve">ی </w:t>
      </w:r>
      <w:r w:rsidR="00E81318" w:rsidRPr="009B3845">
        <w:rPr>
          <w:rFonts w:cs="B Mitra"/>
          <w:b w:val="0"/>
          <w:bCs w:val="0"/>
          <w:color w:val="000000"/>
          <w:sz w:val="28"/>
          <w:szCs w:val="28"/>
          <w:rtl/>
          <w:lang w:val="en-US" w:eastAsia="en-US"/>
        </w:rPr>
        <w:t>به دنبال حداکثر نمودن نت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w:t>
      </w:r>
      <w:r w:rsidR="00E81318" w:rsidRPr="009B3845">
        <w:rPr>
          <w:rFonts w:cs="B Mitra"/>
          <w:b w:val="0"/>
          <w:bCs w:val="0"/>
          <w:color w:val="000000"/>
          <w:sz w:val="28"/>
          <w:szCs w:val="28"/>
          <w:rtl/>
          <w:lang w:val="en-US" w:eastAsia="en-US"/>
        </w:rPr>
        <w:t xml:space="preserve"> مر</w:t>
      </w:r>
      <w:r w:rsidR="00E81318" w:rsidRPr="009B3845">
        <w:rPr>
          <w:rFonts w:cs="B Mitra" w:hint="eastAsia"/>
          <w:b w:val="0"/>
          <w:bCs w:val="0"/>
          <w:color w:val="000000"/>
          <w:sz w:val="28"/>
          <w:szCs w:val="28"/>
          <w:rtl/>
          <w:lang w:val="en-US" w:eastAsia="en-US"/>
        </w:rPr>
        <w:t>تبط</w:t>
      </w:r>
      <w:r w:rsidR="00E81318" w:rsidRPr="009B3845">
        <w:rPr>
          <w:rFonts w:cs="B Mitra"/>
          <w:b w:val="0"/>
          <w:bCs w:val="0"/>
          <w:color w:val="000000"/>
          <w:sz w:val="28"/>
          <w:szCs w:val="28"/>
          <w:rtl/>
          <w:lang w:val="en-US" w:eastAsia="en-US"/>
        </w:rPr>
        <w:t xml:space="preserve"> با کارکنان، </w:t>
      </w:r>
      <w:r w:rsidR="00E81318" w:rsidRPr="009B3845">
        <w:rPr>
          <w:rFonts w:cs="B Mitra" w:hint="cs"/>
          <w:b w:val="0"/>
          <w:bCs w:val="0"/>
          <w:color w:val="000000"/>
          <w:sz w:val="28"/>
          <w:szCs w:val="28"/>
          <w:rtl/>
          <w:lang w:val="en-US" w:eastAsia="en-US"/>
        </w:rPr>
        <w:t>مشتریان، پیمانکاران</w:t>
      </w:r>
      <w:r w:rsidR="00E81318" w:rsidRPr="009B3845">
        <w:rPr>
          <w:rFonts w:cs="B Mitra"/>
          <w:b w:val="0"/>
          <w:bCs w:val="0"/>
          <w:color w:val="000000"/>
          <w:sz w:val="28"/>
          <w:szCs w:val="28"/>
          <w:rtl/>
          <w:lang w:val="en-US" w:eastAsia="en-US"/>
        </w:rPr>
        <w:t>، جامعه و سازمان هستند. اج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درست </w:t>
      </w:r>
      <w:r w:rsidR="00E81318" w:rsidRPr="009B3845">
        <w:rPr>
          <w:rFonts w:cs="B Mitra" w:hint="cs"/>
          <w:b w:val="0"/>
          <w:bCs w:val="0"/>
          <w:color w:val="000000"/>
          <w:sz w:val="28"/>
          <w:szCs w:val="28"/>
          <w:rtl/>
          <w:lang w:val="en-US" w:eastAsia="en-US"/>
        </w:rPr>
        <w:t>این</w:t>
      </w:r>
      <w:r w:rsidR="00E81318" w:rsidRPr="009B3845">
        <w:rPr>
          <w:rFonts w:cs="B Mitra"/>
          <w:b w:val="0"/>
          <w:bCs w:val="0"/>
          <w:color w:val="000000"/>
          <w:sz w:val="28"/>
          <w:szCs w:val="28"/>
          <w:rtl/>
          <w:lang w:val="en-US" w:eastAsia="en-US"/>
        </w:rPr>
        <w:t xml:space="preserve"> مدل 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واند</w:t>
      </w:r>
      <w:r w:rsidR="00E81318" w:rsidRPr="009B3845">
        <w:rPr>
          <w:rFonts w:cs="B Mitra"/>
          <w:b w:val="0"/>
          <w:bCs w:val="0"/>
          <w:color w:val="000000"/>
          <w:sz w:val="28"/>
          <w:szCs w:val="28"/>
          <w:rtl/>
          <w:lang w:val="en-US" w:eastAsia="en-US"/>
        </w:rPr>
        <w:t xml:space="preserve"> دس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ب</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به اهداف </w:t>
      </w:r>
      <w:r w:rsidR="00E81318" w:rsidRPr="009B3845">
        <w:rPr>
          <w:rFonts w:cs="B Mitra" w:hint="cs"/>
          <w:b w:val="0"/>
          <w:bCs w:val="0"/>
          <w:color w:val="000000"/>
          <w:sz w:val="28"/>
          <w:szCs w:val="28"/>
          <w:rtl/>
          <w:lang w:val="en-US" w:eastAsia="en-US"/>
        </w:rPr>
        <w:t>سازمان</w:t>
      </w:r>
      <w:r w:rsidR="00E81318" w:rsidRPr="009B3845">
        <w:rPr>
          <w:rFonts w:cs="B Mitra"/>
          <w:b w:val="0"/>
          <w:bCs w:val="0"/>
          <w:color w:val="000000"/>
          <w:sz w:val="28"/>
          <w:szCs w:val="28"/>
          <w:rtl/>
          <w:lang w:val="en-US" w:eastAsia="en-US"/>
        </w:rPr>
        <w:t xml:space="preserve"> را تض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کند.</w:t>
      </w:r>
    </w:p>
    <w:p w14:paraId="7E77D8FB" w14:textId="77777777" w:rsidR="00E81318" w:rsidRPr="009B3845" w:rsidRDefault="00E81318" w:rsidP="009A6A39">
      <w:pPr>
        <w:spacing w:line="360" w:lineRule="auto"/>
        <w:jc w:val="both"/>
        <w:rPr>
          <w:rFonts w:ascii="Calibri" w:eastAsia="Calibri" w:hAnsi="Calibri" w:cs="B Mitra"/>
          <w:color w:val="000000"/>
          <w:sz w:val="28"/>
          <w:szCs w:val="28"/>
        </w:rPr>
      </w:pPr>
      <w:r w:rsidRPr="009B3845">
        <w:rPr>
          <w:rFonts w:ascii="Calibri" w:eastAsia="Calibri" w:hAnsi="Calibri" w:cs="B Mitra"/>
          <w:color w:val="000000"/>
          <w:sz w:val="28"/>
          <w:szCs w:val="28"/>
          <w:rtl/>
        </w:rPr>
        <w:t>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عناصر اص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دل مد</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زوکرمن استفاده شد</w:t>
      </w:r>
      <w:r w:rsidRPr="009B3845">
        <w:rPr>
          <w:rFonts w:ascii="Calibri" w:eastAsia="Calibri" w:hAnsi="Calibri" w:cs="B Mitra"/>
          <w:color w:val="000000"/>
          <w:sz w:val="28"/>
          <w:szCs w:val="28"/>
          <w:rtl/>
        </w:rPr>
        <w:t>.</w:t>
      </w:r>
      <w:r w:rsidRPr="009B3845">
        <w:rPr>
          <w:rFonts w:ascii="Calibri" w:eastAsia="Calibri" w:hAnsi="Calibri" w:cs="B Mitra" w:hint="cs"/>
          <w:color w:val="000000"/>
          <w:sz w:val="28"/>
          <w:szCs w:val="28"/>
          <w:rtl/>
        </w:rPr>
        <w:t xml:space="preserve"> این مدل برای سازمان‌های بهداشتی و درمانی تدوین شده است.</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ابتدا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ارزش</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رون و خارج سازما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سپس، جهت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چشم‌انداز و</w:t>
      </w:r>
      <w:r w:rsidRPr="009B3845">
        <w:rPr>
          <w:rFonts w:ascii="Calibri" w:eastAsia="Calibri" w:hAnsi="Calibri" w:cs="B Mitra"/>
          <w:color w:val="000000"/>
          <w:sz w:val="28"/>
          <w:szCs w:val="28"/>
          <w:rtl/>
        </w:rPr>
        <w:t xml:space="preserve"> ارزش‌ها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سپس،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مشخص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در نه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نامه‌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w:t>
      </w:r>
    </w:p>
    <w:p w14:paraId="56CC0679" w14:textId="77777777" w:rsidR="00E81318" w:rsidRPr="009B3845" w:rsidRDefault="00E81318" w:rsidP="009A6A39">
      <w:pPr>
        <w:keepNext/>
        <w:jc w:val="both"/>
        <w:rPr>
          <w:rFonts w:cs="B Mitra"/>
          <w:noProof/>
          <w:color w:val="FF0000"/>
          <w:rtl/>
        </w:rPr>
      </w:pPr>
    </w:p>
    <w:p w14:paraId="6C21425F" w14:textId="77777777" w:rsidR="00E81318" w:rsidRPr="009B3845" w:rsidRDefault="00E81318" w:rsidP="009A6A39">
      <w:pPr>
        <w:keepNext/>
        <w:jc w:val="both"/>
        <w:rPr>
          <w:rFonts w:cs="B Mitra"/>
          <w:noProof/>
          <w:color w:val="FF0000"/>
          <w:rtl/>
        </w:rPr>
      </w:pPr>
    </w:p>
    <w:p w14:paraId="52FC1E5D" w14:textId="5F631DD3" w:rsidR="00E81318" w:rsidRPr="009B3845" w:rsidRDefault="006550E9" w:rsidP="009A6A39">
      <w:pPr>
        <w:keepNext/>
        <w:jc w:val="both"/>
        <w:rPr>
          <w:rFonts w:cs="B Mitra"/>
          <w:noProof/>
          <w:color w:val="FF0000"/>
          <w:rtl/>
        </w:rPr>
      </w:pPr>
      <w:r w:rsidRPr="009B3845">
        <w:rPr>
          <w:rFonts w:cs="B Mitra" w:hint="cs"/>
          <w:noProof/>
          <w:color w:val="FF0000"/>
          <w:rtl/>
          <w:lang w:bidi="fa-IR"/>
        </w:rPr>
        <w:t xml:space="preserve">                      </w:t>
      </w:r>
      <w:r w:rsidR="00E81318" w:rsidRPr="009B3845">
        <w:rPr>
          <w:rFonts w:cs="B Mitra"/>
          <w:noProof/>
          <w:color w:val="FF0000"/>
          <w:lang w:bidi="fa-IR"/>
        </w:rPr>
        <w:drawing>
          <wp:inline distT="0" distB="0" distL="0" distR="0" wp14:anchorId="61BE0200" wp14:editId="515FB0C3">
            <wp:extent cx="4626429" cy="3397966"/>
            <wp:effectExtent l="0" t="0" r="3175" b="0"/>
            <wp:docPr id="80" name="Picture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E82CCDE5-83FA-4870-A7DA-C6AF9FEF1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E82CCDE5-83FA-4870-A7DA-C6AF9FEF1F48}"/>
                        </a:ext>
                      </a:extLst>
                    </pic:cNvPr>
                    <pic:cNvPicPr>
                      <a:picLocks noChangeAspect="1"/>
                    </pic:cNvPicPr>
                  </pic:nvPicPr>
                  <pic:blipFill>
                    <a:blip r:embed="rId10"/>
                    <a:stretch>
                      <a:fillRect/>
                    </a:stretch>
                  </pic:blipFill>
                  <pic:spPr>
                    <a:xfrm>
                      <a:off x="0" y="0"/>
                      <a:ext cx="4630652" cy="3401068"/>
                    </a:xfrm>
                    <a:prstGeom prst="rect">
                      <a:avLst/>
                    </a:prstGeom>
                  </pic:spPr>
                </pic:pic>
              </a:graphicData>
            </a:graphic>
          </wp:inline>
        </w:drawing>
      </w:r>
    </w:p>
    <w:p w14:paraId="2D25A656" w14:textId="77777777" w:rsidR="00E81318" w:rsidRPr="009B3845" w:rsidRDefault="00E81318" w:rsidP="009A6A39">
      <w:pPr>
        <w:keepNext/>
        <w:jc w:val="both"/>
        <w:rPr>
          <w:rFonts w:cs="B Mitra"/>
          <w:color w:val="FF0000"/>
        </w:rPr>
      </w:pPr>
    </w:p>
    <w:p w14:paraId="186AEED6" w14:textId="787C1F76" w:rsidR="00E81318" w:rsidRPr="009B3845" w:rsidRDefault="006550E9" w:rsidP="009A6A39">
      <w:pPr>
        <w:spacing w:line="276" w:lineRule="auto"/>
        <w:jc w:val="both"/>
        <w:rPr>
          <w:rFonts w:ascii="Arial" w:hAnsi="Arial" w:cs="B Mitra"/>
          <w:color w:val="222222"/>
          <w:sz w:val="22"/>
          <w:szCs w:val="22"/>
          <w:rtl/>
        </w:rPr>
      </w:pPr>
      <w:r w:rsidRPr="009B3845">
        <w:rPr>
          <w:rFonts w:ascii="Arial" w:hAnsi="Arial" w:cs="B Mitra" w:hint="cs"/>
          <w:sz w:val="22"/>
          <w:szCs w:val="22"/>
          <w:rtl/>
        </w:rPr>
        <w:t xml:space="preserve">                                                                      </w:t>
      </w:r>
      <w:r w:rsidR="00E81318" w:rsidRPr="009B3845">
        <w:rPr>
          <w:rFonts w:ascii="Arial" w:hAnsi="Arial" w:cs="B Mitra"/>
          <w:sz w:val="22"/>
          <w:szCs w:val="22"/>
          <w:rtl/>
        </w:rPr>
        <w:t xml:space="preserve">نمودار </w:t>
      </w:r>
      <w:r w:rsidR="00E81318" w:rsidRPr="009B3845">
        <w:rPr>
          <w:rFonts w:ascii="Arial" w:hAnsi="Arial" w:cs="B Mitra" w:hint="cs"/>
          <w:sz w:val="22"/>
          <w:szCs w:val="22"/>
          <w:rtl/>
        </w:rPr>
        <w:t>2: مدل برنامه‌ریزی استراتژیک زوکرمن</w:t>
      </w:r>
    </w:p>
    <w:p w14:paraId="5959470E" w14:textId="77777777" w:rsidR="00E81318" w:rsidRPr="009B3845" w:rsidRDefault="00E81318" w:rsidP="009A6A39">
      <w:pPr>
        <w:spacing w:line="276" w:lineRule="auto"/>
        <w:jc w:val="both"/>
        <w:rPr>
          <w:rFonts w:ascii="Arial" w:hAnsi="Arial" w:cs="B Mitra"/>
          <w:color w:val="222222"/>
          <w:sz w:val="22"/>
          <w:szCs w:val="22"/>
          <w:rtl/>
        </w:rPr>
      </w:pPr>
    </w:p>
    <w:p w14:paraId="5107D095" w14:textId="3447DD94" w:rsidR="00E81318" w:rsidRPr="009B3845" w:rsidRDefault="00E81318"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color w:val="000000"/>
          <w:sz w:val="28"/>
          <w:szCs w:val="28"/>
          <w:rtl/>
        </w:rPr>
        <w:t>مراحل فر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د</w:t>
      </w:r>
      <w:r w:rsidRPr="009B3845">
        <w:rPr>
          <w:rFonts w:ascii="Calibri" w:eastAsia="Calibri" w:hAnsi="Calibri" w:cs="B Mitra"/>
          <w:color w:val="000000"/>
          <w:sz w:val="28"/>
          <w:szCs w:val="28"/>
          <w:rtl/>
        </w:rPr>
        <w:t xml:space="preserve"> 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w:t>
      </w:r>
      <w:r w:rsidR="00F90C9B" w:rsidRPr="009B3845">
        <w:rPr>
          <w:rFonts w:ascii="Calibri" w:eastAsia="Calibri" w:hAnsi="Calibri" w:cs="B Mitra" w:hint="cs"/>
          <w:color w:val="000000"/>
          <w:sz w:val="28"/>
          <w:szCs w:val="28"/>
          <w:rtl/>
        </w:rPr>
        <w:t xml:space="preserve"> علوم</w:t>
      </w:r>
      <w:r w:rsidRPr="009B3845">
        <w:rPr>
          <w:rFonts w:ascii="Calibri" w:eastAsia="Calibri" w:hAnsi="Calibri" w:cs="B Mitra" w:hint="cs"/>
          <w:color w:val="000000"/>
          <w:sz w:val="28"/>
          <w:szCs w:val="28"/>
          <w:rtl/>
        </w:rPr>
        <w:t xml:space="preserve"> پزشکی</w:t>
      </w:r>
      <w:r w:rsidR="00F90C9B"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ر جدو</w:t>
      </w:r>
      <w:r w:rsidRPr="009B3845">
        <w:rPr>
          <w:rFonts w:ascii="Calibri" w:eastAsia="Calibri" w:hAnsi="Calibri" w:cs="B Mitra" w:hint="cs"/>
          <w:color w:val="000000"/>
          <w:sz w:val="28"/>
          <w:szCs w:val="28"/>
          <w:rtl/>
        </w:rPr>
        <w:t>ل 2</w:t>
      </w:r>
      <w:r w:rsidRPr="009B3845">
        <w:rPr>
          <w:rFonts w:ascii="Calibri" w:eastAsia="Calibri" w:hAnsi="Calibri" w:cs="B Mitra"/>
          <w:color w:val="000000"/>
          <w:sz w:val="28"/>
          <w:szCs w:val="28"/>
          <w:rtl/>
        </w:rPr>
        <w:t xml:space="preserve"> ب</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ن</w:t>
      </w:r>
      <w:r w:rsidRPr="009B3845">
        <w:rPr>
          <w:rFonts w:ascii="Calibri" w:eastAsia="Calibri" w:hAnsi="Calibri" w:cs="B Mitra"/>
          <w:color w:val="000000"/>
          <w:sz w:val="28"/>
          <w:szCs w:val="28"/>
          <w:rtl/>
        </w:rPr>
        <w:t xml:space="preserve"> شده است.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و برنامه عملیاتی سازمان به مدت سه</w:t>
      </w:r>
      <w:r w:rsidRPr="009B3845">
        <w:rPr>
          <w:rFonts w:ascii="Calibri" w:eastAsia="Calibri" w:hAnsi="Calibri" w:cs="B Mitra"/>
          <w:color w:val="000000"/>
          <w:sz w:val="28"/>
          <w:szCs w:val="28"/>
          <w:rtl/>
        </w:rPr>
        <w:t xml:space="preserve"> ماه زمان </w:t>
      </w:r>
      <w:r w:rsidRPr="009B3845">
        <w:rPr>
          <w:rFonts w:ascii="Calibri" w:eastAsia="Calibri" w:hAnsi="Calibri" w:cs="B Mitra" w:hint="cs"/>
          <w:color w:val="000000"/>
          <w:sz w:val="28"/>
          <w:szCs w:val="28"/>
          <w:rtl/>
        </w:rPr>
        <w:t>به خود اختصاص داد</w:t>
      </w:r>
      <w:r w:rsidRPr="009B3845">
        <w:rPr>
          <w:rFonts w:ascii="Calibri" w:eastAsia="Calibri" w:hAnsi="Calibri" w:cs="B Mitra"/>
          <w:color w:val="000000"/>
          <w:sz w:val="28"/>
          <w:szCs w:val="28"/>
          <w:rtl/>
        </w:rPr>
        <w:t>. در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دت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برنامه</w:t>
      </w:r>
      <w:r w:rsidRPr="009B3845">
        <w:rPr>
          <w:rFonts w:ascii="Calibri" w:eastAsia="Calibri" w:hAnsi="Calibri" w:cs="B Mitra" w:hint="cs"/>
          <w:color w:val="000000"/>
          <w:sz w:val="28"/>
          <w:szCs w:val="28"/>
          <w:rtl/>
        </w:rPr>
        <w:t>‌ر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w:t>
      </w:r>
      <w:r w:rsidRPr="009B3845">
        <w:rPr>
          <w:rFonts w:ascii="Calibri" w:eastAsia="Calibri" w:hAnsi="Calibri" w:cs="B Mitra"/>
          <w:color w:val="000000"/>
          <w:sz w:val="28"/>
          <w:szCs w:val="28"/>
          <w:rtl/>
        </w:rPr>
        <w:lastRenderedPageBreak/>
        <w:t>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و شناس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نقاط قوت و ضعف و فرصت‌ها و ته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وجود در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اهداف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و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متناسب با آنها برنامه</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وشته شد تا منجر به 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ن</w:t>
      </w:r>
      <w:r w:rsidRPr="009B3845">
        <w:rPr>
          <w:rFonts w:ascii="Calibri" w:eastAsia="Calibri" w:hAnsi="Calibri" w:cs="B Mitra"/>
          <w:color w:val="000000"/>
          <w:sz w:val="28"/>
          <w:szCs w:val="28"/>
          <w:rtl/>
        </w:rPr>
        <w:t xml:space="preserve"> به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ت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شو</w:t>
      </w:r>
      <w:r w:rsidRPr="009B3845">
        <w:rPr>
          <w:rFonts w:ascii="Calibri" w:eastAsia="Calibri" w:hAnsi="Calibri" w:cs="B Mitra" w:hint="cs"/>
          <w:color w:val="000000"/>
          <w:sz w:val="28"/>
          <w:szCs w:val="28"/>
          <w:rtl/>
        </w:rPr>
        <w:t>د.</w:t>
      </w:r>
    </w:p>
    <w:p w14:paraId="33D9BE92" w14:textId="24D6BA81" w:rsidR="00E81318" w:rsidRPr="009B3845" w:rsidRDefault="00E81318" w:rsidP="009A6A39">
      <w:pPr>
        <w:spacing w:line="276" w:lineRule="auto"/>
        <w:jc w:val="both"/>
        <w:rPr>
          <w:rFonts w:ascii="Arial" w:hAnsi="Arial" w:cs="B Mitra"/>
          <w:color w:val="222222"/>
          <w:sz w:val="22"/>
          <w:szCs w:val="22"/>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 xml:space="preserve">2: گانت فرایند تدوین برنامه استراتژیک دانشکده </w:t>
      </w:r>
      <w:r w:rsidR="00F90C9B" w:rsidRPr="009B3845">
        <w:rPr>
          <w:rFonts w:ascii="Arial" w:hAnsi="Arial" w:cs="B Mitra" w:hint="cs"/>
          <w:color w:val="222222"/>
          <w:sz w:val="22"/>
          <w:szCs w:val="22"/>
          <w:rtl/>
        </w:rPr>
        <w:t xml:space="preserve">علوم </w:t>
      </w:r>
      <w:r w:rsidRPr="009B3845">
        <w:rPr>
          <w:rFonts w:ascii="Arial" w:hAnsi="Arial" w:cs="B Mitra" w:hint="cs"/>
          <w:color w:val="222222"/>
          <w:sz w:val="22"/>
          <w:szCs w:val="22"/>
          <w:rtl/>
        </w:rPr>
        <w:t>پزشکی</w:t>
      </w:r>
      <w:r w:rsidR="00F90C9B" w:rsidRPr="009B3845">
        <w:rPr>
          <w:rFonts w:ascii="Arial" w:hAnsi="Arial" w:cs="B Mitra" w:hint="cs"/>
          <w:color w:val="222222"/>
          <w:sz w:val="22"/>
          <w:szCs w:val="22"/>
          <w:rtl/>
        </w:rPr>
        <w:t xml:space="preserve"> بروجن</w:t>
      </w:r>
      <w:r w:rsidRPr="009B3845">
        <w:rPr>
          <w:rFonts w:ascii="Arial" w:hAnsi="Arial" w:cs="B Mitra" w:hint="cs"/>
          <w:color w:val="222222"/>
          <w:sz w:val="22"/>
          <w:szCs w:val="22"/>
          <w:rtl/>
        </w:rPr>
        <w:t xml:space="preserve"> </w:t>
      </w:r>
      <w:r w:rsidRPr="009B3845">
        <w:rPr>
          <w:rFonts w:ascii="Arial" w:hAnsi="Arial" w:cs="B Mitra"/>
          <w:color w:val="222222"/>
          <w:sz w:val="22"/>
          <w:szCs w:val="22"/>
          <w:rtl/>
        </w:rPr>
        <w:t>(</w:t>
      </w:r>
      <w:r w:rsidRPr="009B3845">
        <w:rPr>
          <w:rFonts w:ascii="Arial" w:hAnsi="Arial" w:cs="B Mitra" w:hint="cs"/>
          <w:color w:val="222222"/>
          <w:sz w:val="22"/>
          <w:szCs w:val="22"/>
          <w:rtl/>
        </w:rPr>
        <w:t>به هفته)</w:t>
      </w:r>
    </w:p>
    <w:tbl>
      <w:tblPr>
        <w:bidiVisual/>
        <w:tblW w:w="5000" w:type="pct"/>
        <w:jc w:val="center"/>
        <w:tblCellMar>
          <w:left w:w="0" w:type="dxa"/>
          <w:right w:w="0" w:type="dxa"/>
        </w:tblCellMar>
        <w:tblLook w:val="04A0" w:firstRow="1" w:lastRow="0" w:firstColumn="1" w:lastColumn="0" w:noHBand="0" w:noVBand="1"/>
      </w:tblPr>
      <w:tblGrid>
        <w:gridCol w:w="464"/>
        <w:gridCol w:w="4043"/>
        <w:gridCol w:w="901"/>
        <w:gridCol w:w="360"/>
        <w:gridCol w:w="360"/>
        <w:gridCol w:w="360"/>
        <w:gridCol w:w="360"/>
        <w:gridCol w:w="360"/>
        <w:gridCol w:w="360"/>
        <w:gridCol w:w="360"/>
        <w:gridCol w:w="360"/>
        <w:gridCol w:w="360"/>
        <w:gridCol w:w="360"/>
        <w:gridCol w:w="360"/>
        <w:gridCol w:w="358"/>
      </w:tblGrid>
      <w:tr w:rsidR="00E81318" w:rsidRPr="009B3845" w14:paraId="57FD0D30" w14:textId="77777777" w:rsidTr="00E81318">
        <w:trPr>
          <w:trHeight w:val="415"/>
          <w:jc w:val="center"/>
        </w:trPr>
        <w:tc>
          <w:tcPr>
            <w:tcW w:w="23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70A3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رديف</w:t>
            </w:r>
          </w:p>
        </w:tc>
        <w:tc>
          <w:tcPr>
            <w:tcW w:w="207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3461BB8"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فعاليت‌هاي اجرائي</w:t>
            </w:r>
          </w:p>
        </w:tc>
        <w:tc>
          <w:tcPr>
            <w:tcW w:w="463"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A23311"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زمان</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08DE91E"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F350ADA"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2</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0EE16B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3</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E9B222"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4</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863ABC7"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5</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2C1BA9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6</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D1F659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7</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89BA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8</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36CD8674"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9</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ABE6E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0</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2EC6392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8B9C6F"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2</w:t>
            </w:r>
          </w:p>
        </w:tc>
      </w:tr>
      <w:tr w:rsidR="00E81318" w:rsidRPr="009B3845" w14:paraId="1167E62E" w14:textId="77777777" w:rsidTr="00E81318">
        <w:trPr>
          <w:trHeight w:val="39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1EFD37D" w14:textId="77777777" w:rsidR="00E81318" w:rsidRPr="009B3845" w:rsidRDefault="00E81318" w:rsidP="009A6A39">
            <w:pPr>
              <w:jc w:val="both"/>
              <w:rPr>
                <w:rFonts w:cs="B Mitra"/>
                <w:color w:val="000000"/>
                <w:lang w:val="en-GB" w:bidi="fa-IR"/>
              </w:rPr>
            </w:pPr>
            <w:r w:rsidRPr="009B3845">
              <w:rPr>
                <w:rFonts w:cs="B Mitra"/>
                <w:color w:val="000000"/>
                <w:rtl/>
              </w:rPr>
              <w:t>1</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8912F37"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شکیل تیم برنامه‌ریزی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CD0B6D" w14:textId="77777777" w:rsidR="00E81318" w:rsidRPr="009B3845" w:rsidRDefault="00E81318" w:rsidP="009A6A39">
            <w:pPr>
              <w:jc w:val="both"/>
              <w:rPr>
                <w:rFonts w:cs="B Mitra"/>
                <w:color w:val="000000"/>
                <w:lang w:val="en-GB" w:bidi="fa-IR"/>
              </w:rPr>
            </w:pPr>
            <w:r w:rsidRPr="009B3845">
              <w:rPr>
                <w:rFonts w:cs="B Mitra"/>
                <w:color w:val="000000"/>
                <w:rtl/>
              </w:rPr>
              <w:t>1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3C2227"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F6E5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4D1DCB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0E428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1B4F9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ACA561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5657B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702F1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0CB924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B83AA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AE4E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08D1DC" w14:textId="77777777" w:rsidR="00E81318" w:rsidRPr="009B3845" w:rsidRDefault="00E81318" w:rsidP="009A6A39">
            <w:pPr>
              <w:jc w:val="both"/>
              <w:rPr>
                <w:rFonts w:cs="B Mitra"/>
                <w:color w:val="000000"/>
                <w:lang w:val="en-GB" w:bidi="fa-IR"/>
              </w:rPr>
            </w:pPr>
          </w:p>
        </w:tc>
      </w:tr>
      <w:tr w:rsidR="00E81318" w:rsidRPr="009B3845" w14:paraId="114AAE6A" w14:textId="77777777" w:rsidTr="00E81318">
        <w:trPr>
          <w:trHeight w:val="24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9F6237D" w14:textId="77777777" w:rsidR="00E81318" w:rsidRPr="009B3845" w:rsidRDefault="00E81318" w:rsidP="009A6A39">
            <w:pPr>
              <w:jc w:val="both"/>
              <w:rPr>
                <w:rFonts w:cs="B Mitra"/>
                <w:color w:val="000000"/>
                <w:lang w:val="en-GB" w:bidi="fa-IR"/>
              </w:rPr>
            </w:pPr>
            <w:r w:rsidRPr="009B3845">
              <w:rPr>
                <w:rFonts w:cs="B Mitra"/>
                <w:color w:val="000000"/>
                <w:rtl/>
              </w:rPr>
              <w:t>2</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BC55C4"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آموزش تیم برنامه‌ریزی استراتژیک</w:t>
            </w:r>
            <w:r w:rsidRPr="009B3845">
              <w:rPr>
                <w:rFonts w:cs="B Mitra"/>
                <w:color w:val="000000"/>
                <w:lang w:val="en-GB" w:bidi="fa-IR"/>
              </w:rPr>
              <w:t xml:space="preserve">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E331480"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A6333D"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B08829B"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08726C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E8BD6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AB5CE1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B0F7E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F22B90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20004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B878D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01AFE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BC5B67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F5C31C" w14:textId="77777777" w:rsidR="00E81318" w:rsidRPr="009B3845" w:rsidRDefault="00E81318" w:rsidP="009A6A39">
            <w:pPr>
              <w:jc w:val="both"/>
              <w:rPr>
                <w:rFonts w:cs="B Mitra"/>
                <w:color w:val="000000"/>
                <w:lang w:val="en-GB" w:bidi="fa-IR"/>
              </w:rPr>
            </w:pPr>
          </w:p>
        </w:tc>
      </w:tr>
      <w:tr w:rsidR="00E81318" w:rsidRPr="009B3845" w14:paraId="68F9B4C3" w14:textId="77777777" w:rsidTr="00E81318">
        <w:trPr>
          <w:trHeight w:val="27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D68C" w14:textId="77777777" w:rsidR="00E81318" w:rsidRPr="009B3845" w:rsidRDefault="00E81318" w:rsidP="009A6A39">
            <w:pPr>
              <w:jc w:val="both"/>
              <w:rPr>
                <w:rFonts w:cs="B Mitra"/>
                <w:color w:val="000000"/>
                <w:lang w:val="en-GB" w:bidi="fa-IR"/>
              </w:rPr>
            </w:pPr>
            <w:r w:rsidRPr="009B3845">
              <w:rPr>
                <w:rFonts w:cs="B Mitra"/>
                <w:color w:val="000000"/>
                <w:rtl/>
              </w:rPr>
              <w:t>3</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C60A1FC"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حلیل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331464" w14:textId="77777777" w:rsidR="00E81318" w:rsidRPr="009B3845" w:rsidRDefault="00E81318" w:rsidP="009A6A39">
            <w:pPr>
              <w:jc w:val="both"/>
              <w:rPr>
                <w:rFonts w:cs="B Mitra"/>
                <w:color w:val="000000"/>
                <w:lang w:val="en-GB" w:bidi="fa-IR"/>
              </w:rPr>
            </w:pPr>
            <w:r w:rsidRPr="009B3845">
              <w:rPr>
                <w:rFonts w:cs="B Mitra" w:hint="cs"/>
                <w:color w:val="000000"/>
                <w:rtl/>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CA223FB"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B445A"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8A075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47610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612E2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B33FF8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DFDAA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D514D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8E18F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56145F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C5634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27E7921" w14:textId="77777777" w:rsidR="00E81318" w:rsidRPr="009B3845" w:rsidRDefault="00E81318" w:rsidP="009A6A39">
            <w:pPr>
              <w:jc w:val="both"/>
              <w:rPr>
                <w:rFonts w:cs="B Mitra"/>
                <w:color w:val="000000"/>
                <w:lang w:val="en-GB" w:bidi="fa-IR"/>
              </w:rPr>
            </w:pPr>
          </w:p>
        </w:tc>
      </w:tr>
      <w:tr w:rsidR="00E81318" w:rsidRPr="009B3845" w14:paraId="658036C8" w14:textId="77777777" w:rsidTr="00E81318">
        <w:trPr>
          <w:trHeight w:val="17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E988B82" w14:textId="77777777" w:rsidR="00E81318" w:rsidRPr="009B3845" w:rsidRDefault="00E81318" w:rsidP="009A6A39">
            <w:pPr>
              <w:jc w:val="both"/>
              <w:rPr>
                <w:rFonts w:cs="B Mitra"/>
                <w:color w:val="000000"/>
                <w:lang w:val="en-GB" w:bidi="fa-IR"/>
              </w:rPr>
            </w:pPr>
            <w:r w:rsidRPr="009B3845">
              <w:rPr>
                <w:rFonts w:cs="B Mitra"/>
                <w:color w:val="000000"/>
                <w:rtl/>
              </w:rPr>
              <w:t>4</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2CDEEE"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عریف مأموریت، دورنما و ارزش‌های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712F18" w14:textId="77777777" w:rsidR="00E81318" w:rsidRPr="009B3845" w:rsidRDefault="00E81318" w:rsidP="009A6A39">
            <w:pPr>
              <w:jc w:val="both"/>
              <w:rPr>
                <w:rFonts w:cs="B Mitra"/>
                <w:color w:val="000000"/>
                <w:lang w:val="en-GB" w:bidi="fa-IR"/>
              </w:rPr>
            </w:pPr>
            <w:r w:rsidRPr="009B3845">
              <w:rPr>
                <w:rFonts w:cs="B Mitra" w:hint="cs"/>
                <w:color w:val="000000"/>
                <w:rtl/>
              </w:rPr>
              <w:t>4</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28955F"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1F71555"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0EFA4416"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212AA2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117644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96FC3A6"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FB1A3C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E5C9E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67FD2B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C2FBD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32BC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F393F6" w14:textId="77777777" w:rsidR="00E81318" w:rsidRPr="009B3845" w:rsidRDefault="00E81318" w:rsidP="009A6A39">
            <w:pPr>
              <w:jc w:val="both"/>
              <w:rPr>
                <w:rFonts w:cs="B Mitra"/>
                <w:color w:val="000000"/>
                <w:lang w:val="en-GB" w:bidi="fa-IR"/>
              </w:rPr>
            </w:pPr>
          </w:p>
        </w:tc>
      </w:tr>
      <w:tr w:rsidR="00E81318" w:rsidRPr="009B3845" w14:paraId="5E9AB557" w14:textId="77777777" w:rsidTr="00E81318">
        <w:trPr>
          <w:trHeight w:val="346"/>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C27E83" w14:textId="77777777" w:rsidR="00E81318" w:rsidRPr="009B3845" w:rsidRDefault="00E81318" w:rsidP="009A6A39">
            <w:pPr>
              <w:jc w:val="both"/>
              <w:rPr>
                <w:rFonts w:cs="B Mitra"/>
                <w:color w:val="000000"/>
                <w:lang w:val="en-GB" w:bidi="fa-IR"/>
              </w:rPr>
            </w:pPr>
            <w:r w:rsidRPr="009B3845">
              <w:rPr>
                <w:rFonts w:cs="B Mitra"/>
                <w:color w:val="000000"/>
                <w:rtl/>
              </w:rPr>
              <w:t>5</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A7C119F"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تدوین اهداف کلی و</w:t>
            </w:r>
            <w:r w:rsidRPr="009B3845">
              <w:rPr>
                <w:rFonts w:cs="B Mitra"/>
                <w:color w:val="000000"/>
                <w:rtl/>
              </w:rPr>
              <w:t xml:space="preserve"> اختصاصی </w:t>
            </w:r>
            <w:r w:rsidRPr="009B3845">
              <w:rPr>
                <w:rFonts w:cs="B Mitra" w:hint="cs"/>
                <w:color w:val="000000"/>
                <w:rtl/>
              </w:rPr>
              <w:t>و</w:t>
            </w:r>
            <w:r w:rsidRPr="009B3845">
              <w:rPr>
                <w:rFonts w:cs="B Mitra"/>
                <w:color w:val="000000"/>
                <w:rtl/>
              </w:rPr>
              <w:t xml:space="preserve"> شاخص‌های عملکردی</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BCFD26"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3</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148531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A7E98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7AB7A46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2B0FFB" w14:textId="77777777" w:rsidR="00E81318" w:rsidRPr="009B3845" w:rsidRDefault="00E81318" w:rsidP="009A6A39">
            <w:pPr>
              <w:jc w:val="both"/>
              <w:rPr>
                <w:rFonts w:cs="B Mitra"/>
                <w:color w:val="000000"/>
                <w:lang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071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D4A07C0"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18171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33B5628"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64ECD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8DF93D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37300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3ACB6D" w14:textId="77777777" w:rsidR="00E81318" w:rsidRPr="009B3845" w:rsidRDefault="00E81318" w:rsidP="009A6A39">
            <w:pPr>
              <w:jc w:val="both"/>
              <w:rPr>
                <w:rFonts w:cs="B Mitra"/>
                <w:color w:val="000000"/>
                <w:lang w:val="en-GB" w:bidi="fa-IR"/>
              </w:rPr>
            </w:pPr>
          </w:p>
        </w:tc>
      </w:tr>
      <w:tr w:rsidR="00E81318" w:rsidRPr="009B3845" w14:paraId="7815236F" w14:textId="77777777" w:rsidTr="00E81318">
        <w:trPr>
          <w:trHeight w:val="23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2BB2E7" w14:textId="77777777" w:rsidR="00E81318" w:rsidRPr="009B3845" w:rsidRDefault="00E81318" w:rsidP="009A6A39">
            <w:pPr>
              <w:jc w:val="both"/>
              <w:rPr>
                <w:rFonts w:cs="B Mitra"/>
                <w:color w:val="000000"/>
                <w:rtl/>
                <w:lang w:val="en-GB" w:bidi="fa-IR"/>
              </w:rPr>
            </w:pPr>
            <w:r w:rsidRPr="009B3845">
              <w:rPr>
                <w:rFonts w:cs="B Mitra"/>
                <w:color w:val="000000"/>
                <w:rtl/>
              </w:rPr>
              <w:t>6</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77B4220"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 xml:space="preserve">تدوین برنامه عملیاتی سال اول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A4A95B" w14:textId="6073E5DF" w:rsidR="00E81318" w:rsidRPr="009B3845" w:rsidRDefault="00334771" w:rsidP="009A6A39">
            <w:pPr>
              <w:jc w:val="both"/>
              <w:rPr>
                <w:rFonts w:cs="B Mitra"/>
                <w:color w:val="000000"/>
                <w:lang w:val="en-GB" w:bidi="fa-IR"/>
              </w:rPr>
            </w:pPr>
            <w:r w:rsidRPr="009B3845">
              <w:rPr>
                <w:rFonts w:cs="B Mitra" w:hint="cs"/>
                <w:color w:val="000000"/>
                <w:rtl/>
              </w:rPr>
              <w:t>2</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E01D8D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7E835E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267ABC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354C6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4DC1E3B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249AF76" w14:textId="77777777" w:rsidR="00E81318" w:rsidRPr="009B3845" w:rsidRDefault="00E81318" w:rsidP="009A6A39">
            <w:pPr>
              <w:jc w:val="both"/>
              <w:rPr>
                <w:rFonts w:cs="B Mitra"/>
                <w:color w:val="000000"/>
                <w:rtl/>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DCFC62"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CB367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DF608B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B83962" w14:textId="19DB09F5"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7E1839" w14:textId="0319B182"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07448AF" w14:textId="0BBB6FDE" w:rsidR="00E81318" w:rsidRPr="009B3845" w:rsidRDefault="00E81318" w:rsidP="009A6A39">
            <w:pPr>
              <w:jc w:val="both"/>
              <w:rPr>
                <w:rFonts w:cs="B Mitra"/>
                <w:color w:val="000000"/>
                <w:lang w:val="en-GB" w:bidi="fa-IR"/>
              </w:rPr>
            </w:pPr>
          </w:p>
        </w:tc>
      </w:tr>
      <w:tr w:rsidR="00E81318" w:rsidRPr="009B3845" w14:paraId="6D13BAD8" w14:textId="77777777" w:rsidTr="00E81318">
        <w:trPr>
          <w:trHeight w:val="13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DFD4C90" w14:textId="77777777" w:rsidR="00E81318" w:rsidRPr="009B3845" w:rsidRDefault="00E81318" w:rsidP="009A6A39">
            <w:pPr>
              <w:jc w:val="both"/>
              <w:rPr>
                <w:rFonts w:cs="B Mitra"/>
                <w:color w:val="000000"/>
                <w:lang w:val="en-GB" w:bidi="fa-IR"/>
              </w:rPr>
            </w:pPr>
            <w:r w:rsidRPr="009B3845">
              <w:rPr>
                <w:rFonts w:cs="B Mitra"/>
                <w:color w:val="000000"/>
                <w:rtl/>
              </w:rPr>
              <w:t>7</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96F183D"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ارائه برنامه استراتژیک</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01B388" w14:textId="0376AC15" w:rsidR="00E81318" w:rsidRPr="009B3845" w:rsidRDefault="00334771" w:rsidP="009A6A39">
            <w:pPr>
              <w:jc w:val="both"/>
              <w:rPr>
                <w:rFonts w:cs="B Mitra"/>
                <w:color w:val="000000"/>
                <w:lang w:val="en-GB" w:bidi="fa-IR"/>
              </w:rPr>
            </w:pPr>
            <w:r w:rsidRPr="009B3845">
              <w:rPr>
                <w:rFonts w:cs="B Mitra" w:hint="cs"/>
                <w:color w:val="000000"/>
                <w:rtl/>
              </w:rPr>
              <w:t>4</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5113F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376CC7B"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hideMark/>
          </w:tcPr>
          <w:p w14:paraId="2F8F72E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2D38219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D6DB2F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477730A"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585212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F557277" w14:textId="378B9BA1"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6C1519E4" w14:textId="1E35EFD7"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08F37CB" w14:textId="0EAE44F0"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15C12E2"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44D1B0F"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r>
    </w:tbl>
    <w:p w14:paraId="28F3CEFE" w14:textId="77777777" w:rsidR="00E81318" w:rsidRPr="009B3845" w:rsidRDefault="00E81318" w:rsidP="009A6A39">
      <w:pPr>
        <w:keepNext/>
        <w:spacing w:before="240" w:after="60"/>
        <w:jc w:val="both"/>
        <w:outlineLvl w:val="1"/>
        <w:rPr>
          <w:rFonts w:ascii="Arial" w:eastAsia="Calibri" w:hAnsi="Arial" w:cs="B Mitra"/>
          <w:b/>
          <w:bCs/>
          <w:i/>
          <w:color w:val="1F3864"/>
          <w:sz w:val="28"/>
          <w:szCs w:val="28"/>
          <w:rtl/>
        </w:rPr>
      </w:pPr>
      <w:bookmarkStart w:id="29" w:name="_Toc405561897"/>
    </w:p>
    <w:p w14:paraId="7705D746" w14:textId="2C58B254" w:rsidR="001E41B0" w:rsidRPr="009B3845" w:rsidRDefault="00E81318" w:rsidP="009A6A39">
      <w:pPr>
        <w:pStyle w:val="a5"/>
        <w:rPr>
          <w:rFonts w:cs="B Mitra"/>
          <w:rtl/>
        </w:rPr>
      </w:pPr>
      <w:r w:rsidRPr="009B3845">
        <w:rPr>
          <w:rFonts w:ascii="Times New Roman" w:eastAsia="Times New Roman" w:hAnsi="Times New Roman" w:cs="B Mitra"/>
          <w:b w:val="0"/>
          <w:bCs w:val="0"/>
          <w:rtl/>
          <w:lang w:val="en-US" w:eastAsia="en-US"/>
        </w:rPr>
        <w:br w:type="page"/>
      </w:r>
      <w:bookmarkEnd w:id="29"/>
      <w:r w:rsidR="00F366D8" w:rsidRPr="009B3845">
        <w:rPr>
          <w:rFonts w:cs="B Mitra"/>
          <w:rtl/>
        </w:rPr>
        <w:lastRenderedPageBreak/>
        <w:t>واژه‌نامه</w:t>
      </w:r>
      <w:bookmarkEnd w:id="27"/>
    </w:p>
    <w:p w14:paraId="4298C360"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bookmarkStart w:id="30" w:name="_Toc188044881"/>
      <w:bookmarkStart w:id="31" w:name="_Toc532200870"/>
      <w:bookmarkStart w:id="32" w:name="_Toc532200982"/>
      <w:bookmarkStart w:id="33" w:name="_Toc532201203"/>
      <w:bookmarkStart w:id="34" w:name="_Toc532201269"/>
      <w:bookmarkStart w:id="35" w:name="_Toc532201285"/>
      <w:bookmarkStart w:id="36" w:name="_Toc532331133"/>
      <w:bookmarkStart w:id="37" w:name="_Toc13683922"/>
      <w:bookmarkEnd w:id="28"/>
      <w:r w:rsidRPr="009B3845">
        <w:rPr>
          <w:rFonts w:ascii="BNazanin,Bold" w:cs="B Mitra" w:hint="cs"/>
          <w:color w:val="000000"/>
          <w:sz w:val="28"/>
          <w:szCs w:val="28"/>
          <w:rtl/>
          <w:lang w:val="en-GB" w:eastAsia="en-GB"/>
        </w:rPr>
        <w:t>1) مأموریت</w:t>
      </w:r>
      <w:r w:rsidRPr="009B3845">
        <w:rPr>
          <w:rFonts w:ascii="BNazanin,Bold" w:cs="B Mitra"/>
          <w:color w:val="000000"/>
          <w:sz w:val="28"/>
          <w:szCs w:val="28"/>
          <w:vertAlign w:val="superscript"/>
          <w:rtl/>
        </w:rPr>
        <w:footnoteReference w:id="1"/>
      </w:r>
      <w:r w:rsidRPr="009B3845">
        <w:rPr>
          <w:rFonts w:ascii="BNazanin,Bold" w:cs="B Mitra" w:hint="cs"/>
          <w:color w:val="000000"/>
          <w:sz w:val="28"/>
          <w:szCs w:val="28"/>
          <w:rtl/>
          <w:lang w:val="en-GB" w:eastAsia="en-GB"/>
        </w:rPr>
        <w:t xml:space="preserve">سازمان، بيانگر فلسفه وجودي و هدف اصلی سازمان است که سازمان را از سازمان‌های دیگر متمايز مي‌کند. مأموریت سازمان هدف کلی سازمان را نشان می‌دهد، جهت سازمان را مشخص کرده و راهنمای تصمیم‌گیری‌های کلی سازمان خواهد بود. مأموریت یا رسالت سازمان نمایانگر این امر است که سازمان چه کاری انجام </w:t>
      </w:r>
      <w:r w:rsidRPr="009B3845">
        <w:rPr>
          <w:rFonts w:ascii="BNazanin,Bold" w:cs="B Mitra"/>
          <w:color w:val="000000"/>
          <w:sz w:val="28"/>
          <w:szCs w:val="28"/>
          <w:rtl/>
          <w:lang w:val="en-GB" w:eastAsia="en-GB"/>
        </w:rPr>
        <w:t>م</w:t>
      </w:r>
      <w:r w:rsidRPr="009B3845">
        <w:rPr>
          <w:rFonts w:ascii="BNazanin,Bold" w:cs="B Mitra" w:hint="cs"/>
          <w:color w:val="000000"/>
          <w:sz w:val="28"/>
          <w:szCs w:val="28"/>
          <w:rtl/>
          <w:lang w:val="en-GB" w:eastAsia="en-GB"/>
        </w:rPr>
        <w:t>ی‌</w:t>
      </w:r>
      <w:r w:rsidRPr="009B3845">
        <w:rPr>
          <w:rFonts w:ascii="BNazanin,Bold" w:cs="B Mitra" w:hint="eastAsia"/>
          <w:color w:val="000000"/>
          <w:sz w:val="28"/>
          <w:szCs w:val="28"/>
          <w:rtl/>
          <w:lang w:val="en-GB" w:eastAsia="en-GB"/>
        </w:rPr>
        <w:t>دهد</w:t>
      </w:r>
      <w:r w:rsidRPr="009B3845">
        <w:rPr>
          <w:rFonts w:ascii="BNazanin,Bold" w:cs="B Mitra" w:hint="cs"/>
          <w:color w:val="000000"/>
          <w:sz w:val="28"/>
          <w:szCs w:val="28"/>
          <w:rtl/>
          <w:lang w:val="en-GB" w:eastAsia="en-GB"/>
        </w:rPr>
        <w:t>.</w:t>
      </w:r>
    </w:p>
    <w:p w14:paraId="798C1296"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2) دورنمای</w:t>
      </w:r>
      <w:r w:rsidRPr="009B3845">
        <w:rPr>
          <w:rFonts w:ascii="Titr,Bold" w:cs="B Mitra"/>
          <w:color w:val="000000"/>
          <w:sz w:val="28"/>
          <w:szCs w:val="28"/>
          <w:vertAlign w:val="superscript"/>
          <w:rtl/>
          <w:lang w:val="en-GB" w:eastAsia="en-GB" w:bidi="fa-IR"/>
        </w:rPr>
        <w:footnoteReference w:id="2"/>
      </w:r>
      <w:r w:rsidRPr="009B3845">
        <w:rPr>
          <w:rFonts w:ascii="BNazanin,Bold" w:cs="B Mitra" w:hint="cs"/>
          <w:color w:val="000000"/>
          <w:sz w:val="28"/>
          <w:szCs w:val="28"/>
          <w:rtl/>
          <w:lang w:val="en-GB" w:eastAsia="en-GB"/>
        </w:rPr>
        <w:t xml:space="preserve"> سازمان، </w:t>
      </w:r>
      <w:r w:rsidRPr="009B3845">
        <w:rPr>
          <w:rFonts w:ascii="Titr,Bold" w:cs="B Mitra" w:hint="cs"/>
          <w:color w:val="000000"/>
          <w:sz w:val="28"/>
          <w:szCs w:val="28"/>
          <w:rtl/>
          <w:lang w:val="en-GB" w:eastAsia="en-GB"/>
        </w:rPr>
        <w:t xml:space="preserve">به توصیف وضعیت مطلوبی می‌پردازد که سازمان می‌خواهد در آینده </w:t>
      </w:r>
      <w:r w:rsidRPr="009B3845">
        <w:rPr>
          <w:rFonts w:ascii="Titr,Bold" w:cs="B Mitra"/>
          <w:color w:val="000000"/>
          <w:sz w:val="28"/>
          <w:szCs w:val="28"/>
          <w:rtl/>
          <w:lang w:val="en-GB" w:eastAsia="en-GB"/>
        </w:rPr>
        <w:t>آن‌گونه</w:t>
      </w:r>
      <w:r w:rsidRPr="009B3845">
        <w:rPr>
          <w:rFonts w:ascii="Titr,Bold" w:cs="B Mitra" w:hint="cs"/>
          <w:color w:val="000000"/>
          <w:sz w:val="28"/>
          <w:szCs w:val="28"/>
          <w:rtl/>
          <w:lang w:val="en-GB" w:eastAsia="en-GB"/>
        </w:rPr>
        <w:t xml:space="preserve"> باشد. دورنما یا چشم‌انداز سازمان نمایانگر این امر است که سازمان در آینده چه </w:t>
      </w:r>
      <w:r w:rsidRPr="009B3845">
        <w:rPr>
          <w:rFonts w:ascii="Titr,Bold" w:cs="B Mitra"/>
          <w:color w:val="000000"/>
          <w:sz w:val="28"/>
          <w:szCs w:val="28"/>
          <w:rtl/>
          <w:lang w:val="en-GB" w:eastAsia="en-GB"/>
        </w:rPr>
        <w:t>م</w:t>
      </w:r>
      <w:r w:rsidRPr="009B3845">
        <w:rPr>
          <w:rFonts w:ascii="Titr,Bold" w:cs="B Mitra" w:hint="cs"/>
          <w:color w:val="000000"/>
          <w:sz w:val="28"/>
          <w:szCs w:val="28"/>
          <w:rtl/>
          <w:lang w:val="en-GB" w:eastAsia="en-GB"/>
        </w:rPr>
        <w:t>ی‌</w:t>
      </w:r>
      <w:r w:rsidRPr="009B3845">
        <w:rPr>
          <w:rFonts w:ascii="Titr,Bold" w:cs="B Mitra" w:hint="eastAsia"/>
          <w:color w:val="000000"/>
          <w:sz w:val="28"/>
          <w:szCs w:val="28"/>
          <w:rtl/>
          <w:lang w:val="en-GB" w:eastAsia="en-GB"/>
        </w:rPr>
        <w:t>خواهد</w:t>
      </w:r>
      <w:r w:rsidRPr="009B3845">
        <w:rPr>
          <w:rFonts w:ascii="Titr,Bold" w:cs="B Mitra" w:hint="cs"/>
          <w:color w:val="000000"/>
          <w:sz w:val="28"/>
          <w:szCs w:val="28"/>
          <w:rtl/>
          <w:lang w:val="en-GB" w:eastAsia="en-GB"/>
        </w:rPr>
        <w:t xml:space="preserve"> باشد.</w:t>
      </w:r>
    </w:p>
    <w:p w14:paraId="0DB2071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rtl/>
          <w:lang w:val="en-GB" w:eastAsia="en-GB"/>
        </w:rPr>
      </w:pPr>
      <w:r w:rsidRPr="009B3845">
        <w:rPr>
          <w:rFonts w:ascii="Titr,Bold" w:cs="B Mitra" w:hint="cs"/>
          <w:color w:val="000000"/>
          <w:sz w:val="28"/>
          <w:szCs w:val="28"/>
          <w:rtl/>
          <w:lang w:val="en-GB" w:eastAsia="en-GB"/>
        </w:rPr>
        <w:t>3) ارزش‌های</w:t>
      </w:r>
      <w:r w:rsidRPr="009B3845">
        <w:rPr>
          <w:rFonts w:ascii="Titr,Bold" w:cs="B Mitra"/>
          <w:color w:val="000000"/>
          <w:sz w:val="28"/>
          <w:szCs w:val="28"/>
          <w:vertAlign w:val="superscript"/>
          <w:rtl/>
          <w:lang w:val="en-GB" w:eastAsia="en-GB" w:bidi="fa-IR"/>
        </w:rPr>
        <w:footnoteReference w:id="3"/>
      </w:r>
      <w:r w:rsidRPr="009B3845">
        <w:rPr>
          <w:rFonts w:ascii="BNazanin,Bold" w:cs="B Mitra" w:hint="cs"/>
          <w:color w:val="000000"/>
          <w:sz w:val="28"/>
          <w:szCs w:val="28"/>
          <w:rtl/>
          <w:lang w:val="en-GB" w:eastAsia="en-GB"/>
        </w:rPr>
        <w:t xml:space="preserve"> حاکم بر سازمان، </w:t>
      </w:r>
      <w:r w:rsidRPr="009B3845">
        <w:rPr>
          <w:rFonts w:ascii="BNazanin,Bold" w:cs="B Mitra"/>
          <w:color w:val="000000"/>
          <w:sz w:val="28"/>
          <w:szCs w:val="28"/>
          <w:rtl/>
          <w:lang w:val="en-GB" w:eastAsia="en-GB"/>
        </w:rPr>
        <w:t>عبارت است</w:t>
      </w:r>
      <w:r w:rsidRPr="009B3845">
        <w:rPr>
          <w:rFonts w:ascii="BNazanin,Bold" w:cs="B Mitra" w:hint="cs"/>
          <w:color w:val="000000"/>
          <w:sz w:val="28"/>
          <w:szCs w:val="28"/>
          <w:rtl/>
          <w:lang w:val="en-GB" w:eastAsia="en-GB"/>
        </w:rPr>
        <w:t xml:space="preserve"> از اعتقادات بنیادی یا حقایقی که سازمان آنها را گرامی می‌شمارد. ارزش‌ها بیانگر بایدها</w:t>
      </w:r>
      <w:r w:rsidRPr="009B3845">
        <w:rPr>
          <w:rFonts w:ascii="BNazanin,Bold" w:cs="B Mitra"/>
          <w:color w:val="000000"/>
          <w:sz w:val="28"/>
          <w:szCs w:val="28"/>
          <w:rtl/>
          <w:lang w:val="en-GB" w:eastAsia="en-GB"/>
        </w:rPr>
        <w:t xml:space="preserve"> </w:t>
      </w:r>
      <w:r w:rsidRPr="009B3845">
        <w:rPr>
          <w:rFonts w:ascii="BNazanin,Bold" w:cs="B Mitra" w:hint="cs"/>
          <w:color w:val="000000"/>
          <w:sz w:val="28"/>
          <w:szCs w:val="28"/>
          <w:rtl/>
          <w:lang w:val="en-GB" w:eastAsia="en-GB"/>
        </w:rPr>
        <w:t>و نبایدها</w:t>
      </w:r>
      <w:r w:rsidRPr="009B3845">
        <w:rPr>
          <w:rFonts w:ascii="BNazanin,Bold" w:cs="B Mitra"/>
          <w:color w:val="000000"/>
          <w:sz w:val="28"/>
          <w:szCs w:val="28"/>
          <w:rtl/>
          <w:lang w:val="en-GB" w:eastAsia="en-GB"/>
        </w:rPr>
        <w:t xml:space="preserve"> در یک سازمان و تع</w:t>
      </w:r>
      <w:r w:rsidRPr="009B3845">
        <w:rPr>
          <w:rFonts w:ascii="BNazanin,Bold" w:cs="B Mitra" w:hint="cs"/>
          <w:color w:val="000000"/>
          <w:sz w:val="28"/>
          <w:szCs w:val="28"/>
          <w:rtl/>
          <w:lang w:val="en-GB" w:eastAsia="en-GB"/>
        </w:rPr>
        <w:t>یی</w:t>
      </w:r>
      <w:r w:rsidRPr="009B3845">
        <w:rPr>
          <w:rFonts w:ascii="BNazanin,Bold" w:cs="B Mitra" w:hint="eastAsia"/>
          <w:color w:val="000000"/>
          <w:sz w:val="28"/>
          <w:szCs w:val="28"/>
          <w:rtl/>
          <w:lang w:val="en-GB" w:eastAsia="en-GB"/>
        </w:rPr>
        <w:t>ن‌کننده</w:t>
      </w:r>
      <w:r w:rsidRPr="009B3845">
        <w:rPr>
          <w:rFonts w:ascii="BNazanin,Bold" w:cs="B Mitra"/>
          <w:color w:val="000000"/>
          <w:sz w:val="28"/>
          <w:szCs w:val="28"/>
          <w:rtl/>
          <w:lang w:val="en-GB" w:eastAsia="en-GB"/>
        </w:rPr>
        <w:t xml:space="preserve"> رفتارهای افراد در سازمان </w:t>
      </w:r>
      <w:r w:rsidRPr="009B3845">
        <w:rPr>
          <w:rFonts w:ascii="BNazanin,Bold" w:cs="B Mitra" w:hint="cs"/>
          <w:color w:val="000000"/>
          <w:sz w:val="28"/>
          <w:szCs w:val="28"/>
          <w:rtl/>
          <w:lang w:val="en-GB" w:eastAsia="en-GB"/>
        </w:rPr>
        <w:t>است</w:t>
      </w:r>
      <w:r w:rsidRPr="009B3845">
        <w:rPr>
          <w:rFonts w:ascii="BNazanin,Bold" w:cs="B Mitra"/>
          <w:color w:val="000000"/>
          <w:sz w:val="28"/>
          <w:szCs w:val="28"/>
          <w:rtl/>
          <w:lang w:val="en-GB" w:eastAsia="en-GB"/>
        </w:rPr>
        <w:t>.</w:t>
      </w:r>
      <w:r w:rsidRPr="009B3845">
        <w:rPr>
          <w:rFonts w:ascii="BNazanin,Bold" w:cs="B Mitra" w:hint="cs"/>
          <w:color w:val="000000"/>
          <w:sz w:val="28"/>
          <w:szCs w:val="28"/>
          <w:rtl/>
          <w:lang w:val="en-GB" w:eastAsia="en-GB"/>
        </w:rPr>
        <w:t xml:space="preserve"> استراتژي‌های سازمان ب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بن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ین ارزش‌ها شکل می‌گیر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 بکار گرفته می‌شوند</w:t>
      </w:r>
      <w:r w:rsidRPr="009B3845">
        <w:rPr>
          <w:rFonts w:ascii="B Nazanin" w:cs="B Mitra"/>
          <w:color w:val="000000"/>
          <w:sz w:val="28"/>
          <w:szCs w:val="28"/>
          <w:lang w:val="en-GB" w:eastAsia="en-GB"/>
        </w:rPr>
        <w:t>.</w:t>
      </w:r>
    </w:p>
    <w:p w14:paraId="01C6EE47"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4)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قوت</w:t>
      </w:r>
      <w:r w:rsidRPr="009B3845">
        <w:rPr>
          <w:rFonts w:ascii="Titr,Bold" w:cs="B Mitra"/>
          <w:color w:val="000000"/>
          <w:sz w:val="28"/>
          <w:szCs w:val="28"/>
          <w:vertAlign w:val="superscript"/>
          <w:rtl/>
          <w:lang w:val="en-GB" w:eastAsia="en-GB" w:bidi="fa-IR"/>
        </w:rPr>
        <w:footnoteReference w:id="4"/>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ناب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انمندي‌های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ر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جه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نی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مک</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کند</w:t>
      </w:r>
      <w:r w:rsidRPr="009B3845">
        <w:rPr>
          <w:rFonts w:ascii="B Nazanin" w:cs="B Mitra"/>
          <w:color w:val="000000"/>
          <w:sz w:val="28"/>
          <w:szCs w:val="28"/>
          <w:lang w:val="en-GB" w:eastAsia="en-GB"/>
        </w:rPr>
        <w:t>.</w:t>
      </w:r>
    </w:p>
    <w:p w14:paraId="47AFC301"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5)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ضعف</w:t>
      </w:r>
      <w:r w:rsidRPr="009B3845">
        <w:rPr>
          <w:rFonts w:ascii="Titr,Bold" w:cs="B Mitra"/>
          <w:color w:val="000000"/>
          <w:sz w:val="28"/>
          <w:szCs w:val="28"/>
          <w:vertAlign w:val="superscript"/>
          <w:rtl/>
          <w:lang w:val="en-GB" w:eastAsia="en-GB" w:bidi="fa-IR"/>
        </w:rPr>
        <w:footnoteReference w:id="5"/>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باش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3CD8D375"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6) فرصت‌های</w:t>
      </w:r>
      <w:r w:rsidRPr="009B3845">
        <w:rPr>
          <w:rFonts w:ascii="Titr,Bold" w:cs="B Mitra"/>
          <w:color w:val="000000"/>
          <w:sz w:val="28"/>
          <w:szCs w:val="28"/>
          <w:vertAlign w:val="superscript"/>
          <w:rtl/>
          <w:lang w:val="en-GB" w:eastAsia="en-GB" w:bidi="fa-IR"/>
        </w:rPr>
        <w:footnoteReference w:id="6"/>
      </w:r>
      <w:r w:rsidRPr="009B3845">
        <w:rPr>
          <w:rFonts w:ascii="BNazanin,Bold" w:cs="B Mitra" w:hint="cs"/>
          <w:color w:val="000000"/>
          <w:sz w:val="28"/>
          <w:szCs w:val="28"/>
          <w:rtl/>
          <w:lang w:val="en-GB" w:eastAsia="en-GB"/>
        </w:rPr>
        <w:t xml:space="preserve"> موجود برای سازمان</w:t>
      </w:r>
      <w:r w:rsidRPr="009B3845">
        <w:rPr>
          <w:rFonts w:ascii="BNazanin,Bold" w:cs="B Mitra" w:hint="cs"/>
          <w:color w:val="000000"/>
          <w:sz w:val="28"/>
          <w:szCs w:val="28"/>
          <w:rtl/>
          <w:lang w:val="en-GB" w:eastAsia="en-GB" w:bidi="fa-IR"/>
        </w:rPr>
        <w:t>،</w:t>
      </w:r>
      <w:r w:rsidRPr="009B3845">
        <w:rPr>
          <w:rFonts w:ascii="BNazanin,Bold" w:cs="B Mitra" w:hint="cs"/>
          <w:color w:val="000000"/>
          <w:sz w:val="28"/>
          <w:szCs w:val="28"/>
          <w:rtl/>
          <w:lang w:val="en-GB" w:eastAsia="en-GB"/>
        </w:rPr>
        <w:t xml:space="preserve"> مجموعه</w:t>
      </w:r>
      <w:r w:rsidRPr="009B3845">
        <w:rPr>
          <w:rFonts w:ascii="BNazanin,Bold" w:cs="B Mitra"/>
          <w:color w:val="000000"/>
          <w:sz w:val="28"/>
          <w:szCs w:val="28"/>
          <w:lang w:val="en-GB" w:eastAsia="en-GB"/>
        </w:rPr>
        <w:softHyphen/>
      </w:r>
      <w:r w:rsidRPr="009B3845">
        <w:rPr>
          <w:rFonts w:ascii="BNazanin,Bold" w:cs="B Mitra" w:hint="cs"/>
          <w:color w:val="000000"/>
          <w:sz w:val="28"/>
          <w:szCs w:val="28"/>
          <w:rtl/>
          <w:lang w:val="en-GB" w:eastAsia="en-GB"/>
        </w:rPr>
        <w:t>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مکانا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القو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صور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ره‌گیر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آن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قابلیت‌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سعه خواه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یافت</w:t>
      </w:r>
      <w:r w:rsidRPr="009B3845">
        <w:rPr>
          <w:rFonts w:ascii="B Nazanin" w:cs="B Mitra"/>
          <w:color w:val="000000"/>
          <w:sz w:val="28"/>
          <w:szCs w:val="28"/>
          <w:lang w:val="en-GB" w:eastAsia="en-GB"/>
        </w:rPr>
        <w:t>.</w:t>
      </w:r>
    </w:p>
    <w:p w14:paraId="6535150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7) تهدیدهای</w:t>
      </w:r>
      <w:r w:rsidRPr="009B3845">
        <w:rPr>
          <w:rFonts w:ascii="Titr,Bold" w:cs="B Mitra"/>
          <w:vertAlign w:val="superscript"/>
          <w:rtl/>
          <w:lang w:val="en-GB" w:eastAsia="en-GB" w:bidi="fa-IR"/>
        </w:rPr>
        <w:footnoteReference w:id="7"/>
      </w:r>
      <w:r w:rsidRPr="009B3845">
        <w:rPr>
          <w:rFonts w:ascii="BNazanin,Bold" w:cs="B Mitra" w:hint="cs"/>
          <w:color w:val="000000"/>
          <w:sz w:val="28"/>
          <w:szCs w:val="28"/>
          <w:rtl/>
          <w:lang w:val="en-GB" w:eastAsia="en-GB"/>
        </w:rPr>
        <w:t xml:space="preserve"> موجود بر سر راه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color w:val="000000"/>
          <w:sz w:val="28"/>
          <w:szCs w:val="28"/>
          <w:rtl/>
          <w:lang w:val="en-GB" w:eastAsia="en-GB"/>
        </w:rPr>
        <w:t>مؤث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داخله‌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جر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رنامه‌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4074B277" w14:textId="77777777" w:rsidR="00E81318" w:rsidRPr="009B3845" w:rsidRDefault="00E81318" w:rsidP="009A6A39">
      <w:pPr>
        <w:autoSpaceDE w:val="0"/>
        <w:autoSpaceDN w:val="0"/>
        <w:adjustRightInd w:val="0"/>
        <w:spacing w:line="360" w:lineRule="auto"/>
        <w:jc w:val="both"/>
        <w:rPr>
          <w:rFonts w:cs="B Mitra"/>
          <w:color w:val="000000"/>
          <w:sz w:val="28"/>
          <w:szCs w:val="28"/>
          <w:rtl/>
          <w:lang w:val="en-GB" w:eastAsia="en-GB"/>
        </w:rPr>
      </w:pPr>
      <w:r w:rsidRPr="009B3845">
        <w:rPr>
          <w:rFonts w:cs="B Mitra" w:hint="cs"/>
          <w:color w:val="000000"/>
          <w:sz w:val="28"/>
          <w:szCs w:val="28"/>
          <w:rtl/>
          <w:lang w:val="en-GB" w:eastAsia="en-GB"/>
        </w:rPr>
        <w:t>8)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داخلی</w:t>
      </w:r>
      <w:r w:rsidRPr="009B3845">
        <w:rPr>
          <w:rFonts w:cs="B Mitra"/>
          <w:color w:val="000000"/>
          <w:sz w:val="28"/>
          <w:szCs w:val="28"/>
          <w:vertAlign w:val="superscript"/>
          <w:rtl/>
        </w:rPr>
        <w:footnoteReference w:id="8"/>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نقاط</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قوت</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ضعف</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 هست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اهداف سازمانی، ساختارها، فرهنگ سازمانی، سیستم‌ها، فرایندهای کاری، مدیران، کارکنان، منابع در دسترس، ظرفیت عملیاتی سازمان و عملکرد سازمان است.</w:t>
      </w:r>
    </w:p>
    <w:p w14:paraId="57EF61E9" w14:textId="77777777" w:rsidR="00E81318" w:rsidRPr="009B3845" w:rsidRDefault="00E81318" w:rsidP="009A6A39">
      <w:pPr>
        <w:autoSpaceDE w:val="0"/>
        <w:autoSpaceDN w:val="0"/>
        <w:adjustRightInd w:val="0"/>
        <w:spacing w:line="360" w:lineRule="auto"/>
        <w:jc w:val="both"/>
        <w:rPr>
          <w:rFonts w:cs="B Mitra"/>
          <w:color w:val="000000"/>
          <w:sz w:val="28"/>
          <w:szCs w:val="28"/>
          <w:lang w:val="en-GB" w:eastAsia="en-GB"/>
        </w:rPr>
      </w:pPr>
      <w:r w:rsidRPr="009B3845">
        <w:rPr>
          <w:rFonts w:cs="B Mitra" w:hint="cs"/>
          <w:color w:val="000000"/>
          <w:sz w:val="28"/>
          <w:szCs w:val="28"/>
          <w:rtl/>
          <w:lang w:val="en-GB" w:eastAsia="en-GB"/>
        </w:rPr>
        <w:t>9)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خارجی</w:t>
      </w:r>
      <w:r w:rsidRPr="009B3845">
        <w:rPr>
          <w:rFonts w:cs="B Mitra"/>
          <w:color w:val="000000"/>
          <w:sz w:val="28"/>
          <w:szCs w:val="28"/>
          <w:vertAlign w:val="superscript"/>
          <w:rtl/>
        </w:rPr>
        <w:footnoteReference w:id="9"/>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فرصت‌ها</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تهدیدهاي</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ی‌باش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عوامل سیاسی و قانونی، عوامل اقتصادی، عوامل</w:t>
      </w:r>
      <w:r w:rsidRPr="009B3845">
        <w:rPr>
          <w:rFonts w:cs="B Mitra"/>
          <w:color w:val="000000"/>
          <w:sz w:val="28"/>
          <w:szCs w:val="28"/>
          <w:rtl/>
          <w:lang w:val="en-GB" w:eastAsia="en-GB"/>
        </w:rPr>
        <w:t xml:space="preserve"> </w:t>
      </w:r>
      <w:r w:rsidRPr="009B3845">
        <w:rPr>
          <w:rFonts w:cs="B Mitra" w:hint="cs"/>
          <w:color w:val="000000"/>
          <w:sz w:val="28"/>
          <w:szCs w:val="28"/>
          <w:rtl/>
          <w:lang w:val="en-GB" w:eastAsia="en-GB"/>
        </w:rPr>
        <w:t xml:space="preserve">اجتماعی و فرهنگی، عوامل تکنولوژیک و عوامل </w:t>
      </w:r>
      <w:r w:rsidRPr="009B3845">
        <w:rPr>
          <w:rFonts w:cs="B Mitra"/>
          <w:color w:val="000000"/>
          <w:sz w:val="28"/>
          <w:szCs w:val="28"/>
          <w:rtl/>
          <w:lang w:val="en-GB" w:eastAsia="en-GB"/>
        </w:rPr>
        <w:t>مح</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ط‌</w:t>
      </w:r>
      <w:r w:rsidRPr="009B3845">
        <w:rPr>
          <w:rFonts w:cs="B Mitra" w:hint="cs"/>
          <w:color w:val="000000"/>
          <w:sz w:val="28"/>
          <w:szCs w:val="28"/>
          <w:rtl/>
          <w:lang w:val="en-GB" w:eastAsia="en-GB"/>
        </w:rPr>
        <w:t xml:space="preserve"> </w:t>
      </w:r>
      <w:r w:rsidRPr="009B3845">
        <w:rPr>
          <w:rFonts w:cs="B Mitra" w:hint="eastAsia"/>
          <w:color w:val="000000"/>
          <w:sz w:val="28"/>
          <w:szCs w:val="28"/>
          <w:rtl/>
          <w:lang w:val="en-GB" w:eastAsia="en-GB"/>
        </w:rPr>
        <w:t>ز</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ست</w:t>
      </w:r>
      <w:r w:rsidRPr="009B3845">
        <w:rPr>
          <w:rFonts w:cs="B Mitra" w:hint="cs"/>
          <w:color w:val="000000"/>
          <w:sz w:val="28"/>
          <w:szCs w:val="28"/>
          <w:rtl/>
          <w:lang w:val="en-GB" w:eastAsia="en-GB"/>
        </w:rPr>
        <w:t xml:space="preserve"> است.</w:t>
      </w:r>
    </w:p>
    <w:p w14:paraId="158C09F4"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r w:rsidRPr="009B3845">
        <w:rPr>
          <w:rFonts w:ascii="Titr,Bold" w:cs="B Mitra" w:hint="cs"/>
          <w:color w:val="000000"/>
          <w:sz w:val="28"/>
          <w:szCs w:val="28"/>
          <w:rtl/>
          <w:lang w:val="en-GB" w:eastAsia="en-GB"/>
        </w:rPr>
        <w:lastRenderedPageBreak/>
        <w:t>10) استراتژي</w:t>
      </w:r>
      <w:r w:rsidRPr="009B3845">
        <w:rPr>
          <w:rFonts w:ascii="Titr,Bold" w:cs="B Mitra"/>
          <w:color w:val="000000"/>
          <w:sz w:val="28"/>
          <w:szCs w:val="28"/>
          <w:vertAlign w:val="superscript"/>
          <w:rtl/>
          <w:lang w:val="en-GB" w:eastAsia="en-GB" w:bidi="fa-IR"/>
        </w:rPr>
        <w:footnoteReference w:id="10"/>
      </w:r>
      <w:r w:rsidRPr="009B3845">
        <w:rPr>
          <w:rFonts w:cs="B Mitra" w:hint="cs"/>
          <w:color w:val="000000"/>
          <w:sz w:val="28"/>
          <w:szCs w:val="28"/>
          <w:rtl/>
          <w:lang w:val="en-GB" w:eastAsia="en-GB"/>
        </w:rPr>
        <w:t xml:space="preserve">، </w:t>
      </w:r>
      <w:r w:rsidRPr="009B3845">
        <w:rPr>
          <w:rFonts w:ascii="BNazanin,Bold" w:cs="B Mitra" w:hint="cs"/>
          <w:color w:val="000000"/>
          <w:sz w:val="28"/>
          <w:szCs w:val="28"/>
          <w:rtl/>
          <w:lang w:val="en-GB" w:eastAsia="en-GB"/>
        </w:rPr>
        <w:t>مجموعه اقداماتی است که یک سازمان برای دستیابی به اهداف استراتژیک خود و رسیدن به مزیت برتری به‌کار می‌گیرد.</w:t>
      </w:r>
    </w:p>
    <w:p w14:paraId="4AA1C349" w14:textId="60DF0488" w:rsidR="005E6909" w:rsidRPr="009B3845" w:rsidRDefault="005E6909" w:rsidP="009A6A39">
      <w:pPr>
        <w:pStyle w:val="Heading2"/>
        <w:jc w:val="both"/>
        <w:rPr>
          <w:rFonts w:cs="B Mitra"/>
          <w:iCs/>
          <w:rtl/>
        </w:rPr>
      </w:pPr>
      <w:bookmarkStart w:id="38" w:name="_Toc200509128"/>
      <w:bookmarkStart w:id="39" w:name="_Toc200509184"/>
      <w:r w:rsidRPr="009B3845">
        <w:rPr>
          <w:rFonts w:cs="B Mitra" w:hint="cs"/>
          <w:rtl/>
        </w:rPr>
        <w:t xml:space="preserve">تحلیل </w:t>
      </w:r>
      <w:r w:rsidRPr="009B3845">
        <w:rPr>
          <w:rFonts w:cs="B Mitra"/>
          <w:rtl/>
        </w:rPr>
        <w:t>ذی‌نفعان</w:t>
      </w:r>
      <w:r w:rsidRPr="009B3845">
        <w:rPr>
          <w:rFonts w:cs="B Mitra" w:hint="cs"/>
          <w:rtl/>
        </w:rPr>
        <w:t xml:space="preserve"> </w:t>
      </w:r>
      <w:bookmarkEnd w:id="30"/>
      <w:r w:rsidR="00E81318" w:rsidRPr="009B3845">
        <w:rPr>
          <w:rFonts w:cs="B Mitra" w:hint="cs"/>
          <w:noProof/>
          <w:rtl/>
        </w:rPr>
        <w:t>دانشکده علوم پزشکی بروجن</w:t>
      </w:r>
      <w:bookmarkEnd w:id="38"/>
      <w:bookmarkEnd w:id="39"/>
    </w:p>
    <w:p w14:paraId="7F18880E" w14:textId="00692315" w:rsidR="005E6909" w:rsidRPr="009B3845" w:rsidRDefault="00BC184E" w:rsidP="009A6A39">
      <w:pPr>
        <w:pStyle w:val="a0"/>
        <w:jc w:val="both"/>
        <w:rPr>
          <w:rFonts w:cs="B Mitra"/>
          <w:rtl/>
        </w:rPr>
      </w:pPr>
      <w:r w:rsidRPr="009B3845">
        <w:rPr>
          <w:rFonts w:cs="B Mitra" w:hint="cs"/>
          <w:color w:val="000000"/>
          <w:sz w:val="28"/>
          <w:szCs w:val="28"/>
          <w:rtl/>
        </w:rPr>
        <w:t>ذی‌نفعان،</w:t>
      </w:r>
      <w:r w:rsidRPr="009B3845">
        <w:rPr>
          <w:rFonts w:cs="B Mitra"/>
          <w:color w:val="000000"/>
          <w:sz w:val="28"/>
          <w:szCs w:val="28"/>
          <w:rtl/>
        </w:rPr>
        <w:t xml:space="preserve"> </w:t>
      </w:r>
      <w:r w:rsidRPr="009B3845">
        <w:rPr>
          <w:rFonts w:cs="B Mitra" w:hint="cs"/>
          <w:color w:val="000000"/>
          <w:sz w:val="28"/>
          <w:szCs w:val="28"/>
          <w:rtl/>
        </w:rPr>
        <w:t>افراد</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سازمان‌هایی</w:t>
      </w:r>
      <w:r w:rsidRPr="009B3845">
        <w:rPr>
          <w:rFonts w:cs="B Mitra"/>
          <w:color w:val="000000"/>
          <w:sz w:val="28"/>
          <w:szCs w:val="28"/>
          <w:rtl/>
        </w:rPr>
        <w:t xml:space="preserve"> </w:t>
      </w:r>
      <w:r w:rsidRPr="009B3845">
        <w:rPr>
          <w:rFonts w:cs="B Mitra" w:hint="cs"/>
          <w:color w:val="000000"/>
          <w:sz w:val="28"/>
          <w:szCs w:val="28"/>
          <w:rtl/>
        </w:rPr>
        <w:t>هستند</w:t>
      </w:r>
      <w:r w:rsidRPr="009B3845">
        <w:rPr>
          <w:rFonts w:cs="B Mitra"/>
          <w:color w:val="000000"/>
          <w:sz w:val="28"/>
          <w:szCs w:val="28"/>
          <w:rtl/>
        </w:rPr>
        <w:t xml:space="preserve"> </w:t>
      </w:r>
      <w:r w:rsidRPr="009B3845">
        <w:rPr>
          <w:rFonts w:cs="B Mitra" w:hint="cs"/>
          <w:color w:val="000000"/>
          <w:sz w:val="28"/>
          <w:szCs w:val="28"/>
          <w:rtl/>
        </w:rPr>
        <w:t>که</w:t>
      </w:r>
      <w:r w:rsidRPr="009B3845">
        <w:rPr>
          <w:rFonts w:cs="B Mitra"/>
          <w:color w:val="000000"/>
          <w:sz w:val="28"/>
          <w:szCs w:val="28"/>
          <w:rtl/>
        </w:rPr>
        <w:t xml:space="preserve"> به‌نوع</w:t>
      </w:r>
      <w:r w:rsidRPr="009B3845">
        <w:rPr>
          <w:rFonts w:cs="B Mitra" w:hint="cs"/>
          <w:color w:val="000000"/>
          <w:sz w:val="28"/>
          <w:szCs w:val="28"/>
          <w:rtl/>
        </w:rPr>
        <w:t>ی</w:t>
      </w:r>
      <w:r w:rsidRPr="009B3845">
        <w:rPr>
          <w:rFonts w:cs="B Mitra"/>
          <w:color w:val="000000"/>
          <w:sz w:val="28"/>
          <w:szCs w:val="28"/>
          <w:rtl/>
        </w:rPr>
        <w:t xml:space="preserve"> </w:t>
      </w:r>
      <w:r w:rsidRPr="009B3845">
        <w:rPr>
          <w:rFonts w:cs="B Mitra" w:hint="cs"/>
          <w:color w:val="000000"/>
          <w:sz w:val="28"/>
          <w:szCs w:val="28"/>
          <w:rtl/>
        </w:rPr>
        <w:t>از</w:t>
      </w:r>
      <w:r w:rsidRPr="009B3845">
        <w:rPr>
          <w:rFonts w:cs="B Mitra"/>
          <w:color w:val="000000"/>
          <w:sz w:val="28"/>
          <w:szCs w:val="28"/>
          <w:rtl/>
        </w:rPr>
        <w:t xml:space="preserve"> </w:t>
      </w:r>
      <w:r w:rsidRPr="009B3845">
        <w:rPr>
          <w:rFonts w:cs="B Mitra" w:hint="cs"/>
          <w:color w:val="000000"/>
          <w:sz w:val="28"/>
          <w:szCs w:val="28"/>
          <w:rtl/>
        </w:rPr>
        <w:t>فعالیت‌های</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متأثر</w:t>
      </w:r>
      <w:r w:rsidRPr="009B3845">
        <w:rPr>
          <w:rFonts w:cs="B Mitra"/>
          <w:color w:val="000000"/>
          <w:sz w:val="28"/>
          <w:szCs w:val="28"/>
          <w:rtl/>
        </w:rPr>
        <w:t xml:space="preserve"> </w:t>
      </w:r>
      <w:r w:rsidRPr="009B3845">
        <w:rPr>
          <w:rFonts w:cs="B Mitra" w:hint="cs"/>
          <w:color w:val="000000"/>
          <w:sz w:val="28"/>
          <w:szCs w:val="28"/>
          <w:rtl/>
        </w:rPr>
        <w:t>می‌شوند</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می‌توانند</w:t>
      </w:r>
      <w:r w:rsidRPr="009B3845">
        <w:rPr>
          <w:rFonts w:cs="B Mitra"/>
          <w:color w:val="000000"/>
          <w:sz w:val="28"/>
          <w:szCs w:val="28"/>
          <w:rtl/>
        </w:rPr>
        <w:t xml:space="preserve"> تقو</w:t>
      </w:r>
      <w:r w:rsidRPr="009B3845">
        <w:rPr>
          <w:rFonts w:cs="B Mitra" w:hint="cs"/>
          <w:color w:val="000000"/>
          <w:sz w:val="28"/>
          <w:szCs w:val="28"/>
          <w:rtl/>
        </w:rPr>
        <w:t>ی</w:t>
      </w:r>
      <w:r w:rsidRPr="009B3845">
        <w:rPr>
          <w:rFonts w:cs="B Mitra" w:hint="eastAsia"/>
          <w:color w:val="000000"/>
          <w:sz w:val="28"/>
          <w:szCs w:val="28"/>
          <w:rtl/>
        </w:rPr>
        <w:t>ت‌کننده</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مانع</w:t>
      </w:r>
      <w:r w:rsidRPr="009B3845">
        <w:rPr>
          <w:rFonts w:cs="B Mitra"/>
          <w:color w:val="000000"/>
          <w:sz w:val="28"/>
          <w:szCs w:val="28"/>
          <w:rtl/>
        </w:rPr>
        <w:t xml:space="preserve"> </w:t>
      </w:r>
      <w:r w:rsidRPr="009B3845">
        <w:rPr>
          <w:rFonts w:cs="B Mitra" w:hint="cs"/>
          <w:color w:val="000000"/>
          <w:sz w:val="28"/>
          <w:szCs w:val="28"/>
          <w:rtl/>
        </w:rPr>
        <w:t>موقعیت</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شوند</w:t>
      </w:r>
      <w:r w:rsidRPr="009B3845">
        <w:rPr>
          <w:rFonts w:cs="B Mitra"/>
          <w:color w:val="000000"/>
          <w:sz w:val="28"/>
          <w:szCs w:val="28"/>
          <w:rtl/>
        </w:rPr>
        <w:t xml:space="preserve">. </w:t>
      </w:r>
      <w:r w:rsidRPr="009B3845">
        <w:rPr>
          <w:rFonts w:ascii="Times" w:hAnsi="Times" w:cs="B Mitra" w:hint="cs"/>
          <w:color w:val="000000"/>
          <w:sz w:val="28"/>
          <w:szCs w:val="28"/>
          <w:rtl/>
        </w:rPr>
        <w:t>نقشه ذی‌نفعان کمک می‌کند تا ارزیابی از انتظارات و قدرت ذی‌نفعان سازمان داشته باشیم. ماتریس قدرت/ علاقه کمک می‌کند تا شناختی از واکنش احتمالی ذی‌نفعان سازمان نسبت به استراتژی‌های سازمان داشته باشیم در صورت نیاز اقدامات لازم را بکار گیریم. با استفاده از این ماتریس، می‌توان ذی‌نفعان سازمان بر اساس میزان قدرتی که دارند و علاقه‌ای که آنها در حمایت یا عدم حمایت از سازمان دارند تقسیم نمود (جدول 3).</w:t>
      </w:r>
      <w:r w:rsidRPr="009B3845">
        <w:rPr>
          <w:rFonts w:cs="B Mitra" w:hint="cs"/>
          <w:sz w:val="28"/>
          <w:szCs w:val="28"/>
          <w:rtl/>
        </w:rPr>
        <w:t xml:space="preserve"> </w:t>
      </w:r>
      <w:r w:rsidR="005E6909" w:rsidRPr="009B3845">
        <w:rPr>
          <w:rFonts w:cs="B Mitra" w:hint="cs"/>
          <w:rtl/>
        </w:rPr>
        <w:t xml:space="preserve"> </w:t>
      </w:r>
    </w:p>
    <w:p w14:paraId="71EF2240" w14:textId="4ABB36FB" w:rsidR="00D537BA" w:rsidRPr="009B3845" w:rsidRDefault="00D537BA" w:rsidP="009A6A39">
      <w:pPr>
        <w:pStyle w:val="a0"/>
        <w:jc w:val="both"/>
        <w:rPr>
          <w:rFonts w:cs="B Mitra"/>
          <w:rtl/>
        </w:rPr>
      </w:pPr>
    </w:p>
    <w:p w14:paraId="7E01DABF" w14:textId="5F37997A" w:rsidR="00D537BA" w:rsidRPr="009B3845" w:rsidRDefault="00D537BA" w:rsidP="009A6A39">
      <w:pPr>
        <w:pStyle w:val="a0"/>
        <w:jc w:val="both"/>
        <w:rPr>
          <w:rFonts w:cs="B Mitra"/>
          <w:rtl/>
          <w:lang w:bidi="fa-IR"/>
        </w:rPr>
      </w:pPr>
    </w:p>
    <w:p w14:paraId="0E41344F" w14:textId="0B392955" w:rsidR="00BC184E" w:rsidRPr="009B3845" w:rsidRDefault="00D537BA" w:rsidP="009A6A39">
      <w:pPr>
        <w:pStyle w:val="a0"/>
        <w:jc w:val="both"/>
        <w:rPr>
          <w:rFonts w:cs="B Mitra"/>
          <w:rtl/>
          <w:lang w:bidi="fa-IR"/>
        </w:rPr>
      </w:pPr>
      <w:r w:rsidRPr="009B3845">
        <w:rPr>
          <w:rFonts w:cs="B Mitra"/>
          <w:noProof/>
          <w:lang w:val="en-US" w:eastAsia="en-US" w:bidi="fa-IR"/>
        </w:rPr>
        <mc:AlternateContent>
          <mc:Choice Requires="wps">
            <w:drawing>
              <wp:anchor distT="0" distB="0" distL="114300" distR="114300" simplePos="0" relativeHeight="251673600" behindDoc="0" locked="0" layoutInCell="1" allowOverlap="1" wp14:anchorId="08EDC100" wp14:editId="7C920724">
                <wp:simplePos x="0" y="0"/>
                <wp:positionH relativeFrom="column">
                  <wp:posOffset>-634049</wp:posOffset>
                </wp:positionH>
                <wp:positionV relativeFrom="paragraph">
                  <wp:posOffset>1772605</wp:posOffset>
                </wp:positionV>
                <wp:extent cx="804545" cy="323850"/>
                <wp:effectExtent l="0" t="7302" r="7302" b="7303"/>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4545" cy="323850"/>
                        </a:xfrm>
                        <a:prstGeom prst="rect">
                          <a:avLst/>
                        </a:prstGeom>
                        <a:solidFill>
                          <a:srgbClr val="FFFFFF"/>
                        </a:solidFill>
                        <a:ln w="9525">
                          <a:solidFill>
                            <a:srgbClr val="FFFFFF"/>
                          </a:solidFill>
                          <a:miter lim="800000"/>
                          <a:headEnd/>
                          <a:tailEnd/>
                        </a:ln>
                      </wps:spPr>
                      <wps:txbx>
                        <w:txbxContent>
                          <w:p w14:paraId="002F9E63" w14:textId="77777777" w:rsidR="002F28BE" w:rsidRPr="009A789D" w:rsidRDefault="002F28BE"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wps:txbx>
                      <wps:bodyPr rot="0" vert="vert" wrap="square" lIns="9144" tIns="45720" rIns="9144"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DC100" id="Text Box 2" o:spid="_x0000_s1027" type="#_x0000_t202" style="position:absolute;left:0;text-align:left;margin-left:-49.95pt;margin-top:139.6pt;width:63.35pt;height:25.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" strokecolor="white">
                <v:textbox style="layout-flow:vertical" inset=".72pt,,.72pt">
                  <w:txbxContent>
                    <w:p w14:paraId="002F9E63" w14:textId="77777777" w:rsidR="002F28BE" w:rsidRPr="009A789D" w:rsidRDefault="002F28BE"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v:textbox>
              </v:shape>
            </w:pict>
          </mc:Fallback>
        </mc:AlternateContent>
      </w:r>
      <w:r w:rsidRPr="009B3845">
        <w:rPr>
          <w:rFonts w:cs="B Mitra"/>
          <w:noProof/>
          <w:lang w:val="en-US" w:eastAsia="en-US" w:bidi="fa-IR"/>
        </w:rPr>
        <mc:AlternateContent>
          <mc:Choice Requires="wps">
            <w:drawing>
              <wp:anchor distT="0" distB="0" distL="114299" distR="114299" simplePos="0" relativeHeight="251671552" behindDoc="0" locked="0" layoutInCell="1" allowOverlap="1" wp14:anchorId="5904DAAD" wp14:editId="5C743A58">
                <wp:simplePos x="0" y="0"/>
                <wp:positionH relativeFrom="margin">
                  <wp:align>left</wp:align>
                </wp:positionH>
                <wp:positionV relativeFrom="paragraph">
                  <wp:posOffset>1841500</wp:posOffset>
                </wp:positionV>
                <wp:extent cx="3781425" cy="635"/>
                <wp:effectExtent l="42545" t="33655" r="71120" b="13970"/>
                <wp:wrapNone/>
                <wp:docPr id="53" name="AutoShap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3781425" cy="635"/>
                        </a:xfrm>
                        <a:prstGeom prst="bentConnector3">
                          <a:avLst>
                            <a:gd name="adj1" fmla="val 49991"/>
                          </a:avLst>
                        </a:prstGeom>
                        <a:noFill/>
                        <a:ln w="1270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09DCD2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24" o:spid="_x0000_s1026" type="#_x0000_t34" style="position:absolute;margin-left:0;margin-top:145pt;width:297.75pt;height:.05pt;rotation:-90;z-index:251671552;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" adj="10798" strokeweight="1pt">
                <v:stroke endarrow="block"/>
                <v:shadow color="#7f7f7f" offset="1pt"/>
                <w10:wrap anchorx="margin"/>
              </v:shape>
            </w:pict>
          </mc:Fallback>
        </mc:AlternateContent>
      </w:r>
      <w:r w:rsidRPr="009B3845">
        <w:rPr>
          <w:rFonts w:cs="B Mitra" w:hint="cs"/>
          <w:rtl/>
        </w:rPr>
        <w:t xml:space="preserve">                                                               </w:t>
      </w:r>
      <w:r w:rsidR="00BC184E" w:rsidRPr="009B3845">
        <w:rPr>
          <w:rFonts w:cs="B Mitra"/>
          <w:rtl/>
        </w:rPr>
        <w:t xml:space="preserve">جدول </w:t>
      </w:r>
      <w:r w:rsidR="00BC184E" w:rsidRPr="009B3845">
        <w:rPr>
          <w:rFonts w:cs="B Mitra" w:hint="cs"/>
          <w:rtl/>
        </w:rPr>
        <w:t>3 ذی‌نفعان دانشکده علوم پزشکی بروجن</w:t>
      </w:r>
    </w:p>
    <w:tbl>
      <w:tblPr>
        <w:bidiVisual/>
        <w:tblW w:w="78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42"/>
        <w:gridCol w:w="4108"/>
      </w:tblGrid>
      <w:tr w:rsidR="00BC184E" w:rsidRPr="009B3845" w14:paraId="2743EC8D" w14:textId="77777777" w:rsidTr="00F90C9B">
        <w:trPr>
          <w:jc w:val="center"/>
        </w:trPr>
        <w:tc>
          <w:tcPr>
            <w:tcW w:w="3742" w:type="dxa"/>
            <w:shd w:val="clear" w:color="auto" w:fill="auto"/>
          </w:tcPr>
          <w:p w14:paraId="14C3269D" w14:textId="1EC91420" w:rsidR="00BC184E" w:rsidRPr="009B3845" w:rsidRDefault="00BC184E" w:rsidP="007C767C">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7C767C" w:rsidRPr="009B3845">
              <w:rPr>
                <w:rFonts w:eastAsia="Calibri" w:cs="B Mitra" w:hint="cs"/>
                <w:b/>
                <w:bCs/>
                <w:color w:val="000000"/>
                <w:rtl/>
                <w:lang w:bidi="fa-IR"/>
              </w:rPr>
              <w:t>د</w:t>
            </w:r>
            <w:r w:rsidRPr="009B3845">
              <w:rPr>
                <w:rFonts w:eastAsia="Calibri" w:cs="B Mitra" w:hint="cs"/>
                <w:b/>
                <w:bCs/>
                <w:color w:val="000000"/>
                <w:rtl/>
                <w:lang w:bidi="fa-IR"/>
              </w:rPr>
              <w:t>»</w:t>
            </w:r>
          </w:p>
          <w:p w14:paraId="51127DA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وزرات بهداشت، درمان و آموزش پزشکی</w:t>
            </w:r>
          </w:p>
          <w:p w14:paraId="2AC62DCB"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آموزشی وزرات بهداشت</w:t>
            </w:r>
          </w:p>
          <w:p w14:paraId="464ED80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شورای گسترش دانشگاه های علوم پزشکی</w:t>
            </w:r>
          </w:p>
          <w:p w14:paraId="23B74B9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هیات امنا و هیات رئیسه دانشگاه علوم پزشکی</w:t>
            </w:r>
          </w:p>
          <w:p w14:paraId="2F13BF21"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دیران گروه های آموزشی</w:t>
            </w:r>
          </w:p>
          <w:p w14:paraId="11F3FF4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توسعه مدیریت و منابع دانشگاه</w:t>
            </w:r>
          </w:p>
          <w:p w14:paraId="4D65EB35" w14:textId="77777777" w:rsidR="007C767C"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رو</w:t>
            </w:r>
            <w:r w:rsidR="007C767C" w:rsidRPr="009B3845">
              <w:rPr>
                <w:rFonts w:ascii="Calibri" w:eastAsia="Calibri" w:hAnsi="Calibri" w:cs="B Mitra" w:hint="cs"/>
                <w:color w:val="000000"/>
                <w:rtl/>
                <w:lang w:bidi="fa-IR"/>
              </w:rPr>
              <w:t>سای بیمارستان های آموزشی وابسته</w:t>
            </w:r>
          </w:p>
          <w:p w14:paraId="15A58875" w14:textId="728BF241" w:rsidR="00BC184E" w:rsidRPr="009B3845" w:rsidRDefault="007C767C"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عضای هیئت علمی دانشکده</w:t>
            </w:r>
            <w:r w:rsidR="00BC184E" w:rsidRPr="009B3845">
              <w:rPr>
                <w:rFonts w:ascii="Calibri" w:eastAsia="Calibri" w:hAnsi="Calibri" w:cs="B Mitra"/>
                <w:color w:val="000000"/>
                <w:rtl/>
                <w:lang w:bidi="fa-IR"/>
              </w:rPr>
              <w:t xml:space="preserve"> </w:t>
            </w:r>
          </w:p>
        </w:tc>
        <w:tc>
          <w:tcPr>
            <w:tcW w:w="4108" w:type="dxa"/>
            <w:shd w:val="clear" w:color="auto" w:fill="auto"/>
          </w:tcPr>
          <w:p w14:paraId="0A70A3E9" w14:textId="58F6587F"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382C9B" w:rsidRPr="009B3845">
              <w:rPr>
                <w:rFonts w:eastAsia="Calibri" w:cs="B Mitra" w:hint="cs"/>
                <w:b/>
                <w:bCs/>
                <w:color w:val="000000"/>
                <w:rtl/>
                <w:lang w:bidi="fa-IR"/>
              </w:rPr>
              <w:t>ج</w:t>
            </w:r>
            <w:r w:rsidRPr="009B3845">
              <w:rPr>
                <w:rFonts w:eastAsia="Calibri" w:cs="B Mitra" w:hint="cs"/>
                <w:b/>
                <w:bCs/>
                <w:color w:val="000000"/>
                <w:rtl/>
                <w:lang w:bidi="fa-IR"/>
              </w:rPr>
              <w:t>»</w:t>
            </w:r>
          </w:p>
          <w:p w14:paraId="65774FFB"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نظام پزشکی</w:t>
            </w:r>
          </w:p>
          <w:p w14:paraId="3AF1FCFD"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بیمه گر</w:t>
            </w:r>
          </w:p>
          <w:p w14:paraId="1D80093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نظارتی و اعتبار بخشی آموزشی و درمانی</w:t>
            </w:r>
          </w:p>
          <w:p w14:paraId="2D513B9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غذا و دارو</w:t>
            </w:r>
          </w:p>
          <w:p w14:paraId="0A144F98"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جلس شورای اسلامی (کمیسیون بهداشت و درمان)</w:t>
            </w:r>
          </w:p>
          <w:p w14:paraId="7683543F" w14:textId="7AA260F8" w:rsidR="00BC184E" w:rsidRPr="009B3845" w:rsidRDefault="007C767C" w:rsidP="007C767C">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ستانداری و مسئولان استانی در حوزه سلامت</w:t>
            </w:r>
            <w:r w:rsidR="00BC184E" w:rsidRPr="009B3845">
              <w:rPr>
                <w:rFonts w:ascii="Cambria" w:eastAsia="Calibri" w:hAnsi="Cambria" w:cs="Cambria" w:hint="cs"/>
                <w:color w:val="000000"/>
                <w:rtl/>
              </w:rPr>
              <w:t> </w:t>
            </w:r>
          </w:p>
        </w:tc>
      </w:tr>
      <w:tr w:rsidR="00BC184E" w:rsidRPr="009B3845" w14:paraId="6FA9629F" w14:textId="77777777" w:rsidTr="00F90C9B">
        <w:trPr>
          <w:trHeight w:val="4633"/>
          <w:jc w:val="center"/>
        </w:trPr>
        <w:tc>
          <w:tcPr>
            <w:tcW w:w="3742" w:type="dxa"/>
            <w:shd w:val="clear" w:color="auto" w:fill="auto"/>
          </w:tcPr>
          <w:p w14:paraId="73D693D8" w14:textId="1996A8E0"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382C9B" w:rsidRPr="009B3845">
              <w:rPr>
                <w:rFonts w:eastAsia="Calibri" w:cs="B Mitra" w:hint="cs"/>
                <w:b/>
                <w:bCs/>
                <w:color w:val="000000"/>
                <w:rtl/>
                <w:lang w:bidi="fa-IR"/>
              </w:rPr>
              <w:t>ب</w:t>
            </w:r>
            <w:r w:rsidRPr="009B3845">
              <w:rPr>
                <w:rFonts w:eastAsia="Calibri" w:cs="B Mitra" w:hint="cs"/>
                <w:b/>
                <w:bCs/>
                <w:color w:val="000000"/>
                <w:rtl/>
                <w:lang w:bidi="fa-IR"/>
              </w:rPr>
              <w:t>»</w:t>
            </w:r>
          </w:p>
          <w:p w14:paraId="405DBA07" w14:textId="77777777"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دانشجویان دانشکده</w:t>
            </w:r>
          </w:p>
          <w:p w14:paraId="6F1B7E6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بیمارستان های آموزشی مرتبط</w:t>
            </w:r>
          </w:p>
          <w:p w14:paraId="72564B0F"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و کارشناسان دانشکده</w:t>
            </w:r>
          </w:p>
          <w:p w14:paraId="5370631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راکز تحقیقاتی</w:t>
            </w:r>
          </w:p>
          <w:p w14:paraId="21196A6C" w14:textId="03F886C4" w:rsidR="00D537BA" w:rsidRPr="009B3845" w:rsidRDefault="00D537BA"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فارغ التحصیلان دانشکده</w:t>
            </w:r>
          </w:p>
        </w:tc>
        <w:tc>
          <w:tcPr>
            <w:tcW w:w="4108" w:type="dxa"/>
            <w:shd w:val="clear" w:color="auto" w:fill="auto"/>
          </w:tcPr>
          <w:p w14:paraId="67146DB3" w14:textId="26882712" w:rsidR="00BC184E" w:rsidRPr="009B3845" w:rsidRDefault="00BC184E" w:rsidP="00D537BA">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D537BA" w:rsidRPr="009B3845">
              <w:rPr>
                <w:rFonts w:eastAsia="Calibri" w:cs="B Mitra" w:hint="cs"/>
                <w:b/>
                <w:bCs/>
                <w:color w:val="000000"/>
                <w:rtl/>
                <w:lang w:bidi="fa-IR"/>
              </w:rPr>
              <w:t>الف</w:t>
            </w:r>
            <w:r w:rsidRPr="009B3845">
              <w:rPr>
                <w:rFonts w:eastAsia="Calibri" w:cs="B Mitra" w:hint="cs"/>
                <w:b/>
                <w:bCs/>
                <w:color w:val="000000"/>
                <w:rtl/>
                <w:lang w:bidi="fa-IR"/>
              </w:rPr>
              <w:t>»</w:t>
            </w:r>
          </w:p>
          <w:p w14:paraId="5AECD08D" w14:textId="4ADFE83F"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یرین و سازمان های خیریه فعال در حوزه سلامت</w:t>
            </w:r>
          </w:p>
          <w:p w14:paraId="0ADD8A56" w14:textId="4F17BF28"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انواده های دانشجویان</w:t>
            </w:r>
          </w:p>
          <w:p w14:paraId="5D0D5299" w14:textId="7529CCA4"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شرکت های تامین کننده تجهیزاتئو مواد مصرفی آموزشی</w:t>
            </w:r>
          </w:p>
          <w:p w14:paraId="5F9CB4F3" w14:textId="42FA887F"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رسانه ها و مطبوعات حوزه سلامت</w:t>
            </w:r>
          </w:p>
          <w:p w14:paraId="4A09A91C" w14:textId="77777777" w:rsidR="00BC184E" w:rsidRPr="009B3845" w:rsidRDefault="00BC184E" w:rsidP="009A6A39">
            <w:pPr>
              <w:spacing w:line="180" w:lineRule="auto"/>
              <w:ind w:left="62"/>
              <w:jc w:val="both"/>
              <w:rPr>
                <w:rFonts w:ascii="Calibri" w:eastAsia="Calibri" w:hAnsi="Calibri" w:cs="B Mitra"/>
                <w:color w:val="000000"/>
                <w:rtl/>
                <w:lang w:bidi="fa-IR"/>
              </w:rPr>
            </w:pPr>
          </w:p>
        </w:tc>
      </w:tr>
    </w:tbl>
    <w:p w14:paraId="6B28748C" w14:textId="5AC33A08" w:rsidR="005E6909" w:rsidRPr="009B3845" w:rsidRDefault="005E6909" w:rsidP="009A6A39">
      <w:pPr>
        <w:pStyle w:val="a0"/>
        <w:jc w:val="both"/>
        <w:rPr>
          <w:rFonts w:cs="B Mitra"/>
        </w:rPr>
      </w:pPr>
    </w:p>
    <w:p w14:paraId="7FFE2347" w14:textId="71318AC5" w:rsidR="005E6909" w:rsidRPr="009B3845" w:rsidRDefault="005E6909" w:rsidP="009A6A39">
      <w:pPr>
        <w:jc w:val="both"/>
        <w:rPr>
          <w:rFonts w:ascii="Times" w:hAnsi="Times" w:cs="B Mitra"/>
          <w:color w:val="000000"/>
          <w:lang w:bidi="fa-IR"/>
        </w:rPr>
      </w:pPr>
      <w:r w:rsidRPr="009B3845">
        <w:rPr>
          <w:rFonts w:cs="B Mitra"/>
          <w:noProof/>
          <w:color w:val="000000"/>
          <w:lang w:bidi="fa-IR"/>
        </w:rPr>
        <w:lastRenderedPageBreak/>
        <mc:AlternateContent>
          <mc:Choice Requires="wps">
            <w:drawing>
              <wp:anchor distT="0" distB="0" distL="114300" distR="114300" simplePos="0" relativeHeight="251672576" behindDoc="0" locked="0" layoutInCell="1" allowOverlap="1" wp14:anchorId="587F33D3" wp14:editId="22F411B3">
                <wp:simplePos x="0" y="0"/>
                <wp:positionH relativeFrom="column">
                  <wp:posOffset>2656840</wp:posOffset>
                </wp:positionH>
                <wp:positionV relativeFrom="paragraph">
                  <wp:posOffset>140970</wp:posOffset>
                </wp:positionV>
                <wp:extent cx="1080770" cy="324485"/>
                <wp:effectExtent l="0" t="0" r="508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324485"/>
                        </a:xfrm>
                        <a:prstGeom prst="rect">
                          <a:avLst/>
                        </a:prstGeom>
                        <a:solidFill>
                          <a:srgbClr val="FFFFFF"/>
                        </a:solidFill>
                        <a:ln w="9525">
                          <a:solidFill>
                            <a:srgbClr val="FFFFFF"/>
                          </a:solidFill>
                          <a:miter lim="800000"/>
                          <a:headEnd/>
                          <a:tailEnd/>
                        </a:ln>
                      </wps:spPr>
                      <wps:txbx>
                        <w:txbxContent>
                          <w:p w14:paraId="3DDBFC41" w14:textId="77777777" w:rsidR="002F28BE" w:rsidRPr="009A789D" w:rsidRDefault="002F28BE" w:rsidP="005E6909">
                            <w:pPr>
                              <w:jc w:val="center"/>
                              <w:rPr>
                                <w:rFonts w:cs="B Titr"/>
                                <w:sz w:val="20"/>
                                <w:szCs w:val="20"/>
                              </w:rPr>
                            </w:pPr>
                            <w:r w:rsidRPr="009A789D">
                              <w:rPr>
                                <w:rFonts w:cs="B Titr" w:hint="cs"/>
                                <w:sz w:val="20"/>
                                <w:szCs w:val="20"/>
                                <w:rtl/>
                              </w:rPr>
                              <w:t>میزان علاق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7F33D3" id="_x0000_s1028" type="#_x0000_t202" style="position:absolute;left:0;text-align:left;margin-left:209.2pt;margin-top:11.1pt;width:85.1pt;height:25.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" strokecolor="white">
                <v:textbox style="mso-fit-shape-to-text:t">
                  <w:txbxContent>
                    <w:p w14:paraId="3DDBFC41" w14:textId="77777777" w:rsidR="002F28BE" w:rsidRPr="009A789D" w:rsidRDefault="002F28BE" w:rsidP="005E6909">
                      <w:pPr>
                        <w:jc w:val="center"/>
                        <w:rPr>
                          <w:rFonts w:cs="B Titr"/>
                          <w:sz w:val="20"/>
                          <w:szCs w:val="20"/>
                        </w:rPr>
                      </w:pPr>
                      <w:r w:rsidRPr="009A789D">
                        <w:rPr>
                          <w:rFonts w:cs="B Titr" w:hint="cs"/>
                          <w:sz w:val="20"/>
                          <w:szCs w:val="20"/>
                          <w:rtl/>
                        </w:rPr>
                        <w:t>میزان علاقه</w:t>
                      </w:r>
                    </w:p>
                  </w:txbxContent>
                </v:textbox>
              </v:shape>
            </w:pict>
          </mc:Fallback>
        </mc:AlternateContent>
      </w:r>
      <w:r w:rsidRPr="009B3845">
        <w:rPr>
          <w:rFonts w:cs="B Mitra"/>
          <w:noProof/>
          <w:color w:val="000000"/>
          <w:lang w:bidi="fa-IR"/>
        </w:rPr>
        <mc:AlternateContent>
          <mc:Choice Requires="wps">
            <w:drawing>
              <wp:anchor distT="4294967294" distB="4294967294" distL="114300" distR="114300" simplePos="0" relativeHeight="251670528" behindDoc="0" locked="0" layoutInCell="1" allowOverlap="1" wp14:anchorId="0857D706" wp14:editId="2CE0B03C">
                <wp:simplePos x="0" y="0"/>
                <wp:positionH relativeFrom="column">
                  <wp:posOffset>699135</wp:posOffset>
                </wp:positionH>
                <wp:positionV relativeFrom="paragraph">
                  <wp:posOffset>83819</wp:posOffset>
                </wp:positionV>
                <wp:extent cx="4781550" cy="0"/>
                <wp:effectExtent l="0" t="76200" r="0" b="76200"/>
                <wp:wrapNone/>
                <wp:docPr id="74" name="AutoShape 6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1550" cy="0"/>
                        </a:xfrm>
                        <a:prstGeom prst="straightConnector1">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662B3AD" id="_x0000_t32" coordsize="21600,21600" o:spt="32" o:oned="t" path="m,l21600,21600e" filled="f">
                <v:path arrowok="t" fillok="f" o:connecttype="none"/>
                <o:lock v:ext="edit" shapetype="t"/>
              </v:shapetype>
              <v:shape id="AutoShape 622" o:spid="_x0000_s1026" type="#_x0000_t32" style="position:absolute;margin-left:55.05pt;margin-top:6.6pt;width:376.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" strokeweight="1pt">
                <v:stroke endarrow="block"/>
                <v:shadow color="#7f7f7f" offset="1pt"/>
              </v:shape>
            </w:pict>
          </mc:Fallback>
        </mc:AlternateContent>
      </w:r>
    </w:p>
    <w:p w14:paraId="539C6350" w14:textId="1A79D63D" w:rsidR="005E6909" w:rsidRPr="009B3845" w:rsidRDefault="005E6909" w:rsidP="009A6A39">
      <w:pPr>
        <w:ind w:left="720" w:right="-426"/>
        <w:jc w:val="both"/>
        <w:rPr>
          <w:rFonts w:ascii="Times" w:hAnsi="Times" w:cs="B Mitra"/>
          <w:color w:val="000000"/>
          <w:rtl/>
          <w:lang w:bidi="fa-IR"/>
        </w:rPr>
      </w:pPr>
    </w:p>
    <w:p w14:paraId="319ACC1B" w14:textId="3B52C106" w:rsidR="005E6909" w:rsidRPr="009B3845" w:rsidRDefault="005E6909" w:rsidP="009A6A39">
      <w:pPr>
        <w:pStyle w:val="a5"/>
        <w:rPr>
          <w:rFonts w:cs="B Mitra"/>
          <w:color w:val="FF0000"/>
          <w:rtl/>
        </w:rPr>
      </w:pPr>
    </w:p>
    <w:p w14:paraId="1A94EBB2" w14:textId="773530C2" w:rsidR="005E6909" w:rsidRPr="009B3845" w:rsidRDefault="005E6909" w:rsidP="009A6A39">
      <w:pPr>
        <w:pStyle w:val="a5"/>
        <w:rPr>
          <w:rFonts w:cs="B Mitra"/>
          <w:b w:val="0"/>
          <w:bCs w:val="0"/>
          <w:color w:val="000000"/>
          <w:rtl/>
          <w:lang w:bidi="fa-IR"/>
        </w:rPr>
      </w:pPr>
      <w:r w:rsidRPr="009B3845">
        <w:rPr>
          <w:rFonts w:cs="B Mitra" w:hint="cs"/>
          <w:b w:val="0"/>
          <w:bCs w:val="0"/>
          <w:color w:val="000000"/>
          <w:rtl/>
        </w:rPr>
        <w:t>ذی‌نفعان گروه «الف» از قدرت پایینی برخوردارند و علاقه‌ای نیز نسبت به سازمان از خود نشان نمی‌دهند. ذی‌نفعان گروه «ب» دارای قدرت پایینی هستند و لیکن، نسبت به فعالیت</w:t>
      </w:r>
      <w:r w:rsidRPr="009B3845">
        <w:rPr>
          <w:rFonts w:cs="B Mitra"/>
          <w:b w:val="0"/>
          <w:bCs w:val="0"/>
          <w:color w:val="000000"/>
          <w:rtl/>
        </w:rPr>
        <w:softHyphen/>
      </w:r>
      <w:r w:rsidRPr="009B3845">
        <w:rPr>
          <w:rFonts w:cs="B Mitra" w:hint="cs"/>
          <w:b w:val="0"/>
          <w:bCs w:val="0"/>
          <w:color w:val="000000"/>
          <w:rtl/>
        </w:rPr>
        <w:t xml:space="preserve">های سازمان علاقه‌مند هستند. سازمان باید انتظارات این گروه را شناسایی نماید و سعی کند اطلاعات لازم را در زمان‌های مناسب به آنها بدهد. این ذی‌نفعان ممکن است در مواقع لزوم بتوانند در حمایت از سازمان ذی‌نفعان قدرتمندتر را تحت تأثیر قرار دهند. ذی‌نفعان گروه «ج» دارای قدرت بالایی هستند و لیکن، نسبت به فعالیت‌های سازمان </w:t>
      </w:r>
      <w:r w:rsidRPr="009B3845">
        <w:rPr>
          <w:rFonts w:cs="B Mitra"/>
          <w:b w:val="0"/>
          <w:bCs w:val="0"/>
          <w:color w:val="000000"/>
          <w:rtl/>
        </w:rPr>
        <w:t>علاقه‌مند</w:t>
      </w:r>
      <w:r w:rsidRPr="009B3845">
        <w:rPr>
          <w:rFonts w:cs="B Mitra" w:hint="cs"/>
          <w:b w:val="0"/>
          <w:bCs w:val="0"/>
          <w:color w:val="000000"/>
          <w:rtl/>
        </w:rPr>
        <w:t xml:space="preserve"> نیستند. سازمان باید سعی کند این ذی‌نفعان را راضی نگه دارد. در صورتی‌که سازمان مراقب نباشد، این افراد ممکن است نسبت به سازمان </w:t>
      </w:r>
      <w:r w:rsidRPr="009B3845">
        <w:rPr>
          <w:rFonts w:cs="B Mitra"/>
          <w:b w:val="0"/>
          <w:bCs w:val="0"/>
          <w:color w:val="000000"/>
          <w:rtl/>
        </w:rPr>
        <w:t>علاقه‌مند</w:t>
      </w:r>
      <w:r w:rsidRPr="009B3845">
        <w:rPr>
          <w:rFonts w:cs="B Mitra" w:hint="cs"/>
          <w:b w:val="0"/>
          <w:bCs w:val="0"/>
          <w:color w:val="000000"/>
          <w:rtl/>
        </w:rPr>
        <w:t xml:space="preserve"> شوند و به ذی‌نفعان گروه «د» تبدیل شوند و ایجاد مشکلاتی برای سازمان کنند. ذی‌نفعان گروه «د» ذی‌نفعان کلیدی هستند که دارای قدرت بالایی هستند و توجه زیادی نیز به سازمان دارند. این افراد باید مورد توجه زیاد سازمان واقع گردند. استراتژی‌های تدوین شده باید مورد پذیرش این افراد قرار گیرد. در غیر اینصورت، اجرای آن استراتژی‌ها با موفقیت همراه نخواهد بود. </w:t>
      </w:r>
    </w:p>
    <w:p w14:paraId="5E22D4DE" w14:textId="77777777" w:rsidR="005E6909" w:rsidRPr="009B3845" w:rsidRDefault="005E6909" w:rsidP="009A6A39">
      <w:pPr>
        <w:pStyle w:val="a5"/>
        <w:rPr>
          <w:rFonts w:cs="B Mitra"/>
          <w:color w:val="000000"/>
        </w:rPr>
      </w:pPr>
    </w:p>
    <w:p w14:paraId="794D343E" w14:textId="77777777" w:rsidR="005E6909" w:rsidRPr="009B3845" w:rsidRDefault="005E6909" w:rsidP="009A6A39">
      <w:pPr>
        <w:pStyle w:val="Heading3"/>
        <w:jc w:val="both"/>
        <w:rPr>
          <w:rFonts w:cs="B Mitra"/>
        </w:rPr>
      </w:pPr>
      <w:bookmarkStart w:id="40" w:name="_Toc532331144"/>
      <w:r w:rsidRPr="009B3845">
        <w:rPr>
          <w:rFonts w:cs="B Mitra" w:hint="cs"/>
          <w:rtl/>
        </w:rPr>
        <w:t xml:space="preserve">انتظارات ذی‌نفعان </w:t>
      </w:r>
      <w:bookmarkEnd w:id="40"/>
      <w:r w:rsidRPr="009B3845">
        <w:rPr>
          <w:rFonts w:cs="B Mitra" w:hint="cs"/>
          <w:rtl/>
        </w:rPr>
        <w:t>سازمان</w:t>
      </w:r>
    </w:p>
    <w:p w14:paraId="21DA286F" w14:textId="125BF990" w:rsidR="005E6909" w:rsidRPr="009B3845" w:rsidRDefault="005E6909" w:rsidP="009A6A39">
      <w:pPr>
        <w:pStyle w:val="Heading4-"/>
        <w:spacing w:line="240" w:lineRule="auto"/>
        <w:rPr>
          <w:rFonts w:cs="B Mitra"/>
          <w:b w:val="0"/>
          <w:bCs w:val="0"/>
          <w:color w:val="000000"/>
          <w:sz w:val="32"/>
          <w:rtl/>
        </w:rPr>
      </w:pPr>
      <w:r w:rsidRPr="009B3845">
        <w:rPr>
          <w:rFonts w:cs="B Mitra" w:hint="eastAsia"/>
          <w:b w:val="0"/>
          <w:bCs w:val="0"/>
          <w:color w:val="000000"/>
          <w:sz w:val="32"/>
          <w:rtl/>
        </w:rPr>
        <w:t>انتظارات</w:t>
      </w:r>
      <w:r w:rsidRPr="009B3845">
        <w:rPr>
          <w:rFonts w:cs="B Mitra"/>
          <w:b w:val="0"/>
          <w:bCs w:val="0"/>
          <w:color w:val="000000"/>
          <w:sz w:val="32"/>
          <w:rtl/>
        </w:rPr>
        <w:t xml:space="preserve"> ذی‌نفعان</w:t>
      </w:r>
      <w:r w:rsidR="00BC184E" w:rsidRPr="009B3845">
        <w:rPr>
          <w:rFonts w:cs="B Mitra"/>
          <w:b w:val="0"/>
          <w:bCs w:val="0"/>
          <w:color w:val="000000"/>
          <w:sz w:val="32"/>
          <w:rtl/>
        </w:rPr>
        <w:t xml:space="preserve"> گروه «الف»</w:t>
      </w:r>
      <w:r w:rsidR="00BC184E" w:rsidRPr="009B3845">
        <w:rPr>
          <w:rFonts w:cs="B Mitra" w:hint="cs"/>
          <w:b w:val="0"/>
          <w:bCs w:val="0"/>
          <w:color w:val="000000"/>
          <w:sz w:val="32"/>
          <w:rtl/>
        </w:rPr>
        <w:t xml:space="preserve"> دانشکده علوم پزشکی بروجن </w:t>
      </w:r>
      <w:r w:rsidRPr="009B3845">
        <w:rPr>
          <w:rFonts w:cs="B Mitra"/>
          <w:b w:val="0"/>
          <w:bCs w:val="0"/>
          <w:color w:val="000000"/>
          <w:sz w:val="32"/>
          <w:rtl/>
        </w:rPr>
        <w:t>عبارتند از:</w:t>
      </w:r>
    </w:p>
    <w:p w14:paraId="7C57538E" w14:textId="11DEEB8A"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bookmarkStart w:id="41" w:name="_Toc188044882"/>
      <w:r w:rsidRPr="009B3845">
        <w:rPr>
          <w:rFonts w:ascii="Calibri" w:eastAsia="Calibri" w:hAnsi="Calibri" w:cs="B Mitra" w:hint="cs"/>
          <w:color w:val="000000"/>
          <w:sz w:val="28"/>
          <w:szCs w:val="28"/>
          <w:rtl/>
        </w:rPr>
        <w:t>حمایت از توسعه دانشکده از طریق کمک های مالی و تجهیزاتی</w:t>
      </w:r>
    </w:p>
    <w:p w14:paraId="2535893F" w14:textId="142AA8E0"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افزایش تعاملات با جامعه و اطلاع رسانی درباره اهمیت رشته های پرستاری، اتاق عمل، هوشبری، بهداشت عمومی و فوریت های پزشکی</w:t>
      </w:r>
    </w:p>
    <w:p w14:paraId="66FD080C" w14:textId="15D46A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بهبود کیفیت آموزش و تامین زیرساخت های لازم برای دانشجویان</w:t>
      </w:r>
    </w:p>
    <w:p w14:paraId="3D2D6B58" w14:textId="3F9710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ب</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5B0147E1" w14:textId="7B465D28"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حمایت از دانشجویان از طریق ارائه تسهیلات آموزشی و رفاهی</w:t>
      </w:r>
    </w:p>
    <w:p w14:paraId="45B63CC6" w14:textId="3DB8AE92"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تامین منابع و تجهیزات آموزشی</w:t>
      </w:r>
    </w:p>
    <w:p w14:paraId="6ED00765" w14:textId="00115B0D"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تقویت ارتباط بین دانشکده و مراکز درمانی جهت افزایش مهارت های عملی دانشجویان</w:t>
      </w:r>
    </w:p>
    <w:p w14:paraId="3B8BDFB1" w14:textId="3A1A07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فراهم سازی فرصت های پژوهشی و مطالعاتی برای دانشجویان و اساتید</w:t>
      </w:r>
    </w:p>
    <w:p w14:paraId="5B2F70F5" w14:textId="784664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ج</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7FA5AEBB" w14:textId="086830BF"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همکاری در اجرای قوانین و مقررات حوزه آموزش و سلامت</w:t>
      </w:r>
    </w:p>
    <w:p w14:paraId="11AF2D43" w14:textId="3F177308"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نظارت بر عملکرد دانشکده در حوزه آموزشی، پژوهشی و درمانی</w:t>
      </w:r>
    </w:p>
    <w:p w14:paraId="433ABAA7" w14:textId="58F2D839"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تعامل موثر با سازمان های بیمه گر برای ارائه خدمات به بیماران</w:t>
      </w:r>
    </w:p>
    <w:p w14:paraId="122D4774" w14:textId="7ECF7848"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ذی‌نفعان گروه «</w:t>
      </w:r>
      <w:r w:rsidRPr="009B3845">
        <w:rPr>
          <w:rFonts w:ascii="Calibri" w:eastAsia="Calibri" w:hAnsi="Calibri" w:cs="B Mitra" w:hint="cs"/>
          <w:color w:val="000000"/>
          <w:sz w:val="28"/>
          <w:szCs w:val="28"/>
          <w:rtl/>
        </w:rPr>
        <w:t>د</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w:t>
      </w:r>
      <w:r w:rsidRPr="009B3845">
        <w:rPr>
          <w:rFonts w:ascii="Calibri" w:eastAsia="Calibri" w:hAnsi="Calibri" w:cs="B Mitra"/>
          <w:color w:val="000000"/>
          <w:sz w:val="28"/>
          <w:szCs w:val="28"/>
          <w:rtl/>
        </w:rPr>
        <w:t>عبارتند از:</w:t>
      </w:r>
    </w:p>
    <w:p w14:paraId="357FB1A9" w14:textId="05699471" w:rsidR="006E79B9"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lastRenderedPageBreak/>
        <w:t>تطبیق برنامه های درسی با نیاز های نظام سلامت کشور</w:t>
      </w:r>
    </w:p>
    <w:p w14:paraId="4B0F3738" w14:textId="2BAC855B"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ارتقای سطح کیفی آموزش و پژوهش در دانشکده</w:t>
      </w:r>
    </w:p>
    <w:p w14:paraId="1F521997" w14:textId="5B7FA3B4"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رعایت استاندارد های آموزشی بین المللی</w:t>
      </w:r>
    </w:p>
    <w:p w14:paraId="22922419" w14:textId="15B5E9CF" w:rsidR="00F555C5" w:rsidRPr="009B3845" w:rsidRDefault="00F555C5" w:rsidP="00F555C5">
      <w:pPr>
        <w:pStyle w:val="ListParagraph"/>
        <w:numPr>
          <w:ilvl w:val="0"/>
          <w:numId w:val="37"/>
        </w:numPr>
        <w:bidi/>
        <w:spacing w:line="360" w:lineRule="auto"/>
        <w:jc w:val="both"/>
        <w:rPr>
          <w:rFonts w:cs="B Mitra"/>
          <w:color w:val="000000"/>
          <w:sz w:val="28"/>
          <w:szCs w:val="28"/>
          <w:rtl/>
        </w:rPr>
      </w:pPr>
      <w:r w:rsidRPr="009B3845">
        <w:rPr>
          <w:rFonts w:cs="B Mitra" w:hint="cs"/>
          <w:color w:val="000000"/>
          <w:sz w:val="28"/>
          <w:szCs w:val="28"/>
          <w:rtl/>
        </w:rPr>
        <w:t>ارتقای توانمندی های علمی و مهارتی دانشجویان و اعضای هیئت علمی</w:t>
      </w:r>
    </w:p>
    <w:p w14:paraId="67E98A3F" w14:textId="77777777" w:rsidR="00F555C5" w:rsidRPr="009B3845" w:rsidRDefault="00F555C5" w:rsidP="009A6A39">
      <w:pPr>
        <w:spacing w:line="360" w:lineRule="auto"/>
        <w:jc w:val="both"/>
        <w:rPr>
          <w:rFonts w:eastAsia="Calibri" w:cs="B Mitra"/>
          <w:sz w:val="28"/>
          <w:szCs w:val="28"/>
          <w:rtl/>
        </w:rPr>
      </w:pPr>
    </w:p>
    <w:p w14:paraId="26134F1F" w14:textId="591A59F1" w:rsidR="00DF7086" w:rsidRPr="009B3845" w:rsidRDefault="00DF7086" w:rsidP="009A6A39">
      <w:pPr>
        <w:pStyle w:val="Heading2"/>
        <w:jc w:val="both"/>
        <w:rPr>
          <w:rStyle w:val="Heading2Char"/>
          <w:rFonts w:cs="B Mitra"/>
          <w:b/>
          <w:bCs/>
          <w:i/>
          <w:iCs/>
          <w:color w:val="FF0000"/>
          <w:szCs w:val="32"/>
          <w:rtl/>
        </w:rPr>
      </w:pPr>
      <w:bookmarkStart w:id="42" w:name="_Toc200509129"/>
      <w:bookmarkStart w:id="43" w:name="_Toc200509185"/>
      <w:r w:rsidRPr="009B3845">
        <w:rPr>
          <w:rFonts w:cs="B Mitra" w:hint="cs"/>
          <w:rtl/>
        </w:rPr>
        <w:t>تحلیل استرات</w:t>
      </w:r>
      <w:r w:rsidR="00D92624" w:rsidRPr="009B3845">
        <w:rPr>
          <w:rFonts w:cs="B Mitra" w:hint="cs"/>
          <w:rtl/>
        </w:rPr>
        <w:t>ژ</w:t>
      </w:r>
      <w:r w:rsidRPr="009B3845">
        <w:rPr>
          <w:rFonts w:cs="B Mitra" w:hint="cs"/>
          <w:rtl/>
        </w:rPr>
        <w:t xml:space="preserve">یک </w:t>
      </w:r>
      <w:bookmarkEnd w:id="31"/>
      <w:bookmarkEnd w:id="32"/>
      <w:bookmarkEnd w:id="33"/>
      <w:bookmarkEnd w:id="34"/>
      <w:bookmarkEnd w:id="35"/>
      <w:bookmarkEnd w:id="36"/>
      <w:bookmarkEnd w:id="37"/>
      <w:bookmarkEnd w:id="41"/>
      <w:r w:rsidR="00A41B1A" w:rsidRPr="009B3845">
        <w:rPr>
          <w:rFonts w:cs="B Mitra" w:hint="cs"/>
          <w:rtl/>
        </w:rPr>
        <w:t>دانشکده علوم پزشکی بروجن</w:t>
      </w:r>
      <w:bookmarkEnd w:id="42"/>
      <w:bookmarkEnd w:id="43"/>
    </w:p>
    <w:p w14:paraId="29E20859" w14:textId="62F959CD" w:rsidR="00814D93" w:rsidRPr="009B3845" w:rsidRDefault="00814D93" w:rsidP="009A6A39">
      <w:pPr>
        <w:spacing w:line="360" w:lineRule="auto"/>
        <w:jc w:val="both"/>
        <w:rPr>
          <w:rFonts w:ascii="Calibri" w:eastAsia="Calibri" w:hAnsi="Calibri" w:cs="B Mitra"/>
          <w:color w:val="FF0000"/>
          <w:sz w:val="28"/>
          <w:szCs w:val="28"/>
          <w:rtl/>
        </w:rPr>
      </w:pPr>
      <w:bookmarkStart w:id="44" w:name="OLE_LINK5"/>
      <w:bookmarkStart w:id="45" w:name="OLE_LINK6"/>
      <w:r w:rsidRPr="009B3845">
        <w:rPr>
          <w:rFonts w:ascii="Calibri" w:eastAsia="Calibri" w:hAnsi="Calibri" w:cs="B Mitra"/>
          <w:color w:val="000000"/>
          <w:sz w:val="28"/>
          <w:szCs w:val="28"/>
          <w:rtl/>
        </w:rPr>
        <w:t>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 علوم  پزشکی</w:t>
      </w:r>
      <w:r w:rsidR="00A41B1A"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و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آن از مدل</w:t>
      </w:r>
      <w:r w:rsidRPr="009B3845">
        <w:rPr>
          <w:rFonts w:ascii="Calibri" w:eastAsia="Calibri" w:hAnsi="Calibri" w:cs="B Mitra" w:hint="cs"/>
          <w:color w:val="000000"/>
          <w:sz w:val="28"/>
          <w:szCs w:val="28"/>
          <w:rtl/>
        </w:rPr>
        <w:t xml:space="preserve"> </w:t>
      </w:r>
      <w:r w:rsidRPr="009B3845">
        <w:rPr>
          <w:rFonts w:asciiTheme="majorBidi" w:eastAsia="Calibri" w:hAnsiTheme="majorBidi" w:cs="B Mitra"/>
          <w:color w:val="000000"/>
        </w:rPr>
        <w:t>SWOT</w:t>
      </w:r>
      <w:r w:rsidRPr="009B3845">
        <w:rPr>
          <w:rFonts w:ascii="Calibri" w:eastAsia="Calibri" w:hAnsi="Calibri" w:cs="B Mitra" w:hint="cs"/>
          <w:color w:val="000000"/>
          <w:sz w:val="28"/>
          <w:szCs w:val="28"/>
          <w:rtl/>
          <w:lang w:bidi="fa-IR"/>
        </w:rPr>
        <w:t xml:space="preserve"> به کمک پرسشنامه ارزشیابی محیط سازمانی </w:t>
      </w:r>
      <w:r w:rsidRPr="009B3845">
        <w:rPr>
          <w:rFonts w:ascii="Calibri" w:eastAsia="Calibri" w:hAnsi="Calibri" w:cs="B Mitra"/>
          <w:color w:val="000000"/>
          <w:sz w:val="28"/>
          <w:szCs w:val="28"/>
          <w:rtl/>
        </w:rPr>
        <w:t>دکتر مصدق</w:t>
      </w:r>
      <w:r w:rsidRPr="009B3845">
        <w:rPr>
          <w:rFonts w:ascii="Calibri" w:eastAsia="Calibri" w:hAnsi="Calibri" w:cs="B Mitra"/>
          <w:color w:val="000000"/>
          <w:sz w:val="28"/>
          <w:szCs w:val="28"/>
          <w:rtl/>
        </w:rPr>
        <w:softHyphen/>
        <w:t xml:space="preserve">راد استفاده شد. اين مدل کمک مي‌کند </w:t>
      </w:r>
      <w:r w:rsidRPr="009B3845">
        <w:rPr>
          <w:rFonts w:ascii="Calibri" w:eastAsia="Calibri" w:hAnsi="Calibri" w:cs="B Mitra" w:hint="cs"/>
          <w:color w:val="000000"/>
          <w:sz w:val="28"/>
          <w:szCs w:val="28"/>
          <w:rtl/>
        </w:rPr>
        <w:t xml:space="preserve">تا </w:t>
      </w:r>
      <w:r w:rsidRPr="009B3845">
        <w:rPr>
          <w:rFonts w:ascii="Calibri" w:eastAsia="Calibri" w:hAnsi="Calibri" w:cs="B Mitra"/>
          <w:color w:val="000000"/>
          <w:sz w:val="28"/>
          <w:szCs w:val="28"/>
          <w:rtl/>
        </w:rPr>
        <w:t>با استفاده از يک پرسش‌نامه به ارزشيابي محيط داخلي سازمان در 9 بعد رهبري و مديريت، برنامه‌ريزي، يادگيري سازماني، فرهنگ سازماني، مد</w:t>
      </w:r>
      <w:r w:rsidRPr="009B3845">
        <w:rPr>
          <w:rFonts w:ascii="Calibri" w:eastAsia="Calibri" w:hAnsi="Calibri" w:cs="B Mitra" w:hint="eastAsia"/>
          <w:color w:val="000000"/>
          <w:sz w:val="28"/>
          <w:szCs w:val="28"/>
          <w:rtl/>
        </w:rPr>
        <w:t>يريت</w:t>
      </w:r>
      <w:r w:rsidRPr="009B3845">
        <w:rPr>
          <w:rFonts w:ascii="Calibri" w:eastAsia="Calibri" w:hAnsi="Calibri" w:cs="B Mitra"/>
          <w:color w:val="000000"/>
          <w:sz w:val="28"/>
          <w:szCs w:val="28"/>
          <w:rtl/>
        </w:rPr>
        <w:t xml:space="preserve"> کارکنان، مديريت </w:t>
      </w:r>
      <w:r w:rsidRPr="009B3845">
        <w:rPr>
          <w:rFonts w:ascii="Calibri" w:eastAsia="Calibri" w:hAnsi="Calibri" w:cs="B Mitra" w:hint="cs"/>
          <w:color w:val="000000"/>
          <w:sz w:val="28"/>
          <w:szCs w:val="28"/>
          <w:rtl/>
        </w:rPr>
        <w:t>مشتریان</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مديريت منابع، مديريت فرايندها و عملکرد سازمان و ارزشيابي محيط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در 9 بعد قدرت محصول جايگزين، قدرت مشتريان، قدرت تأمين‌کنندگان کالاها و خدمات، قدرت رقبا، عوامل سياسي و قانوني، عوامل اقتصادي، عوامل اجتماعي و فرهنگي</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عوامل تکنولوژيک و عوامل محيط زيست اقدام کرد. </w:t>
      </w:r>
    </w:p>
    <w:p w14:paraId="6D781E91" w14:textId="3161CDD9" w:rsidR="00F97B38" w:rsidRPr="009B3845" w:rsidRDefault="00F97B38" w:rsidP="009A6A39">
      <w:pPr>
        <w:pStyle w:val="a5"/>
        <w:rPr>
          <w:rFonts w:cs="B Mitra"/>
          <w:color w:val="FF0000"/>
          <w:rtl/>
        </w:rPr>
      </w:pPr>
    </w:p>
    <w:bookmarkEnd w:id="44"/>
    <w:bookmarkEnd w:id="45"/>
    <w:p w14:paraId="1DB8F949" w14:textId="77777777" w:rsidR="00E70568" w:rsidRPr="009B3845" w:rsidRDefault="00E70568" w:rsidP="009A6A39">
      <w:pPr>
        <w:jc w:val="both"/>
        <w:rPr>
          <w:rFonts w:cs="B Mitra"/>
          <w:color w:val="FF0000"/>
          <w:sz w:val="10"/>
          <w:szCs w:val="10"/>
          <w:rtl/>
          <w:lang w:bidi="fa-IR"/>
        </w:rPr>
      </w:pPr>
    </w:p>
    <w:p w14:paraId="4003969F" w14:textId="712865AE" w:rsidR="00105565" w:rsidRPr="009B3845" w:rsidRDefault="00105565" w:rsidP="009A6A39">
      <w:pPr>
        <w:pStyle w:val="Heading3"/>
        <w:jc w:val="both"/>
        <w:rPr>
          <w:rFonts w:cs="B Mitra"/>
        </w:rPr>
      </w:pPr>
      <w:bookmarkStart w:id="46" w:name="_Toc532331134"/>
      <w:r w:rsidRPr="009B3845">
        <w:rPr>
          <w:rFonts w:cs="B Mitra" w:hint="cs"/>
          <w:rtl/>
        </w:rPr>
        <w:t xml:space="preserve">ارزشیابی محیط داخلی </w:t>
      </w:r>
      <w:bookmarkEnd w:id="46"/>
      <w:r w:rsidR="00A41B1A" w:rsidRPr="009B3845">
        <w:rPr>
          <w:rFonts w:cs="B Mitra" w:hint="cs"/>
          <w:rtl/>
        </w:rPr>
        <w:t>دانشکده علوم پزشکی بروجن</w:t>
      </w:r>
    </w:p>
    <w:p w14:paraId="3834CA7D" w14:textId="77777777" w:rsidR="00814D93" w:rsidRPr="009B3845" w:rsidRDefault="00814D93" w:rsidP="00173719">
      <w:pPr>
        <w:spacing w:line="276" w:lineRule="auto"/>
        <w:jc w:val="both"/>
        <w:rPr>
          <w:rFonts w:asciiTheme="majorBidi" w:eastAsia="Calibri" w:hAnsiTheme="majorBidi" w:cs="B Mitra"/>
          <w:color w:val="000000"/>
          <w:sz w:val="28"/>
          <w:szCs w:val="28"/>
          <w:lang w:val="en-GB"/>
        </w:rPr>
      </w:pPr>
      <w:r w:rsidRPr="009B3845">
        <w:rPr>
          <w:rFonts w:asciiTheme="majorBidi" w:eastAsia="Calibri" w:hAnsiTheme="majorBidi" w:cs="B Mitra"/>
          <w:color w:val="000000"/>
          <w:sz w:val="28"/>
          <w:szCs w:val="28"/>
          <w:rtl/>
          <w:lang w:val="en-GB"/>
        </w:rPr>
        <w:t>محیط داخلی مجموعه عواملی هستند که بر عملکرد و آینده سازمان تأثیرگذار هستند و تغییر دادن آنها در اختیار سازمان است. این ارزشیابی با استفاده از پرسش‌نامه ارزشيابي محيط سازمان انجام پذیرفت که محیط داخلي سازمان را در 9 بعد رهبري و مديريت، برنامه‌ريزي، يادگيري سازماني، فرهنگ سازماني، مديريت کارکنان، مديريت مشتریان، مديريت منابع، مديريت فرايندها و عملکرد سازمان مورد بررسی قرار می</w:t>
      </w:r>
      <w:r w:rsidRPr="009B3845">
        <w:rPr>
          <w:rFonts w:asciiTheme="majorBidi" w:eastAsia="Calibri" w:hAnsiTheme="majorBidi" w:cs="B Mitra"/>
          <w:color w:val="000000"/>
          <w:sz w:val="28"/>
          <w:szCs w:val="28"/>
          <w:rtl/>
          <w:lang w:val="en-GB"/>
        </w:rPr>
        <w:softHyphen/>
        <w:t xml:space="preserve">دهد. </w:t>
      </w:r>
    </w:p>
    <w:p w14:paraId="59E46448" w14:textId="77777777" w:rsidR="005E6909" w:rsidRPr="009B3845" w:rsidRDefault="005E6909" w:rsidP="009A6A39">
      <w:pPr>
        <w:pStyle w:val="a5"/>
        <w:rPr>
          <w:rFonts w:cs="B Mitra"/>
          <w:rtl/>
          <w:lang w:val="en-GB"/>
        </w:rPr>
      </w:pPr>
    </w:p>
    <w:p w14:paraId="39CDBA79" w14:textId="159A4FE1" w:rsidR="004751D2" w:rsidRPr="009B3845" w:rsidRDefault="004751D2" w:rsidP="009A6A39">
      <w:pPr>
        <w:pStyle w:val="a5"/>
        <w:rPr>
          <w:rFonts w:cs="B Mitra"/>
          <w:rtl/>
        </w:rPr>
      </w:pPr>
      <w:r w:rsidRPr="009B3845">
        <w:rPr>
          <w:rFonts w:cs="B Mitra"/>
          <w:rtl/>
        </w:rPr>
        <w:t xml:space="preserve">جدول </w:t>
      </w:r>
      <w:r w:rsidR="00CB41DF" w:rsidRPr="009B3845">
        <w:rPr>
          <w:rFonts w:cs="B Mitra" w:hint="cs"/>
          <w:rtl/>
        </w:rPr>
        <w:t>4</w:t>
      </w:r>
      <w:r w:rsidRPr="009B3845">
        <w:rPr>
          <w:rFonts w:cs="B Mitra" w:hint="cs"/>
          <w:rtl/>
        </w:rPr>
        <w:t xml:space="preserve"> نتایج ارزشیابی عوامل داخلی </w:t>
      </w:r>
      <w:r w:rsidR="00A41B1A" w:rsidRPr="009B3845">
        <w:rPr>
          <w:rFonts w:cs="B Mitra" w:hint="cs"/>
          <w:rtl/>
        </w:rPr>
        <w:t>دانشکده علوم پزشکی بروجن</w:t>
      </w:r>
    </w:p>
    <w:tbl>
      <w:tblPr>
        <w:bidiVisual/>
        <w:tblW w:w="51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4112"/>
        <w:gridCol w:w="4104"/>
      </w:tblGrid>
      <w:tr w:rsidR="00A41B1A" w:rsidRPr="009B3845" w14:paraId="799DAE6B" w14:textId="77777777" w:rsidTr="00173719">
        <w:trPr>
          <w:trHeight w:val="479"/>
          <w:jc w:val="center"/>
        </w:trPr>
        <w:tc>
          <w:tcPr>
            <w:tcW w:w="880" w:type="pct"/>
            <w:shd w:val="clear" w:color="auto" w:fill="2E74B5"/>
            <w:vAlign w:val="center"/>
          </w:tcPr>
          <w:p w14:paraId="15F6814D" w14:textId="77777777" w:rsidR="00A41B1A" w:rsidRPr="009B3845" w:rsidRDefault="00A41B1A" w:rsidP="009A6A39">
            <w:pPr>
              <w:spacing w:line="276" w:lineRule="auto"/>
              <w:jc w:val="both"/>
              <w:rPr>
                <w:rFonts w:ascii="Arial" w:hAnsi="Arial" w:cs="B Mitra"/>
                <w:b/>
                <w:bCs/>
                <w:color w:val="FFFFFF" w:themeColor="background1"/>
                <w:rtl/>
                <w:lang w:bidi="fa-IR"/>
              </w:rPr>
            </w:pPr>
            <w:bookmarkStart w:id="47" w:name="_Toc520120866"/>
            <w:bookmarkStart w:id="48" w:name="_Toc13683924"/>
            <w:bookmarkStart w:id="49" w:name="_Toc188044883"/>
            <w:bookmarkStart w:id="50" w:name="_Toc532331145"/>
            <w:bookmarkStart w:id="51" w:name="OLE_LINK1"/>
            <w:bookmarkStart w:id="52" w:name="OLE_LINK2"/>
            <w:bookmarkStart w:id="53" w:name="OLE_LINK9"/>
            <w:bookmarkStart w:id="54" w:name="OLE_LINK10"/>
            <w:r w:rsidRPr="009B3845">
              <w:rPr>
                <w:rFonts w:ascii="Arial" w:hAnsi="Arial" w:cs="B Mitra" w:hint="eastAsia"/>
                <w:b/>
                <w:bCs/>
                <w:color w:val="FFFFFF" w:themeColor="background1"/>
                <w:rtl/>
                <w:lang w:bidi="fa-IR"/>
              </w:rPr>
              <w:t>عوامل</w:t>
            </w:r>
            <w:r w:rsidRPr="009B3845">
              <w:rPr>
                <w:rFonts w:ascii="Arial" w:hAnsi="Arial" w:cs="B Mitra"/>
                <w:b/>
                <w:bCs/>
                <w:color w:val="FFFFFF" w:themeColor="background1"/>
                <w:rtl/>
                <w:lang w:bidi="fa-IR"/>
              </w:rPr>
              <w:t xml:space="preserve"> </w:t>
            </w:r>
            <w:r w:rsidRPr="009B3845">
              <w:rPr>
                <w:rFonts w:ascii="Arial" w:hAnsi="Arial" w:cs="B Mitra" w:hint="eastAsia"/>
                <w:b/>
                <w:bCs/>
                <w:color w:val="FFFFFF" w:themeColor="background1"/>
                <w:rtl/>
                <w:lang w:bidi="fa-IR"/>
              </w:rPr>
              <w:t>داخل</w:t>
            </w:r>
            <w:r w:rsidRPr="009B3845">
              <w:rPr>
                <w:rFonts w:ascii="Arial" w:hAnsi="Arial" w:cs="B Mitra" w:hint="cs"/>
                <w:b/>
                <w:bCs/>
                <w:color w:val="FFFFFF" w:themeColor="background1"/>
                <w:rtl/>
                <w:lang w:bidi="fa-IR"/>
              </w:rPr>
              <w:t>ی</w:t>
            </w:r>
          </w:p>
        </w:tc>
        <w:tc>
          <w:tcPr>
            <w:tcW w:w="2062" w:type="pct"/>
            <w:shd w:val="clear" w:color="auto" w:fill="2E74B5"/>
            <w:vAlign w:val="center"/>
          </w:tcPr>
          <w:p w14:paraId="2CCB31AE"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قوت</w:t>
            </w:r>
          </w:p>
        </w:tc>
        <w:tc>
          <w:tcPr>
            <w:tcW w:w="2058" w:type="pct"/>
            <w:shd w:val="clear" w:color="auto" w:fill="2E74B5"/>
          </w:tcPr>
          <w:p w14:paraId="0A3DA2DD"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ضعف</w:t>
            </w:r>
          </w:p>
        </w:tc>
      </w:tr>
      <w:tr w:rsidR="00A41B1A" w:rsidRPr="009B3845" w14:paraId="44EE216F" w14:textId="77777777" w:rsidTr="00173719">
        <w:trPr>
          <w:trHeight w:val="1904"/>
          <w:jc w:val="center"/>
        </w:trPr>
        <w:tc>
          <w:tcPr>
            <w:tcW w:w="880" w:type="pct"/>
          </w:tcPr>
          <w:p w14:paraId="313934EC" w14:textId="7777777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رهبری و مدیریت</w:t>
            </w:r>
          </w:p>
        </w:tc>
        <w:tc>
          <w:tcPr>
            <w:tcW w:w="2062" w:type="pct"/>
            <w:vAlign w:val="bottom"/>
          </w:tcPr>
          <w:p w14:paraId="54C97384"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1)مدیران ارشد بهبود مداوم کیفیت را درکلیه فعالیت های سازمان دنبال می کنند.</w:t>
            </w:r>
          </w:p>
          <w:p w14:paraId="64F33585"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2)مدیران ارشد سازمان متعهد به ارائه خدماتبا کیفیت عالی به مشتریان هستند.</w:t>
            </w:r>
          </w:p>
          <w:p w14:paraId="5CC74F74" w14:textId="703BA2B5" w:rsidR="00A41B1A" w:rsidRPr="009B3845" w:rsidRDefault="00EC1034" w:rsidP="00173719">
            <w:pPr>
              <w:rPr>
                <w:rFonts w:ascii="Arial" w:hAnsi="Arial" w:cs="B Mitra"/>
                <w:color w:val="222222"/>
                <w:rtl/>
                <w:lang w:bidi="fa-IR"/>
              </w:rPr>
            </w:pPr>
            <w:r w:rsidRPr="009B3845">
              <w:rPr>
                <w:rFonts w:ascii="Arial" w:hAnsi="Arial" w:cs="B Mitra" w:hint="cs"/>
                <w:color w:val="222222"/>
                <w:rtl/>
                <w:lang w:bidi="fa-IR"/>
              </w:rPr>
              <w:t>3)مدیران ارشد سازمان را به خوبی اداره می کنند.</w:t>
            </w:r>
          </w:p>
        </w:tc>
        <w:tc>
          <w:tcPr>
            <w:tcW w:w="2058" w:type="pct"/>
          </w:tcPr>
          <w:p w14:paraId="7CAB8B77"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کلیه مسئولین وسرپرستان بخش ها در برنامه های بهبود کیفیت سازمان نقش فعالانه ندارند.</w:t>
            </w:r>
          </w:p>
          <w:p w14:paraId="6B3AAC3A" w14:textId="431BFC1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مدیران سطوح مختلف سازمان مسئولیت موفقیت یا شکست سیستم مدیریت را نمی پذیرند.</w:t>
            </w:r>
          </w:p>
        </w:tc>
      </w:tr>
      <w:tr w:rsidR="00A41B1A" w:rsidRPr="009B3845" w14:paraId="613A18DD" w14:textId="77777777" w:rsidTr="00173719">
        <w:trPr>
          <w:jc w:val="center"/>
        </w:trPr>
        <w:tc>
          <w:tcPr>
            <w:tcW w:w="880" w:type="pct"/>
          </w:tcPr>
          <w:p w14:paraId="7E857C9B" w14:textId="5C123F8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برنامه‌ریزی</w:t>
            </w:r>
          </w:p>
        </w:tc>
        <w:tc>
          <w:tcPr>
            <w:tcW w:w="2062" w:type="pct"/>
            <w:vAlign w:val="bottom"/>
          </w:tcPr>
          <w:p w14:paraId="749D499C"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بهبود مداوم کیفیت یکی از اهداف بسیار مهم سازمان است.</w:t>
            </w:r>
          </w:p>
          <w:p w14:paraId="01596786" w14:textId="77777777"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سازمان دارای ارزش های متعالی به صورت مکتوب است.</w:t>
            </w:r>
          </w:p>
          <w:p w14:paraId="7A32D2F5" w14:textId="3E89247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lastRenderedPageBreak/>
              <w:t>3)بهبود روش ها و فرایند های کاری ار اولویت های سازمان است.</w:t>
            </w:r>
          </w:p>
        </w:tc>
        <w:tc>
          <w:tcPr>
            <w:tcW w:w="2058" w:type="pct"/>
          </w:tcPr>
          <w:p w14:paraId="2587B4FF" w14:textId="77777777" w:rsidR="00A41B1A"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lastRenderedPageBreak/>
              <w:t>1)در فرایند هدف گذاری سازمان بسیاری از کارکنان مشارکت ندارند.</w:t>
            </w:r>
          </w:p>
          <w:p w14:paraId="3A8D7E7B" w14:textId="0158026D" w:rsidR="00EC1034"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lastRenderedPageBreak/>
              <w:t>2)</w:t>
            </w:r>
            <w:r w:rsidR="0061083F" w:rsidRPr="009B3845">
              <w:rPr>
                <w:rFonts w:ascii="Arial" w:hAnsi="Arial" w:cs="B Mitra" w:hint="cs"/>
                <w:color w:val="222222"/>
                <w:rtl/>
                <w:lang w:bidi="fa-IR"/>
              </w:rPr>
              <w:t>بهره گیری از تکنولوژی و تجهیزات پیشرفته از الویت های این سازمان نمی باشد.</w:t>
            </w:r>
          </w:p>
        </w:tc>
      </w:tr>
      <w:tr w:rsidR="00A41B1A" w:rsidRPr="009B3845" w14:paraId="02E60D90" w14:textId="77777777" w:rsidTr="00173719">
        <w:trPr>
          <w:jc w:val="center"/>
        </w:trPr>
        <w:tc>
          <w:tcPr>
            <w:tcW w:w="880" w:type="pct"/>
          </w:tcPr>
          <w:p w14:paraId="0CD8C183" w14:textId="5DE53E0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lastRenderedPageBreak/>
              <w:t>فرهنگ سازمانی</w:t>
            </w:r>
          </w:p>
        </w:tc>
        <w:tc>
          <w:tcPr>
            <w:tcW w:w="2062" w:type="pct"/>
            <w:vAlign w:val="bottom"/>
          </w:tcPr>
          <w:p w14:paraId="4851EF6A"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ارتباط بین بخش های مختلف سازمان خوب است.</w:t>
            </w:r>
          </w:p>
          <w:p w14:paraId="4DF99963" w14:textId="77777777"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روحیه کار گروهی و مشارکت در ایبن سازمان وجود دارد.</w:t>
            </w:r>
          </w:p>
          <w:p w14:paraId="078A5B58" w14:textId="386AB201"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3)مسئولیت های کارکنان بخش های مختلف سازمان به خوبی تعیین و تعریف شده است.</w:t>
            </w:r>
          </w:p>
        </w:tc>
        <w:tc>
          <w:tcPr>
            <w:tcW w:w="2058" w:type="pct"/>
          </w:tcPr>
          <w:p w14:paraId="0BA2E70D" w14:textId="77152DF1"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روابط کارکنان سازمان با یکدیگر دوستانه نیست.</w:t>
            </w:r>
          </w:p>
          <w:p w14:paraId="0AD0AF69" w14:textId="5BF8E926"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نال های ارتباطات موثری بین بخش ها و واحد های مختلف سازمان وجود ندارد.</w:t>
            </w:r>
          </w:p>
        </w:tc>
      </w:tr>
      <w:tr w:rsidR="00A41B1A" w:rsidRPr="009B3845" w14:paraId="324E1124" w14:textId="77777777" w:rsidTr="00173719">
        <w:trPr>
          <w:jc w:val="center"/>
        </w:trPr>
        <w:tc>
          <w:tcPr>
            <w:tcW w:w="880" w:type="pct"/>
          </w:tcPr>
          <w:p w14:paraId="4EA30C8D" w14:textId="03868DC1"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یادگیری سازمانی</w:t>
            </w:r>
          </w:p>
        </w:tc>
        <w:tc>
          <w:tcPr>
            <w:tcW w:w="2062" w:type="pct"/>
            <w:vAlign w:val="bottom"/>
          </w:tcPr>
          <w:p w14:paraId="02908046" w14:textId="77777777" w:rsidR="00A41B1A" w:rsidRPr="009B3845" w:rsidRDefault="0061083F" w:rsidP="0061083F">
            <w:pPr>
              <w:jc w:val="both"/>
              <w:rPr>
                <w:rFonts w:ascii="Arial" w:hAnsi="Arial" w:cs="B Mitra"/>
                <w:color w:val="222222"/>
                <w:rtl/>
                <w:lang w:bidi="fa-IR"/>
              </w:rPr>
            </w:pPr>
            <w:r w:rsidRPr="009B3845">
              <w:rPr>
                <w:rFonts w:ascii="Arial" w:hAnsi="Arial" w:cs="B Mitra" w:hint="cs"/>
                <w:color w:val="222222"/>
                <w:rtl/>
                <w:lang w:bidi="fa-IR"/>
              </w:rPr>
              <w:t>1)کارکنان سازمان تشویق به شرکت در دوره های آموزشی می شوند.</w:t>
            </w:r>
          </w:p>
          <w:p w14:paraId="260E4AFB" w14:textId="3ADDEB7F"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2)امکان ارتقا شغلی کارکنانی که دوره های آموزشی لازم را طی کرده اند وجود دارد.</w:t>
            </w:r>
          </w:p>
        </w:tc>
        <w:tc>
          <w:tcPr>
            <w:tcW w:w="2058" w:type="pct"/>
          </w:tcPr>
          <w:p w14:paraId="6298C90C"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برای آموزش کارنان سازمان هیچ فردی منصوب نشده است.</w:t>
            </w:r>
          </w:p>
          <w:p w14:paraId="34CCDD2F" w14:textId="4CB58F0C"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رکنان سازمان به طور مرتب مورد بررسی قرار نمی گیرند تا نیاز های آموزشی آن ها تعیین و مستند شود.</w:t>
            </w:r>
          </w:p>
        </w:tc>
      </w:tr>
      <w:tr w:rsidR="00A41B1A" w:rsidRPr="009B3845" w14:paraId="17FB7C80" w14:textId="77777777" w:rsidTr="00173719">
        <w:trPr>
          <w:jc w:val="center"/>
        </w:trPr>
        <w:tc>
          <w:tcPr>
            <w:tcW w:w="880" w:type="pct"/>
          </w:tcPr>
          <w:p w14:paraId="77F46D56" w14:textId="1A65C14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کارکنان</w:t>
            </w:r>
          </w:p>
        </w:tc>
        <w:tc>
          <w:tcPr>
            <w:tcW w:w="2062" w:type="pct"/>
            <w:vAlign w:val="bottom"/>
          </w:tcPr>
          <w:p w14:paraId="1D905961" w14:textId="77777777" w:rsidR="00A41B1A" w:rsidRPr="009B3845" w:rsidRDefault="00A41B1A" w:rsidP="0061083F">
            <w:pPr>
              <w:jc w:val="both"/>
              <w:rPr>
                <w:rFonts w:ascii="BLotus" w:hAnsi="Arial" w:cs="B Mitra"/>
                <w:color w:val="222222"/>
                <w:rtl/>
              </w:rPr>
            </w:pPr>
            <w:r w:rsidRPr="009B3845">
              <w:rPr>
                <w:rFonts w:ascii="Arial" w:hAnsi="Arial" w:cs="B Mitra" w:hint="cs"/>
                <w:color w:val="222222"/>
                <w:rtl/>
                <w:lang w:bidi="fa-IR"/>
              </w:rPr>
              <w:t>1</w:t>
            </w:r>
            <w:r w:rsidR="0061083F" w:rsidRPr="009B3845">
              <w:rPr>
                <w:rFonts w:ascii="BLotus" w:hAnsi="Arial" w:cs="B Mitra" w:hint="cs"/>
                <w:color w:val="222222"/>
                <w:rtl/>
              </w:rPr>
              <w:t>)کارکان به ارائه پیشنهادات در راستای بهبود کیفیت خدمات سازمان تشویق می شوند.</w:t>
            </w:r>
          </w:p>
          <w:p w14:paraId="57A0C2FD" w14:textId="45C195F3" w:rsidR="0061083F" w:rsidRPr="009B3845" w:rsidRDefault="0061083F" w:rsidP="0061083F">
            <w:pPr>
              <w:jc w:val="both"/>
              <w:rPr>
                <w:rFonts w:ascii="BLotus" w:hAnsi="Arial" w:cs="B Mitra"/>
                <w:color w:val="222222"/>
                <w:rtl/>
              </w:rPr>
            </w:pPr>
            <w:r w:rsidRPr="009B3845">
              <w:rPr>
                <w:rFonts w:ascii="BLotus" w:hAnsi="Arial" w:cs="B Mitra" w:hint="cs"/>
                <w:color w:val="222222"/>
                <w:rtl/>
              </w:rPr>
              <w:t>2)کارکنان سازمان براین باورند که کار و شغل آن ها در موفقییت سازمان نقش بسیار زیادی دارد.</w:t>
            </w:r>
          </w:p>
        </w:tc>
        <w:tc>
          <w:tcPr>
            <w:tcW w:w="2058" w:type="pct"/>
          </w:tcPr>
          <w:p w14:paraId="4FAA28CE" w14:textId="301474CE" w:rsidR="00A41B1A"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1)انجمن صنفی کارکنان سازمان برای بهبود روابط کارکنان و حفظ حقوق آن ها تشکیل نشده است.</w:t>
            </w:r>
          </w:p>
          <w:p w14:paraId="7BEEECB3" w14:textId="1BD1DF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2)مدیران سازمان برای ایمنی،رفاه،حفظ روحیه و رشد و توسعه کارکنان اهمیت قائل نیستند.</w:t>
            </w:r>
          </w:p>
        </w:tc>
      </w:tr>
      <w:tr w:rsidR="00A41B1A" w:rsidRPr="009B3845" w14:paraId="3838C9A0" w14:textId="77777777" w:rsidTr="00173719">
        <w:trPr>
          <w:trHeight w:val="271"/>
          <w:jc w:val="center"/>
        </w:trPr>
        <w:tc>
          <w:tcPr>
            <w:tcW w:w="880" w:type="pct"/>
          </w:tcPr>
          <w:p w14:paraId="25E3FC84" w14:textId="4DEC39E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شتریان</w:t>
            </w:r>
          </w:p>
        </w:tc>
        <w:tc>
          <w:tcPr>
            <w:tcW w:w="2062" w:type="pct"/>
            <w:vAlign w:val="bottom"/>
          </w:tcPr>
          <w:p w14:paraId="7053AB70" w14:textId="77777777" w:rsidR="00A41B1A" w:rsidRPr="009B3845" w:rsidRDefault="00A41B1A" w:rsidP="00020B28">
            <w:pPr>
              <w:jc w:val="both"/>
              <w:rPr>
                <w:rFonts w:ascii="Arial" w:hAnsi="Arial" w:cs="B Mitra"/>
                <w:color w:val="222222"/>
                <w:rtl/>
                <w:lang w:bidi="fa-IR"/>
              </w:rPr>
            </w:pPr>
            <w:r w:rsidRPr="009B3845">
              <w:rPr>
                <w:rFonts w:ascii="Arial" w:hAnsi="Arial" w:cs="B Mitra" w:hint="cs"/>
                <w:color w:val="222222"/>
                <w:rtl/>
                <w:lang w:bidi="fa-IR"/>
              </w:rPr>
              <w:t>1</w:t>
            </w:r>
            <w:r w:rsidR="00020B28" w:rsidRPr="009B3845">
              <w:rPr>
                <w:rFonts w:ascii="Arial" w:hAnsi="Arial" w:cs="B Mitra" w:hint="cs"/>
                <w:color w:val="222222"/>
                <w:rtl/>
                <w:lang w:bidi="fa-IR"/>
              </w:rPr>
              <w:t>)کارکنان سازمان می دانند که مشتریان آن ها چه کسانی هستند.</w:t>
            </w:r>
          </w:p>
          <w:p w14:paraId="43B2327E" w14:textId="2D1002ED" w:rsidR="00020B28"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2)مدیران سازمان مساعدت های لازم را برای مشتریان حین و بعد از دریافت خدمات فراهم می کنند.</w:t>
            </w:r>
          </w:p>
          <w:p w14:paraId="764C6362" w14:textId="6EA036C8"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t>3)سازمان دارای ابزار های با پایایی و روایی لازم برای سنجش رضایت مشتریان است.</w:t>
            </w:r>
          </w:p>
        </w:tc>
        <w:tc>
          <w:tcPr>
            <w:tcW w:w="2058" w:type="pct"/>
          </w:tcPr>
          <w:p w14:paraId="38693C3D" w14:textId="70E644F7" w:rsidR="00A41B1A" w:rsidRPr="009B3845" w:rsidRDefault="00020B28" w:rsidP="00020B28">
            <w:pPr>
              <w:jc w:val="both"/>
              <w:rPr>
                <w:rFonts w:ascii="Arial" w:hAnsi="Arial" w:cs="B Mitra"/>
                <w:color w:val="222222"/>
                <w:rtl/>
                <w:lang w:bidi="fa-IR"/>
              </w:rPr>
            </w:pPr>
            <w:r w:rsidRPr="009B3845">
              <w:rPr>
                <w:rFonts w:ascii="BLotus" w:hAnsi="Arial" w:cs="B Mitra" w:hint="cs"/>
                <w:color w:val="222222"/>
                <w:rtl/>
              </w:rPr>
              <w:t>1)</w:t>
            </w:r>
            <w:r w:rsidRPr="009B3845">
              <w:rPr>
                <w:rFonts w:ascii="Arial" w:hAnsi="Arial" w:cs="B Mitra" w:hint="cs"/>
                <w:color w:val="222222"/>
                <w:rtl/>
                <w:lang w:bidi="fa-IR"/>
              </w:rPr>
              <w:t>سازمان دارای کارکنان با تجربه و ماهر در زمینه برقراری ارتباط با مشتریان نمی باشد.</w:t>
            </w:r>
          </w:p>
        </w:tc>
      </w:tr>
      <w:tr w:rsidR="00A41B1A" w:rsidRPr="009B3845" w14:paraId="578F0AF8" w14:textId="77777777" w:rsidTr="00173719">
        <w:trPr>
          <w:jc w:val="center"/>
        </w:trPr>
        <w:tc>
          <w:tcPr>
            <w:tcW w:w="880" w:type="pct"/>
          </w:tcPr>
          <w:p w14:paraId="759BD451" w14:textId="16EED53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نابع</w:t>
            </w:r>
          </w:p>
        </w:tc>
        <w:tc>
          <w:tcPr>
            <w:tcW w:w="2062" w:type="pct"/>
            <w:vAlign w:val="bottom"/>
          </w:tcPr>
          <w:p w14:paraId="475D59B6"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1)کیفیت کالاها و خدمات به عنوان مهم ترین معیار انتخاب تامین کنندگان کالاها و خدمات سازمان توجه می شود.</w:t>
            </w:r>
          </w:p>
          <w:p w14:paraId="7ED303ED" w14:textId="13629A15"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t>2)آموزش های لازم در اختیار تامین کنندگان کالاها و خدمات قرار می گیرند.</w:t>
            </w:r>
          </w:p>
        </w:tc>
        <w:tc>
          <w:tcPr>
            <w:tcW w:w="2058" w:type="pct"/>
          </w:tcPr>
          <w:p w14:paraId="0427D2E3"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1)در این سازمان تسهیلات و شرتپایط کاری در حد متوسط می باشد.</w:t>
            </w:r>
          </w:p>
          <w:p w14:paraId="08F26EBD" w14:textId="3413C2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 xml:space="preserve">2)سازمان دارای تجهیزات،ملزومات و مواد با کیفیت خوب برای انجام درست کار ها </w:t>
            </w:r>
            <w:r w:rsidR="00CC767C" w:rsidRPr="009B3845">
              <w:rPr>
                <w:rFonts w:ascii="Arial" w:hAnsi="Arial" w:cs="B Mitra" w:hint="cs"/>
                <w:color w:val="222222"/>
                <w:rtl/>
                <w:lang w:bidi="fa-IR"/>
              </w:rPr>
              <w:t>نمی باشد.</w:t>
            </w:r>
          </w:p>
        </w:tc>
      </w:tr>
      <w:tr w:rsidR="00A41B1A" w:rsidRPr="009B3845" w14:paraId="60B99A8E" w14:textId="77777777" w:rsidTr="00173719">
        <w:trPr>
          <w:trHeight w:val="283"/>
          <w:jc w:val="center"/>
        </w:trPr>
        <w:tc>
          <w:tcPr>
            <w:tcW w:w="880" w:type="pct"/>
          </w:tcPr>
          <w:p w14:paraId="25A4C2C8" w14:textId="06D1F103"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سیستم</w:t>
            </w:r>
            <w:r w:rsidRPr="009B3845">
              <w:rPr>
                <w:rFonts w:ascii="Arial" w:hAnsi="Arial" w:cs="B Mitra"/>
                <w:color w:val="222222"/>
                <w:rtl/>
                <w:lang w:bidi="fa-IR"/>
              </w:rPr>
              <w:softHyphen/>
            </w:r>
            <w:r w:rsidRPr="009B3845">
              <w:rPr>
                <w:rFonts w:ascii="Arial" w:hAnsi="Arial" w:cs="B Mitra" w:hint="cs"/>
                <w:color w:val="222222"/>
                <w:rtl/>
                <w:lang w:bidi="fa-IR"/>
              </w:rPr>
              <w:t>ها و فرآیندهای کاری</w:t>
            </w:r>
          </w:p>
        </w:tc>
        <w:tc>
          <w:tcPr>
            <w:tcW w:w="2062" w:type="pct"/>
            <w:vAlign w:val="bottom"/>
          </w:tcPr>
          <w:p w14:paraId="07DF43D8" w14:textId="77777777" w:rsidR="00A41B1A" w:rsidRPr="009B3845" w:rsidRDefault="00CC767C" w:rsidP="009A6A39">
            <w:pPr>
              <w:jc w:val="both"/>
              <w:rPr>
                <w:rFonts w:ascii="Arial" w:hAnsi="Arial" w:cs="B Mitra"/>
                <w:color w:val="222222"/>
                <w:rtl/>
                <w:lang w:bidi="fa-IR"/>
              </w:rPr>
            </w:pPr>
            <w:r w:rsidRPr="009B3845">
              <w:rPr>
                <w:rFonts w:ascii="Arial" w:hAnsi="Arial" w:cs="B Mitra" w:hint="cs"/>
                <w:color w:val="222222"/>
                <w:rtl/>
                <w:lang w:bidi="fa-IR"/>
              </w:rPr>
              <w:t xml:space="preserve">1)مدیران سازمان </w:t>
            </w:r>
            <w:r w:rsidR="00517BBE" w:rsidRPr="009B3845">
              <w:rPr>
                <w:rFonts w:ascii="Arial" w:hAnsi="Arial" w:cs="B Mitra" w:hint="cs"/>
                <w:color w:val="222222"/>
                <w:rtl/>
                <w:lang w:bidi="fa-IR"/>
              </w:rPr>
              <w:t>به طور منظم عملکرد بخش ها و واحد های مختلف را ارزیابی می کنند.</w:t>
            </w:r>
          </w:p>
          <w:p w14:paraId="21C8CF56" w14:textId="48BDE22F" w:rsidR="00517BBE" w:rsidRPr="009B3845" w:rsidRDefault="00517BBE" w:rsidP="00173719">
            <w:pPr>
              <w:jc w:val="both"/>
              <w:rPr>
                <w:rFonts w:ascii="Arial" w:hAnsi="Arial" w:cs="B Mitra"/>
                <w:color w:val="222222"/>
                <w:rtl/>
                <w:lang w:bidi="fa-IR"/>
              </w:rPr>
            </w:pPr>
            <w:r w:rsidRPr="009B3845">
              <w:rPr>
                <w:rFonts w:ascii="Arial" w:hAnsi="Arial" w:cs="B Mitra" w:hint="cs"/>
                <w:color w:val="222222"/>
                <w:rtl/>
                <w:lang w:bidi="fa-IR"/>
              </w:rPr>
              <w:t>2)نیاز ها و انتظارات مشتریان در فرایند های کاری ارائه خدمات به کار گرفته شده است.</w:t>
            </w:r>
          </w:p>
        </w:tc>
        <w:tc>
          <w:tcPr>
            <w:tcW w:w="2058" w:type="pct"/>
          </w:tcPr>
          <w:p w14:paraId="6066D49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از نتایج این ارزیابی ها برای آموزش ،قدردانی و پاداش کارنان استفاده نمی شود.</w:t>
            </w:r>
          </w:p>
          <w:p w14:paraId="6319680D" w14:textId="5AC44CDB"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گروه های بهبود کیفیت در این سازمان به کار گرفته نشده است.</w:t>
            </w:r>
          </w:p>
        </w:tc>
      </w:tr>
      <w:tr w:rsidR="00A41B1A" w:rsidRPr="009B3845" w14:paraId="0E7ED305" w14:textId="77777777" w:rsidTr="00173719">
        <w:trPr>
          <w:jc w:val="center"/>
        </w:trPr>
        <w:tc>
          <w:tcPr>
            <w:tcW w:w="880" w:type="pct"/>
          </w:tcPr>
          <w:p w14:paraId="4B6B1FA3" w14:textId="63F57632"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عملکرد سازمان</w:t>
            </w:r>
          </w:p>
        </w:tc>
        <w:tc>
          <w:tcPr>
            <w:tcW w:w="2062" w:type="pct"/>
            <w:vAlign w:val="bottom"/>
          </w:tcPr>
          <w:p w14:paraId="2764D95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فعالیت های سازمان آسیبی به محیط زیست وارد نمی کند.</w:t>
            </w:r>
          </w:p>
          <w:p w14:paraId="6A7F640E" w14:textId="77777777" w:rsidR="00624FD9" w:rsidRPr="009B3845" w:rsidRDefault="00624FD9" w:rsidP="009A6A39">
            <w:pPr>
              <w:jc w:val="both"/>
              <w:rPr>
                <w:rFonts w:ascii="Arial" w:hAnsi="Arial" w:cs="B Mitra"/>
                <w:color w:val="222222"/>
                <w:rtl/>
              </w:rPr>
            </w:pPr>
            <w:r w:rsidRPr="009B3845">
              <w:rPr>
                <w:rFonts w:ascii="Arial" w:hAnsi="Arial" w:cs="B Mitra" w:hint="cs"/>
                <w:color w:val="222222"/>
                <w:rtl/>
              </w:rPr>
              <w:t>2)استرس شغلی کارکنان این سازمان نسبت به گذشته کمتر است.</w:t>
            </w:r>
          </w:p>
          <w:p w14:paraId="2EDFD5C8" w14:textId="731B0D73" w:rsidR="00624FD9" w:rsidRPr="009B3845" w:rsidRDefault="00624FD9" w:rsidP="009A6A39">
            <w:pPr>
              <w:jc w:val="both"/>
              <w:rPr>
                <w:rFonts w:ascii="Arial" w:hAnsi="Arial" w:cs="B Mitra"/>
                <w:color w:val="222222"/>
                <w:rtl/>
              </w:rPr>
            </w:pPr>
            <w:r w:rsidRPr="009B3845">
              <w:rPr>
                <w:rFonts w:ascii="Arial" w:hAnsi="Arial" w:cs="B Mitra" w:hint="cs"/>
                <w:color w:val="222222"/>
                <w:rtl/>
              </w:rPr>
              <w:t>3)میزان مسئولیت پذیری کارکنان سازمان بسیار دقیق است.</w:t>
            </w:r>
          </w:p>
        </w:tc>
        <w:tc>
          <w:tcPr>
            <w:tcW w:w="2058" w:type="pct"/>
          </w:tcPr>
          <w:p w14:paraId="7D085B76"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میزان رضایت مشتریان از کیفیت خدمات سازمان در حد متوسط است.</w:t>
            </w:r>
          </w:p>
          <w:p w14:paraId="492E40F5" w14:textId="406EB8F5"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میزان رضایت مشتریان از جامعیت خدمات این سازمان در حد متوسط است.</w:t>
            </w:r>
          </w:p>
        </w:tc>
      </w:tr>
    </w:tbl>
    <w:p w14:paraId="32721C64" w14:textId="44A9C81C" w:rsidR="00A41B1A" w:rsidRPr="009B3845" w:rsidRDefault="00A41B1A" w:rsidP="009A6A39">
      <w:pPr>
        <w:keepNext/>
        <w:jc w:val="both"/>
        <w:outlineLvl w:val="2"/>
        <w:rPr>
          <w:rFonts w:ascii="Arial" w:eastAsia="Calibri" w:hAnsi="Arial" w:cs="B Mitra"/>
          <w:iCs/>
          <w:color w:val="FF0000"/>
          <w:rtl/>
          <w:lang w:eastAsia="zh-CN"/>
        </w:rPr>
      </w:pPr>
      <w:bookmarkStart w:id="55" w:name="_Toc532331143"/>
    </w:p>
    <w:p w14:paraId="5EB7FD4C" w14:textId="77777777" w:rsidR="00A41B1A" w:rsidRPr="009B3845" w:rsidRDefault="00A41B1A" w:rsidP="009A6A39">
      <w:pPr>
        <w:jc w:val="both"/>
        <w:rPr>
          <w:rFonts w:cs="B Mitra"/>
          <w:rtl/>
        </w:rPr>
      </w:pPr>
    </w:p>
    <w:p w14:paraId="537D25B3" w14:textId="365E3E51" w:rsidR="00A41B1A" w:rsidRPr="009B3845" w:rsidRDefault="00A41B1A" w:rsidP="009A6A39">
      <w:pPr>
        <w:keepNext/>
        <w:spacing w:line="360" w:lineRule="auto"/>
        <w:jc w:val="both"/>
        <w:outlineLvl w:val="2"/>
        <w:rPr>
          <w:rFonts w:ascii="Arial" w:eastAsia="Calibri" w:hAnsi="Arial" w:cs="B Mitra"/>
          <w:bCs/>
          <w:iCs/>
          <w:color w:val="000000"/>
          <w:rtl/>
          <w:lang w:eastAsia="zh-CN"/>
        </w:rPr>
      </w:pPr>
      <w:bookmarkStart w:id="56" w:name="_Toc196033178"/>
      <w:r w:rsidRPr="009B3845">
        <w:rPr>
          <w:rFonts w:eastAsia="SimSun" w:cs="B Mitra" w:hint="cs"/>
          <w:bCs/>
          <w:color w:val="000000"/>
          <w:rtl/>
          <w:lang w:eastAsia="zh-CN"/>
        </w:rPr>
        <w:t xml:space="preserve">ارزشيابي محیط خارجی </w:t>
      </w:r>
      <w:bookmarkEnd w:id="55"/>
      <w:r w:rsidRPr="009B3845">
        <w:rPr>
          <w:rFonts w:eastAsia="SimSun" w:cs="B Mitra" w:hint="cs"/>
          <w:bCs/>
          <w:color w:val="000000"/>
          <w:rtl/>
          <w:lang w:eastAsia="zh-CN"/>
        </w:rPr>
        <w:t xml:space="preserve">دانشکده </w:t>
      </w:r>
      <w:bookmarkEnd w:id="56"/>
      <w:r w:rsidRPr="009B3845">
        <w:rPr>
          <w:rFonts w:eastAsia="SimSun" w:cs="B Mitra" w:hint="cs"/>
          <w:bCs/>
          <w:color w:val="000000"/>
          <w:rtl/>
          <w:lang w:eastAsia="zh-CN"/>
        </w:rPr>
        <w:t>علوم پزشکی بروجن</w:t>
      </w:r>
    </w:p>
    <w:p w14:paraId="47D2425B" w14:textId="52BACB7F" w:rsidR="00E66948" w:rsidRPr="009B3845" w:rsidRDefault="00A41B1A" w:rsidP="00173719">
      <w:pPr>
        <w:spacing w:line="276" w:lineRule="auto"/>
        <w:jc w:val="both"/>
        <w:rPr>
          <w:rFonts w:ascii="Calibri" w:eastAsia="Calibri" w:hAnsi="Calibri" w:cs="B Mitra"/>
          <w:color w:val="000000"/>
          <w:sz w:val="28"/>
          <w:szCs w:val="28"/>
          <w:rtl/>
          <w:lang w:val="en-GB"/>
        </w:rPr>
      </w:pPr>
      <w:r w:rsidRPr="009B3845">
        <w:rPr>
          <w:rFonts w:ascii="Calibri" w:eastAsia="Calibri" w:hAnsi="Calibri" w:cs="B Mitra" w:hint="cs"/>
          <w:color w:val="000000"/>
          <w:sz w:val="28"/>
          <w:szCs w:val="28"/>
          <w:rtl/>
          <w:lang w:val="en-GB"/>
        </w:rPr>
        <w:t xml:space="preserve">محیط خارجی مجموعه عواملی در خارج سازمان هستند که بر عملکرد سازمان تاثیرگذار هستند و تغییر دادن آنها در اختیار مدیران سازمان نیست. محیط خارجی </w:t>
      </w:r>
      <w:r w:rsidRPr="009B3845">
        <w:rPr>
          <w:rFonts w:ascii="Calibri" w:eastAsia="Calibri" w:hAnsi="Calibri" w:cs="B Mitra" w:hint="cs"/>
          <w:color w:val="000000"/>
          <w:sz w:val="28"/>
          <w:szCs w:val="28"/>
          <w:rtl/>
          <w:lang w:val="en-GB" w:bidi="fa-IR"/>
        </w:rPr>
        <w:t>دانشکده</w:t>
      </w:r>
      <w:r w:rsidR="00A63608" w:rsidRPr="009B3845">
        <w:rPr>
          <w:rFonts w:ascii="Calibri" w:eastAsia="Calibri" w:hAnsi="Calibri" w:cs="B Mitra" w:hint="cs"/>
          <w:color w:val="000000"/>
          <w:sz w:val="28"/>
          <w:szCs w:val="28"/>
          <w:rtl/>
          <w:lang w:val="en-GB" w:bidi="fa-IR"/>
        </w:rPr>
        <w:t xml:space="preserve"> علوم</w:t>
      </w:r>
      <w:r w:rsidRPr="009B3845">
        <w:rPr>
          <w:rFonts w:ascii="Calibri" w:eastAsia="Calibri" w:hAnsi="Calibri" w:cs="B Mitra" w:hint="cs"/>
          <w:color w:val="000000"/>
          <w:sz w:val="28"/>
          <w:szCs w:val="28"/>
          <w:rtl/>
          <w:lang w:val="en-GB" w:bidi="fa-IR"/>
        </w:rPr>
        <w:t xml:space="preserve"> پزشکی</w:t>
      </w:r>
      <w:r w:rsidR="00A63608" w:rsidRPr="009B3845">
        <w:rPr>
          <w:rFonts w:ascii="Calibri" w:eastAsia="Calibri" w:hAnsi="Calibri" w:cs="B Mitra" w:hint="cs"/>
          <w:color w:val="000000"/>
          <w:sz w:val="28"/>
          <w:szCs w:val="28"/>
          <w:rtl/>
          <w:lang w:val="en-GB" w:bidi="fa-IR"/>
        </w:rPr>
        <w:t xml:space="preserve"> بروجن</w:t>
      </w:r>
      <w:r w:rsidRPr="009B3845">
        <w:rPr>
          <w:rFonts w:ascii="Calibri" w:eastAsia="Calibri" w:hAnsi="Calibri" w:cs="B Mitra" w:hint="cs"/>
          <w:color w:val="000000"/>
          <w:sz w:val="28"/>
          <w:szCs w:val="28"/>
          <w:rtl/>
          <w:lang w:val="en-GB"/>
        </w:rPr>
        <w:t xml:space="preserve"> در 9 بعد محصول جايگزين، قدرت مشتريان، قدرت تأمين‌کنندگان کالاها و خدمات، قدرت رقبا، عوامل سياسي و قانوني، عوامل اقتصادي، عوامل اجتماعي و فرهنگي، عوامل تکنولوژيک و عوامل محيط زيست ارزیابی شد. </w:t>
      </w:r>
    </w:p>
    <w:p w14:paraId="68878142" w14:textId="358DB047" w:rsidR="00A41B1A" w:rsidRPr="009B3845" w:rsidRDefault="00A41B1A" w:rsidP="009A6A39">
      <w:pPr>
        <w:spacing w:line="276" w:lineRule="auto"/>
        <w:jc w:val="both"/>
        <w:rPr>
          <w:rFonts w:ascii="Arial" w:hAnsi="Arial" w:cs="B Mitra"/>
          <w:color w:val="222222"/>
          <w:sz w:val="22"/>
          <w:szCs w:val="22"/>
          <w:rtl/>
        </w:rPr>
      </w:pPr>
      <w:r w:rsidRPr="009B3845">
        <w:rPr>
          <w:rFonts w:ascii="Arial" w:hAnsi="Arial" w:cs="B Mitra"/>
          <w:color w:val="222222"/>
          <w:sz w:val="22"/>
          <w:szCs w:val="22"/>
          <w:rtl/>
        </w:rPr>
        <w:lastRenderedPageBreak/>
        <w:t xml:space="preserve">جدول </w:t>
      </w:r>
      <w:r w:rsidRPr="009B3845">
        <w:rPr>
          <w:rFonts w:ascii="Arial" w:hAnsi="Arial" w:cs="B Mitra" w:hint="cs"/>
          <w:color w:val="222222"/>
          <w:sz w:val="22"/>
          <w:szCs w:val="22"/>
          <w:rtl/>
        </w:rPr>
        <w:t>5: نتایج تحلیل محیط خارجی دانشکده علوم پزشکی بروجن</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4111"/>
        <w:gridCol w:w="3820"/>
      </w:tblGrid>
      <w:tr w:rsidR="00A41B1A" w:rsidRPr="009B3845" w14:paraId="0FA9B45E" w14:textId="77777777" w:rsidTr="000A4B21">
        <w:trPr>
          <w:trHeight w:val="479"/>
          <w:jc w:val="center"/>
        </w:trPr>
        <w:tc>
          <w:tcPr>
            <w:tcW w:w="927" w:type="pct"/>
            <w:shd w:val="clear" w:color="auto" w:fill="2E74B5"/>
            <w:vAlign w:val="center"/>
          </w:tcPr>
          <w:p w14:paraId="3176B1D2"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عوامل خارجی</w:t>
            </w:r>
          </w:p>
        </w:tc>
        <w:tc>
          <w:tcPr>
            <w:tcW w:w="2111" w:type="pct"/>
            <w:shd w:val="clear" w:color="auto" w:fill="2E74B5"/>
            <w:vAlign w:val="center"/>
          </w:tcPr>
          <w:p w14:paraId="3190A4E6"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فرصت‌ها</w:t>
            </w:r>
          </w:p>
        </w:tc>
        <w:tc>
          <w:tcPr>
            <w:tcW w:w="1962" w:type="pct"/>
            <w:shd w:val="clear" w:color="auto" w:fill="2E74B5"/>
          </w:tcPr>
          <w:p w14:paraId="1512DCB4"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تهدیدها</w:t>
            </w:r>
          </w:p>
        </w:tc>
      </w:tr>
      <w:tr w:rsidR="00E66948" w:rsidRPr="009B3845" w14:paraId="56C553ED" w14:textId="77777777" w:rsidTr="000A4B21">
        <w:trPr>
          <w:jc w:val="center"/>
        </w:trPr>
        <w:tc>
          <w:tcPr>
            <w:tcW w:w="927" w:type="pct"/>
          </w:tcPr>
          <w:p w14:paraId="7C793ED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حصول جایگزین</w:t>
            </w:r>
          </w:p>
        </w:tc>
        <w:tc>
          <w:tcPr>
            <w:tcW w:w="2111" w:type="pct"/>
            <w:vAlign w:val="bottom"/>
          </w:tcPr>
          <w:p w14:paraId="2687F45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در صورت استفاده از خدمات جایگزین خدمات سازمان باید هزینه بیشتری بپردازند.</w:t>
            </w:r>
          </w:p>
          <w:p w14:paraId="01A02E5E" w14:textId="4248BF34"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ان به سختی می توانند نسبت به خرید خدمات جایگزین اقدام کنند.</w:t>
            </w:r>
          </w:p>
        </w:tc>
        <w:tc>
          <w:tcPr>
            <w:tcW w:w="1962" w:type="pct"/>
          </w:tcPr>
          <w:p w14:paraId="1131DCF1" w14:textId="77777777"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خدمات جایگزین برای خدمات این سازمان خیلی کم است.</w:t>
            </w:r>
          </w:p>
          <w:p w14:paraId="117F2BF0" w14:textId="3CAEB6F6"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2)قیمت خدمات جایگزین در مقابل قیمت خدمات این سازمان </w:t>
            </w:r>
            <w:r w:rsidR="001C2EF3" w:rsidRPr="009B3845">
              <w:rPr>
                <w:rFonts w:ascii="Arial" w:hAnsi="Arial" w:cs="B Mitra" w:hint="cs"/>
                <w:color w:val="222222"/>
                <w:sz w:val="22"/>
                <w:szCs w:val="22"/>
                <w:rtl/>
                <w:lang w:bidi="fa-IR"/>
              </w:rPr>
              <w:t>گران است.</w:t>
            </w:r>
          </w:p>
        </w:tc>
      </w:tr>
      <w:tr w:rsidR="00E66948" w:rsidRPr="009B3845" w14:paraId="1AC82A20" w14:textId="77777777" w:rsidTr="000A4B21">
        <w:trPr>
          <w:jc w:val="center"/>
        </w:trPr>
        <w:tc>
          <w:tcPr>
            <w:tcW w:w="927" w:type="pct"/>
          </w:tcPr>
          <w:p w14:paraId="6B319EB6" w14:textId="48B6050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شتریان</w:t>
            </w:r>
          </w:p>
        </w:tc>
        <w:tc>
          <w:tcPr>
            <w:tcW w:w="2111" w:type="pct"/>
            <w:vAlign w:val="bottom"/>
          </w:tcPr>
          <w:p w14:paraId="15ADD390"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قدرت کمی برای کاهش قیمت خدمات این سازمان دارد</w:t>
            </w:r>
          </w:p>
          <w:p w14:paraId="6AECA159" w14:textId="5336FAE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 به این سازمان وفادار است.</w:t>
            </w:r>
          </w:p>
        </w:tc>
        <w:tc>
          <w:tcPr>
            <w:tcW w:w="1962" w:type="pct"/>
          </w:tcPr>
          <w:p w14:paraId="586E7335" w14:textId="77777777" w:rsidR="00E66948"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ی متمایل استفاده از خدمات مشابه خدمات سازمانی نیست.</w:t>
            </w:r>
          </w:p>
          <w:p w14:paraId="42E30874" w14:textId="73CB46F7" w:rsidR="001C2EF3" w:rsidRPr="009B3845" w:rsidRDefault="001C2EF3" w:rsidP="001C2EF3">
            <w:pPr>
              <w:jc w:val="both"/>
              <w:rPr>
                <w:rFonts w:ascii="Arial" w:hAnsi="Arial" w:cs="B Mitra"/>
                <w:color w:val="222222"/>
                <w:sz w:val="22"/>
                <w:szCs w:val="22"/>
                <w:rtl/>
                <w:lang w:bidi="fa-IR"/>
              </w:rPr>
            </w:pPr>
          </w:p>
        </w:tc>
      </w:tr>
      <w:tr w:rsidR="00E66948" w:rsidRPr="009B3845" w14:paraId="5949C8B3" w14:textId="77777777" w:rsidTr="000A4B21">
        <w:trPr>
          <w:jc w:val="center"/>
        </w:trPr>
        <w:tc>
          <w:tcPr>
            <w:tcW w:w="927" w:type="pct"/>
          </w:tcPr>
          <w:p w14:paraId="0C04DB41" w14:textId="4899E6C5"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قدرت </w:t>
            </w:r>
            <w:r w:rsidRPr="009B3845">
              <w:rPr>
                <w:rFonts w:ascii="Arial" w:hAnsi="Arial" w:cs="B Mitra"/>
                <w:color w:val="222222"/>
                <w:sz w:val="22"/>
                <w:szCs w:val="22"/>
                <w:rtl/>
                <w:lang w:bidi="fa-IR"/>
              </w:rPr>
              <w:t>تأم</w:t>
            </w:r>
            <w:r w:rsidRPr="009B3845">
              <w:rPr>
                <w:rFonts w:ascii="Arial" w:hAnsi="Arial" w:cs="B Mitra" w:hint="cs"/>
                <w:color w:val="222222"/>
                <w:sz w:val="22"/>
                <w:szCs w:val="22"/>
                <w:rtl/>
                <w:lang w:bidi="fa-IR"/>
              </w:rPr>
              <w:t>ی</w:t>
            </w:r>
            <w:r w:rsidRPr="009B3845">
              <w:rPr>
                <w:rFonts w:ascii="Arial" w:hAnsi="Arial" w:cs="B Mitra" w:hint="eastAsia"/>
                <w:color w:val="222222"/>
                <w:sz w:val="22"/>
                <w:szCs w:val="22"/>
                <w:rtl/>
                <w:lang w:bidi="fa-IR"/>
              </w:rPr>
              <w:t>ن‌کنندگان</w:t>
            </w:r>
            <w:r w:rsidRPr="009B3845">
              <w:rPr>
                <w:rFonts w:ascii="Arial" w:hAnsi="Arial" w:cs="B Mitra"/>
                <w:color w:val="222222"/>
                <w:sz w:val="22"/>
                <w:szCs w:val="22"/>
                <w:rtl/>
                <w:lang w:bidi="fa-IR"/>
              </w:rPr>
              <w:t xml:space="preserve"> کالاها و خدمات</w:t>
            </w:r>
          </w:p>
        </w:tc>
        <w:tc>
          <w:tcPr>
            <w:tcW w:w="2111" w:type="pct"/>
            <w:vAlign w:val="bottom"/>
          </w:tcPr>
          <w:p w14:paraId="20468D4D" w14:textId="77777777" w:rsidR="00E66948"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1)ارزش کالاها یا خدمات مورد نیاز برای تولید محصول سازمان به کل ارزش محصول سازمان کم است.</w:t>
            </w:r>
          </w:p>
          <w:p w14:paraId="2898A7E0" w14:textId="2D6680B7" w:rsidR="001C2EF3"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2)کالاها یا خدمات مورد نیاز برای ارائه خدمات سازمان به راحتی به دست می آیند.</w:t>
            </w:r>
          </w:p>
        </w:tc>
        <w:tc>
          <w:tcPr>
            <w:tcW w:w="1962" w:type="pct"/>
          </w:tcPr>
          <w:p w14:paraId="458364AD" w14:textId="66E4564B"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امین کنندگان کالا و خدمات مورد نیاز سازمان به راحتی قیمت خود را افزایش نمی دهند.</w:t>
            </w:r>
          </w:p>
          <w:p w14:paraId="0AFAF9B2" w14:textId="6AB2C2B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هزینه جایگزینی تامین کنندگان کالا ها یا خدمات برای سازمان کم است.</w:t>
            </w:r>
          </w:p>
        </w:tc>
      </w:tr>
      <w:tr w:rsidR="00E66948" w:rsidRPr="009B3845" w14:paraId="4CE68380" w14:textId="77777777" w:rsidTr="000A4B21">
        <w:trPr>
          <w:jc w:val="center"/>
        </w:trPr>
        <w:tc>
          <w:tcPr>
            <w:tcW w:w="927" w:type="pct"/>
          </w:tcPr>
          <w:p w14:paraId="7EA56D37" w14:textId="5CBA1B3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رقبا</w:t>
            </w:r>
          </w:p>
        </w:tc>
        <w:tc>
          <w:tcPr>
            <w:tcW w:w="2111" w:type="pct"/>
            <w:vAlign w:val="bottom"/>
          </w:tcPr>
          <w:p w14:paraId="60CF7275"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وانع زیادی برای ورود رقبا به بازار مورد فعالیت سازمان وجود دارد.</w:t>
            </w:r>
          </w:p>
          <w:p w14:paraId="00C78F12" w14:textId="2FABBE4A"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کیفیت محصول سازمان بیشتر از کیفیت محصول مشابه رقبا است.</w:t>
            </w:r>
          </w:p>
        </w:tc>
        <w:tc>
          <w:tcPr>
            <w:tcW w:w="1962" w:type="pct"/>
          </w:tcPr>
          <w:p w14:paraId="5EE94FCC" w14:textId="77777777"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رقبای سازمان در بازار رقابت کم است.</w:t>
            </w:r>
          </w:p>
          <w:p w14:paraId="6D14AABA" w14:textId="22079A31"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فشار رقابت در بازار مورد فعالیت سازمان کم است.</w:t>
            </w:r>
          </w:p>
        </w:tc>
      </w:tr>
      <w:tr w:rsidR="00E66948" w:rsidRPr="009B3845" w14:paraId="0A856052" w14:textId="77777777" w:rsidTr="000A4B21">
        <w:trPr>
          <w:jc w:val="center"/>
        </w:trPr>
        <w:tc>
          <w:tcPr>
            <w:tcW w:w="927" w:type="pct"/>
          </w:tcPr>
          <w:p w14:paraId="424FAEED" w14:textId="37A72372"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سیاسی و قانونی</w:t>
            </w:r>
          </w:p>
        </w:tc>
        <w:tc>
          <w:tcPr>
            <w:tcW w:w="2111" w:type="pct"/>
            <w:vAlign w:val="bottom"/>
          </w:tcPr>
          <w:p w14:paraId="3444855F" w14:textId="77777777" w:rsidR="00E66948"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1)ثبات سیاسی در کشور وجود دارد.</w:t>
            </w:r>
          </w:p>
          <w:p w14:paraId="742247D0" w14:textId="5DF200F1" w:rsidR="00D569A4"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 xml:space="preserve">2)قوانین وضع شده </w:t>
            </w:r>
            <w:r w:rsidR="002503FE" w:rsidRPr="009B3845">
              <w:rPr>
                <w:rFonts w:ascii="Arial" w:hAnsi="Arial" w:cs="B Mitra" w:hint="cs"/>
                <w:color w:val="222222"/>
                <w:rtl/>
                <w:lang w:bidi="fa-IR"/>
              </w:rPr>
              <w:t>توسط دولت فعالیت سازمان را با مشکل مواحه نمی کند.</w:t>
            </w:r>
          </w:p>
        </w:tc>
        <w:tc>
          <w:tcPr>
            <w:tcW w:w="1962" w:type="pct"/>
          </w:tcPr>
          <w:p w14:paraId="281B039B"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قوانین مالیاتی فعالیت سازمان را با مشکل مواجه نمی سازد.</w:t>
            </w:r>
          </w:p>
          <w:p w14:paraId="29645E60" w14:textId="7BCED6C7"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وانین استخدامی انتخاب و استخدام کارکنان مجرب و متعهد را برای سازمان با مشکل مواجه نمی سازد.</w:t>
            </w:r>
          </w:p>
        </w:tc>
      </w:tr>
      <w:tr w:rsidR="00E66948" w:rsidRPr="009B3845" w14:paraId="7ABEB63B" w14:textId="77777777" w:rsidTr="000A4B21">
        <w:trPr>
          <w:trHeight w:val="271"/>
          <w:jc w:val="center"/>
        </w:trPr>
        <w:tc>
          <w:tcPr>
            <w:tcW w:w="927" w:type="pct"/>
          </w:tcPr>
          <w:p w14:paraId="39CCDC4B" w14:textId="2F661F63"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اقتصادی</w:t>
            </w:r>
          </w:p>
        </w:tc>
        <w:tc>
          <w:tcPr>
            <w:tcW w:w="2111" w:type="pct"/>
            <w:vAlign w:val="bottom"/>
          </w:tcPr>
          <w:p w14:paraId="49128AE0"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دسترسی به سرمایه برای توسعه فعالیت های سازمان فراهم است.</w:t>
            </w:r>
          </w:p>
          <w:p w14:paraId="68369B4B" w14:textId="6535BDC9"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دسترسی به نیروی کار ارزان در بازار به راحتی وجود دارد.</w:t>
            </w:r>
          </w:p>
        </w:tc>
        <w:tc>
          <w:tcPr>
            <w:tcW w:w="1962" w:type="pct"/>
          </w:tcPr>
          <w:p w14:paraId="59BEC6DF"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توسط درآمد مردم جامعه بالا است.</w:t>
            </w:r>
          </w:p>
          <w:p w14:paraId="67531E4F" w14:textId="65056498"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درت خرید مردم در حال افزایش است.</w:t>
            </w:r>
          </w:p>
        </w:tc>
      </w:tr>
      <w:tr w:rsidR="00E66948" w:rsidRPr="009B3845" w14:paraId="2497A13E" w14:textId="77777777" w:rsidTr="000A4B21">
        <w:trPr>
          <w:jc w:val="center"/>
        </w:trPr>
        <w:tc>
          <w:tcPr>
            <w:tcW w:w="927" w:type="pct"/>
          </w:tcPr>
          <w:p w14:paraId="0161E71B" w14:textId="06E046B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w:t>
            </w:r>
            <w:r w:rsidRPr="009B3845">
              <w:rPr>
                <w:rFonts w:ascii="Arial" w:hAnsi="Arial" w:cs="B Mitra"/>
                <w:color w:val="222222"/>
                <w:sz w:val="22"/>
                <w:szCs w:val="22"/>
                <w:rtl/>
                <w:lang w:bidi="fa-IR"/>
              </w:rPr>
              <w:t xml:space="preserve"> </w:t>
            </w:r>
            <w:r w:rsidRPr="009B3845">
              <w:rPr>
                <w:rFonts w:ascii="Arial" w:hAnsi="Arial" w:cs="B Mitra" w:hint="cs"/>
                <w:color w:val="222222"/>
                <w:sz w:val="22"/>
                <w:szCs w:val="22"/>
                <w:rtl/>
                <w:lang w:bidi="fa-IR"/>
              </w:rPr>
              <w:t>اجتماعی و  فرهنگی</w:t>
            </w:r>
          </w:p>
        </w:tc>
        <w:tc>
          <w:tcPr>
            <w:tcW w:w="2111" w:type="pct"/>
            <w:vAlign w:val="bottom"/>
          </w:tcPr>
          <w:p w14:paraId="1AF10911"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نگرش مردم نسبت به صرفه جویی و پس انداز مثبت است.</w:t>
            </w:r>
          </w:p>
          <w:p w14:paraId="6CC90DD6" w14:textId="06927976"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ردم متمایل به خرید کالا ها یا خدمات با کیفیت هستند.</w:t>
            </w:r>
          </w:p>
        </w:tc>
        <w:tc>
          <w:tcPr>
            <w:tcW w:w="1962" w:type="pct"/>
          </w:tcPr>
          <w:p w14:paraId="3C4A6308"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فقر در جامعه در حد پایین است.</w:t>
            </w:r>
          </w:p>
          <w:p w14:paraId="3594B2AF" w14:textId="243F9FEA"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ندازه و ساختار خانواده در کشور به نفع سازمان است.</w:t>
            </w:r>
          </w:p>
        </w:tc>
      </w:tr>
      <w:tr w:rsidR="00E66948" w:rsidRPr="009B3845" w14:paraId="22226D86" w14:textId="77777777" w:rsidTr="000A4B21">
        <w:trPr>
          <w:trHeight w:val="283"/>
          <w:jc w:val="center"/>
        </w:trPr>
        <w:tc>
          <w:tcPr>
            <w:tcW w:w="927" w:type="pct"/>
          </w:tcPr>
          <w:p w14:paraId="68118DCE" w14:textId="0CC6087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تکنولوژیک</w:t>
            </w:r>
          </w:p>
        </w:tc>
        <w:tc>
          <w:tcPr>
            <w:tcW w:w="2111" w:type="pct"/>
            <w:vAlign w:val="bottom"/>
          </w:tcPr>
          <w:p w14:paraId="26266B72"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D13A24" w:rsidRPr="009B3845">
              <w:rPr>
                <w:rFonts w:ascii="Arial" w:hAnsi="Arial" w:cs="B Mitra" w:hint="cs"/>
                <w:color w:val="222222"/>
                <w:sz w:val="22"/>
                <w:szCs w:val="22"/>
                <w:rtl/>
                <w:lang w:bidi="fa-IR"/>
              </w:rPr>
              <w:t>توسعه علم و دانش در کشور و شهر خوب است.</w:t>
            </w:r>
          </w:p>
          <w:p w14:paraId="5766F26E" w14:textId="071BC487"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جدید در حوزه فعالیت سازمان خوب است.</w:t>
            </w:r>
          </w:p>
        </w:tc>
        <w:tc>
          <w:tcPr>
            <w:tcW w:w="1962" w:type="pct"/>
          </w:tcPr>
          <w:p w14:paraId="4F4F3660"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زیر ساخت های ارتباطی مورد نیاز در کشور و شهر موجود است.</w:t>
            </w:r>
          </w:p>
          <w:p w14:paraId="7EC9E350" w14:textId="08917554"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اطلاعاتی و ارتباطی خوب است.</w:t>
            </w:r>
          </w:p>
        </w:tc>
      </w:tr>
      <w:tr w:rsidR="00E66948" w:rsidRPr="009B3845" w14:paraId="1A1657E5" w14:textId="77777777" w:rsidTr="000A4B21">
        <w:trPr>
          <w:jc w:val="center"/>
        </w:trPr>
        <w:tc>
          <w:tcPr>
            <w:tcW w:w="927" w:type="pct"/>
          </w:tcPr>
          <w:p w14:paraId="1DD07217" w14:textId="2CE5D7B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محیط زیست</w:t>
            </w:r>
          </w:p>
        </w:tc>
        <w:tc>
          <w:tcPr>
            <w:tcW w:w="2111" w:type="pct"/>
            <w:vAlign w:val="bottom"/>
          </w:tcPr>
          <w:p w14:paraId="4F4ED5EE"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غییرات آب و هوایی در شهر مورد فعالیت سازمان رو به بهبود است.</w:t>
            </w:r>
          </w:p>
          <w:p w14:paraId="147D2F36" w14:textId="1439D858"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آلودگی هوا در شهر مورد فعالیت سازمان خیلی کم است.</w:t>
            </w:r>
          </w:p>
        </w:tc>
        <w:tc>
          <w:tcPr>
            <w:tcW w:w="1962" w:type="pct"/>
          </w:tcPr>
          <w:p w14:paraId="15892509"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AE042B" w:rsidRPr="009B3845">
              <w:rPr>
                <w:rFonts w:ascii="Arial" w:hAnsi="Arial" w:cs="B Mitra" w:hint="cs"/>
                <w:color w:val="222222"/>
                <w:sz w:val="22"/>
                <w:szCs w:val="22"/>
                <w:rtl/>
                <w:lang w:bidi="fa-IR"/>
              </w:rPr>
              <w:t>نگرش مردم نسبت به استفاده از انرژی سبز مثبت است.</w:t>
            </w:r>
          </w:p>
          <w:p w14:paraId="2188D9C0" w14:textId="4C27163C" w:rsidR="00AE042B" w:rsidRPr="009B3845" w:rsidRDefault="00AE042B"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مکان بروز حوادث غیر مترقبه و بلایای طبیعی در شهر مورد فعالیت سازمان خیلی کم است.</w:t>
            </w:r>
          </w:p>
        </w:tc>
      </w:tr>
    </w:tbl>
    <w:p w14:paraId="533E83B0" w14:textId="495E9280" w:rsidR="000D263D" w:rsidRPr="009B3845" w:rsidRDefault="000D263D" w:rsidP="009A6A39">
      <w:pPr>
        <w:pStyle w:val="Heading2"/>
        <w:jc w:val="both"/>
        <w:rPr>
          <w:rFonts w:cs="B Mitra"/>
          <w:rtl/>
        </w:rPr>
      </w:pPr>
      <w:bookmarkStart w:id="57" w:name="_Toc200509130"/>
      <w:bookmarkStart w:id="58" w:name="_Toc200509186"/>
      <w:r w:rsidRPr="009B3845">
        <w:rPr>
          <w:rFonts w:cs="B Mitra" w:hint="cs"/>
          <w:rtl/>
        </w:rPr>
        <w:t>نقاط قوت، ضعف، فرصت‌ها و تهدیدهای</w:t>
      </w:r>
      <w:r w:rsidRPr="009B3845">
        <w:rPr>
          <w:rFonts w:cs="B Mitra"/>
          <w:rtl/>
        </w:rPr>
        <w:t xml:space="preserve"> </w:t>
      </w:r>
      <w:bookmarkEnd w:id="47"/>
      <w:bookmarkEnd w:id="48"/>
      <w:bookmarkEnd w:id="49"/>
      <w:r w:rsidR="00A41B1A" w:rsidRPr="009B3845">
        <w:rPr>
          <w:rFonts w:cs="B Mitra" w:hint="cs"/>
          <w:rtl/>
        </w:rPr>
        <w:t>دانشکده علوم پزشکی بروجن</w:t>
      </w:r>
      <w:bookmarkEnd w:id="57"/>
      <w:bookmarkEnd w:id="58"/>
    </w:p>
    <w:p w14:paraId="204ECA8F" w14:textId="6DD045B4" w:rsidR="000D263D" w:rsidRPr="009B3845" w:rsidRDefault="00A41B1A" w:rsidP="009A6A39">
      <w:pPr>
        <w:pStyle w:val="Heading4-"/>
        <w:rPr>
          <w:rFonts w:cs="B Mitra"/>
          <w:color w:val="000000"/>
          <w:sz w:val="24"/>
          <w:szCs w:val="24"/>
          <w:rtl/>
        </w:rPr>
      </w:pPr>
      <w:r w:rsidRPr="009B3845">
        <w:rPr>
          <w:rFonts w:cs="B Mitra" w:hint="cs"/>
          <w:color w:val="000000"/>
          <w:sz w:val="24"/>
          <w:szCs w:val="24"/>
          <w:rtl/>
        </w:rPr>
        <w:t xml:space="preserve">دانشکده علوم پزشکی بروجن </w:t>
      </w:r>
      <w:r w:rsidR="000D263D" w:rsidRPr="009B3845">
        <w:rPr>
          <w:rFonts w:cs="B Mitra" w:hint="cs"/>
          <w:color w:val="000000"/>
          <w:sz w:val="24"/>
          <w:szCs w:val="24"/>
          <w:rtl/>
        </w:rPr>
        <w:t>در مجموع دارای تعدادی نقاط قوت است که مقابله با تهدیدهای بیرونی را ممکن می</w:t>
      </w:r>
      <w:r w:rsidR="000D263D" w:rsidRPr="009B3845">
        <w:rPr>
          <w:rFonts w:cs="B Mitra"/>
          <w:color w:val="000000"/>
          <w:sz w:val="24"/>
          <w:szCs w:val="24"/>
          <w:rtl/>
        </w:rPr>
        <w:softHyphen/>
      </w:r>
      <w:r w:rsidR="000D263D" w:rsidRPr="009B3845">
        <w:rPr>
          <w:rFonts w:cs="B Mitra" w:hint="cs"/>
          <w:color w:val="000000"/>
          <w:sz w:val="24"/>
          <w:szCs w:val="24"/>
          <w:rtl/>
        </w:rPr>
        <w:t>سازد. همچنین، مجموعه فرصت</w:t>
      </w:r>
      <w:r w:rsidR="000D263D" w:rsidRPr="009B3845">
        <w:rPr>
          <w:rFonts w:cs="B Mitra"/>
          <w:color w:val="000000"/>
          <w:sz w:val="24"/>
          <w:szCs w:val="24"/>
          <w:rtl/>
        </w:rPr>
        <w:softHyphen/>
      </w:r>
      <w:r w:rsidR="000D263D" w:rsidRPr="009B3845">
        <w:rPr>
          <w:rFonts w:cs="B Mitra" w:hint="cs"/>
          <w:color w:val="000000"/>
          <w:sz w:val="24"/>
          <w:szCs w:val="24"/>
          <w:rtl/>
        </w:rPr>
        <w:t xml:space="preserve">های موجود می‌تواند به </w:t>
      </w:r>
      <w:r w:rsidR="001B669F" w:rsidRPr="009B3845">
        <w:rPr>
          <w:rFonts w:cs="B Mitra" w:hint="cs"/>
          <w:color w:val="000000"/>
          <w:sz w:val="24"/>
          <w:szCs w:val="24"/>
          <w:rtl/>
        </w:rPr>
        <w:t>این سازمان</w:t>
      </w:r>
      <w:r w:rsidR="000D263D" w:rsidRPr="009B3845">
        <w:rPr>
          <w:rFonts w:cs="B Mitra" w:hint="cs"/>
          <w:color w:val="000000"/>
          <w:sz w:val="24"/>
          <w:szCs w:val="24"/>
          <w:rtl/>
        </w:rPr>
        <w:t xml:space="preserve"> در پیشرفت و ایجاد بنیان</w:t>
      </w:r>
      <w:r w:rsidR="000D263D" w:rsidRPr="009B3845">
        <w:rPr>
          <w:rFonts w:cs="B Mitra"/>
          <w:color w:val="000000"/>
          <w:sz w:val="24"/>
          <w:szCs w:val="24"/>
          <w:rtl/>
        </w:rPr>
        <w:softHyphen/>
      </w:r>
      <w:r w:rsidR="000D263D" w:rsidRPr="009B3845">
        <w:rPr>
          <w:rFonts w:cs="B Mitra" w:hint="cs"/>
          <w:color w:val="000000"/>
          <w:sz w:val="24"/>
          <w:szCs w:val="24"/>
          <w:rtl/>
        </w:rPr>
        <w:t xml:space="preserve">های لازم و رفع چالش کمک نماید. </w:t>
      </w:r>
    </w:p>
    <w:p w14:paraId="09BD9EB4" w14:textId="77777777" w:rsidR="000D263D" w:rsidRPr="009B3845" w:rsidRDefault="000D263D" w:rsidP="009A6A39">
      <w:pPr>
        <w:pStyle w:val="a5"/>
        <w:rPr>
          <w:rFonts w:cs="B Mitra"/>
          <w:color w:val="FF0000"/>
          <w:rtl/>
        </w:rPr>
      </w:pPr>
    </w:p>
    <w:p w14:paraId="4A7E0F32" w14:textId="26C867D7" w:rsidR="000D263D" w:rsidRPr="009B3845" w:rsidRDefault="000D263D" w:rsidP="009A6A39">
      <w:pPr>
        <w:pStyle w:val="Heading3"/>
        <w:jc w:val="both"/>
        <w:rPr>
          <w:rFonts w:cs="B Mitra"/>
          <w:rtl/>
        </w:rPr>
      </w:pPr>
      <w:r w:rsidRPr="009B3845">
        <w:rPr>
          <w:rFonts w:cs="B Mitra" w:hint="cs"/>
          <w:rtl/>
        </w:rPr>
        <w:t xml:space="preserve">نقاط قوت </w:t>
      </w:r>
      <w:r w:rsidR="00382C9B" w:rsidRPr="009B3845">
        <w:rPr>
          <w:rFonts w:cs="B Mitra" w:hint="cs"/>
          <w:rtl/>
        </w:rPr>
        <w:t>دانشکده علوم پزشکی بروجن</w:t>
      </w:r>
    </w:p>
    <w:p w14:paraId="6119C6A8" w14:textId="7CDD3195" w:rsidR="000D263D" w:rsidRPr="009B3845" w:rsidRDefault="000A2246" w:rsidP="009A6A39">
      <w:pPr>
        <w:pStyle w:val="Heading4-"/>
        <w:rPr>
          <w:rFonts w:cs="B Mitra"/>
          <w:color w:val="000000"/>
          <w:sz w:val="24"/>
          <w:szCs w:val="24"/>
          <w:rtl/>
        </w:rPr>
      </w:pPr>
      <w:r w:rsidRPr="009B3845">
        <w:rPr>
          <w:rFonts w:cs="B Mitra"/>
          <w:color w:val="000000"/>
          <w:sz w:val="24"/>
          <w:szCs w:val="24"/>
          <w:rtl/>
        </w:rPr>
        <w:t>مهم‌تر</w:t>
      </w:r>
      <w:r w:rsidRPr="009B3845">
        <w:rPr>
          <w:rFonts w:cs="B Mitra" w:hint="cs"/>
          <w:color w:val="000000"/>
          <w:sz w:val="24"/>
          <w:szCs w:val="24"/>
          <w:rtl/>
        </w:rPr>
        <w:t>ی</w:t>
      </w:r>
      <w:r w:rsidRPr="009B3845">
        <w:rPr>
          <w:rFonts w:cs="B Mitra" w:hint="eastAsia"/>
          <w:color w:val="000000"/>
          <w:sz w:val="24"/>
          <w:szCs w:val="24"/>
          <w:rtl/>
        </w:rPr>
        <w:t>ن</w:t>
      </w:r>
      <w:r w:rsidR="00C64C3D" w:rsidRPr="009B3845">
        <w:rPr>
          <w:rFonts w:cs="B Mitra" w:hint="cs"/>
          <w:color w:val="000000"/>
          <w:sz w:val="24"/>
          <w:szCs w:val="24"/>
          <w:rtl/>
        </w:rPr>
        <w:t xml:space="preserve"> نقاط قوت دانشکده علوم پزشکی بروجن </w:t>
      </w:r>
      <w:r w:rsidR="000D263D" w:rsidRPr="009B3845">
        <w:rPr>
          <w:rFonts w:cs="B Mitra" w:hint="cs"/>
          <w:color w:val="000000"/>
          <w:sz w:val="24"/>
          <w:szCs w:val="24"/>
          <w:rtl/>
        </w:rPr>
        <w:t>عبارتند از:</w:t>
      </w:r>
    </w:p>
    <w:p w14:paraId="0531E0A0"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مدیران گروه توانمند در زمین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مدیریت آموزشی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w:t>
      </w:r>
    </w:p>
    <w:p w14:paraId="65830582" w14:textId="6A930A6F"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نیروهای توانمند و علمی در گروه</w:t>
      </w:r>
      <w:r w:rsidR="00173719" w:rsidRPr="009B3845">
        <w:rPr>
          <w:rFonts w:asciiTheme="minorHAnsi" w:eastAsiaTheme="minorHAnsi" w:hAnsiTheme="minorHAnsi" w:cs="B Mitra" w:hint="cs"/>
          <w:sz w:val="28"/>
          <w:szCs w:val="28"/>
          <w:rtl/>
          <w:lang w:bidi="fa-IR"/>
        </w:rPr>
        <w:t xml:space="preserve"> های آموزشی</w:t>
      </w:r>
    </w:p>
    <w:p w14:paraId="3E18F9C9"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lastRenderedPageBreak/>
        <w:t>وجود اعضای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 تمام وقت در دانشکده</w:t>
      </w:r>
    </w:p>
    <w:p w14:paraId="5F336384"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توانمند و علاق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مند به برگز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در سطح دانشکده و آموزش مداوم دانشگاه</w:t>
      </w:r>
    </w:p>
    <w:p w14:paraId="517DB47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دوین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در قالب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اعضا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w:t>
      </w:r>
    </w:p>
    <w:p w14:paraId="5E8025B2"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bookmarkStart w:id="59" w:name="_Hlk55287913"/>
      <w:r w:rsidRPr="009B3845">
        <w:rPr>
          <w:rFonts w:asciiTheme="minorHAnsi" w:eastAsiaTheme="minorHAnsi" w:hAnsiTheme="minorHAnsi" w:cs="B Mitra" w:hint="cs"/>
          <w:sz w:val="28"/>
          <w:szCs w:val="28"/>
          <w:rtl/>
          <w:lang w:bidi="fa-IR"/>
        </w:rPr>
        <w:t xml:space="preserve">وجود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توانمند و قابل گسترش در دانشکده</w:t>
      </w:r>
    </w:p>
    <w:bookmarkEnd w:id="59"/>
    <w:p w14:paraId="753304E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 xml:space="preserve">وجود ارتباط موثر بین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دانشکده و </w:t>
      </w:r>
      <w:r w:rsidRPr="009B3845">
        <w:rPr>
          <w:rFonts w:asciiTheme="minorHAnsi" w:eastAsiaTheme="minorHAnsi" w:hAnsiTheme="minorHAnsi" w:cs="B Mitra"/>
          <w:sz w:val="28"/>
          <w:szCs w:val="28"/>
          <w:lang w:bidi="fa-IR"/>
        </w:rPr>
        <w:t>EDC</w:t>
      </w:r>
      <w:r w:rsidRPr="009B3845">
        <w:rPr>
          <w:rFonts w:asciiTheme="minorHAnsi" w:eastAsiaTheme="minorHAnsi" w:hAnsiTheme="minorHAnsi" w:cs="B Mitra" w:hint="cs"/>
          <w:sz w:val="28"/>
          <w:szCs w:val="28"/>
          <w:rtl/>
          <w:lang w:bidi="fa-IR"/>
        </w:rPr>
        <w:t xml:space="preserve"> دانشگاه</w:t>
      </w:r>
    </w:p>
    <w:p w14:paraId="41506A63"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شیوه 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دون ارزشیابی بالینی برای دانشجویان در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w:t>
      </w:r>
    </w:p>
    <w:p w14:paraId="450E28A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برگذ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جهت دانشجویان بر حسب نیازسنجی</w:t>
      </w:r>
    </w:p>
    <w:p w14:paraId="4B3ACD49" w14:textId="374EC41C" w:rsidR="00C64C3D" w:rsidRPr="009B3845" w:rsidRDefault="00C64C3D" w:rsidP="00590603">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و اجرای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آموزش مجازی در دانشکده </w:t>
      </w:r>
    </w:p>
    <w:p w14:paraId="29E246F5" w14:textId="415D8D2B"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نیرو</w:t>
      </w:r>
      <w:r w:rsidR="00173719" w:rsidRPr="009B3845">
        <w:rPr>
          <w:rFonts w:asciiTheme="minorHAnsi" w:eastAsiaTheme="minorHAnsi" w:hAnsiTheme="minorHAnsi" w:cs="B Mitra" w:hint="cs"/>
          <w:sz w:val="28"/>
          <w:szCs w:val="28"/>
          <w:rtl/>
          <w:lang w:bidi="fa-IR"/>
        </w:rPr>
        <w:t>ها</w:t>
      </w:r>
      <w:r w:rsidRPr="009B3845">
        <w:rPr>
          <w:rFonts w:asciiTheme="minorHAnsi" w:eastAsiaTheme="minorHAnsi" w:hAnsiTheme="minorHAnsi" w:cs="B Mitra" w:hint="cs"/>
          <w:sz w:val="28"/>
          <w:szCs w:val="28"/>
          <w:rtl/>
          <w:lang w:bidi="fa-IR"/>
        </w:rPr>
        <w:t>ی حق التدریس توانمند</w:t>
      </w:r>
    </w:p>
    <w:p w14:paraId="68C8EBE2" w14:textId="3CFD8031"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فضای آموزشی مناسب در دانشکده</w:t>
      </w:r>
    </w:p>
    <w:p w14:paraId="5F5B762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در دانشکده</w:t>
      </w:r>
    </w:p>
    <w:p w14:paraId="52CFB285"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ارشد در دانشکده</w:t>
      </w:r>
    </w:p>
    <w:p w14:paraId="05006CB1" w14:textId="61BFF7CA" w:rsidR="00C64C3D" w:rsidRPr="009B3845" w:rsidRDefault="00173719"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فراهم نمودن</w:t>
      </w:r>
      <w:r w:rsidR="00C64C3D" w:rsidRPr="009B3845">
        <w:rPr>
          <w:rFonts w:asciiTheme="minorHAnsi" w:eastAsiaTheme="minorHAnsi" w:hAnsiTheme="minorHAnsi" w:cs="B Mitra" w:hint="cs"/>
          <w:sz w:val="28"/>
          <w:szCs w:val="28"/>
          <w:rtl/>
          <w:lang w:bidi="fa-IR"/>
        </w:rPr>
        <w:t xml:space="preserve"> کلاس درس و همچنین اتاق مربیان در بیمارستان درمانی بروجن جهت ارتقای محیط بالینی</w:t>
      </w:r>
    </w:p>
    <w:p w14:paraId="0EC5F807" w14:textId="1C91F3DA" w:rsidR="00E75AA8" w:rsidRPr="009B3845" w:rsidRDefault="00173719" w:rsidP="009A6A39">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t>-</w:t>
      </w:r>
      <w:r w:rsidR="00C64C3D" w:rsidRPr="009B3845">
        <w:rPr>
          <w:rFonts w:asciiTheme="minorHAnsi" w:eastAsiaTheme="minorHAnsi" w:hAnsiTheme="minorHAnsi" w:cs="B Mitra" w:hint="cs"/>
          <w:b w:val="0"/>
          <w:bCs w:val="0"/>
          <w:sz w:val="28"/>
          <w:szCs w:val="28"/>
          <w:rtl/>
          <w:lang w:val="en-US" w:eastAsia="en-US" w:bidi="fa-IR"/>
        </w:rPr>
        <w:t>تلاش جهت آموزشی شدن بیمارستان درمانی شهرستان بروجن</w:t>
      </w:r>
    </w:p>
    <w:p w14:paraId="5BC8CD87" w14:textId="3584EFC3" w:rsidR="00E97FE5" w:rsidRPr="009B3845" w:rsidRDefault="000D263D" w:rsidP="009A6A39">
      <w:pPr>
        <w:pStyle w:val="Heading3"/>
        <w:jc w:val="both"/>
        <w:rPr>
          <w:rFonts w:cs="B Mitra"/>
          <w:rtl/>
        </w:rPr>
      </w:pPr>
      <w:r w:rsidRPr="009B3845">
        <w:rPr>
          <w:rFonts w:cs="B Mitra" w:hint="cs"/>
          <w:rtl/>
        </w:rPr>
        <w:t xml:space="preserve">نقاط ضعف </w:t>
      </w:r>
      <w:r w:rsidR="00C64C3D" w:rsidRPr="009B3845">
        <w:rPr>
          <w:rFonts w:cs="B Mitra" w:hint="cs"/>
          <w:rtl/>
        </w:rPr>
        <w:t>دانشکده علوم پزشکی بروجن</w:t>
      </w:r>
    </w:p>
    <w:p w14:paraId="41819B98" w14:textId="2240EE63" w:rsidR="000D263D" w:rsidRPr="009B3845" w:rsidRDefault="000A2246" w:rsidP="009A6A39">
      <w:pPr>
        <w:pStyle w:val="a5"/>
        <w:rPr>
          <w:rFonts w:cs="B Mitra"/>
          <w:color w:val="000000"/>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نقاط ضعف </w:t>
      </w:r>
      <w:r w:rsidR="00C64C3D" w:rsidRPr="009B3845">
        <w:rPr>
          <w:rFonts w:cs="B Mitra" w:hint="cs"/>
          <w:color w:val="000000"/>
          <w:rtl/>
        </w:rPr>
        <w:t>دانشکده علوم پزشکی بروجن</w:t>
      </w:r>
      <w:r w:rsidR="00985960" w:rsidRPr="009B3845">
        <w:rPr>
          <w:rFonts w:cs="B Mitra" w:hint="cs"/>
          <w:color w:val="000000"/>
          <w:rtl/>
        </w:rPr>
        <w:t xml:space="preserve"> </w:t>
      </w:r>
      <w:r w:rsidR="000D263D" w:rsidRPr="009B3845">
        <w:rPr>
          <w:rFonts w:cs="B Mitra" w:hint="cs"/>
          <w:color w:val="000000"/>
          <w:rtl/>
        </w:rPr>
        <w:t>عبارت است از:</w:t>
      </w:r>
    </w:p>
    <w:p w14:paraId="16E41A3A" w14:textId="37DCAD1E"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354EE1" w:rsidRPr="009B3845">
        <w:rPr>
          <w:rFonts w:cs="B Mitra" w:hint="cs"/>
          <w:sz w:val="28"/>
          <w:szCs w:val="28"/>
          <w:rtl/>
          <w:lang w:bidi="fa-IR"/>
        </w:rPr>
        <w:t xml:space="preserve"> منابع مالی مناسب</w:t>
      </w:r>
    </w:p>
    <w:p w14:paraId="47CED3A0" w14:textId="094E6953"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نیروی هی</w:t>
      </w:r>
      <w:r w:rsidRPr="009B3845">
        <w:rPr>
          <w:rFonts w:cs="B Mitra"/>
          <w:sz w:val="28"/>
          <w:szCs w:val="28"/>
          <w:rtl/>
          <w:lang w:bidi="fa-IR"/>
        </w:rPr>
        <w:t>ئ</w:t>
      </w:r>
      <w:r w:rsidRPr="009B3845">
        <w:rPr>
          <w:rFonts w:cs="B Mitra" w:hint="cs"/>
          <w:sz w:val="28"/>
          <w:szCs w:val="28"/>
          <w:rtl/>
          <w:lang w:bidi="fa-IR"/>
        </w:rPr>
        <w:t>ت علم</w:t>
      </w:r>
      <w:r w:rsidR="00590603" w:rsidRPr="009B3845">
        <w:rPr>
          <w:rFonts w:cs="B Mitra" w:hint="cs"/>
          <w:sz w:val="28"/>
          <w:szCs w:val="28"/>
          <w:rtl/>
          <w:lang w:bidi="fa-IR"/>
        </w:rPr>
        <w:t>ی بالینی جهت پوشش واحدهای تئوری و بالینی</w:t>
      </w:r>
    </w:p>
    <w:p w14:paraId="64996F93" w14:textId="418BB4DF" w:rsidR="00354EE1" w:rsidRPr="009B3845" w:rsidRDefault="00354EE1" w:rsidP="00590603">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 xml:space="preserve">کمبود فضای آموزشی در بیمارستان </w:t>
      </w:r>
      <w:r w:rsidR="00590603" w:rsidRPr="009B3845">
        <w:rPr>
          <w:rFonts w:cs="B Mitra" w:hint="cs"/>
          <w:sz w:val="28"/>
          <w:szCs w:val="28"/>
          <w:rtl/>
          <w:lang w:bidi="fa-IR"/>
        </w:rPr>
        <w:t>درمانی-آموزشی ولیعصر بروجن</w:t>
      </w:r>
    </w:p>
    <w:p w14:paraId="6D5A3B0F" w14:textId="5D551EE9"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تراکم</w:t>
      </w:r>
      <w:r w:rsidR="00354EE1" w:rsidRPr="009B3845">
        <w:rPr>
          <w:rFonts w:cs="B Mitra" w:hint="cs"/>
          <w:sz w:val="28"/>
          <w:szCs w:val="28"/>
          <w:rtl/>
          <w:lang w:bidi="fa-IR"/>
        </w:rPr>
        <w:t xml:space="preserve"> دانشجویان در محیط</w:t>
      </w:r>
      <w:r w:rsidR="00354EE1" w:rsidRPr="009B3845">
        <w:rPr>
          <w:rFonts w:cs="B Mitra"/>
          <w:sz w:val="28"/>
          <w:szCs w:val="28"/>
          <w:rtl/>
          <w:lang w:bidi="fa-IR"/>
        </w:rPr>
        <w:softHyphen/>
      </w:r>
      <w:r w:rsidR="00354EE1" w:rsidRPr="009B3845">
        <w:rPr>
          <w:rFonts w:cs="B Mitra" w:hint="cs"/>
          <w:sz w:val="28"/>
          <w:szCs w:val="28"/>
          <w:rtl/>
          <w:lang w:bidi="fa-IR"/>
        </w:rPr>
        <w:t>های بالینی</w:t>
      </w:r>
    </w:p>
    <w:p w14:paraId="3998946D" w14:textId="77777777"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مربیان بالینی غیر هی</w:t>
      </w:r>
      <w:r w:rsidRPr="009B3845">
        <w:rPr>
          <w:rFonts w:cs="B Mitra"/>
          <w:sz w:val="28"/>
          <w:szCs w:val="28"/>
          <w:rtl/>
          <w:lang w:bidi="fa-IR"/>
        </w:rPr>
        <w:t>ئ</w:t>
      </w:r>
      <w:r w:rsidRPr="009B3845">
        <w:rPr>
          <w:rFonts w:cs="B Mitra" w:hint="cs"/>
          <w:sz w:val="28"/>
          <w:szCs w:val="28"/>
          <w:rtl/>
          <w:lang w:bidi="fa-IR"/>
        </w:rPr>
        <w:t>ت علمی مجرب</w:t>
      </w:r>
    </w:p>
    <w:p w14:paraId="0CF3F72E" w14:textId="24BA46B8" w:rsidR="00E75AA8" w:rsidRPr="009B3845" w:rsidRDefault="00590603" w:rsidP="00AE69A8">
      <w:pPr>
        <w:pStyle w:val="a5"/>
        <w:numPr>
          <w:ilvl w:val="0"/>
          <w:numId w:val="5"/>
        </w:numPr>
        <w:rPr>
          <w:rFonts w:cs="B Mitra"/>
          <w:color w:val="000000"/>
          <w:rtl/>
        </w:rPr>
      </w:pPr>
      <w:r w:rsidRPr="009B3845">
        <w:rPr>
          <w:rFonts w:cs="B Mitra" w:hint="cs"/>
          <w:b w:val="0"/>
          <w:bCs w:val="0"/>
          <w:sz w:val="32"/>
          <w:szCs w:val="28"/>
          <w:rtl/>
          <w:lang w:bidi="fa-IR"/>
        </w:rPr>
        <w:t>عدم همکاری پرسنل بیمارستان در امر آموزش به دانشجویان</w:t>
      </w:r>
    </w:p>
    <w:p w14:paraId="065E6267" w14:textId="66AB3175" w:rsidR="000D263D" w:rsidRPr="009B3845" w:rsidRDefault="000D263D" w:rsidP="009A6A39">
      <w:pPr>
        <w:pStyle w:val="Heading3"/>
        <w:jc w:val="both"/>
        <w:rPr>
          <w:rFonts w:cs="B Mitra"/>
          <w:rtl/>
        </w:rPr>
      </w:pPr>
      <w:r w:rsidRPr="009B3845">
        <w:rPr>
          <w:rFonts w:cs="B Mitra" w:hint="cs"/>
          <w:rtl/>
        </w:rPr>
        <w:t xml:space="preserve">فرصت‌های </w:t>
      </w:r>
      <w:r w:rsidR="002420C7" w:rsidRPr="009B3845">
        <w:rPr>
          <w:rFonts w:cs="B Mitra" w:hint="cs"/>
          <w:rtl/>
        </w:rPr>
        <w:t>دانشکده علوم پزشکی بروجن</w:t>
      </w:r>
    </w:p>
    <w:p w14:paraId="6DF1AFDB" w14:textId="365E867D"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فرصت‌های </w:t>
      </w:r>
      <w:r w:rsidRPr="009B3845">
        <w:rPr>
          <w:rFonts w:cs="B Mitra"/>
          <w:color w:val="000000"/>
          <w:rtl/>
        </w:rPr>
        <w:t>پ</w:t>
      </w:r>
      <w:r w:rsidRPr="009B3845">
        <w:rPr>
          <w:rFonts w:cs="B Mitra" w:hint="cs"/>
          <w:color w:val="000000"/>
          <w:rtl/>
        </w:rPr>
        <w:t>ی</w:t>
      </w:r>
      <w:r w:rsidRPr="009B3845">
        <w:rPr>
          <w:rFonts w:cs="B Mitra" w:hint="eastAsia"/>
          <w:color w:val="000000"/>
          <w:rtl/>
        </w:rPr>
        <w:t>ش</w:t>
      </w:r>
      <w:r w:rsidRPr="009B3845">
        <w:rPr>
          <w:rFonts w:cs="B Mitra" w:hint="cs"/>
          <w:color w:val="000000"/>
          <w:rtl/>
        </w:rPr>
        <w:t xml:space="preserve"> </w:t>
      </w:r>
      <w:r w:rsidRPr="009B3845">
        <w:rPr>
          <w:rFonts w:cs="B Mitra" w:hint="eastAsia"/>
          <w:color w:val="000000"/>
          <w:rtl/>
        </w:rPr>
        <w:t>رو</w:t>
      </w:r>
      <w:r w:rsidRPr="009B3845">
        <w:rPr>
          <w:rFonts w:cs="B Mitra" w:hint="cs"/>
          <w:color w:val="000000"/>
          <w:rtl/>
        </w:rPr>
        <w:t>ی</w:t>
      </w:r>
      <w:r w:rsidR="000D263D" w:rsidRPr="009B3845">
        <w:rPr>
          <w:rFonts w:cs="B Mitra" w:hint="cs"/>
          <w:color w:val="000000"/>
          <w:rtl/>
        </w:rPr>
        <w:t xml:space="preserve"> </w:t>
      </w:r>
      <w:r w:rsidR="002420C7" w:rsidRPr="009B3845">
        <w:rPr>
          <w:rFonts w:cs="B Mitra" w:hint="cs"/>
          <w:color w:val="000000"/>
          <w:rtl/>
        </w:rPr>
        <w:t xml:space="preserve">دانشکده علوم پزشکی بروجن </w:t>
      </w:r>
      <w:r w:rsidR="000D263D" w:rsidRPr="009B3845">
        <w:rPr>
          <w:rFonts w:cs="B Mitra" w:hint="cs"/>
          <w:color w:val="000000"/>
          <w:rtl/>
        </w:rPr>
        <w:t>عبارتند از:</w:t>
      </w:r>
    </w:p>
    <w:p w14:paraId="1552963A" w14:textId="51E64384"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تولی تربیت دانشجویان رشته فوریت های پزشکی در استان</w:t>
      </w:r>
    </w:p>
    <w:p w14:paraId="1C59EE2A" w14:textId="4108AFBD"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lastRenderedPageBreak/>
        <w:t>مجاورت با استان های بزرگ نظیر اصفهان و خوزستان و پذیرش تعداد زیادی دانشجو از این استان ها</w:t>
      </w:r>
    </w:p>
    <w:p w14:paraId="4112727C" w14:textId="77777777" w:rsidR="002420C7" w:rsidRPr="009B3845" w:rsidRDefault="002420C7"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شکیل کارگروه توسعه دانشکده در سطح استان با نظارت نماینده شهرستان</w:t>
      </w:r>
    </w:p>
    <w:p w14:paraId="7BBEE5D8" w14:textId="230CE3B8"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عزم و اهتمام مسئولین شهرستان در جهت توسعه دانشکده</w:t>
      </w:r>
    </w:p>
    <w:p w14:paraId="658497C3" w14:textId="0396CFF3"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مرکز استان و امکان استفاده از مراکز آموزشی درمانی دانشگاه</w:t>
      </w:r>
    </w:p>
    <w:p w14:paraId="1988A5F1" w14:textId="4E549578" w:rsidR="00E75AA8" w:rsidRPr="009B3845" w:rsidRDefault="002420C7" w:rsidP="00A5419B">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t>دیدگاه مثبت</w:t>
      </w:r>
      <w:r w:rsidR="00A5419B" w:rsidRPr="009B3845">
        <w:rPr>
          <w:rFonts w:asciiTheme="minorHAnsi" w:eastAsiaTheme="minorHAnsi" w:hAnsiTheme="minorHAnsi" w:cs="B Mitra" w:hint="cs"/>
          <w:b w:val="0"/>
          <w:bCs w:val="0"/>
          <w:sz w:val="28"/>
          <w:szCs w:val="28"/>
          <w:rtl/>
          <w:lang w:val="en-US" w:eastAsia="en-US" w:bidi="fa-IR"/>
        </w:rPr>
        <w:t xml:space="preserve"> معاونت آموزشی دانشگاه</w:t>
      </w:r>
      <w:r w:rsidR="00A5419B" w:rsidRPr="009B3845">
        <w:rPr>
          <w:rFonts w:asciiTheme="minorHAnsi" w:eastAsiaTheme="minorHAnsi" w:hAnsiTheme="minorHAnsi" w:cs="B Mitra"/>
          <w:b w:val="0"/>
          <w:bCs w:val="0"/>
          <w:sz w:val="28"/>
          <w:szCs w:val="28"/>
          <w:lang w:val="en-US" w:eastAsia="en-US" w:bidi="fa-IR"/>
        </w:rPr>
        <w:t xml:space="preserve"> </w:t>
      </w:r>
      <w:r w:rsidR="00A5419B" w:rsidRPr="009B3845">
        <w:rPr>
          <w:rFonts w:asciiTheme="minorHAnsi" w:eastAsiaTheme="minorHAnsi" w:hAnsiTheme="minorHAnsi" w:cs="B Mitra" w:hint="cs"/>
          <w:b w:val="0"/>
          <w:bCs w:val="0"/>
          <w:sz w:val="28"/>
          <w:szCs w:val="28"/>
          <w:rtl/>
          <w:lang w:val="en-US" w:eastAsia="en-US" w:bidi="fa-IR"/>
        </w:rPr>
        <w:t>در جهت</w:t>
      </w:r>
      <w:r w:rsidRPr="009B3845">
        <w:rPr>
          <w:rFonts w:asciiTheme="minorHAnsi" w:eastAsiaTheme="minorHAnsi" w:hAnsiTheme="minorHAnsi" w:cs="B Mitra" w:hint="cs"/>
          <w:b w:val="0"/>
          <w:bCs w:val="0"/>
          <w:sz w:val="28"/>
          <w:szCs w:val="28"/>
          <w:rtl/>
          <w:lang w:val="en-US" w:eastAsia="en-US" w:bidi="fa-IR"/>
        </w:rPr>
        <w:t xml:space="preserve"> ارتقای کمی و کیفی دانشکده</w:t>
      </w:r>
    </w:p>
    <w:p w14:paraId="2A52DA88" w14:textId="425BE8D9" w:rsidR="000D263D" w:rsidRPr="009B3845" w:rsidRDefault="000D263D" w:rsidP="009A6A39">
      <w:pPr>
        <w:pStyle w:val="Heading3"/>
        <w:jc w:val="both"/>
        <w:rPr>
          <w:rFonts w:cs="B Mitra"/>
          <w:rtl/>
        </w:rPr>
      </w:pPr>
      <w:r w:rsidRPr="009B3845">
        <w:rPr>
          <w:rFonts w:cs="B Mitra" w:hint="cs"/>
          <w:rtl/>
        </w:rPr>
        <w:t xml:space="preserve">تهدیدهای </w:t>
      </w:r>
      <w:r w:rsidR="002420C7" w:rsidRPr="009B3845">
        <w:rPr>
          <w:rFonts w:cs="B Mitra" w:hint="cs"/>
          <w:rtl/>
        </w:rPr>
        <w:t>دانشکده علوم پزشکی بروجن</w:t>
      </w:r>
    </w:p>
    <w:p w14:paraId="47964DED" w14:textId="24F46943"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تهدیدهای پیش روی </w:t>
      </w:r>
      <w:r w:rsidR="002420C7" w:rsidRPr="009B3845">
        <w:rPr>
          <w:rFonts w:cs="B Mitra" w:hint="cs"/>
          <w:color w:val="000000"/>
          <w:rtl/>
        </w:rPr>
        <w:t>دانشکده علوم پزشکی بروجن</w:t>
      </w:r>
      <w:r w:rsidR="000D263D" w:rsidRPr="009B3845">
        <w:rPr>
          <w:rFonts w:cs="B Mitra" w:hint="cs"/>
          <w:color w:val="000000"/>
          <w:rtl/>
        </w:rPr>
        <w:t xml:space="preserve"> عبارتند از:</w:t>
      </w:r>
    </w:p>
    <w:p w14:paraId="435C93F8" w14:textId="0F2530AF" w:rsidR="002420C7" w:rsidRPr="009B3845" w:rsidRDefault="002420C7"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پایین بودن حقوق و مزایای مربیان غیر هی</w:t>
      </w:r>
      <w:r w:rsidRPr="009B3845">
        <w:rPr>
          <w:rFonts w:cs="B Mitra"/>
          <w:sz w:val="28"/>
          <w:szCs w:val="28"/>
          <w:rtl/>
          <w:lang w:bidi="fa-IR"/>
        </w:rPr>
        <w:t>ئ</w:t>
      </w:r>
      <w:r w:rsidRPr="009B3845">
        <w:rPr>
          <w:rFonts w:cs="B Mitra" w:hint="cs"/>
          <w:sz w:val="28"/>
          <w:szCs w:val="28"/>
          <w:rtl/>
          <w:lang w:bidi="fa-IR"/>
        </w:rPr>
        <w:t xml:space="preserve">ت علمی </w:t>
      </w:r>
      <w:r w:rsidR="00185D75" w:rsidRPr="009B3845">
        <w:rPr>
          <w:rFonts w:cs="B Mitra" w:hint="cs"/>
          <w:sz w:val="28"/>
          <w:szCs w:val="28"/>
          <w:rtl/>
          <w:lang w:bidi="fa-IR"/>
        </w:rPr>
        <w:t xml:space="preserve">و کمبود انگیزه همکاری </w:t>
      </w:r>
    </w:p>
    <w:p w14:paraId="51A568D6" w14:textId="741289F5" w:rsidR="002420C7" w:rsidRPr="009B3845" w:rsidRDefault="00185D75"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2420C7" w:rsidRPr="009B3845">
        <w:rPr>
          <w:rFonts w:cs="B Mitra" w:hint="cs"/>
          <w:sz w:val="28"/>
          <w:szCs w:val="28"/>
          <w:rtl/>
          <w:lang w:bidi="fa-IR"/>
        </w:rPr>
        <w:t xml:space="preserve"> فراخوان</w:t>
      </w:r>
      <w:r w:rsidRPr="009B3845">
        <w:rPr>
          <w:rFonts w:cs="B Mitra" w:hint="cs"/>
          <w:sz w:val="28"/>
          <w:szCs w:val="28"/>
          <w:rtl/>
          <w:lang w:bidi="fa-IR"/>
        </w:rPr>
        <w:t xml:space="preserve"> های</w:t>
      </w:r>
      <w:r w:rsidR="002420C7" w:rsidRPr="009B3845">
        <w:rPr>
          <w:rFonts w:cs="B Mitra" w:hint="cs"/>
          <w:sz w:val="28"/>
          <w:szCs w:val="28"/>
          <w:rtl/>
          <w:lang w:bidi="fa-IR"/>
        </w:rPr>
        <w:t xml:space="preserve"> جذب نیروی هی</w:t>
      </w:r>
      <w:r w:rsidR="002420C7" w:rsidRPr="009B3845">
        <w:rPr>
          <w:rFonts w:cs="B Mitra"/>
          <w:sz w:val="28"/>
          <w:szCs w:val="28"/>
          <w:rtl/>
          <w:lang w:bidi="fa-IR"/>
        </w:rPr>
        <w:t>ئ</w:t>
      </w:r>
      <w:r w:rsidR="002420C7" w:rsidRPr="009B3845">
        <w:rPr>
          <w:rFonts w:cs="B Mitra" w:hint="cs"/>
          <w:sz w:val="28"/>
          <w:szCs w:val="28"/>
          <w:rtl/>
          <w:lang w:bidi="fa-IR"/>
        </w:rPr>
        <w:t>ت علمی و همچنین تعهدات به میزان کافی در سال</w:t>
      </w:r>
    </w:p>
    <w:p w14:paraId="51B3A81E" w14:textId="1D8AFD0E" w:rsidR="002420C7" w:rsidRPr="009B3845" w:rsidRDefault="00DA4EE7" w:rsidP="00DA4EE7">
      <w:pPr>
        <w:pStyle w:val="ListParagraph"/>
        <w:numPr>
          <w:ilvl w:val="0"/>
          <w:numId w:val="5"/>
        </w:numPr>
        <w:bidi/>
        <w:spacing w:after="160" w:line="360" w:lineRule="auto"/>
        <w:jc w:val="both"/>
        <w:rPr>
          <w:rFonts w:cs="B Mitra"/>
          <w:sz w:val="28"/>
          <w:szCs w:val="28"/>
          <w:lang w:bidi="fa-IR"/>
        </w:rPr>
      </w:pPr>
      <w:r w:rsidRPr="009B3845">
        <w:rPr>
          <w:rFonts w:cs="B Mitra" w:hint="cs"/>
          <w:sz w:val="28"/>
          <w:szCs w:val="28"/>
          <w:rtl/>
          <w:lang w:bidi="fa-IR"/>
        </w:rPr>
        <w:t xml:space="preserve">عدم استقلال کامل دانشکده و اعمال نظر مخالف مسئولین دانشکده های رقیب در پردیس دانشگاه </w:t>
      </w:r>
      <w:r w:rsidR="002420C7" w:rsidRPr="009B3845">
        <w:rPr>
          <w:rFonts w:cs="B Mitra" w:hint="cs"/>
          <w:sz w:val="28"/>
          <w:szCs w:val="28"/>
          <w:rtl/>
          <w:lang w:bidi="fa-IR"/>
        </w:rPr>
        <w:t xml:space="preserve">برای جذب </w:t>
      </w:r>
      <w:r w:rsidR="00185D75" w:rsidRPr="009B3845">
        <w:rPr>
          <w:rFonts w:cs="B Mitra" w:hint="cs"/>
          <w:sz w:val="28"/>
          <w:szCs w:val="28"/>
          <w:rtl/>
          <w:lang w:bidi="fa-IR"/>
        </w:rPr>
        <w:t>دانشجو در مقطع</w:t>
      </w:r>
      <w:r w:rsidR="002420C7" w:rsidRPr="009B3845">
        <w:rPr>
          <w:rFonts w:cs="B Mitra" w:hint="cs"/>
          <w:sz w:val="28"/>
          <w:szCs w:val="28"/>
          <w:rtl/>
          <w:lang w:bidi="fa-IR"/>
        </w:rPr>
        <w:t xml:space="preserve"> کارشناسی ارشد</w:t>
      </w:r>
    </w:p>
    <w:p w14:paraId="51BA7617" w14:textId="208F4417" w:rsidR="00E75AA8" w:rsidRPr="009B3845" w:rsidRDefault="00E75AA8" w:rsidP="009A6A39">
      <w:pPr>
        <w:pStyle w:val="a5"/>
        <w:rPr>
          <w:rFonts w:cs="B Mitra"/>
          <w:color w:val="000000"/>
          <w:rtl/>
        </w:rPr>
      </w:pPr>
    </w:p>
    <w:p w14:paraId="11207ECD" w14:textId="77777777" w:rsidR="005E6909" w:rsidRPr="009B3845" w:rsidRDefault="005E6909" w:rsidP="009A6A39">
      <w:pPr>
        <w:pStyle w:val="a5"/>
        <w:rPr>
          <w:rFonts w:cs="B Mitra"/>
          <w:color w:val="000000"/>
          <w:rtl/>
        </w:rPr>
      </w:pPr>
    </w:p>
    <w:p w14:paraId="1356C56C" w14:textId="4043C2FD" w:rsidR="005E6909" w:rsidRPr="009B3845" w:rsidRDefault="005E6909" w:rsidP="009A6A39">
      <w:pPr>
        <w:pStyle w:val="a5"/>
        <w:rPr>
          <w:rFonts w:cs="B Mitra"/>
          <w:color w:val="000000"/>
          <w:rtl/>
        </w:rPr>
      </w:pPr>
      <w:bookmarkStart w:id="60" w:name="_Toc13683925"/>
      <w:r w:rsidRPr="009B3845">
        <w:rPr>
          <w:rFonts w:cs="B Mitra"/>
          <w:color w:val="000000"/>
          <w:rtl/>
        </w:rPr>
        <w:t>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Pr="009B3845">
        <w:rPr>
          <w:rFonts w:cs="B Mitra" w:hint="cs"/>
          <w:color w:val="000000"/>
          <w:rtl/>
        </w:rPr>
        <w:t xml:space="preserve">استراتژیک سازمان </w:t>
      </w:r>
      <w:r w:rsidRPr="009B3845">
        <w:rPr>
          <w:rFonts w:cs="B Mitra"/>
          <w:color w:val="000000"/>
          <w:rtl/>
        </w:rPr>
        <w:t>را م</w:t>
      </w:r>
      <w:r w:rsidRPr="009B3845">
        <w:rPr>
          <w:rFonts w:cs="B Mitra" w:hint="cs"/>
          <w:color w:val="000000"/>
          <w:rtl/>
        </w:rPr>
        <w:t>ی‌</w:t>
      </w:r>
      <w:r w:rsidRPr="009B3845">
        <w:rPr>
          <w:rFonts w:cs="B Mitra" w:hint="eastAsia"/>
          <w:color w:val="000000"/>
          <w:rtl/>
        </w:rPr>
        <w:t>توان</w:t>
      </w:r>
      <w:r w:rsidRPr="009B3845">
        <w:rPr>
          <w:rFonts w:cs="B Mitra"/>
          <w:color w:val="000000"/>
          <w:rtl/>
        </w:rPr>
        <w:t xml:space="preserve"> با استفاده از ماتر</w:t>
      </w:r>
      <w:r w:rsidRPr="009B3845">
        <w:rPr>
          <w:rFonts w:cs="B Mitra" w:hint="cs"/>
          <w:color w:val="000000"/>
          <w:rtl/>
        </w:rPr>
        <w:t>ی</w:t>
      </w:r>
      <w:r w:rsidRPr="009B3845">
        <w:rPr>
          <w:rFonts w:cs="B Mitra" w:hint="eastAsia"/>
          <w:color w:val="000000"/>
          <w:rtl/>
        </w:rPr>
        <w:t>س</w:t>
      </w:r>
      <w:r w:rsidRPr="009B3845">
        <w:rPr>
          <w:rFonts w:cs="B Mitra"/>
          <w:color w:val="000000"/>
          <w:rtl/>
        </w:rPr>
        <w:t xml:space="preserve"> ارزش</w:t>
      </w:r>
      <w:r w:rsidRPr="009B3845">
        <w:rPr>
          <w:rFonts w:cs="B Mitra" w:hint="cs"/>
          <w:color w:val="000000"/>
          <w:rtl/>
        </w:rPr>
        <w:t>ی</w:t>
      </w:r>
      <w:r w:rsidRPr="009B3845">
        <w:rPr>
          <w:rFonts w:cs="B Mitra" w:hint="eastAsia"/>
          <w:color w:val="000000"/>
          <w:rtl/>
        </w:rPr>
        <w:t>اب</w:t>
      </w:r>
      <w:r w:rsidRPr="009B3845">
        <w:rPr>
          <w:rFonts w:cs="B Mitra" w:hint="cs"/>
          <w:color w:val="000000"/>
          <w:rtl/>
        </w:rPr>
        <w:t>ی</w:t>
      </w:r>
      <w:r w:rsidRPr="009B3845">
        <w:rPr>
          <w:rFonts w:cs="B Mitra"/>
          <w:color w:val="000000"/>
          <w:rtl/>
        </w:rPr>
        <w:t xml:space="preserve"> عوامل داخل</w:t>
      </w:r>
      <w:r w:rsidRPr="009B3845">
        <w:rPr>
          <w:rFonts w:cs="B Mitra" w:hint="cs"/>
          <w:color w:val="000000"/>
          <w:rtl/>
        </w:rPr>
        <w:t>ی</w:t>
      </w:r>
      <w:r w:rsidRPr="009B3845">
        <w:rPr>
          <w:rFonts w:cs="B Mitra"/>
          <w:color w:val="000000"/>
          <w:rtl/>
        </w:rPr>
        <w:t xml:space="preserve"> و خارج</w:t>
      </w:r>
      <w:r w:rsidRPr="009B3845">
        <w:rPr>
          <w:rFonts w:cs="B Mitra" w:hint="cs"/>
          <w:color w:val="000000"/>
          <w:rtl/>
        </w:rPr>
        <w:t>ی</w:t>
      </w:r>
      <w:r w:rsidR="00985960" w:rsidRPr="009B3845">
        <w:rPr>
          <w:rFonts w:cs="B Mitra" w:hint="cs"/>
          <w:color w:val="000000"/>
          <w:rtl/>
        </w:rPr>
        <w:t xml:space="preserve"> </w:t>
      </w:r>
      <w:r w:rsidRPr="009B3845">
        <w:rPr>
          <w:rFonts w:cs="B Mitra"/>
          <w:color w:val="000000"/>
          <w:rtl/>
        </w:rPr>
        <w:t>بررس</w:t>
      </w:r>
      <w:r w:rsidRPr="009B3845">
        <w:rPr>
          <w:rFonts w:cs="B Mitra" w:hint="cs"/>
          <w:color w:val="000000"/>
          <w:rtl/>
        </w:rPr>
        <w:t>ی</w:t>
      </w:r>
      <w:r w:rsidRPr="009B3845">
        <w:rPr>
          <w:rFonts w:cs="B Mitra"/>
          <w:color w:val="000000"/>
          <w:rtl/>
        </w:rPr>
        <w:t xml:space="preserve"> کرد. </w:t>
      </w:r>
      <w:r w:rsidR="00985960" w:rsidRPr="009B3845">
        <w:rPr>
          <w:rFonts w:cs="B Mitra" w:hint="cs"/>
          <w:color w:val="000000"/>
          <w:rtl/>
        </w:rPr>
        <w:t>...</w:t>
      </w:r>
    </w:p>
    <w:p w14:paraId="029C3AE9" w14:textId="77777777" w:rsidR="00985960" w:rsidRPr="009B3845" w:rsidRDefault="00985960" w:rsidP="009A6A39">
      <w:pPr>
        <w:pStyle w:val="a5"/>
        <w:rPr>
          <w:rFonts w:cs="B Mitra"/>
          <w:color w:val="000000"/>
          <w:rtl/>
        </w:rPr>
      </w:pPr>
    </w:p>
    <w:p w14:paraId="779CDB23"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داخلی </w:t>
      </w:r>
      <w:r w:rsidRPr="009B3845">
        <w:rPr>
          <w:rFonts w:ascii="IRANSansXFaNum" w:hAnsi="IRANSansXFaNum" w:cs="B Mitra"/>
          <w:b/>
          <w:bCs/>
          <w:lang w:bidi="fa-IR"/>
        </w:rPr>
        <w:t>I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2430E674" w14:textId="77777777" w:rsidTr="00AF630A">
        <w:tc>
          <w:tcPr>
            <w:tcW w:w="710" w:type="dxa"/>
            <w:shd w:val="clear" w:color="auto" w:fill="1F3864" w:themeFill="accent1" w:themeFillShade="80"/>
          </w:tcPr>
          <w:p w14:paraId="578FBCAF"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دیف</w:t>
            </w:r>
          </w:p>
        </w:tc>
        <w:tc>
          <w:tcPr>
            <w:tcW w:w="6095" w:type="dxa"/>
            <w:shd w:val="clear" w:color="auto" w:fill="1F3864" w:themeFill="accent1" w:themeFillShade="80"/>
          </w:tcPr>
          <w:p w14:paraId="40465FDD"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عامل داخلی</w:t>
            </w:r>
          </w:p>
        </w:tc>
        <w:tc>
          <w:tcPr>
            <w:tcW w:w="851" w:type="dxa"/>
            <w:shd w:val="clear" w:color="auto" w:fill="1F3864" w:themeFill="accent1" w:themeFillShade="80"/>
          </w:tcPr>
          <w:p w14:paraId="66D87667"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همیت</w:t>
            </w:r>
          </w:p>
        </w:tc>
        <w:tc>
          <w:tcPr>
            <w:tcW w:w="850" w:type="dxa"/>
            <w:shd w:val="clear" w:color="auto" w:fill="1F3864" w:themeFill="accent1" w:themeFillShade="80"/>
          </w:tcPr>
          <w:p w14:paraId="19433472"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تبه</w:t>
            </w:r>
          </w:p>
        </w:tc>
        <w:tc>
          <w:tcPr>
            <w:tcW w:w="844" w:type="dxa"/>
            <w:shd w:val="clear" w:color="auto" w:fill="1F3864" w:themeFill="accent1" w:themeFillShade="80"/>
          </w:tcPr>
          <w:p w14:paraId="423FC9E3"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متیاز</w:t>
            </w:r>
          </w:p>
        </w:tc>
      </w:tr>
      <w:tr w:rsidR="002420C7" w:rsidRPr="009B3845" w14:paraId="0EDD3C99" w14:textId="77777777" w:rsidTr="00AF630A">
        <w:tc>
          <w:tcPr>
            <w:tcW w:w="710" w:type="dxa"/>
          </w:tcPr>
          <w:p w14:paraId="0305B395" w14:textId="6163D33C"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cs="B Mitra" w:hint="cs"/>
                <w:color w:val="FFFFFF" w:themeColor="background1"/>
                <w:sz w:val="22"/>
                <w:szCs w:val="22"/>
                <w:rtl/>
              </w:rPr>
              <w:t>ردیف</w:t>
            </w:r>
          </w:p>
        </w:tc>
        <w:tc>
          <w:tcPr>
            <w:tcW w:w="6095" w:type="dxa"/>
          </w:tcPr>
          <w:p w14:paraId="0CC6FA87" w14:textId="4DAB986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عامل داخلی</w:t>
            </w:r>
          </w:p>
        </w:tc>
        <w:tc>
          <w:tcPr>
            <w:tcW w:w="851" w:type="dxa"/>
          </w:tcPr>
          <w:p w14:paraId="4885C4A4" w14:textId="4B02D86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همیت</w:t>
            </w:r>
          </w:p>
        </w:tc>
        <w:tc>
          <w:tcPr>
            <w:tcW w:w="850" w:type="dxa"/>
          </w:tcPr>
          <w:p w14:paraId="4ED5AFDE" w14:textId="47349C3E"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رتبه</w:t>
            </w:r>
          </w:p>
        </w:tc>
        <w:tc>
          <w:tcPr>
            <w:tcW w:w="844" w:type="dxa"/>
          </w:tcPr>
          <w:p w14:paraId="76C8C291" w14:textId="485AD28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متیاز</w:t>
            </w:r>
          </w:p>
        </w:tc>
      </w:tr>
      <w:tr w:rsidR="002420C7" w:rsidRPr="009B3845" w14:paraId="356ED7F1" w14:textId="77777777" w:rsidTr="00AF630A">
        <w:tc>
          <w:tcPr>
            <w:tcW w:w="710" w:type="dxa"/>
          </w:tcPr>
          <w:p w14:paraId="586A803D" w14:textId="7553CDB8"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08C68904" w14:textId="2B080B4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و رهبری</w:t>
            </w:r>
          </w:p>
        </w:tc>
        <w:tc>
          <w:tcPr>
            <w:tcW w:w="851" w:type="dxa"/>
          </w:tcPr>
          <w:p w14:paraId="438324A9" w14:textId="344B999D"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2248CE" w14:textId="18F3823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6/3</w:t>
            </w:r>
          </w:p>
        </w:tc>
        <w:tc>
          <w:tcPr>
            <w:tcW w:w="844" w:type="dxa"/>
          </w:tcPr>
          <w:p w14:paraId="534FBF68" w14:textId="167DFD1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206C5E81" w14:textId="77777777" w:rsidTr="00AF630A">
        <w:tc>
          <w:tcPr>
            <w:tcW w:w="710" w:type="dxa"/>
          </w:tcPr>
          <w:p w14:paraId="785F0640" w14:textId="5F152D84"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707FACF3" w14:textId="4A80024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برنامه</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 xml:space="preserve"> ریزی</w:t>
            </w:r>
          </w:p>
        </w:tc>
        <w:tc>
          <w:tcPr>
            <w:tcW w:w="851" w:type="dxa"/>
          </w:tcPr>
          <w:p w14:paraId="6D1ACF19" w14:textId="5350F73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3887F6C8" w14:textId="4834FD9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2/3</w:t>
            </w:r>
          </w:p>
        </w:tc>
        <w:tc>
          <w:tcPr>
            <w:tcW w:w="844" w:type="dxa"/>
          </w:tcPr>
          <w:p w14:paraId="53132482" w14:textId="75939D4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32E4521" w14:textId="77777777" w:rsidTr="00AF630A">
        <w:tc>
          <w:tcPr>
            <w:tcW w:w="710" w:type="dxa"/>
          </w:tcPr>
          <w:p w14:paraId="78723514" w14:textId="1AF05996"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506B45A3" w14:textId="11A9858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یادگیری سازمانی</w:t>
            </w:r>
          </w:p>
        </w:tc>
        <w:tc>
          <w:tcPr>
            <w:tcW w:w="851" w:type="dxa"/>
          </w:tcPr>
          <w:p w14:paraId="3E5B6458" w14:textId="642921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53254D8C" w14:textId="62D1CBC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3/2</w:t>
            </w:r>
          </w:p>
        </w:tc>
        <w:tc>
          <w:tcPr>
            <w:tcW w:w="844" w:type="dxa"/>
          </w:tcPr>
          <w:p w14:paraId="591CDBEF" w14:textId="080962EC"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5300B60" w14:textId="77777777" w:rsidTr="00AF630A">
        <w:tc>
          <w:tcPr>
            <w:tcW w:w="710" w:type="dxa"/>
          </w:tcPr>
          <w:p w14:paraId="611ECCA4" w14:textId="4D9D376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759D9E9E" w14:textId="2363D7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فرهنگ سازمانی</w:t>
            </w:r>
          </w:p>
        </w:tc>
        <w:tc>
          <w:tcPr>
            <w:tcW w:w="851" w:type="dxa"/>
          </w:tcPr>
          <w:p w14:paraId="3ADB1AF2" w14:textId="18FF6BC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2A58006" w14:textId="37DB0C4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8/3</w:t>
            </w:r>
          </w:p>
        </w:tc>
        <w:tc>
          <w:tcPr>
            <w:tcW w:w="844" w:type="dxa"/>
          </w:tcPr>
          <w:p w14:paraId="222D0BF2" w14:textId="7B278CF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79017F59" w14:textId="77777777" w:rsidTr="00AF630A">
        <w:tc>
          <w:tcPr>
            <w:tcW w:w="710" w:type="dxa"/>
          </w:tcPr>
          <w:p w14:paraId="0F311ECC" w14:textId="3F60F5F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6A771F12" w14:textId="05C982AB"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کارکنان</w:t>
            </w:r>
          </w:p>
        </w:tc>
        <w:tc>
          <w:tcPr>
            <w:tcW w:w="851" w:type="dxa"/>
          </w:tcPr>
          <w:p w14:paraId="76EFE0C2" w14:textId="19D6ACA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6B8E6FE7" w14:textId="6F73F9D3"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w:t>
            </w:r>
          </w:p>
        </w:tc>
        <w:tc>
          <w:tcPr>
            <w:tcW w:w="844" w:type="dxa"/>
          </w:tcPr>
          <w:p w14:paraId="5267F3D1" w14:textId="7111BE6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CEA4613" w14:textId="77777777" w:rsidTr="00AF630A">
        <w:tc>
          <w:tcPr>
            <w:tcW w:w="710" w:type="dxa"/>
          </w:tcPr>
          <w:p w14:paraId="497F8526" w14:textId="6FD75703"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3C23DA8C" w14:textId="33320A8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شتریان</w:t>
            </w:r>
          </w:p>
        </w:tc>
        <w:tc>
          <w:tcPr>
            <w:tcW w:w="851" w:type="dxa"/>
          </w:tcPr>
          <w:p w14:paraId="4683FB3C" w14:textId="5BA94F37"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504A067C" w14:textId="7E173434"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5/3</w:t>
            </w:r>
          </w:p>
        </w:tc>
        <w:tc>
          <w:tcPr>
            <w:tcW w:w="844" w:type="dxa"/>
          </w:tcPr>
          <w:p w14:paraId="42E7AD25" w14:textId="2E99FD5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3D23AD57" w14:textId="77777777" w:rsidTr="00AF630A">
        <w:tc>
          <w:tcPr>
            <w:tcW w:w="710" w:type="dxa"/>
          </w:tcPr>
          <w:p w14:paraId="528F1461" w14:textId="29D40A7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560DA008" w14:textId="46A318C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نابع</w:t>
            </w:r>
          </w:p>
        </w:tc>
        <w:tc>
          <w:tcPr>
            <w:tcW w:w="851" w:type="dxa"/>
          </w:tcPr>
          <w:p w14:paraId="63C14818" w14:textId="428EA16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2420C7"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08F79DDC" w14:textId="75369F38"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7/3</w:t>
            </w:r>
          </w:p>
        </w:tc>
        <w:tc>
          <w:tcPr>
            <w:tcW w:w="844" w:type="dxa"/>
          </w:tcPr>
          <w:p w14:paraId="1E6FABEF" w14:textId="62BA83E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8DA1F77" w14:textId="77777777" w:rsidTr="00AF630A">
        <w:tc>
          <w:tcPr>
            <w:tcW w:w="710" w:type="dxa"/>
          </w:tcPr>
          <w:p w14:paraId="1CBDC151" w14:textId="2E846FF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36AE0AAE" w14:textId="29C8F914"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سیستم</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ها و فرآیندها</w:t>
            </w:r>
          </w:p>
        </w:tc>
        <w:tc>
          <w:tcPr>
            <w:tcW w:w="851" w:type="dxa"/>
          </w:tcPr>
          <w:p w14:paraId="4DDC8F46" w14:textId="7B568DE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1715702" w14:textId="1992285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7/3</w:t>
            </w:r>
          </w:p>
        </w:tc>
        <w:tc>
          <w:tcPr>
            <w:tcW w:w="844" w:type="dxa"/>
          </w:tcPr>
          <w:p w14:paraId="1423B4C1" w14:textId="62CDF36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67A24B73" w14:textId="77777777" w:rsidTr="00AF630A">
        <w:tc>
          <w:tcPr>
            <w:tcW w:w="710" w:type="dxa"/>
          </w:tcPr>
          <w:p w14:paraId="22F5D96C" w14:textId="718B85C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4CA2B8C2" w14:textId="109903D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ملکرد سازمان</w:t>
            </w:r>
          </w:p>
        </w:tc>
        <w:tc>
          <w:tcPr>
            <w:tcW w:w="851" w:type="dxa"/>
          </w:tcPr>
          <w:p w14:paraId="1996D0FB" w14:textId="74D28ECF"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49DBF33E" w14:textId="4232CAF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9/3</w:t>
            </w:r>
          </w:p>
        </w:tc>
        <w:tc>
          <w:tcPr>
            <w:tcW w:w="844" w:type="dxa"/>
          </w:tcPr>
          <w:p w14:paraId="160F64FF" w14:textId="7C42132C" w:rsidR="002420C7" w:rsidRPr="009B3845" w:rsidRDefault="001D1811"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5FFD4746" w14:textId="77777777" w:rsidTr="00AF630A">
        <w:tc>
          <w:tcPr>
            <w:tcW w:w="6805" w:type="dxa"/>
            <w:gridSpan w:val="2"/>
          </w:tcPr>
          <w:p w14:paraId="58355930" w14:textId="16336AD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11AB5B2F" w14:textId="1D64D9C1"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75D5DE42" w14:textId="0968596D"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7/28</w:t>
            </w:r>
          </w:p>
        </w:tc>
        <w:tc>
          <w:tcPr>
            <w:tcW w:w="844" w:type="dxa"/>
            <w:shd w:val="clear" w:color="auto" w:fill="FFF2CC" w:themeFill="accent4" w:themeFillTint="33"/>
          </w:tcPr>
          <w:p w14:paraId="28BC6F0E" w14:textId="395CE2EA" w:rsidR="002420C7"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12A42472" w14:textId="77777777" w:rsidR="00985960" w:rsidRPr="009B3845" w:rsidRDefault="00985960" w:rsidP="009A6A39">
      <w:pPr>
        <w:spacing w:before="240"/>
        <w:jc w:val="both"/>
        <w:rPr>
          <w:rFonts w:ascii="IRANSansXFaNum" w:hAnsi="IRANSansXFaNum" w:cs="B Mitra"/>
          <w:b/>
          <w:bCs/>
          <w:rtl/>
          <w:lang w:bidi="fa-IR"/>
        </w:rPr>
      </w:pPr>
    </w:p>
    <w:p w14:paraId="3E16DEFD"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lastRenderedPageBreak/>
        <w:t xml:space="preserve">ارزیابی عوامل </w:t>
      </w:r>
      <w:r w:rsidRPr="009B3845">
        <w:rPr>
          <w:rFonts w:ascii="IRANSansXFaNum" w:hAnsi="IRANSansXFaNum" w:cs="B Mitra" w:hint="cs"/>
          <w:b/>
          <w:bCs/>
          <w:rtl/>
          <w:lang w:bidi="fa-IR"/>
        </w:rPr>
        <w:t>خارجی</w:t>
      </w:r>
      <w:r w:rsidRPr="009B3845">
        <w:rPr>
          <w:rFonts w:ascii="IRANSansXFaNum" w:hAnsi="IRANSansXFaNum" w:cs="B Mitra"/>
          <w:b/>
          <w:bCs/>
          <w:rtl/>
          <w:lang w:bidi="fa-IR"/>
        </w:rPr>
        <w:t xml:space="preserve"> </w:t>
      </w:r>
      <w:r w:rsidRPr="009B3845">
        <w:rPr>
          <w:rFonts w:ascii="IRANSansXFaNum" w:hAnsi="IRANSansXFaNum" w:cs="B Mitra"/>
          <w:b/>
          <w:bCs/>
          <w:lang w:bidi="fa-IR"/>
        </w:rPr>
        <w:t>E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3840DED6" w14:textId="77777777" w:rsidTr="00AF630A">
        <w:tc>
          <w:tcPr>
            <w:tcW w:w="710" w:type="dxa"/>
            <w:shd w:val="clear" w:color="auto" w:fill="1F3864" w:themeFill="accent1" w:themeFillShade="80"/>
          </w:tcPr>
          <w:p w14:paraId="0E7564E2"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دیف</w:t>
            </w:r>
          </w:p>
        </w:tc>
        <w:tc>
          <w:tcPr>
            <w:tcW w:w="6095" w:type="dxa"/>
            <w:shd w:val="clear" w:color="auto" w:fill="1F3864" w:themeFill="accent1" w:themeFillShade="80"/>
          </w:tcPr>
          <w:p w14:paraId="48ABE4D4"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عامل خارجی</w:t>
            </w:r>
          </w:p>
        </w:tc>
        <w:tc>
          <w:tcPr>
            <w:tcW w:w="851" w:type="dxa"/>
            <w:shd w:val="clear" w:color="auto" w:fill="1F3864" w:themeFill="accent1" w:themeFillShade="80"/>
          </w:tcPr>
          <w:p w14:paraId="057671B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همیت</w:t>
            </w:r>
          </w:p>
        </w:tc>
        <w:tc>
          <w:tcPr>
            <w:tcW w:w="850" w:type="dxa"/>
            <w:shd w:val="clear" w:color="auto" w:fill="1F3864" w:themeFill="accent1" w:themeFillShade="80"/>
          </w:tcPr>
          <w:p w14:paraId="2BF5EF2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تبه</w:t>
            </w:r>
          </w:p>
        </w:tc>
        <w:tc>
          <w:tcPr>
            <w:tcW w:w="844" w:type="dxa"/>
            <w:shd w:val="clear" w:color="auto" w:fill="1F3864" w:themeFill="accent1" w:themeFillShade="80"/>
          </w:tcPr>
          <w:p w14:paraId="14E53577"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متیاز</w:t>
            </w:r>
          </w:p>
        </w:tc>
      </w:tr>
      <w:tr w:rsidR="0053763F" w:rsidRPr="009B3845" w14:paraId="69F1566C" w14:textId="77777777" w:rsidTr="00AF630A">
        <w:tc>
          <w:tcPr>
            <w:tcW w:w="710" w:type="dxa"/>
          </w:tcPr>
          <w:p w14:paraId="2BB191F5" w14:textId="3CD5A72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b/>
                <w:bCs/>
                <w:sz w:val="22"/>
                <w:szCs w:val="22"/>
                <w:rtl/>
                <w:lang w:bidi="fa-IR"/>
              </w:rPr>
              <w:t>ردیف</w:t>
            </w:r>
          </w:p>
        </w:tc>
        <w:tc>
          <w:tcPr>
            <w:tcW w:w="6095" w:type="dxa"/>
          </w:tcPr>
          <w:p w14:paraId="56393227" w14:textId="6B7B07E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امل خارجی</w:t>
            </w:r>
          </w:p>
        </w:tc>
        <w:tc>
          <w:tcPr>
            <w:tcW w:w="851" w:type="dxa"/>
          </w:tcPr>
          <w:p w14:paraId="6B45ED50" w14:textId="69EBA067"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همیت</w:t>
            </w:r>
          </w:p>
        </w:tc>
        <w:tc>
          <w:tcPr>
            <w:tcW w:w="850" w:type="dxa"/>
          </w:tcPr>
          <w:p w14:paraId="74AE0C85" w14:textId="0F758E2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رتبه</w:t>
            </w:r>
          </w:p>
        </w:tc>
        <w:tc>
          <w:tcPr>
            <w:tcW w:w="844" w:type="dxa"/>
          </w:tcPr>
          <w:p w14:paraId="54235143" w14:textId="2BDA1B0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متیاز</w:t>
            </w:r>
          </w:p>
        </w:tc>
      </w:tr>
      <w:tr w:rsidR="0053763F" w:rsidRPr="009B3845" w14:paraId="12EBE08E" w14:textId="77777777" w:rsidTr="00AF630A">
        <w:tc>
          <w:tcPr>
            <w:tcW w:w="710" w:type="dxa"/>
          </w:tcPr>
          <w:p w14:paraId="6A8D5A54" w14:textId="0DC3FDA7"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4BCF3456" w14:textId="32E6B521"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حصول جایگزین</w:t>
            </w:r>
          </w:p>
        </w:tc>
        <w:tc>
          <w:tcPr>
            <w:tcW w:w="851" w:type="dxa"/>
          </w:tcPr>
          <w:p w14:paraId="6717AFB1" w14:textId="1B0AFF4F"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8</w:t>
            </w:r>
            <w:r w:rsidRPr="009B3845">
              <w:rPr>
                <w:rFonts w:ascii="IRANSansXFaNum" w:hAnsi="IRANSansXFaNum" w:cs="B Mitra" w:hint="cs"/>
                <w:b/>
                <w:bCs/>
                <w:rtl/>
                <w:lang w:bidi="fa-IR"/>
              </w:rPr>
              <w:t>/0</w:t>
            </w:r>
          </w:p>
        </w:tc>
        <w:tc>
          <w:tcPr>
            <w:tcW w:w="850" w:type="dxa"/>
          </w:tcPr>
          <w:p w14:paraId="12BBFB16" w14:textId="54383D92"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6/2</w:t>
            </w:r>
          </w:p>
        </w:tc>
        <w:tc>
          <w:tcPr>
            <w:tcW w:w="844" w:type="dxa"/>
          </w:tcPr>
          <w:p w14:paraId="509C300A" w14:textId="2198D42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53763F" w:rsidRPr="009B3845" w14:paraId="48AC84D6" w14:textId="77777777" w:rsidTr="00AF630A">
        <w:tc>
          <w:tcPr>
            <w:tcW w:w="710" w:type="dxa"/>
          </w:tcPr>
          <w:p w14:paraId="7E1250CB" w14:textId="04B4E3C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1FB27834" w14:textId="2A942BEE"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مشتریان</w:t>
            </w:r>
          </w:p>
        </w:tc>
        <w:tc>
          <w:tcPr>
            <w:tcW w:w="851" w:type="dxa"/>
          </w:tcPr>
          <w:p w14:paraId="1CBA317E" w14:textId="0FF131C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E097701" w14:textId="4803301D"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6/3</w:t>
            </w:r>
          </w:p>
        </w:tc>
        <w:tc>
          <w:tcPr>
            <w:tcW w:w="844" w:type="dxa"/>
          </w:tcPr>
          <w:p w14:paraId="3C273F19" w14:textId="0C5B0B7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119C34AE" w14:textId="77777777" w:rsidTr="00AF630A">
        <w:tc>
          <w:tcPr>
            <w:tcW w:w="710" w:type="dxa"/>
          </w:tcPr>
          <w:p w14:paraId="1D70EF05" w14:textId="4C2C12D8"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108E4E2A" w14:textId="51DBB86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تامین کنندگان کالاها و خدمات</w:t>
            </w:r>
          </w:p>
        </w:tc>
        <w:tc>
          <w:tcPr>
            <w:tcW w:w="851" w:type="dxa"/>
          </w:tcPr>
          <w:p w14:paraId="3E594F57" w14:textId="330E412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3458B49" w14:textId="3551F08B"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3</w:t>
            </w:r>
          </w:p>
        </w:tc>
        <w:tc>
          <w:tcPr>
            <w:tcW w:w="844" w:type="dxa"/>
          </w:tcPr>
          <w:p w14:paraId="1DFD185C" w14:textId="73A0D96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73F10E85" w14:textId="77777777" w:rsidTr="00AF630A">
        <w:tc>
          <w:tcPr>
            <w:tcW w:w="710" w:type="dxa"/>
          </w:tcPr>
          <w:p w14:paraId="309DA49E" w14:textId="42BED1D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2AC11E16" w14:textId="2D8539FD"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رقبا</w:t>
            </w:r>
          </w:p>
        </w:tc>
        <w:tc>
          <w:tcPr>
            <w:tcW w:w="851" w:type="dxa"/>
          </w:tcPr>
          <w:p w14:paraId="4DABFFEB" w14:textId="327461D9"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5A85B09D" w14:textId="62111684"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52/3</w:t>
            </w:r>
          </w:p>
        </w:tc>
        <w:tc>
          <w:tcPr>
            <w:tcW w:w="844" w:type="dxa"/>
          </w:tcPr>
          <w:p w14:paraId="55D5537F" w14:textId="761FDE68"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9FA9087" w14:textId="77777777" w:rsidTr="00AF630A">
        <w:tc>
          <w:tcPr>
            <w:tcW w:w="710" w:type="dxa"/>
          </w:tcPr>
          <w:p w14:paraId="01C6E6ED" w14:textId="303E0F36"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4695C712" w14:textId="57DA57C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سیاسی و قانونی</w:t>
            </w:r>
          </w:p>
        </w:tc>
        <w:tc>
          <w:tcPr>
            <w:tcW w:w="851" w:type="dxa"/>
          </w:tcPr>
          <w:p w14:paraId="7B02E77D" w14:textId="35DA9CF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3977911C" w14:textId="56826A2C"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4/3</w:t>
            </w:r>
          </w:p>
        </w:tc>
        <w:tc>
          <w:tcPr>
            <w:tcW w:w="844" w:type="dxa"/>
          </w:tcPr>
          <w:p w14:paraId="3B06ABD3" w14:textId="16F4EE7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53763F" w:rsidRPr="009B3845" w14:paraId="264E6530" w14:textId="77777777" w:rsidTr="00AF630A">
        <w:tc>
          <w:tcPr>
            <w:tcW w:w="710" w:type="dxa"/>
          </w:tcPr>
          <w:p w14:paraId="6C873A78" w14:textId="45579601"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1ADB0CF9" w14:textId="4C227775"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قتصادی</w:t>
            </w:r>
          </w:p>
        </w:tc>
        <w:tc>
          <w:tcPr>
            <w:tcW w:w="851" w:type="dxa"/>
          </w:tcPr>
          <w:p w14:paraId="608D7E34" w14:textId="1EC3C4F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3</w:t>
            </w:r>
            <w:r w:rsidR="00DB5324" w:rsidRPr="009B3845">
              <w:rPr>
                <w:rFonts w:ascii="IRANSansXFaNum" w:hAnsi="IRANSansXFaNum" w:cs="B Mitra" w:hint="cs"/>
                <w:b/>
                <w:bCs/>
                <w:rtl/>
                <w:lang w:bidi="fa-IR"/>
              </w:rPr>
              <w:t>/0</w:t>
            </w:r>
          </w:p>
        </w:tc>
        <w:tc>
          <w:tcPr>
            <w:tcW w:w="850" w:type="dxa"/>
          </w:tcPr>
          <w:p w14:paraId="2F2F7140" w14:textId="219AD571"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6/2</w:t>
            </w:r>
          </w:p>
        </w:tc>
        <w:tc>
          <w:tcPr>
            <w:tcW w:w="844" w:type="dxa"/>
          </w:tcPr>
          <w:p w14:paraId="4A186E5B" w14:textId="5F0B8F4F"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247FC471" w14:textId="77777777" w:rsidTr="00AF630A">
        <w:tc>
          <w:tcPr>
            <w:tcW w:w="710" w:type="dxa"/>
          </w:tcPr>
          <w:p w14:paraId="288CAAE5" w14:textId="3563354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3784DF78" w14:textId="3A00E13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جتماعی و فرهنگی</w:t>
            </w:r>
          </w:p>
        </w:tc>
        <w:tc>
          <w:tcPr>
            <w:tcW w:w="851" w:type="dxa"/>
          </w:tcPr>
          <w:p w14:paraId="7F7DD4FC" w14:textId="5767CB1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60B1F3" w14:textId="7C9CEBD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8/2</w:t>
            </w:r>
          </w:p>
        </w:tc>
        <w:tc>
          <w:tcPr>
            <w:tcW w:w="844" w:type="dxa"/>
          </w:tcPr>
          <w:p w14:paraId="2D97680F" w14:textId="7A24312B"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C992D02" w14:textId="77777777" w:rsidTr="00AF630A">
        <w:tc>
          <w:tcPr>
            <w:tcW w:w="710" w:type="dxa"/>
          </w:tcPr>
          <w:p w14:paraId="549FF758" w14:textId="5053F03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17E0D213" w14:textId="3F33FCEC"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تکنولوژیکی</w:t>
            </w:r>
          </w:p>
        </w:tc>
        <w:tc>
          <w:tcPr>
            <w:tcW w:w="851" w:type="dxa"/>
          </w:tcPr>
          <w:p w14:paraId="26E7D3FB" w14:textId="43E5F968"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26BC1D0D" w14:textId="39E21CE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2</w:t>
            </w:r>
          </w:p>
        </w:tc>
        <w:tc>
          <w:tcPr>
            <w:tcW w:w="844" w:type="dxa"/>
          </w:tcPr>
          <w:p w14:paraId="19B33F89" w14:textId="000A684E"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65EC1545" w14:textId="77777777" w:rsidTr="00AF630A">
        <w:tc>
          <w:tcPr>
            <w:tcW w:w="710" w:type="dxa"/>
          </w:tcPr>
          <w:p w14:paraId="6B606F14" w14:textId="38CD5B4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6D924BCC" w14:textId="3933E11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محیط زیست</w:t>
            </w:r>
          </w:p>
        </w:tc>
        <w:tc>
          <w:tcPr>
            <w:tcW w:w="851" w:type="dxa"/>
          </w:tcPr>
          <w:p w14:paraId="2072C2ED" w14:textId="689DE76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6DACD4A3" w14:textId="52EEAE75"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3</w:t>
            </w:r>
          </w:p>
        </w:tc>
        <w:tc>
          <w:tcPr>
            <w:tcW w:w="844" w:type="dxa"/>
          </w:tcPr>
          <w:p w14:paraId="1A66698D" w14:textId="6037C189"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41DBC14A" w14:textId="77777777" w:rsidTr="00AF630A">
        <w:tc>
          <w:tcPr>
            <w:tcW w:w="6805" w:type="dxa"/>
            <w:gridSpan w:val="2"/>
          </w:tcPr>
          <w:p w14:paraId="2CF8EA1C" w14:textId="128AF0E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6439F92E" w14:textId="0CC2D4A7" w:rsidR="0053763F" w:rsidRPr="009B3845" w:rsidRDefault="0053763F" w:rsidP="00DB5324">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1F193EB7" w14:textId="15DEA25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27</w:t>
            </w:r>
          </w:p>
        </w:tc>
        <w:tc>
          <w:tcPr>
            <w:tcW w:w="844" w:type="dxa"/>
            <w:shd w:val="clear" w:color="auto" w:fill="FFF2CC" w:themeFill="accent4" w:themeFillTint="33"/>
          </w:tcPr>
          <w:p w14:paraId="2687C6A0" w14:textId="66B4E124" w:rsidR="0053763F" w:rsidRPr="009B3845" w:rsidRDefault="00E3124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736279CA" w14:textId="77777777" w:rsidR="00985960" w:rsidRPr="009B3845" w:rsidRDefault="00985960" w:rsidP="009A6A39">
      <w:pPr>
        <w:spacing w:before="100" w:beforeAutospacing="1" w:after="100" w:afterAutospacing="1"/>
        <w:jc w:val="both"/>
        <w:rPr>
          <w:rFonts w:ascii="IRANSansXFaNum" w:hAnsi="IRANSansXFaNum" w:cs="B Mitra"/>
          <w:b/>
          <w:bCs/>
          <w:rtl/>
          <w:lang w:bidi="fa-IR"/>
        </w:rPr>
      </w:pPr>
    </w:p>
    <w:p w14:paraId="7680781A" w14:textId="70C0C73F" w:rsidR="00985960" w:rsidRPr="009B3845" w:rsidRDefault="0053400D" w:rsidP="009A6A39">
      <w:pPr>
        <w:spacing w:before="100" w:beforeAutospacing="1" w:after="100" w:afterAutospacing="1"/>
        <w:jc w:val="both"/>
        <w:rPr>
          <w:rFonts w:ascii="IRANSansXFaNum" w:hAnsi="IRANSansXFaNum" w:cs="B Mitra"/>
          <w:b/>
          <w:bCs/>
          <w:rtl/>
          <w:lang w:bidi="fa-IR"/>
        </w:rPr>
      </w:pPr>
      <w:r w:rsidRPr="009B3845">
        <w:rPr>
          <w:rFonts w:ascii="IRANSansXFaNum" w:hAnsi="IRANSansXFaNum" w:cs="B Mitra" w:hint="cs"/>
          <w:b/>
          <w:bCs/>
          <w:noProof/>
          <w:rtl/>
          <w:lang w:bidi="fa-IR"/>
        </w:rPr>
        <w:t xml:space="preserve">                      </w:t>
      </w:r>
      <w:r w:rsidR="00985960" w:rsidRPr="009B3845">
        <w:rPr>
          <w:rFonts w:ascii="IRANSansXFaNum" w:hAnsi="IRANSansXFaNum" w:cs="B Mitra"/>
          <w:b/>
          <w:bCs/>
          <w:noProof/>
          <w:lang w:bidi="fa-IR"/>
        </w:rPr>
        <w:drawing>
          <wp:inline distT="0" distB="0" distL="0" distR="0" wp14:anchorId="398C7063" wp14:editId="5BC05204">
            <wp:extent cx="4065006" cy="2754302"/>
            <wp:effectExtent l="0" t="0" r="0" b="8255"/>
            <wp:docPr id="4" name="Picture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746505FE-8216-4553-BA35-2A85DA8714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746505FE-8216-4553-BA35-2A85DA8714A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1561" cy="2758743"/>
                    </a:xfrm>
                    <a:prstGeom prst="rect">
                      <a:avLst/>
                    </a:prstGeom>
                  </pic:spPr>
                </pic:pic>
              </a:graphicData>
            </a:graphic>
          </wp:inline>
        </w:drawing>
      </w:r>
    </w:p>
    <w:p w14:paraId="1F7D269D" w14:textId="2EA8B51F" w:rsidR="005E6909" w:rsidRPr="009B3845" w:rsidRDefault="0053400D" w:rsidP="009A6A39">
      <w:pPr>
        <w:pStyle w:val="a0"/>
        <w:jc w:val="both"/>
        <w:rPr>
          <w:rFonts w:cs="B Mitra"/>
          <w:rtl/>
        </w:rPr>
      </w:pPr>
      <w:r w:rsidRPr="009B3845">
        <w:rPr>
          <w:rFonts w:cs="B Mitra" w:hint="cs"/>
          <w:rtl/>
        </w:rPr>
        <w:t xml:space="preserve">                                             </w:t>
      </w:r>
      <w:r w:rsidR="005E6909" w:rsidRPr="009B3845">
        <w:rPr>
          <w:rFonts w:cs="B Mitra"/>
          <w:rtl/>
        </w:rPr>
        <w:t xml:space="preserve">نمودار </w:t>
      </w:r>
      <w:r w:rsidR="005E6909" w:rsidRPr="009B3845">
        <w:rPr>
          <w:rFonts w:cs="B Mitra"/>
          <w:rtl/>
        </w:rPr>
        <w:fldChar w:fldCharType="begin"/>
      </w:r>
      <w:r w:rsidR="005E6909" w:rsidRPr="009B3845">
        <w:rPr>
          <w:rFonts w:cs="B Mitra"/>
          <w:rtl/>
        </w:rPr>
        <w:instrText xml:space="preserve"> </w:instrText>
      </w:r>
      <w:r w:rsidR="005E6909" w:rsidRPr="009B3845">
        <w:rPr>
          <w:rFonts w:cs="B Mitra"/>
        </w:rPr>
        <w:instrText>SEQ</w:instrText>
      </w:r>
      <w:r w:rsidR="005E6909" w:rsidRPr="009B3845">
        <w:rPr>
          <w:rFonts w:cs="B Mitra"/>
          <w:rtl/>
        </w:rPr>
        <w:instrText xml:space="preserve"> نمودار \* </w:instrText>
      </w:r>
      <w:r w:rsidR="005E6909" w:rsidRPr="009B3845">
        <w:rPr>
          <w:rFonts w:cs="B Mitra"/>
        </w:rPr>
        <w:instrText>ARABIC</w:instrText>
      </w:r>
      <w:r w:rsidR="005E6909" w:rsidRPr="009B3845">
        <w:rPr>
          <w:rFonts w:cs="B Mitra"/>
          <w:rtl/>
        </w:rPr>
        <w:instrText xml:space="preserve"> </w:instrText>
      </w:r>
      <w:r w:rsidR="005E6909" w:rsidRPr="009B3845">
        <w:rPr>
          <w:rFonts w:cs="B Mitra"/>
          <w:rtl/>
        </w:rPr>
        <w:fldChar w:fldCharType="separate"/>
      </w:r>
      <w:r w:rsidR="005E6909" w:rsidRPr="009B3845">
        <w:rPr>
          <w:rFonts w:cs="B Mitra"/>
          <w:rtl/>
        </w:rPr>
        <w:t>4</w:t>
      </w:r>
      <w:r w:rsidR="005E6909" w:rsidRPr="009B3845">
        <w:rPr>
          <w:rFonts w:cs="B Mitra"/>
          <w:rtl/>
        </w:rPr>
        <w:fldChar w:fldCharType="end"/>
      </w:r>
      <w:r w:rsidR="005E6909" w:rsidRPr="009B3845">
        <w:rPr>
          <w:rFonts w:cs="B Mitra" w:hint="cs"/>
          <w:rtl/>
        </w:rPr>
        <w:t xml:space="preserve"> ماتریس ارزیابی عوامل داخلی و خارجی </w:t>
      </w:r>
      <w:r w:rsidR="0053763F" w:rsidRPr="009B3845">
        <w:rPr>
          <w:rFonts w:cs="B Mitra" w:hint="cs"/>
          <w:rtl/>
        </w:rPr>
        <w:t>دانشکده علوم پزشکی بروجن</w:t>
      </w:r>
    </w:p>
    <w:p w14:paraId="1F3F19BF" w14:textId="77777777" w:rsidR="005E6909" w:rsidRPr="009B3845" w:rsidRDefault="005E6909" w:rsidP="009A6A39">
      <w:pPr>
        <w:pStyle w:val="a5"/>
        <w:rPr>
          <w:rFonts w:cs="B Mitra"/>
          <w:color w:val="FF0000"/>
          <w:rtl/>
        </w:rPr>
      </w:pPr>
    </w:p>
    <w:p w14:paraId="52CB7D84" w14:textId="2A122114" w:rsidR="005E6909" w:rsidRPr="009B3845" w:rsidRDefault="005E6909" w:rsidP="007326BB">
      <w:pPr>
        <w:pStyle w:val="a5"/>
        <w:rPr>
          <w:rFonts w:cs="B Mitra"/>
          <w:color w:val="000000"/>
          <w:rtl/>
        </w:rPr>
      </w:pPr>
      <w:r w:rsidRPr="009B3845">
        <w:rPr>
          <w:rFonts w:cs="B Mitra" w:hint="eastAsia"/>
          <w:color w:val="000000"/>
          <w:rtl/>
        </w:rPr>
        <w:t>همانطور</w:t>
      </w:r>
      <w:r w:rsidRPr="009B3845">
        <w:rPr>
          <w:rFonts w:cs="B Mitra"/>
          <w:color w:val="000000"/>
          <w:rtl/>
        </w:rPr>
        <w:t xml:space="preserve"> که در نمودار </w:t>
      </w:r>
      <w:r w:rsidRPr="009B3845">
        <w:rPr>
          <w:rFonts w:cs="B Mitra" w:hint="cs"/>
          <w:color w:val="000000"/>
          <w:rtl/>
        </w:rPr>
        <w:t>4</w:t>
      </w:r>
      <w:r w:rsidRPr="009B3845">
        <w:rPr>
          <w:rFonts w:cs="B Mitra"/>
          <w:color w:val="000000"/>
          <w:rtl/>
        </w:rPr>
        <w:t xml:space="preserve"> نشان داده شده است، </w:t>
      </w:r>
      <w:r w:rsidR="0053763F" w:rsidRPr="009B3845">
        <w:rPr>
          <w:rFonts w:cs="B Mitra" w:hint="cs"/>
          <w:color w:val="000000"/>
          <w:rtl/>
        </w:rPr>
        <w:t>دانشکده علوم پزشکی بروجن</w:t>
      </w:r>
      <w:r w:rsidR="00985960" w:rsidRPr="009B3845">
        <w:rPr>
          <w:rFonts w:cs="B Mitra" w:hint="cs"/>
          <w:color w:val="000000"/>
          <w:rtl/>
        </w:rPr>
        <w:t xml:space="preserve"> </w:t>
      </w:r>
      <w:r w:rsidRPr="009B3845">
        <w:rPr>
          <w:rFonts w:cs="B Mitra"/>
          <w:color w:val="000000"/>
          <w:rtl/>
        </w:rPr>
        <w:t xml:space="preserve"> در 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007326BB" w:rsidRPr="009B3845">
        <w:rPr>
          <w:rFonts w:cs="B Mitra" w:hint="cs"/>
          <w:color w:val="000000"/>
          <w:rtl/>
        </w:rPr>
        <w:t>تهاجمی</w:t>
      </w:r>
      <w:r w:rsidRPr="009B3845">
        <w:rPr>
          <w:rFonts w:cs="B Mitra"/>
          <w:color w:val="000000"/>
          <w:rtl/>
        </w:rPr>
        <w:t xml:space="preserve">  قرار دارد؛ بنابرا</w:t>
      </w:r>
      <w:r w:rsidRPr="009B3845">
        <w:rPr>
          <w:rFonts w:cs="B Mitra" w:hint="cs"/>
          <w:color w:val="000000"/>
          <w:rtl/>
        </w:rPr>
        <w:t>ی</w:t>
      </w:r>
      <w:r w:rsidRPr="009B3845">
        <w:rPr>
          <w:rFonts w:cs="B Mitra" w:hint="eastAsia"/>
          <w:color w:val="000000"/>
          <w:rtl/>
        </w:rPr>
        <w:t>ن،</w:t>
      </w:r>
      <w:r w:rsidRPr="009B3845">
        <w:rPr>
          <w:rFonts w:cs="B Mitra"/>
          <w:color w:val="000000"/>
          <w:rtl/>
        </w:rPr>
        <w:t xml:space="preserve"> </w:t>
      </w:r>
      <w:r w:rsidRPr="009B3845">
        <w:rPr>
          <w:rFonts w:cs="B Mitra" w:hint="cs"/>
          <w:color w:val="000000"/>
          <w:rtl/>
        </w:rPr>
        <w:t>به دلیل</w:t>
      </w:r>
      <w:r w:rsidRPr="009B3845">
        <w:rPr>
          <w:rFonts w:cs="B Mitra"/>
          <w:color w:val="000000"/>
          <w:rtl/>
        </w:rPr>
        <w:t xml:space="preserve"> کم بودن نقاط قوت </w:t>
      </w:r>
      <w:r w:rsidRPr="009B3845">
        <w:rPr>
          <w:rFonts w:cs="B Mitra" w:hint="cs"/>
          <w:color w:val="000000"/>
          <w:rtl/>
        </w:rPr>
        <w:t>سازمان</w:t>
      </w:r>
      <w:r w:rsidRPr="009B3845">
        <w:rPr>
          <w:rFonts w:cs="B Mitra"/>
          <w:color w:val="000000"/>
          <w:rtl/>
        </w:rPr>
        <w:t xml:space="preserve"> و </w:t>
      </w:r>
      <w:r w:rsidRPr="009B3845">
        <w:rPr>
          <w:rFonts w:cs="B Mitra" w:hint="cs"/>
          <w:color w:val="000000"/>
          <w:rtl/>
        </w:rPr>
        <w:t>غلبه</w:t>
      </w:r>
      <w:r w:rsidRPr="009B3845">
        <w:rPr>
          <w:rFonts w:cs="B Mitra"/>
          <w:color w:val="000000"/>
          <w:rtl/>
        </w:rPr>
        <w:t xml:space="preserve"> تهد</w:t>
      </w:r>
      <w:r w:rsidRPr="009B3845">
        <w:rPr>
          <w:rFonts w:cs="B Mitra" w:hint="cs"/>
          <w:color w:val="000000"/>
          <w:rtl/>
        </w:rPr>
        <w:t>ی</w:t>
      </w:r>
      <w:r w:rsidRPr="009B3845">
        <w:rPr>
          <w:rFonts w:cs="B Mitra" w:hint="eastAsia"/>
          <w:color w:val="000000"/>
          <w:rtl/>
        </w:rPr>
        <w:t>دات</w:t>
      </w:r>
      <w:r w:rsidRPr="009B3845">
        <w:rPr>
          <w:rFonts w:cs="B Mitra"/>
          <w:color w:val="000000"/>
          <w:rtl/>
        </w:rPr>
        <w:t xml:space="preserve"> خارج</w:t>
      </w:r>
      <w:r w:rsidRPr="009B3845">
        <w:rPr>
          <w:rFonts w:cs="B Mitra" w:hint="cs"/>
          <w:color w:val="000000"/>
          <w:rtl/>
        </w:rPr>
        <w:t>ی</w:t>
      </w:r>
      <w:r w:rsidRPr="009B3845">
        <w:rPr>
          <w:rFonts w:cs="B Mitra"/>
          <w:color w:val="000000"/>
          <w:rtl/>
        </w:rPr>
        <w:t xml:space="preserve"> پ</w:t>
      </w:r>
      <w:r w:rsidRPr="009B3845">
        <w:rPr>
          <w:rFonts w:cs="B Mitra" w:hint="cs"/>
          <w:color w:val="000000"/>
          <w:rtl/>
        </w:rPr>
        <w:t>ی</w:t>
      </w:r>
      <w:r w:rsidRPr="009B3845">
        <w:rPr>
          <w:rFonts w:cs="B Mitra" w:hint="eastAsia"/>
          <w:color w:val="000000"/>
          <w:rtl/>
        </w:rPr>
        <w:t>شنهاد</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شود</w:t>
      </w:r>
      <w:r w:rsidRPr="009B3845">
        <w:rPr>
          <w:rFonts w:cs="B Mitra"/>
          <w:color w:val="000000"/>
          <w:rtl/>
        </w:rPr>
        <w:t xml:space="preserve"> با تمرکز بر </w:t>
      </w:r>
      <w:r w:rsidRPr="009B3845">
        <w:rPr>
          <w:rFonts w:cs="B Mitra"/>
          <w:color w:val="000000"/>
          <w:u w:val="single"/>
          <w:rtl/>
        </w:rPr>
        <w:t>استراتژ</w:t>
      </w:r>
      <w:r w:rsidRPr="009B3845">
        <w:rPr>
          <w:rFonts w:cs="B Mitra" w:hint="cs"/>
          <w:color w:val="000000"/>
          <w:u w:val="single"/>
          <w:rtl/>
        </w:rPr>
        <w:t>ی‌</w:t>
      </w:r>
      <w:r w:rsidRPr="009B3845">
        <w:rPr>
          <w:rFonts w:cs="B Mitra" w:hint="eastAsia"/>
          <w:color w:val="000000"/>
          <w:u w:val="single"/>
          <w:rtl/>
        </w:rPr>
        <w:t>ها</w:t>
      </w:r>
      <w:r w:rsidRPr="009B3845">
        <w:rPr>
          <w:rFonts w:cs="B Mitra" w:hint="cs"/>
          <w:color w:val="000000"/>
          <w:u w:val="single"/>
          <w:rtl/>
        </w:rPr>
        <w:t>ی</w:t>
      </w:r>
      <w:r w:rsidRPr="009B3845">
        <w:rPr>
          <w:rFonts w:cs="B Mitra"/>
          <w:color w:val="000000"/>
          <w:u w:val="single"/>
          <w:rtl/>
        </w:rPr>
        <w:t xml:space="preserve"> احت</w:t>
      </w:r>
      <w:r w:rsidRPr="009B3845">
        <w:rPr>
          <w:rFonts w:cs="B Mitra" w:hint="cs"/>
          <w:color w:val="000000"/>
          <w:u w:val="single"/>
          <w:rtl/>
        </w:rPr>
        <w:t>ی</w:t>
      </w:r>
      <w:r w:rsidRPr="009B3845">
        <w:rPr>
          <w:rFonts w:cs="B Mitra" w:hint="eastAsia"/>
          <w:color w:val="000000"/>
          <w:u w:val="single"/>
          <w:rtl/>
        </w:rPr>
        <w:t>اط</w:t>
      </w:r>
      <w:r w:rsidRPr="009B3845">
        <w:rPr>
          <w:rFonts w:cs="B Mitra" w:hint="cs"/>
          <w:color w:val="000000"/>
          <w:u w:val="single"/>
          <w:rtl/>
        </w:rPr>
        <w:t>ی</w:t>
      </w:r>
      <w:r w:rsidRPr="009B3845">
        <w:rPr>
          <w:rFonts w:cs="B Mitra"/>
          <w:color w:val="000000"/>
          <w:rtl/>
        </w:rPr>
        <w:t xml:space="preserve"> تا حد امکان نقاط ضعف </w:t>
      </w:r>
      <w:r w:rsidRPr="009B3845">
        <w:rPr>
          <w:rFonts w:cs="B Mitra" w:hint="cs"/>
          <w:color w:val="000000"/>
          <w:rtl/>
        </w:rPr>
        <w:t>سازمان</w:t>
      </w:r>
      <w:r w:rsidRPr="009B3845">
        <w:rPr>
          <w:rFonts w:cs="B Mitra"/>
          <w:color w:val="000000"/>
          <w:rtl/>
        </w:rPr>
        <w:t xml:space="preserve"> کاهش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و قابل</w:t>
      </w:r>
      <w:r w:rsidRPr="009B3845">
        <w:rPr>
          <w:rFonts w:cs="B Mitra" w:hint="cs"/>
          <w:color w:val="000000"/>
          <w:rtl/>
        </w:rPr>
        <w:t>ی</w:t>
      </w:r>
      <w:r w:rsidRPr="009B3845">
        <w:rPr>
          <w:rFonts w:cs="B Mitra" w:hint="eastAsia"/>
          <w:color w:val="000000"/>
          <w:rtl/>
        </w:rPr>
        <w:t>ت‌ها</w:t>
      </w:r>
      <w:r w:rsidRPr="009B3845">
        <w:rPr>
          <w:rFonts w:cs="B Mitra" w:hint="cs"/>
          <w:color w:val="000000"/>
          <w:rtl/>
        </w:rPr>
        <w:t>ی</w:t>
      </w:r>
      <w:r w:rsidRPr="009B3845">
        <w:rPr>
          <w:rFonts w:cs="B Mitra"/>
          <w:color w:val="000000"/>
          <w:rtl/>
        </w:rPr>
        <w:t xml:space="preserve">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آن افزا</w:t>
      </w:r>
      <w:r w:rsidRPr="009B3845">
        <w:rPr>
          <w:rFonts w:cs="B Mitra" w:hint="cs"/>
          <w:color w:val="000000"/>
          <w:rtl/>
        </w:rPr>
        <w:t>ی</w:t>
      </w:r>
      <w:r w:rsidRPr="009B3845">
        <w:rPr>
          <w:rFonts w:cs="B Mitra" w:hint="eastAsia"/>
          <w:color w:val="000000"/>
          <w:rtl/>
        </w:rPr>
        <w:t>ش</w:t>
      </w:r>
      <w:r w:rsidRPr="009B3845">
        <w:rPr>
          <w:rFonts w:cs="B Mitra"/>
          <w:color w:val="000000"/>
          <w:rtl/>
        </w:rPr>
        <w:t xml:space="preserve">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w:t>
      </w:r>
      <w:r w:rsidRPr="009B3845">
        <w:rPr>
          <w:rFonts w:cs="B Mitra" w:hint="cs"/>
          <w:color w:val="000000"/>
          <w:rtl/>
        </w:rPr>
        <w:t>سازمان</w:t>
      </w:r>
      <w:r w:rsidRPr="009B3845">
        <w:rPr>
          <w:rFonts w:cs="B Mitra"/>
          <w:color w:val="000000"/>
          <w:rtl/>
        </w:rPr>
        <w:t xml:space="preserve"> به تدر</w:t>
      </w:r>
      <w:r w:rsidRPr="009B3845">
        <w:rPr>
          <w:rFonts w:cs="B Mitra" w:hint="cs"/>
          <w:color w:val="000000"/>
          <w:rtl/>
        </w:rPr>
        <w:t>ی</w:t>
      </w:r>
      <w:r w:rsidRPr="009B3845">
        <w:rPr>
          <w:rFonts w:cs="B Mitra" w:hint="eastAsia"/>
          <w:color w:val="000000"/>
          <w:rtl/>
        </w:rPr>
        <w:t>ج</w:t>
      </w:r>
      <w:r w:rsidRPr="009B3845">
        <w:rPr>
          <w:rFonts w:cs="B Mitra"/>
          <w:color w:val="000000"/>
          <w:rtl/>
        </w:rPr>
        <w:t xml:space="preserve"> از سال دوم اجرا</w:t>
      </w:r>
      <w:r w:rsidRPr="009B3845">
        <w:rPr>
          <w:rFonts w:cs="B Mitra" w:hint="cs"/>
          <w:color w:val="000000"/>
          <w:rtl/>
        </w:rPr>
        <w:t>ی</w:t>
      </w:r>
      <w:r w:rsidRPr="009B3845">
        <w:rPr>
          <w:rFonts w:cs="B Mitra"/>
          <w:color w:val="000000"/>
          <w:rtl/>
        </w:rPr>
        <w:t xml:space="preserve"> برنامه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تواند</w:t>
      </w:r>
      <w:r w:rsidRPr="009B3845">
        <w:rPr>
          <w:rFonts w:cs="B Mitra"/>
          <w:color w:val="000000"/>
          <w:rtl/>
        </w:rPr>
        <w:t xml:space="preserve"> بر توسعه فعال</w:t>
      </w:r>
      <w:r w:rsidRPr="009B3845">
        <w:rPr>
          <w:rFonts w:cs="B Mitra" w:hint="cs"/>
          <w:color w:val="000000"/>
          <w:rtl/>
        </w:rPr>
        <w:t>ی</w:t>
      </w:r>
      <w:r w:rsidRPr="009B3845">
        <w:rPr>
          <w:rFonts w:cs="B Mitra" w:hint="eastAsia"/>
          <w:color w:val="000000"/>
          <w:rtl/>
        </w:rPr>
        <w:t>ت‌ها</w:t>
      </w:r>
      <w:r w:rsidRPr="009B3845">
        <w:rPr>
          <w:rFonts w:cs="B Mitra"/>
          <w:color w:val="000000"/>
          <w:rtl/>
        </w:rPr>
        <w:t xml:space="preserve"> متمرکز شود</w:t>
      </w:r>
      <w:r w:rsidRPr="009B3845">
        <w:rPr>
          <w:rFonts w:cs="B Mitra" w:hint="cs"/>
          <w:color w:val="000000"/>
          <w:rtl/>
        </w:rPr>
        <w:t xml:space="preserve"> اما در ابتدا باید تمام تمرکز بر رفع چالش‌های درونی و ایجاد بنیه‌های لازم باشد.</w:t>
      </w:r>
    </w:p>
    <w:p w14:paraId="2222279F" w14:textId="77777777" w:rsidR="005E6909" w:rsidRPr="009B3845" w:rsidRDefault="005E6909" w:rsidP="009A6A39">
      <w:pPr>
        <w:pStyle w:val="Heading2"/>
        <w:jc w:val="both"/>
        <w:rPr>
          <w:rFonts w:cs="B Mitra"/>
          <w:rtl/>
        </w:rPr>
      </w:pPr>
    </w:p>
    <w:p w14:paraId="79512698" w14:textId="6559A7CC" w:rsidR="006A2D68" w:rsidRPr="009B3845" w:rsidRDefault="00D43F36" w:rsidP="009A6A39">
      <w:pPr>
        <w:pStyle w:val="Heading2"/>
        <w:jc w:val="both"/>
        <w:rPr>
          <w:rStyle w:val="Heading2Char"/>
          <w:rFonts w:cs="B Mitra"/>
          <w:b/>
          <w:bCs/>
          <w:i/>
          <w:color w:val="FF0000"/>
          <w:rtl/>
        </w:rPr>
      </w:pPr>
      <w:r w:rsidRPr="009B3845">
        <w:rPr>
          <w:rFonts w:cs="B Mitra"/>
          <w:rtl/>
        </w:rPr>
        <w:br w:type="page"/>
      </w:r>
      <w:bookmarkStart w:id="61" w:name="_Toc188044884"/>
      <w:bookmarkStart w:id="62" w:name="_Toc200509131"/>
      <w:bookmarkStart w:id="63" w:name="_Toc200509187"/>
      <w:r w:rsidR="006A2D68" w:rsidRPr="009B3845">
        <w:rPr>
          <w:rFonts w:cs="B Mitra" w:hint="cs"/>
          <w:rtl/>
        </w:rPr>
        <w:lastRenderedPageBreak/>
        <w:t>بیانیه</w:t>
      </w:r>
      <w:r w:rsidR="006A2D68" w:rsidRPr="009B3845">
        <w:rPr>
          <w:rFonts w:cs="B Mitra"/>
          <w:rtl/>
        </w:rPr>
        <w:t xml:space="preserve"> </w:t>
      </w:r>
      <w:r w:rsidR="00120403" w:rsidRPr="009B3845">
        <w:rPr>
          <w:rFonts w:cs="B Mitra" w:hint="cs"/>
          <w:rtl/>
        </w:rPr>
        <w:t>مأموریت</w:t>
      </w:r>
      <w:r w:rsidR="006A2D68" w:rsidRPr="009B3845">
        <w:rPr>
          <w:rFonts w:cs="B Mitra"/>
          <w:rtl/>
        </w:rPr>
        <w:t xml:space="preserve"> </w:t>
      </w:r>
      <w:bookmarkEnd w:id="50"/>
      <w:bookmarkEnd w:id="60"/>
      <w:bookmarkEnd w:id="61"/>
      <w:r w:rsidR="0053763F" w:rsidRPr="009B3845">
        <w:rPr>
          <w:rFonts w:cs="B Mitra" w:hint="cs"/>
          <w:rtl/>
        </w:rPr>
        <w:t xml:space="preserve"> دانشکده علوم پزشکی بروجن</w:t>
      </w:r>
      <w:bookmarkEnd w:id="62"/>
      <w:bookmarkEnd w:id="63"/>
    </w:p>
    <w:p w14:paraId="3942980B" w14:textId="77777777" w:rsidR="00151081" w:rsidRPr="009B3845" w:rsidRDefault="00151081" w:rsidP="009A6A39">
      <w:pPr>
        <w:pStyle w:val="a5"/>
        <w:rPr>
          <w:rFonts w:cs="B Mitra"/>
          <w:color w:val="000000"/>
          <w:sz w:val="8"/>
          <w:szCs w:val="8"/>
          <w:rtl/>
        </w:rPr>
      </w:pPr>
      <w:bookmarkStart w:id="64" w:name="_Toc532331146"/>
      <w:bookmarkStart w:id="65" w:name="_Toc13683926"/>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1365198" w14:textId="77777777" w:rsidTr="00A93E8B">
        <w:tc>
          <w:tcPr>
            <w:tcW w:w="9962" w:type="dxa"/>
            <w:shd w:val="clear" w:color="auto" w:fill="auto"/>
          </w:tcPr>
          <w:p w14:paraId="1EA6D496" w14:textId="5A220E22"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سلامی و اخلاق پزشکی و بکارگیری شی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نوین تدریس و تکنولوژی روز جهان به منظور تربیت نیروی انسانی توانمند و کارآمد برا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وثر سلامت متناسب با نیازهای در حال تغییر جامعه با پیشرف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ترین فنون و تکنیک</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دستاوردهای جدی حاصل از پژوه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علمی از اولویت های این دانشکده است</w:t>
            </w:r>
            <w:r w:rsidR="008E0A0F" w:rsidRPr="009B3845">
              <w:rPr>
                <w:rFonts w:asciiTheme="minorHAnsi" w:eastAsiaTheme="minorHAnsi" w:hAnsiTheme="minorHAnsi" w:cs="B Mitra" w:hint="cs"/>
                <w:sz w:val="28"/>
                <w:szCs w:val="28"/>
                <w:rtl/>
                <w:lang w:bidi="fa-IR"/>
              </w:rPr>
              <w:t>.</w:t>
            </w:r>
          </w:p>
        </w:tc>
      </w:tr>
    </w:tbl>
    <w:p w14:paraId="1BE4D231" w14:textId="77777777" w:rsidR="00151081" w:rsidRPr="009B3845" w:rsidRDefault="00151081" w:rsidP="009A6A39">
      <w:pPr>
        <w:pStyle w:val="a5"/>
        <w:rPr>
          <w:rFonts w:cs="B Mitra"/>
          <w:color w:val="000000"/>
          <w:rtl/>
        </w:rPr>
      </w:pPr>
    </w:p>
    <w:p w14:paraId="34606E74" w14:textId="41DD15A1" w:rsidR="006A2D68" w:rsidRPr="009B3845" w:rsidRDefault="006A2D68" w:rsidP="009A6A39">
      <w:pPr>
        <w:pStyle w:val="Heading2"/>
        <w:jc w:val="both"/>
        <w:rPr>
          <w:rFonts w:cs="B Mitra"/>
          <w:rtl/>
        </w:rPr>
      </w:pPr>
      <w:bookmarkStart w:id="66" w:name="_Toc188044885"/>
      <w:bookmarkStart w:id="67" w:name="_Toc200509132"/>
      <w:bookmarkStart w:id="68" w:name="_Toc200509188"/>
      <w:r w:rsidRPr="009B3845">
        <w:rPr>
          <w:rFonts w:cs="B Mitra" w:hint="cs"/>
          <w:rtl/>
        </w:rPr>
        <w:t xml:space="preserve">بیانیه دورنمای </w:t>
      </w:r>
      <w:bookmarkEnd w:id="64"/>
      <w:bookmarkEnd w:id="65"/>
      <w:bookmarkEnd w:id="66"/>
      <w:r w:rsidR="0053763F" w:rsidRPr="009B3845">
        <w:rPr>
          <w:rFonts w:cs="B Mitra" w:hint="cs"/>
          <w:rtl/>
        </w:rPr>
        <w:t>دانشکده علوم پزشکی بروجن</w:t>
      </w:r>
      <w:bookmarkEnd w:id="67"/>
      <w:bookmarkEnd w:id="68"/>
    </w:p>
    <w:p w14:paraId="727A3683" w14:textId="77777777" w:rsidR="00151081" w:rsidRPr="009B3845" w:rsidRDefault="00151081" w:rsidP="009A6A39">
      <w:pPr>
        <w:pStyle w:val="a5"/>
        <w:rPr>
          <w:rFonts w:cs="B Mitra"/>
          <w:color w:val="000000"/>
          <w:sz w:val="10"/>
          <w:szCs w:val="10"/>
          <w:rtl/>
        </w:rPr>
      </w:pPr>
      <w:bookmarkStart w:id="69" w:name="_Toc532331147"/>
      <w:bookmarkStart w:id="70" w:name="_Toc13683927"/>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70A9194" w14:textId="77777777" w:rsidTr="00A93E8B">
        <w:tc>
          <w:tcPr>
            <w:tcW w:w="9962" w:type="dxa"/>
            <w:shd w:val="clear" w:color="auto" w:fill="auto"/>
          </w:tcPr>
          <w:p w14:paraId="2F952072" w14:textId="253203DD"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آرمان این دانشکده ایجاد دانشک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پیشرو در زمین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 آموزش، پژوهش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راقبتی است تا با اتکا به حفظ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صیل اسلامی و مذهبی و تقویت خودباوری و با استفاده از تکنولوژ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tc>
      </w:tr>
    </w:tbl>
    <w:p w14:paraId="3B7F9E47" w14:textId="77777777" w:rsidR="00151081" w:rsidRPr="009B3845" w:rsidRDefault="00151081" w:rsidP="009A6A39">
      <w:pPr>
        <w:pStyle w:val="a5"/>
        <w:rPr>
          <w:rFonts w:cs="B Mitra"/>
          <w:color w:val="000000"/>
          <w:rtl/>
        </w:rPr>
      </w:pPr>
    </w:p>
    <w:p w14:paraId="29E7D685" w14:textId="12BA3894" w:rsidR="006A2D68" w:rsidRPr="009B3845" w:rsidRDefault="008961A1" w:rsidP="009A6A39">
      <w:pPr>
        <w:pStyle w:val="Heading2"/>
        <w:jc w:val="both"/>
        <w:rPr>
          <w:rFonts w:ascii="Calibri" w:hAnsi="Calibri" w:cs="B Mitra"/>
          <w:sz w:val="24"/>
          <w:szCs w:val="24"/>
          <w:rtl/>
          <w:lang w:val="en-US" w:eastAsia="en-US"/>
        </w:rPr>
      </w:pPr>
      <w:bookmarkStart w:id="71" w:name="_Toc188044886"/>
      <w:bookmarkStart w:id="72" w:name="_Toc200509133"/>
      <w:bookmarkStart w:id="73" w:name="_Toc200509189"/>
      <w:r w:rsidRPr="009B3845">
        <w:rPr>
          <w:rFonts w:cs="B Mitra" w:hint="cs"/>
          <w:rtl/>
        </w:rPr>
        <w:t>بیانیه ارزش‌</w:t>
      </w:r>
      <w:r w:rsidR="006A2D68" w:rsidRPr="009B3845">
        <w:rPr>
          <w:rFonts w:cs="B Mitra" w:hint="cs"/>
          <w:rtl/>
        </w:rPr>
        <w:t>های</w:t>
      </w:r>
      <w:bookmarkEnd w:id="69"/>
      <w:bookmarkEnd w:id="70"/>
      <w:bookmarkEnd w:id="71"/>
      <w:r w:rsidR="0053763F" w:rsidRPr="009B3845">
        <w:rPr>
          <w:rFonts w:cs="B Mitra" w:hint="cs"/>
          <w:rtl/>
        </w:rPr>
        <w:t xml:space="preserve"> دانشکده علوم پزشکی بروجن</w:t>
      </w:r>
      <w:bookmarkEnd w:id="72"/>
      <w:bookmarkEnd w:id="73"/>
    </w:p>
    <w:p w14:paraId="3E1D8628" w14:textId="77777777" w:rsidR="00151081" w:rsidRPr="009B3845" w:rsidRDefault="00151081" w:rsidP="009A6A39">
      <w:pPr>
        <w:pStyle w:val="a5"/>
        <w:rPr>
          <w:rFonts w:cs="B Mitra"/>
          <w:color w:val="000000"/>
          <w:sz w:val="12"/>
          <w:szCs w:val="12"/>
          <w:rtl/>
        </w:rPr>
      </w:pPr>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53E89635" w14:textId="77777777" w:rsidTr="00A93E8B">
        <w:tc>
          <w:tcPr>
            <w:tcW w:w="9962" w:type="dxa"/>
            <w:shd w:val="clear" w:color="auto" w:fill="auto"/>
          </w:tcPr>
          <w:p w14:paraId="03444C01"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محوریت ارزش</w:t>
            </w:r>
            <w:r w:rsidRPr="009B3845">
              <w:rPr>
                <w:rFonts w:cs="B Mitra"/>
                <w:sz w:val="28"/>
                <w:szCs w:val="28"/>
                <w:rtl/>
                <w:lang w:bidi="fa-IR"/>
              </w:rPr>
              <w:softHyphen/>
            </w:r>
            <w:r w:rsidRPr="009B3845">
              <w:rPr>
                <w:rFonts w:cs="B Mitra" w:hint="cs"/>
                <w:sz w:val="28"/>
                <w:szCs w:val="28"/>
                <w:rtl/>
                <w:lang w:bidi="fa-IR"/>
              </w:rPr>
              <w:t>های اسلامی و ملی، قانون</w:t>
            </w:r>
            <w:r w:rsidRPr="009B3845">
              <w:rPr>
                <w:rFonts w:cs="B Mitra"/>
                <w:sz w:val="28"/>
                <w:szCs w:val="28"/>
                <w:rtl/>
                <w:lang w:bidi="fa-IR"/>
              </w:rPr>
              <w:softHyphen/>
            </w:r>
            <w:r w:rsidRPr="009B3845">
              <w:rPr>
                <w:rFonts w:cs="B Mitra" w:hint="cs"/>
                <w:sz w:val="28"/>
                <w:szCs w:val="28"/>
                <w:rtl/>
                <w:lang w:bidi="fa-IR"/>
              </w:rPr>
              <w:t>مداری، دانایی محوری و ارزش</w:t>
            </w:r>
            <w:r w:rsidRPr="009B3845">
              <w:rPr>
                <w:rFonts w:cs="B Mitra"/>
                <w:sz w:val="28"/>
                <w:szCs w:val="28"/>
                <w:rtl/>
                <w:lang w:bidi="fa-IR"/>
              </w:rPr>
              <w:softHyphen/>
            </w:r>
            <w:r w:rsidRPr="009B3845">
              <w:rPr>
                <w:rFonts w:cs="B Mitra" w:hint="cs"/>
                <w:sz w:val="28"/>
                <w:szCs w:val="28"/>
                <w:rtl/>
                <w:lang w:bidi="fa-IR"/>
              </w:rPr>
              <w:t>مداری، شایسته گزینی، شایسته مداری و شایسته سالاری، رضایت موری، نیاز محوری، مشتری مداری، کیفیت محوری و گروه محوری</w:t>
            </w:r>
          </w:p>
          <w:p w14:paraId="6E246CD8"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رضایت مشتریان اصلی شامل سیاست گذاران، اساتید، فراگیران و سایر ذینفعان در ارا</w:t>
            </w:r>
            <w:r w:rsidRPr="009B3845">
              <w:rPr>
                <w:rFonts w:cs="B Mitra"/>
                <w:sz w:val="28"/>
                <w:szCs w:val="28"/>
                <w:rtl/>
                <w:lang w:bidi="fa-IR"/>
              </w:rPr>
              <w:t>ئ</w:t>
            </w:r>
            <w:r w:rsidRPr="009B3845">
              <w:rPr>
                <w:rFonts w:cs="B Mitra" w:hint="cs"/>
                <w:sz w:val="28"/>
                <w:szCs w:val="28"/>
                <w:rtl/>
                <w:lang w:bidi="fa-IR"/>
              </w:rPr>
              <w:t>ه خدمات</w:t>
            </w:r>
          </w:p>
          <w:p w14:paraId="06709A4D"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کرامت انسانی، صداقت و رازداری در ارا</w:t>
            </w:r>
            <w:r w:rsidRPr="009B3845">
              <w:rPr>
                <w:rFonts w:cs="B Mitra"/>
                <w:sz w:val="28"/>
                <w:szCs w:val="28"/>
                <w:rtl/>
                <w:lang w:bidi="fa-IR"/>
              </w:rPr>
              <w:t>ئ</w:t>
            </w:r>
            <w:r w:rsidRPr="009B3845">
              <w:rPr>
                <w:rFonts w:cs="B Mitra" w:hint="cs"/>
                <w:sz w:val="28"/>
                <w:szCs w:val="28"/>
                <w:rtl/>
                <w:lang w:bidi="fa-IR"/>
              </w:rPr>
              <w:t>ه خدمات</w:t>
            </w:r>
          </w:p>
          <w:p w14:paraId="28DC41E2"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در راستای دستیابی به چشم</w:t>
            </w:r>
            <w:r w:rsidRPr="009B3845">
              <w:rPr>
                <w:rFonts w:cs="B Mitra"/>
                <w:sz w:val="28"/>
                <w:szCs w:val="28"/>
                <w:rtl/>
                <w:lang w:bidi="fa-IR"/>
              </w:rPr>
              <w:softHyphen/>
            </w:r>
            <w:r w:rsidRPr="009B3845">
              <w:rPr>
                <w:rFonts w:cs="B Mitra" w:hint="cs"/>
                <w:sz w:val="28"/>
                <w:szCs w:val="28"/>
                <w:rtl/>
                <w:lang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24D840A3"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توسعه عدالت اجتماعی و رعایت اخلاق حرفه</w:t>
            </w:r>
            <w:r w:rsidRPr="009B3845">
              <w:rPr>
                <w:rFonts w:cs="B Mitra"/>
                <w:sz w:val="28"/>
                <w:szCs w:val="28"/>
                <w:rtl/>
                <w:lang w:bidi="fa-IR"/>
              </w:rPr>
              <w:softHyphen/>
            </w:r>
            <w:r w:rsidRPr="009B3845">
              <w:rPr>
                <w:rFonts w:cs="B Mitra" w:hint="cs"/>
                <w:sz w:val="28"/>
                <w:szCs w:val="28"/>
                <w:rtl/>
                <w:lang w:bidi="fa-IR"/>
              </w:rPr>
              <w:t>ای در انجام فرایندها</w:t>
            </w:r>
          </w:p>
          <w:p w14:paraId="63B5E394" w14:textId="17347646" w:rsidR="00151081" w:rsidRPr="009B3845" w:rsidRDefault="000C2953" w:rsidP="008E0A0F">
            <w:pPr>
              <w:pStyle w:val="a5"/>
              <w:numPr>
                <w:ilvl w:val="0"/>
                <w:numId w:val="8"/>
              </w:numPr>
              <w:rPr>
                <w:rFonts w:cs="B Mitra"/>
                <w:b w:val="0"/>
                <w:bCs w:val="0"/>
                <w:color w:val="000000"/>
                <w:rtl/>
              </w:rPr>
            </w:pPr>
            <w:r w:rsidRPr="009B3845">
              <w:rPr>
                <w:rFonts w:cs="B Mitra" w:hint="cs"/>
                <w:b w:val="0"/>
                <w:bCs w:val="0"/>
                <w:sz w:val="28"/>
                <w:szCs w:val="28"/>
                <w:rtl/>
                <w:lang w:bidi="fa-IR"/>
              </w:rPr>
              <w:t>توسعه نوآوری، توانمندسازی کارکنان و ارتقای جامعه در انجام فعالیت</w:t>
            </w:r>
            <w:r w:rsidRPr="009B3845">
              <w:rPr>
                <w:rFonts w:cs="B Mitra"/>
                <w:b w:val="0"/>
                <w:bCs w:val="0"/>
                <w:sz w:val="28"/>
                <w:szCs w:val="28"/>
                <w:rtl/>
                <w:lang w:bidi="fa-IR"/>
              </w:rPr>
              <w:softHyphen/>
            </w:r>
            <w:r w:rsidRPr="009B3845">
              <w:rPr>
                <w:rFonts w:cs="B Mitra" w:hint="cs"/>
                <w:b w:val="0"/>
                <w:bCs w:val="0"/>
                <w:sz w:val="28"/>
                <w:szCs w:val="28"/>
                <w:rtl/>
                <w:lang w:bidi="fa-IR"/>
              </w:rPr>
              <w:t>ها</w:t>
            </w:r>
          </w:p>
        </w:tc>
      </w:tr>
    </w:tbl>
    <w:p w14:paraId="1CD7493F" w14:textId="77777777" w:rsidR="00151081" w:rsidRPr="009B3845" w:rsidRDefault="00151081" w:rsidP="009A6A39">
      <w:pPr>
        <w:jc w:val="both"/>
        <w:rPr>
          <w:rFonts w:cs="B Mitra"/>
          <w:rtl/>
        </w:rPr>
      </w:pPr>
    </w:p>
    <w:p w14:paraId="0A21AF23" w14:textId="77777777" w:rsidR="00151081" w:rsidRPr="009B3845" w:rsidRDefault="00151081" w:rsidP="009A6A39">
      <w:pPr>
        <w:jc w:val="both"/>
        <w:rPr>
          <w:rFonts w:cs="B Mitra"/>
          <w:rtl/>
        </w:rPr>
      </w:pPr>
    </w:p>
    <w:p w14:paraId="49487C80" w14:textId="4014B8CB" w:rsidR="004362C5" w:rsidRPr="009B3845" w:rsidRDefault="00D43F36" w:rsidP="009A6A39">
      <w:pPr>
        <w:pStyle w:val="Heading2"/>
        <w:jc w:val="both"/>
        <w:rPr>
          <w:rFonts w:cs="B Mitra"/>
          <w:iCs/>
        </w:rPr>
      </w:pPr>
      <w:bookmarkStart w:id="74" w:name="_Toc532331148"/>
      <w:bookmarkStart w:id="75" w:name="_Toc13683928"/>
      <w:r w:rsidRPr="009B3845">
        <w:rPr>
          <w:rFonts w:cs="B Mitra"/>
          <w:rtl/>
        </w:rPr>
        <w:br w:type="page"/>
      </w:r>
      <w:bookmarkStart w:id="76" w:name="_Toc188044887"/>
      <w:bookmarkStart w:id="77" w:name="_Toc200509134"/>
      <w:bookmarkStart w:id="78" w:name="_Toc200509190"/>
      <w:r w:rsidR="004362C5" w:rsidRPr="009B3845">
        <w:rPr>
          <w:rFonts w:cs="B Mitra" w:hint="cs"/>
          <w:rtl/>
        </w:rPr>
        <w:lastRenderedPageBreak/>
        <w:t xml:space="preserve">اهداف کلی </w:t>
      </w:r>
      <w:bookmarkEnd w:id="74"/>
      <w:bookmarkEnd w:id="75"/>
      <w:bookmarkEnd w:id="76"/>
      <w:r w:rsidR="0053763F" w:rsidRPr="009B3845">
        <w:rPr>
          <w:rFonts w:cs="B Mitra" w:hint="cs"/>
          <w:rtl/>
        </w:rPr>
        <w:t xml:space="preserve"> دانشکده علوم پزشکی بروجن</w:t>
      </w:r>
      <w:bookmarkEnd w:id="77"/>
      <w:bookmarkEnd w:id="78"/>
    </w:p>
    <w:p w14:paraId="63AE9787" w14:textId="1323747A" w:rsidR="0053763F" w:rsidRPr="009B3845" w:rsidRDefault="0053763F" w:rsidP="009A6A39">
      <w:pPr>
        <w:spacing w:line="360" w:lineRule="auto"/>
        <w:jc w:val="both"/>
        <w:rPr>
          <w:rFonts w:ascii="Calibri" w:eastAsia="Calibri" w:hAnsi="Calibri" w:cs="B Mitra"/>
          <w:sz w:val="28"/>
          <w:szCs w:val="28"/>
          <w:rtl/>
        </w:rPr>
      </w:pPr>
      <w:bookmarkStart w:id="79" w:name="OLE_LINK49"/>
      <w:bookmarkStart w:id="80" w:name="OLE_LINK50"/>
      <w:bookmarkEnd w:id="51"/>
      <w:bookmarkEnd w:id="52"/>
      <w:bookmarkEnd w:id="53"/>
      <w:bookmarkEnd w:id="54"/>
      <w:r w:rsidRPr="009B3845">
        <w:rPr>
          <w:rFonts w:ascii="Calibri" w:eastAsia="Calibri" w:hAnsi="Calibri" w:cs="B Mitra" w:hint="cs"/>
          <w:sz w:val="28"/>
          <w:szCs w:val="28"/>
          <w:rtl/>
        </w:rPr>
        <w:t>اهداف‌ کلي،‌ نتايج‌ نهايي‌ عمومی سازمان‌ است‌ که‌ توسط‌ مديران ارشد سازمان تعیین مي‌شود. اهداف‌ کلي‌ وسيع‌تر</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بوده‌ و زمان‌ طولاني‌تري‌ را در بر مي‌گيرد. با توجه به مأموریت و دورنمای سازمان، </w:t>
      </w:r>
      <w:r w:rsidRPr="009B3845">
        <w:rPr>
          <w:rFonts w:ascii="Calibri" w:eastAsia="Calibri" w:hAnsi="Calibri" w:cs="B Mitra"/>
          <w:sz w:val="28"/>
          <w:szCs w:val="28"/>
          <w:rtl/>
        </w:rPr>
        <w:t xml:space="preserve">اهداف کلي </w:t>
      </w:r>
      <w:r w:rsidRPr="009B3845">
        <w:rPr>
          <w:rFonts w:ascii="Calibri" w:eastAsia="Calibri" w:hAnsi="Calibri" w:cs="B Mitra" w:hint="cs"/>
          <w:sz w:val="28"/>
          <w:szCs w:val="28"/>
          <w:rtl/>
        </w:rPr>
        <w:t xml:space="preserve">دانشکده پزشکی برای دوره 1404 تا </w:t>
      </w:r>
      <w:r w:rsidR="00334771" w:rsidRPr="009B3845">
        <w:rPr>
          <w:rFonts w:ascii="Calibri" w:eastAsia="Calibri" w:hAnsi="Calibri" w:cs="B Mitra" w:hint="cs"/>
          <w:sz w:val="28"/>
          <w:szCs w:val="28"/>
          <w:rtl/>
        </w:rPr>
        <w:t>1406</w:t>
      </w:r>
      <w:r w:rsidRPr="009B3845">
        <w:rPr>
          <w:rFonts w:ascii="Calibri" w:eastAsia="Calibri" w:hAnsi="Calibri" w:cs="B Mitra" w:hint="cs"/>
          <w:sz w:val="28"/>
          <w:szCs w:val="28"/>
          <w:rtl/>
        </w:rPr>
        <w:t xml:space="preserve"> به قرار زیر است:</w:t>
      </w:r>
    </w:p>
    <w:p w14:paraId="3BF7FBB9" w14:textId="16457276" w:rsidR="0053763F" w:rsidRPr="009B3845" w:rsidRDefault="0053763F" w:rsidP="00C55F0B">
      <w:pPr>
        <w:spacing w:line="360" w:lineRule="auto"/>
        <w:jc w:val="both"/>
        <w:rPr>
          <w:rFonts w:ascii="Calibri" w:eastAsia="Calibri" w:hAnsi="Calibri" w:cs="B Mitra"/>
          <w:sz w:val="28"/>
          <w:szCs w:val="28"/>
        </w:rPr>
      </w:pPr>
      <w:r w:rsidRPr="009B3845">
        <w:rPr>
          <w:rFonts w:asciiTheme="majorBidi" w:eastAsia="Calibri" w:hAnsiTheme="majorBidi" w:cs="B Mitra"/>
        </w:rPr>
        <w:t>G1</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C55F0B" w:rsidRPr="009B3845">
        <w:rPr>
          <w:rFonts w:ascii="Calibri" w:eastAsia="Calibri" w:hAnsi="Calibri" w:cs="B Mitra" w:hint="cs"/>
          <w:sz w:val="28"/>
          <w:szCs w:val="28"/>
          <w:rtl/>
        </w:rPr>
        <w:t>بهبود و ارتقای کیفیت و کمیت آموزش دانشکده</w:t>
      </w:r>
    </w:p>
    <w:p w14:paraId="3380AE57" w14:textId="6E542653" w:rsidR="0053763F" w:rsidRPr="009B3845" w:rsidRDefault="0053763F" w:rsidP="00650B17">
      <w:pPr>
        <w:spacing w:line="360" w:lineRule="auto"/>
        <w:jc w:val="both"/>
        <w:rPr>
          <w:rFonts w:ascii="Calibri" w:eastAsia="Calibri" w:hAnsi="Calibri" w:cs="B Mitra"/>
          <w:sz w:val="28"/>
          <w:szCs w:val="28"/>
        </w:rPr>
      </w:pPr>
      <w:r w:rsidRPr="009B3845">
        <w:rPr>
          <w:rFonts w:asciiTheme="majorBidi" w:eastAsia="Calibri" w:hAnsiTheme="majorBidi" w:cs="B Mitra"/>
        </w:rPr>
        <w:t>G2</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650B17" w:rsidRPr="009B3845">
        <w:rPr>
          <w:rFonts w:ascii="Calibri" w:eastAsia="Calibri" w:hAnsi="Calibri" w:cs="B Mitra" w:hint="cs"/>
          <w:sz w:val="28"/>
          <w:szCs w:val="28"/>
          <w:rtl/>
        </w:rPr>
        <w:t>گسترش برنامه های حمایتی و انگیزشی برای تقویت انگیزه و توانمندسازی اساتید، دانشجویان و کارکنان</w:t>
      </w:r>
    </w:p>
    <w:p w14:paraId="6AAD1A0B" w14:textId="3EAEDE6C" w:rsidR="0053763F" w:rsidRPr="009B3845" w:rsidRDefault="0053763F"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3</w:t>
      </w:r>
      <w:r w:rsidRPr="009B3845">
        <w:rPr>
          <w:rFonts w:ascii="Sakkal Majalla" w:eastAsia="Calibri" w:hAnsi="Sakkal Majalla" w:cs="Sakkal Majalla" w:hint="cs"/>
          <w:rtl/>
        </w:rPr>
        <w:t>–</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استفاده کاربردی از </w:t>
      </w:r>
      <w:r w:rsidR="0068188F" w:rsidRPr="009B3845">
        <w:rPr>
          <w:rFonts w:ascii="Calibri" w:eastAsia="Calibri" w:hAnsi="Calibri" w:cs="B Mitra" w:hint="cs"/>
          <w:sz w:val="28"/>
          <w:szCs w:val="28"/>
          <w:rtl/>
        </w:rPr>
        <w:t>روش های نوین و نوآورانه</w:t>
      </w:r>
      <w:r w:rsidRPr="009B3845">
        <w:rPr>
          <w:rFonts w:ascii="Calibri" w:eastAsia="Calibri" w:hAnsi="Calibri" w:cs="B Mitra" w:hint="cs"/>
          <w:sz w:val="28"/>
          <w:szCs w:val="28"/>
          <w:rtl/>
        </w:rPr>
        <w:t xml:space="preserve"> در ارتقای سطح آموزش، پژوهش و سلامت</w:t>
      </w:r>
    </w:p>
    <w:p w14:paraId="5B003EA4" w14:textId="77BB5406" w:rsidR="004B5277" w:rsidRPr="009B3845" w:rsidRDefault="004B5277"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4</w:t>
      </w:r>
      <w:r w:rsidRPr="009B3845">
        <w:rPr>
          <w:rFonts w:asciiTheme="majorBidi" w:eastAsia="Calibri" w:hAnsiTheme="majorBidi" w:cs="B Mitra" w:hint="cs"/>
          <w:rtl/>
          <w:lang w:bidi="fa-IR"/>
        </w:rPr>
        <w:t>-</w:t>
      </w:r>
      <w:r w:rsidRPr="009B3845">
        <w:rPr>
          <w:rFonts w:ascii="Calibri" w:eastAsia="Calibri" w:hAnsi="Calibri" w:cs="B Mitra" w:hint="cs"/>
          <w:sz w:val="28"/>
          <w:szCs w:val="28"/>
          <w:rtl/>
          <w:lang w:bidi="fa-IR"/>
        </w:rPr>
        <w:t xml:space="preserve"> ترویج برنامه های فرهنگی و توسعه خدمات دانشجویی</w:t>
      </w:r>
    </w:p>
    <w:p w14:paraId="2C9A3131" w14:textId="0B4DE549" w:rsidR="00AE69A8" w:rsidRPr="009B3845" w:rsidRDefault="00AE69A8" w:rsidP="0068188F">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5</w:t>
      </w:r>
      <w:r w:rsidRPr="009B3845">
        <w:rPr>
          <w:rFonts w:ascii="Calibri" w:eastAsia="Calibri" w:hAnsi="Calibri" w:cs="B Mitra" w:hint="cs"/>
          <w:sz w:val="28"/>
          <w:szCs w:val="28"/>
          <w:rtl/>
          <w:lang w:bidi="fa-IR"/>
        </w:rPr>
        <w:t>- نوسازی و ارتقای تسهیلات، امکانات و خدمات رفاهی دانشکده</w:t>
      </w:r>
    </w:p>
    <w:p w14:paraId="3578ACD1" w14:textId="3860DB3F" w:rsidR="00F31F15" w:rsidRDefault="00F31F15" w:rsidP="00F31F15">
      <w:pPr>
        <w:spacing w:line="360" w:lineRule="auto"/>
        <w:ind w:left="720" w:hanging="720"/>
        <w:jc w:val="both"/>
        <w:rPr>
          <w:rFonts w:ascii="Calibri" w:eastAsia="Calibri" w:hAnsi="Calibri" w:cs="B Mitra"/>
          <w:sz w:val="28"/>
          <w:szCs w:val="28"/>
        </w:rPr>
      </w:pPr>
      <w:r w:rsidRPr="009B3845">
        <w:rPr>
          <w:rFonts w:ascii="Calibri" w:eastAsia="Calibri" w:hAnsi="Calibri" w:cs="B Mitra"/>
          <w:sz w:val="28"/>
          <w:szCs w:val="28"/>
          <w:lang w:bidi="fa-IR"/>
        </w:rPr>
        <w:t>-G6</w:t>
      </w:r>
      <w:r w:rsidRPr="009B3845">
        <w:rPr>
          <w:rFonts w:ascii="Calibri" w:eastAsia="Calibri" w:hAnsi="Calibri" w:cs="B Mitra"/>
          <w:sz w:val="28"/>
          <w:szCs w:val="28"/>
          <w:rtl/>
        </w:rPr>
        <w:t>توسعه همکاری‌های بین‌دانشگاهی و ارتباط مؤثر با مراکز علمی، پژوهشی و درمانی در سطح ملی و بین‌المللی</w:t>
      </w:r>
    </w:p>
    <w:p w14:paraId="52F848F5" w14:textId="0E218E82" w:rsidR="00104E87" w:rsidRDefault="00104E87" w:rsidP="00F31F15">
      <w:pPr>
        <w:spacing w:line="360" w:lineRule="auto"/>
        <w:ind w:left="720" w:hanging="720"/>
        <w:jc w:val="both"/>
        <w:rPr>
          <w:rFonts w:ascii="Arial" w:hAnsi="Arial"/>
          <w:rtl/>
        </w:rPr>
      </w:pPr>
      <w:r>
        <w:rPr>
          <w:rFonts w:ascii="Calibri" w:eastAsia="Calibri" w:hAnsi="Calibri" w:cs="B Mitra"/>
          <w:sz w:val="28"/>
          <w:szCs w:val="28"/>
        </w:rPr>
        <w:t>G7</w:t>
      </w:r>
      <w:r>
        <w:rPr>
          <w:rFonts w:ascii="Calibri" w:eastAsia="Calibri" w:hAnsi="Calibri" w:cs="B Mitra" w:hint="cs"/>
          <w:sz w:val="28"/>
          <w:szCs w:val="28"/>
          <w:rtl/>
        </w:rPr>
        <w:t xml:space="preserve">- </w:t>
      </w:r>
      <w:r w:rsidR="003E68EF">
        <w:rPr>
          <w:rFonts w:ascii="Arial" w:hAnsi="Arial" w:hint="cs"/>
          <w:rtl/>
        </w:rPr>
        <w:t>ارتقا اموزش مهارت های بالینی (پراتیک) هوشبری</w:t>
      </w:r>
    </w:p>
    <w:p w14:paraId="30235895" w14:textId="2354335B" w:rsidR="003E68EF" w:rsidRDefault="003E68EF" w:rsidP="00F31F15">
      <w:pPr>
        <w:spacing w:line="360" w:lineRule="auto"/>
        <w:ind w:left="720" w:hanging="720"/>
        <w:jc w:val="both"/>
        <w:rPr>
          <w:rFonts w:ascii="Calibri" w:eastAsia="Calibri" w:hAnsi="Calibri" w:cs="B Mitra"/>
          <w:sz w:val="28"/>
          <w:szCs w:val="28"/>
          <w:rtl/>
        </w:rPr>
      </w:pPr>
      <w:r>
        <w:rPr>
          <w:rFonts w:ascii="Calibri" w:eastAsia="Calibri" w:hAnsi="Calibri" w:cs="B Mitra"/>
          <w:sz w:val="28"/>
          <w:szCs w:val="28"/>
        </w:rPr>
        <w:t>G8</w:t>
      </w:r>
      <w:r>
        <w:rPr>
          <w:rFonts w:ascii="Calibri" w:eastAsia="Calibri" w:hAnsi="Calibri" w:cs="B Mitra" w:hint="cs"/>
          <w:sz w:val="28"/>
          <w:szCs w:val="28"/>
          <w:rtl/>
        </w:rPr>
        <w:t>-</w:t>
      </w:r>
      <w:r w:rsidRPr="003E68EF">
        <w:rPr>
          <w:rFonts w:hint="cs"/>
          <w:rtl/>
          <w:lang w:bidi="fa-IR"/>
        </w:rPr>
        <w:t xml:space="preserve"> </w:t>
      </w:r>
      <w:r>
        <w:rPr>
          <w:rFonts w:hint="cs"/>
          <w:rtl/>
          <w:lang w:bidi="fa-IR"/>
        </w:rPr>
        <w:t>آموزش جراحی درون بین</w:t>
      </w:r>
    </w:p>
    <w:p w14:paraId="6B7BC147" w14:textId="4BBB2030" w:rsidR="003E68EF" w:rsidRDefault="003E68EF" w:rsidP="00F31F15">
      <w:pPr>
        <w:spacing w:line="360" w:lineRule="auto"/>
        <w:ind w:left="720" w:hanging="720"/>
        <w:jc w:val="both"/>
      </w:pPr>
      <w:r>
        <w:rPr>
          <w:rFonts w:ascii="Calibri" w:eastAsia="Calibri" w:hAnsi="Calibri" w:cs="B Mitra"/>
          <w:sz w:val="28"/>
          <w:szCs w:val="28"/>
        </w:rPr>
        <w:t>G9</w:t>
      </w:r>
      <w:r>
        <w:rPr>
          <w:rFonts w:ascii="Calibri" w:eastAsia="Calibri" w:hAnsi="Calibri" w:cs="B Mitra" w:hint="cs"/>
          <w:sz w:val="28"/>
          <w:szCs w:val="28"/>
          <w:rtl/>
        </w:rPr>
        <w:t>-</w:t>
      </w:r>
      <w:r w:rsidRPr="003E68EF">
        <w:rPr>
          <w:rtl/>
        </w:rPr>
        <w:t xml:space="preserve"> </w:t>
      </w:r>
      <w:r>
        <w:rPr>
          <w:rtl/>
        </w:rPr>
        <w:t>جذب هیئت علمی گروه‌های اتاق عمل و هوشبری</w:t>
      </w:r>
    </w:p>
    <w:p w14:paraId="03E37CCE" w14:textId="388C85D6" w:rsidR="003E68EF" w:rsidRDefault="003E68EF" w:rsidP="00F31F15">
      <w:pPr>
        <w:spacing w:line="360" w:lineRule="auto"/>
        <w:ind w:left="720" w:hanging="720"/>
        <w:jc w:val="both"/>
        <w:rPr>
          <w:rFonts w:ascii="Arial" w:hAnsi="Arial"/>
        </w:rPr>
      </w:pPr>
      <w:r>
        <w:rPr>
          <w:rFonts w:ascii="Calibri" w:eastAsia="Calibri" w:hAnsi="Calibri" w:cs="B Mitra"/>
          <w:sz w:val="28"/>
          <w:szCs w:val="28"/>
        </w:rPr>
        <w:t>G10</w:t>
      </w:r>
      <w:r w:rsidRPr="003E68EF">
        <w:rPr>
          <w:rtl/>
        </w:rPr>
        <w:t xml:space="preserve"> </w:t>
      </w:r>
      <w:r>
        <w:t>-</w:t>
      </w:r>
      <w:r>
        <w:rPr>
          <w:rtl/>
        </w:rPr>
        <w:t>بهبود و ارتقای کیفیت آموزش</w:t>
      </w:r>
      <w:r>
        <w:rPr>
          <w:rFonts w:hint="cs"/>
          <w:rtl/>
        </w:rPr>
        <w:t xml:space="preserve"> هوشبری</w:t>
      </w:r>
      <w:r>
        <w:rPr>
          <w:rtl/>
        </w:rPr>
        <w:t xml:space="preserve"> دانشکده</w:t>
      </w:r>
    </w:p>
    <w:p w14:paraId="61DE023A" w14:textId="667594B2" w:rsidR="003E68EF" w:rsidRPr="009B3845" w:rsidRDefault="003E68EF" w:rsidP="00F31F15">
      <w:pPr>
        <w:spacing w:line="360" w:lineRule="auto"/>
        <w:ind w:left="720" w:hanging="720"/>
        <w:jc w:val="both"/>
        <w:rPr>
          <w:rFonts w:ascii="Calibri" w:eastAsia="Calibri" w:hAnsi="Calibri" w:cs="B Mitra"/>
          <w:sz w:val="28"/>
          <w:szCs w:val="28"/>
          <w:rtl/>
          <w:lang w:bidi="fa-IR"/>
        </w:rPr>
      </w:pPr>
    </w:p>
    <w:p w14:paraId="090C1455" w14:textId="34F35679" w:rsidR="003B76B7" w:rsidRPr="009B3845" w:rsidRDefault="003B76B7" w:rsidP="009A6A39">
      <w:pPr>
        <w:pStyle w:val="a5"/>
        <w:rPr>
          <w:rFonts w:cs="B Mitra"/>
          <w:rtl/>
        </w:rPr>
      </w:pPr>
      <w:bookmarkStart w:id="81" w:name="_Toc532331150"/>
      <w:bookmarkStart w:id="82" w:name="_Toc13683930"/>
      <w:bookmarkStart w:id="83" w:name="OLE_LINK3"/>
      <w:bookmarkStart w:id="84" w:name="OLE_LINK4"/>
    </w:p>
    <w:bookmarkEnd w:id="81"/>
    <w:bookmarkEnd w:id="82"/>
    <w:p w14:paraId="0325FAAF" w14:textId="5C99CC4E" w:rsidR="00117AE3" w:rsidRPr="009B3845" w:rsidRDefault="00117AE3" w:rsidP="009A6A39">
      <w:pPr>
        <w:pStyle w:val="Heading3"/>
        <w:jc w:val="both"/>
        <w:rPr>
          <w:rFonts w:cs="B Mitra"/>
        </w:rPr>
      </w:pPr>
      <w:r w:rsidRPr="009B3845">
        <w:rPr>
          <w:rFonts w:cs="B Mitra"/>
          <w:rtl/>
        </w:rPr>
        <w:t xml:space="preserve"> </w:t>
      </w:r>
      <w:bookmarkStart w:id="85" w:name="_Toc532331151"/>
      <w:r w:rsidRPr="009B3845">
        <w:rPr>
          <w:rFonts w:cs="B Mitra" w:hint="cs"/>
          <w:rtl/>
        </w:rPr>
        <w:t xml:space="preserve">اهداف اختصاصي </w:t>
      </w:r>
      <w:r w:rsidR="0059549E" w:rsidRPr="009B3845">
        <w:rPr>
          <w:rFonts w:cs="B Mitra" w:hint="cs"/>
          <w:rtl/>
        </w:rPr>
        <w:t xml:space="preserve">و </w:t>
      </w:r>
      <w:r w:rsidR="00202C0D" w:rsidRPr="009B3845">
        <w:rPr>
          <w:rFonts w:cs="B Mitra" w:hint="cs"/>
          <w:rtl/>
        </w:rPr>
        <w:t>شاخص‌ها</w:t>
      </w:r>
      <w:r w:rsidR="0059549E" w:rsidRPr="009B3845">
        <w:rPr>
          <w:rFonts w:cs="B Mitra" w:hint="cs"/>
          <w:rtl/>
        </w:rPr>
        <w:t xml:space="preserve">ی عملکردی </w:t>
      </w:r>
      <w:bookmarkEnd w:id="85"/>
      <w:r w:rsidR="00985960" w:rsidRPr="009B3845">
        <w:rPr>
          <w:rFonts w:cs="B Mitra" w:hint="cs"/>
          <w:rtl/>
        </w:rPr>
        <w:t xml:space="preserve"> سازمان</w:t>
      </w:r>
    </w:p>
    <w:p w14:paraId="50FC98EE" w14:textId="6C02BFB0" w:rsidR="0053763F" w:rsidRPr="009B3845" w:rsidRDefault="0053763F" w:rsidP="009A6A39">
      <w:p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 xml:space="preserve">برای دستیابی به اهداف‌ کلي‌ آنها به‌ اهداف‌ </w:t>
      </w:r>
      <w:r w:rsidRPr="009B3845">
        <w:rPr>
          <w:rFonts w:ascii="Calibri" w:eastAsia="Calibri" w:hAnsi="Calibri" w:cs="B Mitra"/>
          <w:color w:val="000000"/>
          <w:sz w:val="28"/>
          <w:szCs w:val="28"/>
          <w:rtl/>
        </w:rPr>
        <w:t>کوچک‌تر</w:t>
      </w:r>
      <w:r w:rsidRPr="009B3845">
        <w:rPr>
          <w:rFonts w:ascii="Calibri" w:eastAsia="Calibri" w:hAnsi="Calibri" w:cs="B Mitra" w:hint="cs"/>
          <w:color w:val="000000"/>
          <w:sz w:val="28"/>
          <w:szCs w:val="28"/>
          <w:rtl/>
        </w:rPr>
        <w:t xml:space="preserve"> تقسيم‌ مي‌شوند که‌ در زمان‌ کوتاه‌تري‌ قابل‌ حصول‌ است‌. اهداف‌ اختصاصی نتايج‌ يک‌ بخش‌ از سازمان‌ است‌ که‌ توسط‌ مديران‌ مياني‌</w:t>
      </w:r>
      <w:r w:rsidRPr="009B3845">
        <w:rPr>
          <w:rFonts w:ascii="Calibri" w:eastAsia="Calibri" w:hAnsi="Calibri" w:cs="B Mitra"/>
          <w:color w:val="000000"/>
          <w:sz w:val="28"/>
          <w:szCs w:val="28"/>
          <w:rtl/>
        </w:rPr>
        <w:t xml:space="preserve"> تدوين‌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شود.</w:t>
      </w:r>
      <w:r w:rsidRPr="009B3845">
        <w:rPr>
          <w:rFonts w:ascii="Calibri" w:eastAsia="Calibri" w:hAnsi="Calibri" w:cs="B Mitra" w:hint="cs"/>
          <w:color w:val="000000"/>
          <w:sz w:val="28"/>
          <w:szCs w:val="28"/>
          <w:rtl/>
        </w:rPr>
        <w:t xml:space="preserve"> شاخص‌ها برای سنجش عملکرد سازمان و میزان دستیابی به اهداف</w:t>
      </w:r>
      <w:r w:rsidRPr="009B3845">
        <w:rPr>
          <w:rFonts w:ascii="Calibri" w:eastAsia="Calibri" w:hAnsi="Calibri" w:cs="B Mitra"/>
          <w:color w:val="000000"/>
          <w:sz w:val="28"/>
          <w:szCs w:val="28"/>
          <w:rtl/>
        </w:rPr>
        <w:t xml:space="preserve"> سازمانی مورد استفاده قرار می</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گیرند</w:t>
      </w:r>
      <w:r w:rsidRPr="009B3845">
        <w:rPr>
          <w:rFonts w:ascii="Calibri" w:eastAsia="Calibri" w:hAnsi="Calibri" w:cs="B Mitra" w:hint="cs"/>
          <w:color w:val="000000"/>
          <w:sz w:val="28"/>
          <w:szCs w:val="28"/>
          <w:rtl/>
        </w:rPr>
        <w:t xml:space="preserve">. شاخص‌هایی که در این برنامه برای سنجش عملکرد </w:t>
      </w:r>
      <w:r w:rsidRPr="009B3845">
        <w:rPr>
          <w:rFonts w:ascii="Calibri" w:eastAsia="Calibri" w:hAnsi="Calibri" w:cs="B Mitra" w:hint="cs"/>
          <w:color w:val="000000"/>
          <w:sz w:val="28"/>
          <w:szCs w:val="28"/>
          <w:rtl/>
          <w:lang w:bidi="fa-IR"/>
        </w:rPr>
        <w:t xml:space="preserve">دانشکده </w:t>
      </w:r>
      <w:r w:rsidR="000A4B21" w:rsidRPr="009B3845">
        <w:rPr>
          <w:rFonts w:ascii="Calibri" w:eastAsia="Calibri" w:hAnsi="Calibri" w:cs="B Mitra" w:hint="cs"/>
          <w:color w:val="000000"/>
          <w:sz w:val="28"/>
          <w:szCs w:val="28"/>
          <w:rtl/>
          <w:lang w:bidi="fa-IR"/>
        </w:rPr>
        <w:t xml:space="preserve">علوم </w:t>
      </w:r>
      <w:r w:rsidRPr="009B3845">
        <w:rPr>
          <w:rFonts w:ascii="Calibri" w:eastAsia="Calibri" w:hAnsi="Calibri" w:cs="B Mitra" w:hint="cs"/>
          <w:color w:val="000000"/>
          <w:sz w:val="28"/>
          <w:szCs w:val="28"/>
          <w:rtl/>
          <w:lang w:bidi="fa-IR"/>
        </w:rPr>
        <w:t>پزشکی</w:t>
      </w:r>
      <w:r w:rsidR="000A4B21" w:rsidRPr="009B3845">
        <w:rPr>
          <w:rFonts w:ascii="Calibri" w:eastAsia="Calibri" w:hAnsi="Calibri" w:cs="B Mitra" w:hint="cs"/>
          <w:color w:val="000000"/>
          <w:sz w:val="28"/>
          <w:szCs w:val="28"/>
          <w:rtl/>
          <w:lang w:bidi="fa-IR"/>
        </w:rPr>
        <w:t xml:space="preserve"> بروجن</w:t>
      </w:r>
      <w:r w:rsidRPr="009B3845">
        <w:rPr>
          <w:rFonts w:ascii="Calibri" w:eastAsia="Calibri" w:hAnsi="Calibri" w:cs="B Mitra" w:hint="cs"/>
          <w:color w:val="000000"/>
          <w:sz w:val="28"/>
          <w:szCs w:val="28"/>
          <w:rtl/>
        </w:rPr>
        <w:t xml:space="preserve"> در دستیابی به اهداف کلی سه گانه و اهداف اختصاصی استفاده می</w:t>
      </w:r>
      <w:r w:rsidRPr="009B3845">
        <w:rPr>
          <w:rFonts w:ascii="Calibri" w:eastAsia="Calibri" w:hAnsi="Calibri" w:cs="B Mitra"/>
          <w:color w:val="000000"/>
          <w:sz w:val="28"/>
          <w:szCs w:val="28"/>
          <w:rtl/>
        </w:rPr>
        <w:softHyphen/>
      </w:r>
      <w:r w:rsidRPr="009B3845">
        <w:rPr>
          <w:rFonts w:ascii="Calibri" w:eastAsia="Calibri" w:hAnsi="Calibri" w:cs="B Mitra" w:hint="cs"/>
          <w:color w:val="000000"/>
          <w:sz w:val="28"/>
          <w:szCs w:val="28"/>
          <w:rtl/>
        </w:rPr>
        <w:t>شوند، در جدول7بیان شده است.</w:t>
      </w:r>
    </w:p>
    <w:p w14:paraId="4814A3C7" w14:textId="77777777" w:rsidR="00B95297" w:rsidRPr="009B3845" w:rsidRDefault="00B95297" w:rsidP="009A6A39">
      <w:pPr>
        <w:jc w:val="both"/>
        <w:rPr>
          <w:rFonts w:cs="B Mitra"/>
          <w:color w:val="000000"/>
          <w:lang w:bidi="fa-IR"/>
        </w:rPr>
      </w:pPr>
    </w:p>
    <w:bookmarkEnd w:id="83"/>
    <w:bookmarkEnd w:id="84"/>
    <w:p w14:paraId="5ADBD305" w14:textId="69DB9108" w:rsidR="006E7AB3" w:rsidRPr="009B3845" w:rsidRDefault="006E7AB3" w:rsidP="009A6A39">
      <w:pPr>
        <w:pStyle w:val="a0"/>
        <w:jc w:val="both"/>
        <w:rPr>
          <w:rFonts w:cs="B Mitra"/>
          <w:rtl/>
          <w:lang w:val="en-US" w:bidi="fa-IR"/>
        </w:rPr>
      </w:pPr>
      <w:r w:rsidRPr="009B3845">
        <w:rPr>
          <w:rFonts w:cs="B Mitra"/>
          <w:rtl/>
        </w:rPr>
        <w:t xml:space="preserve">جدول </w:t>
      </w:r>
      <w:r w:rsidR="00CB41DF" w:rsidRPr="009B3845">
        <w:rPr>
          <w:rFonts w:cs="B Mitra" w:hint="cs"/>
          <w:rtl/>
        </w:rPr>
        <w:t>7</w:t>
      </w:r>
      <w:r w:rsidRPr="009B3845">
        <w:rPr>
          <w:rFonts w:cs="B Mitra" w:hint="cs"/>
          <w:rtl/>
        </w:rPr>
        <w:t xml:space="preserve"> </w:t>
      </w:r>
      <w:r w:rsidR="009B33F7" w:rsidRPr="009B3845">
        <w:rPr>
          <w:rFonts w:cs="B Mitra" w:hint="cs"/>
          <w:rtl/>
        </w:rPr>
        <w:t xml:space="preserve">اهداف اختصاصی و </w:t>
      </w:r>
      <w:r w:rsidRPr="009B3845">
        <w:rPr>
          <w:rFonts w:cs="B Mitra" w:hint="cs"/>
          <w:rtl/>
        </w:rPr>
        <w:t xml:space="preserve">شاخص‌های کلیدی عملکرد </w:t>
      </w:r>
      <w:r w:rsidR="004733A1" w:rsidRPr="009B3845">
        <w:rPr>
          <w:rFonts w:cs="B Mitra" w:hint="cs"/>
          <w:rtl/>
          <w:lang w:val="en-US" w:bidi="fa-IR"/>
        </w:rPr>
        <w:t>دانشکده علوم پزشکی بروجن</w:t>
      </w:r>
    </w:p>
    <w:tbl>
      <w:tblPr>
        <w:bidiVisual/>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2"/>
        <w:gridCol w:w="4674"/>
      </w:tblGrid>
      <w:tr w:rsidR="004733A1" w:rsidRPr="009B3845" w14:paraId="48AA87D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tbl>
            <w:tblPr>
              <w:bidiVisual/>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3"/>
              <w:gridCol w:w="4565"/>
            </w:tblGrid>
            <w:tr w:rsidR="004733A1" w:rsidRPr="009B3845" w14:paraId="3BBF6E46"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4E7A0FDD" w14:textId="0FEAB5B9" w:rsidR="004733A1" w:rsidRPr="009B3845" w:rsidRDefault="004733A1" w:rsidP="009A6A39">
                  <w:pPr>
                    <w:jc w:val="both"/>
                    <w:rPr>
                      <w:rFonts w:cs="B Mitra"/>
                      <w:b/>
                      <w:bCs/>
                      <w:color w:val="FFFFFF"/>
                    </w:rPr>
                  </w:pPr>
                  <w:r w:rsidRPr="009B3845">
                    <w:rPr>
                      <w:rFonts w:cs="B Mitra"/>
                      <w:b/>
                      <w:bCs/>
                      <w:color w:val="FFFFFF"/>
                      <w:lang w:bidi="fa-IR"/>
                    </w:rPr>
                    <w:t>G1</w:t>
                  </w:r>
                  <w:r w:rsidRPr="009B3845">
                    <w:rPr>
                      <w:rFonts w:cs="B Mitra" w:hint="cs"/>
                      <w:b/>
                      <w:bCs/>
                      <w:color w:val="FFFFFF"/>
                      <w:rtl/>
                    </w:rPr>
                    <w:t xml:space="preserve">: </w:t>
                  </w:r>
                  <w:r w:rsidR="00650B17" w:rsidRPr="009B3845">
                    <w:rPr>
                      <w:rFonts w:ascii="Calibri" w:eastAsia="Calibri" w:hAnsi="Calibri" w:cs="B Mitra" w:hint="cs"/>
                      <w:color w:val="FFFFFF" w:themeColor="background1"/>
                      <w:sz w:val="28"/>
                      <w:szCs w:val="28"/>
                      <w:rtl/>
                    </w:rPr>
                    <w:t>بهبود و ارتقای کیفیت و کمیت آموزش دانشکده</w:t>
                  </w:r>
                </w:p>
              </w:tc>
            </w:tr>
            <w:tr w:rsidR="004733A1" w:rsidRPr="009B3845" w14:paraId="62807BBD" w14:textId="77777777" w:rsidTr="004733A1">
              <w:trPr>
                <w:trHeight w:val="350"/>
              </w:trPr>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9F636DE"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5A3A868"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042FF36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212DD70F" w14:textId="197141A8" w:rsidR="004733A1" w:rsidRPr="009B3845" w:rsidRDefault="004733A1" w:rsidP="00A14994">
                  <w:pPr>
                    <w:jc w:val="both"/>
                    <w:rPr>
                      <w:rFonts w:eastAsia="Titr" w:cs="B Mitra"/>
                      <w:color w:val="000000" w:themeColor="text1"/>
                      <w:lang w:bidi="fa-IR"/>
                    </w:rPr>
                  </w:pPr>
                  <w:r w:rsidRPr="009B3845">
                    <w:rPr>
                      <w:rFonts w:eastAsia="Titr" w:cs="B Mitra"/>
                      <w:color w:val="000000" w:themeColor="text1"/>
                      <w:lang w:bidi="fa-IR"/>
                    </w:rPr>
                    <w:t>G1O</w:t>
                  </w:r>
                  <w:r w:rsidR="00A14994" w:rsidRPr="009B3845">
                    <w:rPr>
                      <w:rFonts w:eastAsia="Titr" w:cs="B Mitra"/>
                      <w:color w:val="000000" w:themeColor="text1"/>
                      <w:lang w:bidi="fa-IR"/>
                    </w:rPr>
                    <w:t>1</w:t>
                  </w:r>
                  <w:r w:rsidRPr="009B3845">
                    <w:rPr>
                      <w:rFonts w:eastAsia="Titr" w:cs="B Mitra" w:hint="cs"/>
                      <w:color w:val="000000" w:themeColor="text1"/>
                      <w:rtl/>
                      <w:lang w:bidi="fa-IR"/>
                    </w:rPr>
                    <w:t>-</w:t>
                  </w:r>
                  <w:r w:rsidRPr="009B3845">
                    <w:rPr>
                      <w:rFonts w:eastAsia="Titr" w:cs="B Mitra"/>
                      <w:color w:val="000000" w:themeColor="text1"/>
                      <w:lang w:bidi="fa-IR"/>
                    </w:rPr>
                    <w:t xml:space="preserve"> </w:t>
                  </w:r>
                  <w:r w:rsidRPr="009B3845">
                    <w:rPr>
                      <w:rFonts w:eastAsia="Titr" w:cs="B Mitra" w:hint="cs"/>
                      <w:color w:val="000000" w:themeColor="text1"/>
                      <w:rtl/>
                      <w:lang w:bidi="fa-IR"/>
                    </w:rPr>
                    <w:t>توسعه</w:t>
                  </w:r>
                  <w:r w:rsidRPr="009B3845">
                    <w:rPr>
                      <w:rFonts w:eastAsia="Titr" w:cs="B Mitra"/>
                      <w:color w:val="000000" w:themeColor="text1"/>
                      <w:lang w:bidi="fa-IR"/>
                    </w:rPr>
                    <w:softHyphen/>
                  </w:r>
                  <w:r w:rsidRPr="009B3845">
                    <w:rPr>
                      <w:rFonts w:eastAsia="Titr" w:cs="B Mitra" w:hint="cs"/>
                      <w:color w:val="000000" w:themeColor="text1"/>
                      <w:rtl/>
                      <w:lang w:bidi="fa-IR"/>
                    </w:rPr>
                    <w:t xml:space="preserve"> امکان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و</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 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76A02F44"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بودجه</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p w14:paraId="7A423537"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سرانه</w:t>
                  </w:r>
                  <w:r w:rsidRPr="009B3845">
                    <w:rPr>
                      <w:rFonts w:eastAsia="Titr" w:cs="B Mitra"/>
                      <w:color w:val="000000" w:themeColor="text1"/>
                      <w:lang w:bidi="fa-IR"/>
                    </w:rPr>
                    <w:softHyphen/>
                  </w:r>
                  <w:r w:rsidRPr="009B3845">
                    <w:rPr>
                      <w:rFonts w:eastAsia="Titr" w:cs="B Mitra" w:hint="cs"/>
                      <w:color w:val="000000" w:themeColor="text1"/>
                      <w:rtl/>
                      <w:lang w:bidi="fa-IR"/>
                    </w:rPr>
                    <w:t>اعتبار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p w14:paraId="59008660" w14:textId="77777777" w:rsidR="004733A1" w:rsidRPr="009B3845" w:rsidRDefault="004733A1" w:rsidP="009A6A39">
                  <w:pPr>
                    <w:jc w:val="both"/>
                    <w:rPr>
                      <w:rFonts w:eastAsia="Titr" w:cs="B Mitra"/>
                      <w:color w:val="000000" w:themeColor="text1"/>
                      <w:rtl/>
                      <w:lang w:bidi="fa-IR"/>
                    </w:rPr>
                  </w:pPr>
                  <w:r w:rsidRPr="009B3845">
                    <w:rPr>
                      <w:rFonts w:eastAsia="Titr" w:cs="B Mitra" w:hint="cs"/>
                      <w:color w:val="000000" w:themeColor="text1"/>
                      <w:rtl/>
                      <w:lang w:bidi="fa-IR"/>
                    </w:rPr>
                    <w:lastRenderedPageBreak/>
                    <w:t>* تعداد</w:t>
                  </w:r>
                  <w:r w:rsidRPr="009B3845">
                    <w:rPr>
                      <w:rFonts w:eastAsia="Titr" w:cs="B Mitra"/>
                      <w:color w:val="000000" w:themeColor="text1"/>
                      <w:lang w:bidi="fa-IR"/>
                    </w:rPr>
                    <w:softHyphen/>
                  </w:r>
                  <w:r w:rsidRPr="009B3845">
                    <w:rPr>
                      <w:rFonts w:eastAsia="Titr" w:cs="B Mitra" w:hint="cs"/>
                      <w:color w:val="000000" w:themeColor="text1"/>
                      <w:rtl/>
                      <w:lang w:bidi="fa-IR"/>
                    </w:rPr>
                    <w:t>امکان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tc>
            </w:tr>
            <w:tr w:rsidR="004733A1" w:rsidRPr="009B3845" w14:paraId="5BCBBD9A"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A963F2E" w14:textId="3A343394" w:rsidR="004733A1" w:rsidRPr="009B3845" w:rsidRDefault="004733A1" w:rsidP="004A3D9F">
                  <w:pPr>
                    <w:jc w:val="both"/>
                    <w:rPr>
                      <w:rFonts w:eastAsia="Titr" w:cs="B Mitra"/>
                      <w:color w:val="000000"/>
                      <w:lang w:bidi="fa-IR"/>
                    </w:rPr>
                  </w:pPr>
                  <w:r w:rsidRPr="009B3845">
                    <w:rPr>
                      <w:rFonts w:eastAsia="Titr" w:cs="B Mitra"/>
                      <w:color w:val="000000"/>
                      <w:lang w:bidi="fa-IR"/>
                    </w:rPr>
                    <w:lastRenderedPageBreak/>
                    <w:t>G1O</w:t>
                  </w:r>
                  <w:r w:rsidR="004A3D9F" w:rsidRPr="009B3845">
                    <w:rPr>
                      <w:rFonts w:eastAsia="Titr" w:cs="B Mitra"/>
                      <w:color w:val="000000"/>
                      <w:lang w:bidi="fa-IR"/>
                    </w:rPr>
                    <w:t>2</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کارکنان</w:t>
                  </w:r>
                  <w:r w:rsidRPr="009B3845">
                    <w:rPr>
                      <w:rFonts w:eastAsia="Titr" w:cs="B Mitra"/>
                      <w:color w:val="000000"/>
                      <w:lang w:bidi="fa-IR"/>
                    </w:rPr>
                    <w:t xml:space="preserve"> </w:t>
                  </w:r>
                  <w:r w:rsidRPr="009B3845">
                    <w:rPr>
                      <w:rFonts w:eastAsia="Titr" w:cs="B Mitra" w:hint="cs"/>
                      <w:color w:val="000000"/>
                      <w:rtl/>
                      <w:lang w:bidi="fa-IR"/>
                    </w:rPr>
                    <w:t>حوزه معاونت</w:t>
                  </w:r>
                  <w:r w:rsidRPr="009B3845">
                    <w:rPr>
                      <w:rFonts w:eastAsia="Titr" w:cs="B Mitra"/>
                      <w:color w:val="000000"/>
                      <w:lang w:bidi="fa-IR"/>
                    </w:rPr>
                    <w:t xml:space="preserve"> </w:t>
                  </w:r>
                  <w:r w:rsidRPr="009B3845">
                    <w:rPr>
                      <w:rFonts w:eastAsia="Titr" w:cs="B Mitra" w:hint="cs"/>
                      <w:color w:val="000000"/>
                      <w:rtl/>
                      <w:lang w:bidi="fa-IR"/>
                    </w:rPr>
                    <w:t>آموزشی</w:t>
                  </w:r>
                  <w:r w:rsidRPr="009B3845">
                    <w:rPr>
                      <w:rFonts w:eastAsia="Titr" w:cs="B Mitra"/>
                      <w:color w:val="000000"/>
                      <w:lang w:bidi="fa-IR"/>
                    </w:rPr>
                    <w:t xml:space="preserve"> </w:t>
                  </w:r>
                  <w:r w:rsidRPr="009B3845">
                    <w:rPr>
                      <w:rFonts w:eastAsia="Titr" w:cs="B Mitra" w:hint="cs"/>
                      <w:color w:val="000000"/>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0102999D"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w:t>
                  </w:r>
                  <w:r w:rsidRPr="009B3845">
                    <w:rPr>
                      <w:rFonts w:eastAsia="Titr" w:cs="B Mitra"/>
                      <w:color w:val="000000"/>
                      <w:lang w:bidi="fa-IR"/>
                    </w:rPr>
                    <w:t xml:space="preserve"> </w:t>
                  </w:r>
                  <w:r w:rsidRPr="009B3845">
                    <w:rPr>
                      <w:rFonts w:eastAsia="Titr" w:cs="B Mitra" w:hint="cs"/>
                      <w:color w:val="000000"/>
                      <w:rtl/>
                      <w:lang w:bidi="fa-IR"/>
                    </w:rPr>
                    <w:t>دوره</w:t>
                  </w:r>
                  <w:r w:rsidRPr="009B3845">
                    <w:rPr>
                      <w:rFonts w:eastAsia="Titr" w:cs="B Mitra"/>
                      <w:color w:val="000000"/>
                      <w:rtl/>
                      <w:lang w:bidi="fa-IR"/>
                    </w:rPr>
                    <w:softHyphen/>
                  </w:r>
                  <w:r w:rsidRPr="009B3845">
                    <w:rPr>
                      <w:rFonts w:eastAsia="Titr" w:cs="B Mitra" w:hint="cs"/>
                      <w:color w:val="000000"/>
                      <w:rtl/>
                      <w:lang w:bidi="fa-IR"/>
                    </w:rPr>
                    <w:t>های</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برای</w:t>
                  </w:r>
                  <w:r w:rsidRPr="009B3845">
                    <w:rPr>
                      <w:rFonts w:eastAsia="Titr" w:cs="B Mitra"/>
                      <w:color w:val="000000"/>
                      <w:lang w:bidi="fa-IR"/>
                    </w:rPr>
                    <w:t xml:space="preserve"> </w:t>
                  </w:r>
                  <w:r w:rsidRPr="009B3845">
                    <w:rPr>
                      <w:rFonts w:eastAsia="Titr" w:cs="B Mitra" w:hint="cs"/>
                      <w:color w:val="000000"/>
                      <w:rtl/>
                      <w:lang w:bidi="fa-IR"/>
                    </w:rPr>
                    <w:t xml:space="preserve">کارکنان </w:t>
                  </w:r>
                </w:p>
              </w:tc>
            </w:tr>
            <w:tr w:rsidR="004733A1" w:rsidRPr="009B3845" w14:paraId="471ECCAD"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755A758" w14:textId="75175021" w:rsidR="004733A1" w:rsidRPr="009B3845" w:rsidRDefault="004733A1" w:rsidP="004A3D9F">
                  <w:pPr>
                    <w:jc w:val="both"/>
                    <w:rPr>
                      <w:rFonts w:eastAsia="Titr" w:cs="B Mitra"/>
                      <w:color w:val="000000"/>
                      <w:rtl/>
                      <w:lang w:bidi="fa-IR"/>
                    </w:rPr>
                  </w:pPr>
                  <w:r w:rsidRPr="009B3845">
                    <w:rPr>
                      <w:rFonts w:eastAsia="Titr" w:cs="B Mitra"/>
                      <w:color w:val="000000"/>
                      <w:lang w:bidi="fa-IR"/>
                    </w:rPr>
                    <w:t>G1O</w:t>
                  </w:r>
                  <w:r w:rsidR="004A3D9F" w:rsidRPr="009B3845">
                    <w:rPr>
                      <w:rFonts w:eastAsia="Titr" w:cs="B Mitra"/>
                      <w:color w:val="000000"/>
                      <w:lang w:bidi="fa-IR"/>
                    </w:rPr>
                    <w:t>3</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جذب</w:t>
                  </w:r>
                  <w:r w:rsidRPr="009B3845">
                    <w:rPr>
                      <w:rFonts w:eastAsia="Titr" w:cs="B Mitra"/>
                      <w:color w:val="000000"/>
                      <w:rtl/>
                      <w:lang w:bidi="fa-IR"/>
                    </w:rPr>
                    <w:softHyphen/>
                  </w:r>
                  <w:r w:rsidRPr="009B3845">
                    <w:rPr>
                      <w:rFonts w:eastAsia="Titr" w:cs="B Mitra" w:hint="cs"/>
                      <w:color w:val="000000"/>
                      <w:rtl/>
                      <w:lang w:bidi="fa-IR"/>
                    </w:rPr>
                    <w:t xml:space="preserve"> هیئت علمی در موارد کسری </w:t>
                  </w:r>
                </w:p>
              </w:tc>
              <w:tc>
                <w:tcPr>
                  <w:tcW w:w="2398" w:type="pct"/>
                  <w:tcBorders>
                    <w:top w:val="single" w:sz="4" w:space="0" w:color="auto"/>
                    <w:left w:val="single" w:sz="4" w:space="0" w:color="auto"/>
                    <w:bottom w:val="single" w:sz="4" w:space="0" w:color="auto"/>
                    <w:right w:val="single" w:sz="4" w:space="0" w:color="auto"/>
                  </w:tcBorders>
                  <w:vAlign w:val="center"/>
                </w:tcPr>
                <w:p w14:paraId="5C01BB1A"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جذب </w:t>
                  </w:r>
                  <w:r w:rsidRPr="009B3845">
                    <w:rPr>
                      <w:rFonts w:eastAsia="Titr" w:cs="B Mitra" w:hint="cs"/>
                      <w:color w:val="000000" w:themeColor="text1"/>
                      <w:rtl/>
                      <w:lang w:bidi="fa-IR"/>
                    </w:rPr>
                    <w:t>هیئت علمی در قالب تعهدات قانونی</w:t>
                  </w:r>
                </w:p>
                <w:p w14:paraId="4973B002"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اعضای </w:t>
                  </w:r>
                  <w:r w:rsidRPr="009B3845">
                    <w:rPr>
                      <w:rFonts w:eastAsia="Titr" w:cs="B Mitra" w:hint="cs"/>
                      <w:color w:val="000000" w:themeColor="text1"/>
                      <w:rtl/>
                      <w:lang w:bidi="fa-IR"/>
                    </w:rPr>
                    <w:t>هیئت علمی استخدام به کل اعضای جدید</w:t>
                  </w:r>
                </w:p>
                <w:p w14:paraId="76341537"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xml:space="preserve">* تبدیل وضعیت اعضای هیئت علمی مورد نیاز از تعهدات به پیمانی </w:t>
                  </w:r>
                </w:p>
              </w:tc>
            </w:tr>
            <w:tr w:rsidR="004733A1" w:rsidRPr="009B3845" w14:paraId="4313D3C0"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08650626" w14:textId="70D458AE" w:rsidR="004733A1" w:rsidRPr="009B3845" w:rsidRDefault="004733A1" w:rsidP="004A3D9F">
                  <w:pPr>
                    <w:jc w:val="both"/>
                    <w:rPr>
                      <w:rFonts w:eastAsia="Titr" w:cs="B Mitra"/>
                      <w:rtl/>
                      <w:lang w:bidi="fa-IR"/>
                    </w:rPr>
                  </w:pPr>
                  <w:r w:rsidRPr="009B3845">
                    <w:rPr>
                      <w:rFonts w:eastAsia="Titr" w:cs="B Mitra"/>
                      <w:lang w:bidi="fa-IR"/>
                    </w:rPr>
                    <w:t>G1O</w:t>
                  </w:r>
                  <w:r w:rsidR="004A3D9F" w:rsidRPr="009B3845">
                    <w:rPr>
                      <w:rFonts w:eastAsia="Titr" w:cs="B Mitra"/>
                      <w:lang w:bidi="fa-IR"/>
                    </w:rPr>
                    <w:t>4</w:t>
                  </w:r>
                  <w:r w:rsidRPr="009B3845">
                    <w:rPr>
                      <w:rFonts w:eastAsia="Titr" w:cs="B Mitra"/>
                      <w:rtl/>
                      <w:lang w:bidi="fa-IR"/>
                    </w:rPr>
                    <w:t>-</w:t>
                  </w:r>
                  <w:r w:rsidRPr="009B3845">
                    <w:rPr>
                      <w:rFonts w:eastAsia="Titr" w:cs="B Mitra" w:hint="cs"/>
                      <w:rtl/>
                      <w:lang w:bidi="fa-IR"/>
                    </w:rPr>
                    <w:t xml:space="preserve"> توسعه و ارتقای برنامه</w:t>
                  </w:r>
                  <w:r w:rsidRPr="009B3845">
                    <w:rPr>
                      <w:rFonts w:eastAsia="Titr" w:cs="B Mitra"/>
                      <w:rtl/>
                      <w:lang w:bidi="fa-IR"/>
                    </w:rPr>
                    <w:softHyphen/>
                  </w:r>
                  <w:r w:rsidRPr="009B3845">
                    <w:rPr>
                      <w:rFonts w:eastAsia="Titr" w:cs="B Mitra" w:hint="cs"/>
                      <w:rtl/>
                      <w:lang w:bidi="fa-IR"/>
                    </w:rPr>
                    <w:t>ریزی درس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26A993BB"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تعداد طرح دوره</w:t>
                  </w:r>
                  <w:r w:rsidRPr="009B3845">
                    <w:rPr>
                      <w:rFonts w:eastAsia="Titr" w:cs="B Mitra"/>
                      <w:color w:val="000000"/>
                      <w:rtl/>
                      <w:lang w:bidi="fa-IR"/>
                    </w:rPr>
                    <w:softHyphen/>
                  </w:r>
                  <w:r w:rsidRPr="009B3845">
                    <w:rPr>
                      <w:rFonts w:eastAsia="Titr" w:cs="B Mitra" w:hint="cs"/>
                      <w:color w:val="000000"/>
                      <w:rtl/>
                      <w:lang w:bidi="fa-IR"/>
                    </w:rPr>
                    <w:t>ها و طرح</w:t>
                  </w:r>
                  <w:r w:rsidRPr="009B3845">
                    <w:rPr>
                      <w:rFonts w:eastAsia="Titr" w:cs="B Mitra"/>
                      <w:color w:val="000000"/>
                      <w:rtl/>
                      <w:lang w:bidi="fa-IR"/>
                    </w:rPr>
                    <w:softHyphen/>
                  </w:r>
                  <w:r w:rsidRPr="009B3845">
                    <w:rPr>
                      <w:rFonts w:eastAsia="Titr" w:cs="B Mitra" w:hint="cs"/>
                      <w:color w:val="000000"/>
                      <w:rtl/>
                      <w:lang w:bidi="fa-IR"/>
                    </w:rPr>
                    <w:t>های ارسالی اساتید</w:t>
                  </w:r>
                </w:p>
                <w:p w14:paraId="5295420D" w14:textId="3E1A3D8D" w:rsidR="004733A1" w:rsidRPr="009B3845" w:rsidRDefault="004733A1" w:rsidP="009A6A39">
                  <w:pPr>
                    <w:jc w:val="both"/>
                    <w:rPr>
                      <w:rFonts w:eastAsia="Titr" w:cs="B Mitra"/>
                      <w:color w:val="000000"/>
                      <w:rtl/>
                      <w:lang w:bidi="fa-IR"/>
                    </w:rPr>
                  </w:pPr>
                </w:p>
              </w:tc>
            </w:tr>
            <w:tr w:rsidR="004733A1" w:rsidRPr="009B3845" w14:paraId="45D7C01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AAF3D39" w14:textId="49A949A1" w:rsidR="004733A1" w:rsidRPr="009B3845" w:rsidRDefault="004733A1" w:rsidP="004A3D9F">
                  <w:pPr>
                    <w:jc w:val="both"/>
                    <w:rPr>
                      <w:rFonts w:eastAsia="Titr" w:cs="B Mitra"/>
                      <w:lang w:bidi="fa-IR"/>
                    </w:rPr>
                  </w:pPr>
                  <w:r w:rsidRPr="009B3845">
                    <w:rPr>
                      <w:rFonts w:eastAsia="Titr" w:cs="B Mitra"/>
                      <w:lang w:bidi="fa-IR"/>
                    </w:rPr>
                    <w:t>G1O</w:t>
                  </w:r>
                  <w:r w:rsidR="004A3D9F" w:rsidRPr="009B3845">
                    <w:rPr>
                      <w:rFonts w:eastAsia="Titr" w:cs="B Mitra"/>
                      <w:lang w:bidi="fa-IR"/>
                    </w:rPr>
                    <w:t>5</w:t>
                  </w:r>
                  <w:r w:rsidRPr="009B3845">
                    <w:rPr>
                      <w:rFonts w:eastAsia="Titr" w:cs="B Mitra"/>
                      <w:rtl/>
                      <w:lang w:bidi="fa-IR"/>
                    </w:rPr>
                    <w:t>-</w:t>
                  </w:r>
                  <w:r w:rsidRPr="009B3845">
                    <w:rPr>
                      <w:rFonts w:eastAsia="Titr" w:cs="B Mitra" w:hint="cs"/>
                      <w:rtl/>
                      <w:lang w:bidi="fa-IR"/>
                    </w:rPr>
                    <w:t xml:space="preserve"> توسعه و ارتقای پژوهش در آموزش و دانش پژوهی آموزشی</w:t>
                  </w:r>
                  <w:r w:rsidRPr="009B3845">
                    <w:rPr>
                      <w:rFonts w:eastAsia="Titr" w:cs="B Mitra"/>
                      <w:lang w:bidi="fa-IR"/>
                    </w:rPr>
                    <w:t xml:space="preserve"> </w:t>
                  </w:r>
                </w:p>
              </w:tc>
              <w:tc>
                <w:tcPr>
                  <w:tcW w:w="2398" w:type="pct"/>
                  <w:tcBorders>
                    <w:top w:val="single" w:sz="4" w:space="0" w:color="auto"/>
                    <w:left w:val="single" w:sz="4" w:space="0" w:color="auto"/>
                    <w:bottom w:val="single" w:sz="4" w:space="0" w:color="auto"/>
                    <w:right w:val="single" w:sz="4" w:space="0" w:color="auto"/>
                  </w:tcBorders>
                  <w:vAlign w:val="center"/>
                </w:tcPr>
                <w:p w14:paraId="5FCC90B1"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 پروژه</w:t>
                  </w:r>
                  <w:r w:rsidRPr="009B3845">
                    <w:rPr>
                      <w:rFonts w:eastAsia="Titr" w:cs="B Mitra" w:hint="cs"/>
                      <w:color w:val="000000"/>
                      <w:rtl/>
                      <w:lang w:bidi="fa-IR"/>
                    </w:rPr>
                    <w:softHyphen/>
                    <w:t>های مبتنی بر پژوهش در آموزش و دانش پژوهی آموزشی در دانشکده</w:t>
                  </w:r>
                </w:p>
              </w:tc>
            </w:tr>
          </w:tbl>
          <w:p w14:paraId="00F16B35" w14:textId="77777777" w:rsidR="004733A1" w:rsidRPr="009B3845" w:rsidRDefault="004733A1" w:rsidP="009A6A39">
            <w:pPr>
              <w:jc w:val="both"/>
              <w:rPr>
                <w:rFonts w:cs="B Mitra"/>
                <w:b/>
                <w:color w:val="FFFFFF"/>
                <w:sz w:val="22"/>
                <w:szCs w:val="22"/>
              </w:rPr>
            </w:pPr>
          </w:p>
        </w:tc>
      </w:tr>
      <w:tr w:rsidR="004733A1" w:rsidRPr="009B3845" w14:paraId="06A9ED9F"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hideMark/>
          </w:tcPr>
          <w:p w14:paraId="512A877E" w14:textId="77777777" w:rsidR="004733A1" w:rsidRPr="009B3845" w:rsidRDefault="004733A1" w:rsidP="009A6A39">
            <w:pPr>
              <w:jc w:val="both"/>
              <w:rPr>
                <w:rFonts w:cs="B Mitra"/>
                <w:bCs/>
                <w:color w:val="FFFFFF"/>
                <w:sz w:val="22"/>
                <w:szCs w:val="22"/>
                <w:rtl/>
                <w:lang w:bidi="fa-IR"/>
              </w:rPr>
            </w:pPr>
          </w:p>
        </w:tc>
        <w:tc>
          <w:tcPr>
            <w:tcW w:w="2398" w:type="pct"/>
            <w:tcBorders>
              <w:top w:val="single" w:sz="4" w:space="0" w:color="auto"/>
              <w:left w:val="single" w:sz="4" w:space="0" w:color="auto"/>
              <w:bottom w:val="single" w:sz="4" w:space="0" w:color="auto"/>
              <w:right w:val="single" w:sz="4" w:space="0" w:color="auto"/>
            </w:tcBorders>
            <w:shd w:val="clear" w:color="auto" w:fill="2F5496"/>
            <w:hideMark/>
          </w:tcPr>
          <w:p w14:paraId="679CD525" w14:textId="77777777" w:rsidR="004733A1" w:rsidRPr="009B3845" w:rsidRDefault="004733A1" w:rsidP="009A6A39">
            <w:pPr>
              <w:jc w:val="both"/>
              <w:rPr>
                <w:rFonts w:cs="B Mitra"/>
                <w:bCs/>
                <w:color w:val="FFFFFF"/>
                <w:sz w:val="22"/>
                <w:szCs w:val="22"/>
                <w:rtl/>
              </w:rPr>
            </w:pPr>
          </w:p>
        </w:tc>
      </w:tr>
    </w:tbl>
    <w:p w14:paraId="7EA9EF30" w14:textId="77777777" w:rsidR="004733A1" w:rsidRPr="009B3845" w:rsidRDefault="004733A1" w:rsidP="009A6A39">
      <w:pPr>
        <w:pStyle w:val="a0"/>
        <w:jc w:val="both"/>
        <w:rPr>
          <w:rFonts w:cs="B Mitra"/>
          <w:rtl/>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0CC2A1A8"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15103135" w14:textId="6D3D3C1F" w:rsidR="00A14994" w:rsidRPr="009B3845" w:rsidRDefault="004733A1" w:rsidP="00A14994">
            <w:pPr>
              <w:jc w:val="both"/>
              <w:rPr>
                <w:rFonts w:cs="B Mitra"/>
                <w:b/>
                <w:bCs/>
                <w:color w:val="FFFFFF"/>
              </w:rPr>
            </w:pPr>
            <w:r w:rsidRPr="009B3845">
              <w:rPr>
                <w:rFonts w:cs="B Mitra"/>
                <w:b/>
                <w:bCs/>
                <w:color w:val="FFFFFF"/>
                <w:lang w:bidi="fa-IR"/>
              </w:rPr>
              <w:t>G2</w:t>
            </w:r>
            <w:r w:rsidRPr="009B3845">
              <w:rPr>
                <w:rFonts w:cs="B Mitra" w:hint="cs"/>
                <w:b/>
                <w:bCs/>
                <w:color w:val="FFFFFF"/>
                <w:rtl/>
              </w:rPr>
              <w:t xml:space="preserve">: </w:t>
            </w:r>
            <w:r w:rsidR="00A14994" w:rsidRPr="009B3845">
              <w:rPr>
                <w:rFonts w:cs="B Mitra" w:hint="cs"/>
                <w:b/>
                <w:bCs/>
                <w:color w:val="FFFFFF"/>
                <w:rtl/>
              </w:rPr>
              <w:t xml:space="preserve">گسترش برنامه های انگیزشی برای </w:t>
            </w:r>
            <w:r w:rsidR="00A14994" w:rsidRPr="009B3845">
              <w:rPr>
                <w:rFonts w:cs="B Mitra" w:hint="cs"/>
                <w:b/>
                <w:bCs/>
                <w:color w:val="FFFFFF"/>
                <w:rtl/>
                <w:lang w:bidi="fa-IR"/>
              </w:rPr>
              <w:t>افزایش رضایت</w:t>
            </w:r>
            <w:r w:rsidR="00A14994" w:rsidRPr="009B3845">
              <w:rPr>
                <w:rFonts w:cs="B Mitra" w:hint="cs"/>
                <w:b/>
                <w:bCs/>
                <w:color w:val="FFFFFF"/>
                <w:rtl/>
              </w:rPr>
              <w:t xml:space="preserve"> و توانمندسازی اساتید، دانشجویان و کارکنان</w:t>
            </w:r>
          </w:p>
          <w:p w14:paraId="377E8BB6" w14:textId="54D1F0D0" w:rsidR="004733A1" w:rsidRPr="009B3845" w:rsidRDefault="004733A1" w:rsidP="009A6A39">
            <w:pPr>
              <w:jc w:val="both"/>
              <w:rPr>
                <w:rFonts w:cs="B Mitra"/>
                <w:b/>
                <w:bCs/>
                <w:color w:val="FFFFFF"/>
              </w:rPr>
            </w:pPr>
          </w:p>
        </w:tc>
      </w:tr>
      <w:tr w:rsidR="004733A1" w:rsidRPr="009B3845" w14:paraId="18D405B0"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1C06A06"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DB0204C"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2C2FA3BC" w14:textId="77777777" w:rsidTr="004733A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18EAF101"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1</w:t>
            </w:r>
            <w:r w:rsidRPr="009B3845">
              <w:rPr>
                <w:rFonts w:eastAsia="Titr" w:cs="B Mitra" w:hint="cs"/>
                <w:color w:val="000000"/>
                <w:rtl/>
                <w:lang w:bidi="fa-IR"/>
              </w:rPr>
              <w:t xml:space="preserve"> - </w:t>
            </w:r>
            <w:r w:rsidRPr="009B3845">
              <w:rPr>
                <w:rFonts w:eastAsia="Titr" w:cs="B Mitra" w:hint="cs"/>
                <w:color w:val="000000" w:themeColor="text1"/>
                <w:rtl/>
                <w:lang w:bidi="fa-IR"/>
              </w:rPr>
              <w:t xml:space="preserve">افزایش رضایت اعضای هیئت علمی </w:t>
            </w:r>
          </w:p>
        </w:tc>
        <w:tc>
          <w:tcPr>
            <w:tcW w:w="2398" w:type="pct"/>
            <w:tcBorders>
              <w:top w:val="single" w:sz="4" w:space="0" w:color="auto"/>
              <w:left w:val="single" w:sz="4" w:space="0" w:color="auto"/>
              <w:bottom w:val="single" w:sz="4" w:space="0" w:color="auto"/>
              <w:right w:val="single" w:sz="4" w:space="0" w:color="auto"/>
            </w:tcBorders>
            <w:vAlign w:val="center"/>
          </w:tcPr>
          <w:p w14:paraId="082C7275"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اعضای هیئت علمی دانشکده</w:t>
            </w:r>
          </w:p>
        </w:tc>
      </w:tr>
      <w:tr w:rsidR="004733A1" w:rsidRPr="009B3845" w14:paraId="1BB72B6C" w14:textId="77777777" w:rsidTr="004733A1">
        <w:trPr>
          <w:trHeight w:val="508"/>
        </w:trPr>
        <w:tc>
          <w:tcPr>
            <w:tcW w:w="2602" w:type="pct"/>
            <w:tcBorders>
              <w:top w:val="single" w:sz="4" w:space="0" w:color="auto"/>
              <w:left w:val="single" w:sz="4" w:space="0" w:color="auto"/>
              <w:bottom w:val="single" w:sz="4" w:space="0" w:color="auto"/>
              <w:right w:val="single" w:sz="4" w:space="0" w:color="auto"/>
            </w:tcBorders>
            <w:vAlign w:val="center"/>
            <w:hideMark/>
          </w:tcPr>
          <w:p w14:paraId="3AA923BC"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2</w:t>
            </w:r>
            <w:r w:rsidRPr="009B3845">
              <w:rPr>
                <w:rFonts w:eastAsia="Titr" w:cs="B Mitra" w:hint="cs"/>
                <w:color w:val="000000"/>
                <w:rtl/>
                <w:lang w:bidi="fa-IR"/>
              </w:rPr>
              <w:t xml:space="preserve"> -</w:t>
            </w:r>
            <w:r w:rsidRPr="009B3845">
              <w:rPr>
                <w:rFonts w:cs="B Mitra"/>
                <w:rtl/>
              </w:rPr>
              <w:t xml:space="preserve"> </w:t>
            </w:r>
            <w:r w:rsidRPr="009B3845">
              <w:rPr>
                <w:rFonts w:eastAsia="Titr" w:cs="B Mitra" w:hint="cs"/>
                <w:color w:val="000000" w:themeColor="text1"/>
                <w:rtl/>
                <w:lang w:bidi="fa-IR"/>
              </w:rPr>
              <w:t xml:space="preserve">افزایش رضایت کارکنان معاونت آموزشی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05CCC53B"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کارکنان معاونت آموزشی دانشکده</w:t>
            </w:r>
          </w:p>
        </w:tc>
      </w:tr>
      <w:tr w:rsidR="004733A1" w:rsidRPr="009B3845" w14:paraId="064EA921" w14:textId="77777777" w:rsidTr="004733A1">
        <w:tc>
          <w:tcPr>
            <w:tcW w:w="2602" w:type="pct"/>
            <w:tcBorders>
              <w:top w:val="single" w:sz="4" w:space="0" w:color="auto"/>
              <w:left w:val="single" w:sz="4" w:space="0" w:color="auto"/>
              <w:bottom w:val="single" w:sz="4" w:space="0" w:color="auto"/>
              <w:right w:val="single" w:sz="4" w:space="0" w:color="auto"/>
            </w:tcBorders>
            <w:vAlign w:val="center"/>
            <w:hideMark/>
          </w:tcPr>
          <w:p w14:paraId="5D09908B" w14:textId="77777777" w:rsidR="004733A1" w:rsidRPr="009B3845" w:rsidRDefault="004733A1" w:rsidP="009A6A39">
            <w:pPr>
              <w:jc w:val="both"/>
              <w:rPr>
                <w:rFonts w:eastAsia="Titr" w:cs="B Mitra"/>
                <w:color w:val="000000"/>
                <w:lang w:bidi="fa-IR"/>
              </w:rPr>
            </w:pPr>
            <w:r w:rsidRPr="009B3845">
              <w:rPr>
                <w:rFonts w:eastAsia="Titr" w:cs="B Mitra"/>
                <w:color w:val="000000"/>
                <w:lang w:bidi="fa-IR"/>
              </w:rPr>
              <w:t>G2O3</w:t>
            </w:r>
            <w:r w:rsidRPr="009B3845">
              <w:rPr>
                <w:rFonts w:eastAsia="Titr" w:cs="B Mitra" w:hint="cs"/>
                <w:color w:val="000000"/>
                <w:rtl/>
                <w:lang w:bidi="fa-IR"/>
              </w:rPr>
              <w:t xml:space="preserve"> - افزایش رضایت دانشجویان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52FB1B2F"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دانشجویان دانشکده</w:t>
            </w:r>
          </w:p>
        </w:tc>
      </w:tr>
    </w:tbl>
    <w:p w14:paraId="1865DB4D" w14:textId="77777777" w:rsidR="00C85DA6" w:rsidRPr="009B3845" w:rsidRDefault="00C85DA6" w:rsidP="009A6A39">
      <w:pPr>
        <w:spacing w:line="259" w:lineRule="auto"/>
        <w:jc w:val="both"/>
        <w:rPr>
          <w:rFonts w:cs="B Mitra"/>
          <w:rtl/>
        </w:rPr>
      </w:pPr>
    </w:p>
    <w:p w14:paraId="169AD85D" w14:textId="77777777" w:rsidR="00324AA7" w:rsidRPr="009B3845" w:rsidRDefault="00324AA7" w:rsidP="009A6A39">
      <w:pPr>
        <w:spacing w:line="259" w:lineRule="auto"/>
        <w:jc w:val="both"/>
        <w:rPr>
          <w:rFonts w:cs="B Mitra"/>
          <w:rtl/>
        </w:rPr>
      </w:pPr>
    </w:p>
    <w:p w14:paraId="1C12B202" w14:textId="77777777" w:rsidR="004733A1" w:rsidRPr="009B3845" w:rsidRDefault="004733A1" w:rsidP="009A6A39">
      <w:pPr>
        <w:spacing w:line="259" w:lineRule="auto"/>
        <w:jc w:val="both"/>
        <w:rPr>
          <w:rFonts w:cs="B Mitra"/>
          <w:rtl/>
        </w:rPr>
      </w:pPr>
    </w:p>
    <w:p w14:paraId="383A36AC" w14:textId="229DEBBA" w:rsidR="004733A1" w:rsidRPr="009B3845" w:rsidRDefault="004733A1" w:rsidP="009A6A39">
      <w:pPr>
        <w:pStyle w:val="Heading2"/>
        <w:jc w:val="both"/>
        <w:rPr>
          <w:rFonts w:cs="B Mitra"/>
          <w:rtl/>
        </w:rPr>
      </w:pPr>
      <w:bookmarkStart w:id="86" w:name="_Toc188044888"/>
      <w:bookmarkStart w:id="87" w:name="_Toc532331152"/>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1B4620E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C502FCA" w14:textId="1E65BBEC" w:rsidR="004733A1" w:rsidRPr="009B3845" w:rsidRDefault="004733A1" w:rsidP="009A6A39">
            <w:pPr>
              <w:jc w:val="both"/>
              <w:rPr>
                <w:rFonts w:cs="B Mitra"/>
                <w:b/>
                <w:bCs/>
                <w:color w:val="FFFFFF"/>
              </w:rPr>
            </w:pPr>
            <w:r w:rsidRPr="009B3845">
              <w:rPr>
                <w:rFonts w:cs="B Mitra"/>
                <w:color w:val="FFFFFF"/>
                <w:lang w:bidi="fa-IR"/>
              </w:rPr>
              <w:t>G3</w:t>
            </w:r>
            <w:r w:rsidRPr="009B3845">
              <w:rPr>
                <w:rFonts w:cs="B Mitra" w:hint="cs"/>
                <w:b/>
                <w:bCs/>
                <w:color w:val="FFFFFF"/>
                <w:rtl/>
              </w:rPr>
              <w:t>:</w:t>
            </w:r>
            <w:r w:rsidRPr="009B3845">
              <w:rPr>
                <w:rFonts w:eastAsia="SimSun" w:cs="B Mitra" w:hint="cs"/>
                <w:b/>
                <w:bCs/>
                <w:color w:val="1F3864"/>
                <w:rtl/>
                <w:lang w:eastAsia="zh-CN" w:bidi="fa-IR"/>
              </w:rPr>
              <w:t xml:space="preserve"> </w:t>
            </w:r>
            <w:r w:rsidR="00650B17" w:rsidRPr="009B3845">
              <w:rPr>
                <w:rFonts w:ascii="Calibri" w:eastAsia="Calibri" w:hAnsi="Calibri" w:cs="B Mitra" w:hint="cs"/>
                <w:color w:val="FFFFFF" w:themeColor="background1"/>
                <w:sz w:val="28"/>
                <w:szCs w:val="28"/>
                <w:rtl/>
              </w:rPr>
              <w:t>استفاده کاربردی از روش های نوین و نوآورانه در ارتقای سطح آموزش، پژوهش و سلامت</w:t>
            </w:r>
          </w:p>
        </w:tc>
      </w:tr>
      <w:tr w:rsidR="004733A1" w:rsidRPr="009B3845" w14:paraId="4CE76006"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C698440"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70383E3"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415A9CC9" w14:textId="77777777" w:rsidTr="004733A1">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635BA7BC" w14:textId="77777777" w:rsidR="004733A1" w:rsidRPr="009B3845" w:rsidRDefault="004733A1" w:rsidP="009A6A39">
            <w:pPr>
              <w:jc w:val="both"/>
              <w:rPr>
                <w:rFonts w:eastAsia="Titr" w:cs="B Mitra"/>
                <w:b/>
                <w:bCs/>
                <w:rtl/>
              </w:rPr>
            </w:pPr>
            <w:r w:rsidRPr="009B3845">
              <w:rPr>
                <w:rFonts w:eastAsia="Titr" w:cs="B Mitra"/>
                <w:lang w:bidi="fa-IR"/>
              </w:rPr>
              <w:t>G3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rPr>
              <w:t>توسعه</w:t>
            </w:r>
            <w:r w:rsidRPr="009B3845">
              <w:rPr>
                <w:rFonts w:eastAsia="Titr" w:cs="B Mitra"/>
                <w:lang w:bidi="fa-IR"/>
              </w:rPr>
              <w:t xml:space="preserve"> </w:t>
            </w:r>
            <w:r w:rsidRPr="009B3845">
              <w:rPr>
                <w:rFonts w:eastAsia="Titr" w:cs="B Mitra"/>
                <w:rtl/>
              </w:rPr>
              <w:t>زیرساخت</w:t>
            </w:r>
            <w:r w:rsidRPr="009B3845">
              <w:rPr>
                <w:rFonts w:eastAsia="Titr" w:cs="B Mitra"/>
                <w:lang w:bidi="fa-IR"/>
              </w:rPr>
              <w:t>‌</w:t>
            </w:r>
            <w:r w:rsidRPr="009B3845">
              <w:rPr>
                <w:rFonts w:eastAsia="Titr" w:cs="B Mitra"/>
                <w:rtl/>
              </w:rPr>
              <w:t>های</w:t>
            </w:r>
            <w:r w:rsidRPr="009B3845">
              <w:rPr>
                <w:rFonts w:eastAsia="Titr" w:cs="B Mitra"/>
                <w:lang w:bidi="fa-IR"/>
              </w:rPr>
              <w:t xml:space="preserve"> </w:t>
            </w:r>
            <w:r w:rsidRPr="009B3845">
              <w:rPr>
                <w:rFonts w:eastAsia="Titr" w:cs="B Mitra"/>
                <w:rtl/>
              </w:rPr>
              <w:t>لازم</w:t>
            </w:r>
            <w:r w:rsidRPr="009B3845">
              <w:rPr>
                <w:rFonts w:eastAsia="Titr" w:cs="B Mitra"/>
                <w:lang w:bidi="fa-IR"/>
              </w:rPr>
              <w:t xml:space="preserve"> </w:t>
            </w:r>
            <w:r w:rsidRPr="009B3845">
              <w:rPr>
                <w:rFonts w:eastAsia="Titr" w:cs="B Mitra"/>
                <w:rtl/>
              </w:rPr>
              <w:t>برا</w:t>
            </w:r>
            <w:r w:rsidRPr="009B3845">
              <w:rPr>
                <w:rFonts w:eastAsia="Titr" w:cs="B Mitra" w:hint="cs"/>
                <w:rtl/>
              </w:rPr>
              <w:t>ی</w:t>
            </w:r>
            <w:r w:rsidRPr="009B3845">
              <w:rPr>
                <w:rFonts w:eastAsia="Titr" w:cs="B Mitra" w:hint="cs"/>
                <w:rtl/>
                <w:lang w:bidi="fa-IR"/>
              </w:rPr>
              <w:t xml:space="preserve"> </w:t>
            </w:r>
            <w:r w:rsidRPr="009B3845">
              <w:rPr>
                <w:rFonts w:eastAsia="Titr" w:cs="B Mitra" w:hint="cs"/>
                <w:rtl/>
              </w:rPr>
              <w:t xml:space="preserve">استفاده از </w:t>
            </w:r>
            <w:r w:rsidRPr="009B3845">
              <w:rPr>
                <w:rFonts w:eastAsia="Titr" w:cs="B Mitra"/>
                <w:rtl/>
              </w:rPr>
              <w:t>هوش</w:t>
            </w:r>
            <w:r w:rsidRPr="009B3845">
              <w:rPr>
                <w:rFonts w:eastAsia="Titr" w:cs="B Mitra"/>
                <w:lang w:bidi="fa-IR"/>
              </w:rPr>
              <w:t xml:space="preserve"> </w:t>
            </w:r>
            <w:r w:rsidRPr="009B3845">
              <w:rPr>
                <w:rFonts w:eastAsia="Titr" w:cs="B Mitra"/>
                <w:rtl/>
              </w:rPr>
              <w:t>مصنوعی</w:t>
            </w:r>
            <w:r w:rsidRPr="009B3845">
              <w:rPr>
                <w:rFonts w:eastAsia="Titr" w:cs="B Mitra" w:hint="cs"/>
                <w:rtl/>
              </w:rPr>
              <w:t xml:space="preserve"> در حوزه های مختلف علوم پزشکی (آموزش، پژوهش و سلامت)</w:t>
            </w:r>
          </w:p>
          <w:p w14:paraId="4E3EC42B" w14:textId="77777777" w:rsidR="004733A1" w:rsidRPr="009B3845" w:rsidRDefault="004733A1" w:rsidP="009A6A39">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58F87C89" w14:textId="77777777" w:rsidR="004733A1" w:rsidRPr="009B3845" w:rsidRDefault="004733A1" w:rsidP="009A6A39">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و نرم افزارهای هوش مصنوعی تهیه شده</w:t>
            </w:r>
          </w:p>
          <w:p w14:paraId="4FCE8895" w14:textId="77777777" w:rsidR="004733A1" w:rsidRPr="009B3845" w:rsidRDefault="004733A1" w:rsidP="009A6A39">
            <w:pPr>
              <w:jc w:val="both"/>
              <w:rPr>
                <w:rFonts w:eastAsia="Arial" w:cs="B Mitra"/>
                <w:rtl/>
              </w:rPr>
            </w:pPr>
          </w:p>
        </w:tc>
      </w:tr>
      <w:tr w:rsidR="004733A1" w:rsidRPr="009B3845" w14:paraId="0B94C0F1"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C3DB0FF" w14:textId="77777777" w:rsidR="004733A1" w:rsidRPr="009B3845" w:rsidRDefault="004733A1" w:rsidP="009A6A39">
            <w:pPr>
              <w:jc w:val="both"/>
              <w:rPr>
                <w:rFonts w:eastAsia="Arial" w:cs="B Mitra"/>
                <w:rtl/>
              </w:rPr>
            </w:pPr>
            <w:r w:rsidRPr="009B3845">
              <w:rPr>
                <w:rFonts w:eastAsia="Titr" w:cs="B Mitra"/>
                <w:lang w:bidi="fa-IR"/>
              </w:rPr>
              <w:t>G3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lang w:bidi="fa-IR"/>
              </w:rPr>
              <w:t>تسه</w:t>
            </w:r>
            <w:r w:rsidRPr="009B3845">
              <w:rPr>
                <w:rFonts w:eastAsia="Titr" w:cs="B Mitra" w:hint="cs"/>
                <w:rtl/>
                <w:lang w:bidi="fa-IR"/>
              </w:rPr>
              <w:t>ی</w:t>
            </w:r>
            <w:r w:rsidRPr="009B3845">
              <w:rPr>
                <w:rFonts w:eastAsia="Titr" w:cs="B Mitra" w:hint="eastAsia"/>
                <w:rtl/>
                <w:lang w:bidi="fa-IR"/>
              </w:rPr>
              <w:t>ل</w:t>
            </w:r>
            <w:r w:rsidRPr="009B3845">
              <w:rPr>
                <w:rFonts w:eastAsia="Titr" w:cs="B Mitra"/>
                <w:rtl/>
                <w:lang w:bidi="fa-IR"/>
              </w:rPr>
              <w:t xml:space="preserve"> و گسترش استفاده از هوش مصنوع</w:t>
            </w:r>
            <w:r w:rsidRPr="009B3845">
              <w:rPr>
                <w:rFonts w:eastAsia="Titr" w:cs="B Mitra" w:hint="cs"/>
                <w:rtl/>
                <w:lang w:bidi="fa-IR"/>
              </w:rPr>
              <w:t>ی</w:t>
            </w:r>
            <w:r w:rsidRPr="009B3845">
              <w:rPr>
                <w:rFonts w:eastAsia="Titr" w:cs="B Mitra"/>
                <w:rtl/>
                <w:lang w:bidi="fa-IR"/>
              </w:rPr>
              <w:t xml:space="preserve"> در امر آموزش دانشجو</w:t>
            </w:r>
            <w:r w:rsidRPr="009B3845">
              <w:rPr>
                <w:rFonts w:eastAsia="Titr" w:cs="B Mitra" w:hint="cs"/>
                <w:rtl/>
                <w:lang w:bidi="fa-IR"/>
              </w:rPr>
              <w:t>ی</w:t>
            </w:r>
            <w:r w:rsidRPr="009B3845">
              <w:rPr>
                <w:rFonts w:eastAsia="Titr" w:cs="B Mitra" w:hint="eastAsia"/>
                <w:rtl/>
                <w:lang w:bidi="fa-IR"/>
              </w:rPr>
              <w:t>ان</w:t>
            </w:r>
          </w:p>
        </w:tc>
        <w:tc>
          <w:tcPr>
            <w:tcW w:w="2398" w:type="pct"/>
            <w:tcBorders>
              <w:top w:val="single" w:sz="4" w:space="0" w:color="auto"/>
              <w:left w:val="single" w:sz="4" w:space="0" w:color="auto"/>
              <w:bottom w:val="single" w:sz="4" w:space="0" w:color="auto"/>
              <w:right w:val="single" w:sz="4" w:space="0" w:color="auto"/>
            </w:tcBorders>
            <w:vAlign w:val="center"/>
          </w:tcPr>
          <w:p w14:paraId="75BC08A4" w14:textId="77777777" w:rsidR="004733A1" w:rsidRPr="009B3845" w:rsidRDefault="004733A1" w:rsidP="009A6A39">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ی</w:t>
            </w:r>
            <w:r w:rsidRPr="009B3845">
              <w:rPr>
                <w:rFonts w:ascii="Arial" w:eastAsia="Arial" w:hAnsi="Arial" w:cs="B Mitra"/>
                <w:color w:val="252525"/>
              </w:rPr>
              <w:t xml:space="preserve"> </w:t>
            </w:r>
            <w:r w:rsidRPr="009B3845">
              <w:rPr>
                <w:rFonts w:ascii="Arial" w:eastAsia="Arial" w:hAnsi="Arial" w:cs="B Mitra"/>
                <w:color w:val="252525"/>
                <w:rtl/>
              </w:rPr>
              <w:t>که</w:t>
            </w:r>
            <w:r w:rsidRPr="009B3845">
              <w:rPr>
                <w:rFonts w:ascii="Arial" w:eastAsia="Arial" w:hAnsi="Arial" w:cs="B Mitra"/>
                <w:color w:val="252525"/>
              </w:rPr>
              <w:t xml:space="preserve"> </w:t>
            </w:r>
            <w:r w:rsidRPr="009B3845">
              <w:rPr>
                <w:rFonts w:ascii="Arial" w:eastAsia="Arial" w:hAnsi="Arial" w:cs="B Mitra"/>
                <w:color w:val="252525"/>
                <w:rtl/>
              </w:rPr>
              <w:t>از</w:t>
            </w:r>
            <w:r w:rsidRPr="009B3845">
              <w:rPr>
                <w:rFonts w:ascii="Arial" w:eastAsia="Arial" w:hAnsi="Arial" w:cs="B Mitra"/>
                <w:color w:val="252525"/>
              </w:rPr>
              <w:t xml:space="preserve"> </w:t>
            </w:r>
            <w:r w:rsidRPr="009B3845">
              <w:rPr>
                <w:rFonts w:ascii="Arial" w:eastAsia="Arial" w:hAnsi="Arial" w:cs="B Mitra"/>
                <w:color w:val="252525"/>
                <w:rtl/>
              </w:rPr>
              <w:t>ابزارهای</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تدریس</w:t>
            </w:r>
            <w:r w:rsidRPr="009B3845">
              <w:rPr>
                <w:rFonts w:ascii="Arial" w:eastAsia="Arial" w:hAnsi="Arial" w:cs="B Mitra"/>
                <w:color w:val="252525"/>
              </w:rPr>
              <w:t xml:space="preserve"> </w:t>
            </w:r>
            <w:r w:rsidRPr="009B3845">
              <w:rPr>
                <w:rFonts w:ascii="Arial" w:eastAsia="Arial" w:hAnsi="Arial" w:cs="B Mitra"/>
                <w:color w:val="252525"/>
                <w:rtl/>
              </w:rPr>
              <w:t>خود</w:t>
            </w:r>
            <w:r w:rsidRPr="009B3845">
              <w:rPr>
                <w:rFonts w:ascii="Arial" w:eastAsia="Arial" w:hAnsi="Arial" w:cs="B Mitra"/>
                <w:color w:val="252525"/>
              </w:rPr>
              <w:t xml:space="preserve"> </w:t>
            </w:r>
            <w:r w:rsidRPr="009B3845">
              <w:rPr>
                <w:rFonts w:ascii="Arial" w:eastAsia="Arial" w:hAnsi="Arial" w:cs="B Mitra"/>
                <w:color w:val="252525"/>
                <w:rtl/>
              </w:rPr>
              <w:t>استفاده</w:t>
            </w:r>
            <w:r w:rsidRPr="009B3845">
              <w:rPr>
                <w:rFonts w:ascii="Arial" w:eastAsia="Arial" w:hAnsi="Arial" w:cs="B Mitra"/>
                <w:color w:val="252525"/>
              </w:rPr>
              <w:t xml:space="preserve"> </w:t>
            </w:r>
            <w:r w:rsidRPr="009B3845">
              <w:rPr>
                <w:rFonts w:ascii="Arial" w:eastAsia="Arial" w:hAnsi="Arial" w:cs="B Mitra"/>
                <w:color w:val="252525"/>
                <w:rtl/>
              </w:rPr>
              <w:t>می</w:t>
            </w:r>
            <w:r w:rsidRPr="009B3845">
              <w:rPr>
                <w:rFonts w:ascii="Arial" w:eastAsia="Arial" w:hAnsi="Arial" w:cs="B Mitra"/>
                <w:color w:val="252525"/>
              </w:rPr>
              <w:t>‌</w:t>
            </w:r>
            <w:r w:rsidRPr="009B3845">
              <w:rPr>
                <w:rFonts w:ascii="Arial" w:eastAsia="Arial" w:hAnsi="Arial" w:cs="B Mitra"/>
                <w:color w:val="252525"/>
                <w:rtl/>
              </w:rPr>
              <w:t>کنند</w:t>
            </w:r>
            <w:r w:rsidRPr="009B3845">
              <w:rPr>
                <w:rFonts w:ascii="Arial" w:eastAsia="Arial" w:hAnsi="Arial" w:cs="B Mitra"/>
                <w:color w:val="252525"/>
              </w:rPr>
              <w:t>.</w:t>
            </w:r>
          </w:p>
          <w:p w14:paraId="49A46BE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میزان</w:t>
            </w:r>
            <w:r w:rsidRPr="009B3845">
              <w:rPr>
                <w:rFonts w:ascii="Arial" w:eastAsia="Arial" w:hAnsi="Arial" w:cs="B Mitra"/>
                <w:color w:val="252525"/>
              </w:rPr>
              <w:t xml:space="preserve"> </w:t>
            </w:r>
            <w:r w:rsidRPr="009B3845">
              <w:rPr>
                <w:rFonts w:ascii="Arial" w:eastAsia="Arial" w:hAnsi="Arial" w:cs="B Mitra"/>
                <w:color w:val="252525"/>
                <w:rtl/>
              </w:rPr>
              <w:t>مشارکت</w:t>
            </w:r>
            <w:r w:rsidRPr="009B3845">
              <w:rPr>
                <w:rFonts w:ascii="Arial" w:eastAsia="Arial" w:hAnsi="Arial" w:cs="B Mitra"/>
                <w:color w:val="252525"/>
              </w:rPr>
              <w:t xml:space="preserve"> </w:t>
            </w:r>
            <w:r w:rsidRPr="009B3845">
              <w:rPr>
                <w:rFonts w:ascii="Arial" w:eastAsia="Arial" w:hAnsi="Arial" w:cs="B Mitra"/>
                <w:color w:val="252525"/>
                <w:rtl/>
              </w:rPr>
              <w:t>دانشجویان</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فعالیت</w:t>
            </w:r>
            <w:r w:rsidRPr="009B3845">
              <w:rPr>
                <w:rFonts w:ascii="Arial" w:eastAsia="Arial" w:hAnsi="Arial" w:cs="B Mitra"/>
                <w:color w:val="252525"/>
              </w:rPr>
              <w:t>‌</w:t>
            </w:r>
            <w:r w:rsidRPr="009B3845">
              <w:rPr>
                <w:rFonts w:ascii="Arial" w:eastAsia="Arial" w:hAnsi="Arial" w:cs="B Mitra"/>
                <w:color w:val="252525"/>
                <w:rtl/>
              </w:rPr>
              <w:t>ها</w:t>
            </w:r>
            <w:r w:rsidRPr="009B3845">
              <w:rPr>
                <w:rFonts w:ascii="Arial" w:eastAsia="Arial" w:hAnsi="Arial" w:cs="B Mitra"/>
                <w:color w:val="252525"/>
              </w:rPr>
              <w:t xml:space="preserve"> </w:t>
            </w:r>
            <w:r w:rsidRPr="009B3845">
              <w:rPr>
                <w:rFonts w:ascii="Arial" w:eastAsia="Arial" w:hAnsi="Arial" w:cs="B Mitra"/>
                <w:color w:val="252525"/>
                <w:rtl/>
              </w:rPr>
              <w:t>و</w:t>
            </w:r>
            <w:r w:rsidRPr="009B3845">
              <w:rPr>
                <w:rFonts w:ascii="Arial" w:eastAsia="Arial" w:hAnsi="Arial" w:cs="B Mitra"/>
                <w:color w:val="252525"/>
              </w:rPr>
              <w:t xml:space="preserve"> </w:t>
            </w:r>
            <w:r w:rsidRPr="009B3845">
              <w:rPr>
                <w:rFonts w:ascii="Arial" w:eastAsia="Arial" w:hAnsi="Arial" w:cs="B Mitra"/>
                <w:color w:val="252525"/>
                <w:rtl/>
              </w:rPr>
              <w:t>پروژه</w:t>
            </w:r>
            <w:r w:rsidRPr="009B3845">
              <w:rPr>
                <w:rFonts w:ascii="Arial" w:eastAsia="Arial" w:hAnsi="Arial" w:cs="B Mitra"/>
                <w:color w:val="252525"/>
              </w:rPr>
              <w:t>‌</w:t>
            </w:r>
            <w:r w:rsidRPr="009B3845">
              <w:rPr>
                <w:rFonts w:ascii="Arial" w:eastAsia="Arial" w:hAnsi="Arial" w:cs="B Mitra"/>
                <w:color w:val="252525"/>
                <w:rtl/>
              </w:rPr>
              <w:t>های</w:t>
            </w:r>
            <w:r w:rsidRPr="009B3845">
              <w:rPr>
                <w:rFonts w:ascii="Arial" w:eastAsia="Arial" w:hAnsi="Arial" w:cs="B Mitra"/>
                <w:color w:val="252525"/>
              </w:rPr>
              <w:t xml:space="preserve"> </w:t>
            </w:r>
            <w:r w:rsidRPr="009B3845">
              <w:rPr>
                <w:rFonts w:ascii="Arial" w:eastAsia="Arial" w:hAnsi="Arial" w:cs="B Mitra"/>
                <w:color w:val="252525"/>
                <w:rtl/>
              </w:rPr>
              <w:t>مرتبط</w:t>
            </w:r>
            <w:r w:rsidRPr="009B3845">
              <w:rPr>
                <w:rFonts w:ascii="Arial" w:eastAsia="Arial" w:hAnsi="Arial" w:cs="B Mitra"/>
                <w:color w:val="252525"/>
              </w:rPr>
              <w:t xml:space="preserve"> </w:t>
            </w:r>
            <w:r w:rsidRPr="009B3845">
              <w:rPr>
                <w:rFonts w:ascii="Arial" w:eastAsia="Arial" w:hAnsi="Arial" w:cs="B Mitra"/>
                <w:color w:val="252525"/>
                <w:rtl/>
              </w:rPr>
              <w:t>با</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w:t>
            </w:r>
            <w:r w:rsidRPr="009B3845">
              <w:rPr>
                <w:rFonts w:ascii="Arial" w:eastAsia="Arial" w:hAnsi="Arial" w:cs="B Mitra" w:hint="cs"/>
                <w:color w:val="252525"/>
                <w:rtl/>
              </w:rPr>
              <w:t>ی</w:t>
            </w:r>
          </w:p>
          <w:p w14:paraId="43CC14D2" w14:textId="77777777" w:rsidR="004733A1" w:rsidRPr="009B3845" w:rsidRDefault="004733A1" w:rsidP="009A6A39">
            <w:pPr>
              <w:jc w:val="both"/>
              <w:rPr>
                <w:rFonts w:cs="B Mitra"/>
              </w:rPr>
            </w:pPr>
            <w:r w:rsidRPr="009B3845">
              <w:rPr>
                <w:rFonts w:ascii="Arial" w:eastAsia="Arial" w:hAnsi="Arial" w:cs="B Mitra" w:hint="cs"/>
                <w:color w:val="252525"/>
                <w:rtl/>
              </w:rPr>
              <w:t>* میزان دسترسی اساتید و دانشجویان به نرم افزارها و سخت افزارهای هوش مصنوعی</w:t>
            </w:r>
          </w:p>
          <w:p w14:paraId="074793F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hint="cs"/>
                <w:color w:val="252525"/>
                <w:rtl/>
              </w:rPr>
              <w:t xml:space="preserve"> </w:t>
            </w:r>
            <w:r w:rsidRPr="009B3845">
              <w:rPr>
                <w:rFonts w:ascii="Arial" w:eastAsia="Arial" w:hAnsi="Arial" w:cs="B Mitra"/>
                <w:color w:val="252525"/>
              </w:rPr>
              <w:t>‌</w:t>
            </w:r>
            <w:r w:rsidRPr="009B3845">
              <w:rPr>
                <w:rFonts w:ascii="Arial" w:eastAsia="Arial" w:hAnsi="Arial" w:cs="B Mitra"/>
                <w:color w:val="252525"/>
                <w:rtl/>
              </w:rPr>
              <w:t>دیده</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زمینه</w:t>
            </w:r>
            <w:r w:rsidRPr="009B3845">
              <w:rPr>
                <w:rFonts w:ascii="Arial" w:eastAsia="Arial" w:hAnsi="Arial" w:cs="B Mitra"/>
                <w:color w:val="252525"/>
              </w:rPr>
              <w:t xml:space="preserve"> </w:t>
            </w:r>
            <w:r w:rsidRPr="009B3845">
              <w:rPr>
                <w:rFonts w:ascii="Arial" w:eastAsia="Arial" w:hAnsi="Arial" w:cs="B Mitra"/>
                <w:color w:val="252525"/>
                <w:rtl/>
              </w:rPr>
              <w:t>کاربرد</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color w:val="252525"/>
              </w:rPr>
              <w:t>.</w:t>
            </w:r>
          </w:p>
          <w:p w14:paraId="6003E569" w14:textId="77777777" w:rsidR="004733A1" w:rsidRPr="009B3845" w:rsidRDefault="004733A1" w:rsidP="009A6A39">
            <w:pPr>
              <w:jc w:val="both"/>
              <w:rPr>
                <w:rFonts w:cs="B Mitra"/>
              </w:rPr>
            </w:pPr>
            <w:r w:rsidRPr="009B3845">
              <w:rPr>
                <w:rFonts w:cs="B Mitra" w:hint="cs"/>
                <w:rtl/>
              </w:rPr>
              <w:t>* درصد رضایت اساتید شرکت کننده از کارگاه</w:t>
            </w:r>
            <w:r w:rsidRPr="009B3845">
              <w:rPr>
                <w:rFonts w:cs="B Mitra" w:hint="cs"/>
                <w:rtl/>
              </w:rPr>
              <w:softHyphen/>
              <w:t>ها و دوره</w:t>
            </w:r>
            <w:r w:rsidRPr="009B3845">
              <w:rPr>
                <w:rFonts w:cs="B Mitra" w:hint="cs"/>
                <w:rtl/>
              </w:rPr>
              <w:softHyphen/>
              <w:t>های هوش مصنوعی</w:t>
            </w:r>
          </w:p>
          <w:p w14:paraId="1084CAF5" w14:textId="77777777" w:rsidR="004733A1" w:rsidRPr="009B3845" w:rsidRDefault="004733A1" w:rsidP="009A6A39">
            <w:pPr>
              <w:jc w:val="both"/>
              <w:rPr>
                <w:rFonts w:cs="B Mitra"/>
                <w:rtl/>
              </w:rPr>
            </w:pPr>
            <w:r w:rsidRPr="009B3845">
              <w:rPr>
                <w:rFonts w:cs="B Mitra" w:hint="cs"/>
                <w:rtl/>
              </w:rPr>
              <w:t>*</w:t>
            </w:r>
            <w:r w:rsidRPr="009B3845">
              <w:rPr>
                <w:rFonts w:cs="B Mitra"/>
              </w:rPr>
              <w:t xml:space="preserve"> </w:t>
            </w:r>
            <w:r w:rsidRPr="009B3845">
              <w:rPr>
                <w:rFonts w:cs="B Mitra" w:hint="cs"/>
                <w:rtl/>
              </w:rPr>
              <w:t>میزان رضایت دانشجویان از تجربه یادگیری با هوش مصنوعی</w:t>
            </w:r>
          </w:p>
          <w:p w14:paraId="516ADC5D" w14:textId="77777777" w:rsidR="004733A1" w:rsidRPr="009B3845" w:rsidRDefault="004733A1" w:rsidP="009A6A39">
            <w:pPr>
              <w:jc w:val="both"/>
              <w:rPr>
                <w:rFonts w:eastAsia="Arial" w:cs="B Mitra"/>
                <w:rtl/>
              </w:rPr>
            </w:pPr>
          </w:p>
        </w:tc>
      </w:tr>
      <w:tr w:rsidR="004733A1" w:rsidRPr="009B3845" w14:paraId="676E72EB"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4BA9944" w14:textId="77777777" w:rsidR="004733A1" w:rsidRPr="009B3845" w:rsidRDefault="004733A1" w:rsidP="009A6A39">
            <w:pPr>
              <w:jc w:val="both"/>
              <w:rPr>
                <w:rFonts w:eastAsia="Arial" w:cs="B Mitra"/>
                <w:color w:val="C00000"/>
                <w:rtl/>
              </w:rPr>
            </w:pPr>
            <w:r w:rsidRPr="009B3845">
              <w:rPr>
                <w:rFonts w:eastAsia="Titr" w:cs="B Mitra"/>
                <w:lang w:bidi="fa-IR"/>
              </w:rPr>
              <w:lastRenderedPageBreak/>
              <w:t>G3O3</w:t>
            </w:r>
            <w:r w:rsidRPr="009B3845">
              <w:rPr>
                <w:rFonts w:eastAsia="Titr" w:cs="B Mitra"/>
                <w:rtl/>
                <w:lang w:bidi="fa-IR"/>
              </w:rPr>
              <w:t>-</w:t>
            </w:r>
            <w:r w:rsidRPr="009B3845">
              <w:rPr>
                <w:rFonts w:eastAsia="Titr" w:cs="B Mitra" w:hint="cs"/>
                <w:b/>
                <w:bCs/>
                <w:rtl/>
                <w:lang w:bidi="fa-IR"/>
              </w:rPr>
              <w:t xml:space="preserve"> </w:t>
            </w:r>
            <w:r w:rsidRPr="009B3845">
              <w:rPr>
                <w:rFonts w:eastAsia="Arial" w:cs="B Mitra" w:hint="cs"/>
                <w:color w:val="000000" w:themeColor="text1"/>
                <w:rtl/>
              </w:rPr>
              <w:t>تقویت، تسهیل و گسترش استفاده از هوش مصنوعی در پژوهش</w:t>
            </w:r>
          </w:p>
        </w:tc>
        <w:tc>
          <w:tcPr>
            <w:tcW w:w="2398" w:type="pct"/>
            <w:tcBorders>
              <w:top w:val="single" w:sz="4" w:space="0" w:color="auto"/>
              <w:left w:val="single" w:sz="4" w:space="0" w:color="auto"/>
              <w:bottom w:val="single" w:sz="4" w:space="0" w:color="auto"/>
              <w:right w:val="single" w:sz="4" w:space="0" w:color="auto"/>
            </w:tcBorders>
            <w:vAlign w:val="center"/>
          </w:tcPr>
          <w:p w14:paraId="6596BCFD" w14:textId="77777777" w:rsidR="004733A1" w:rsidRPr="009B3845" w:rsidRDefault="004733A1" w:rsidP="009A6A39">
            <w:pPr>
              <w:jc w:val="both"/>
              <w:rPr>
                <w:rFonts w:cs="B Mitra"/>
                <w:rtl/>
              </w:rPr>
            </w:pPr>
            <w:r w:rsidRPr="009B3845">
              <w:rPr>
                <w:rFonts w:cs="B Mitra" w:hint="cs"/>
                <w:rtl/>
                <w:lang w:bidi="fa-IR"/>
              </w:rPr>
              <w:t xml:space="preserve">* </w:t>
            </w:r>
            <w:r w:rsidRPr="009B3845">
              <w:rPr>
                <w:rFonts w:cs="B Mitra" w:hint="cs"/>
                <w:rtl/>
              </w:rPr>
              <w:t>تعداد ابزارها و برنامه های هوش مصنوعی شناسایی شده کاربردی و اخلاق محور در پژوهش</w:t>
            </w:r>
          </w:p>
          <w:p w14:paraId="62DD1657" w14:textId="77777777" w:rsidR="004733A1" w:rsidRPr="009B3845" w:rsidRDefault="004733A1" w:rsidP="009A6A39">
            <w:pPr>
              <w:jc w:val="both"/>
              <w:rPr>
                <w:rFonts w:cs="B Mitra"/>
                <w:rtl/>
              </w:rPr>
            </w:pPr>
            <w:r w:rsidRPr="009B3845">
              <w:rPr>
                <w:rFonts w:cs="B Mitra" w:hint="cs"/>
                <w:rtl/>
              </w:rPr>
              <w:t>* تعداد دوره های آموزشی برگزار شده و محتواهای آموزشی تهیه شده</w:t>
            </w:r>
          </w:p>
          <w:p w14:paraId="56AEFF0A" w14:textId="77777777" w:rsidR="004733A1" w:rsidRPr="009B3845" w:rsidRDefault="004733A1" w:rsidP="009A6A39">
            <w:pPr>
              <w:jc w:val="both"/>
              <w:rPr>
                <w:rFonts w:cs="B Mitra"/>
                <w:rtl/>
              </w:rPr>
            </w:pPr>
            <w:r w:rsidRPr="009B3845">
              <w:rPr>
                <w:rFonts w:cs="B Mitra" w:hint="cs"/>
                <w:rtl/>
              </w:rPr>
              <w:t>* درصد اساتید بهره مند شده از روش</w:t>
            </w:r>
            <w:r w:rsidRPr="009B3845">
              <w:rPr>
                <w:rFonts w:cs="B Mitra"/>
                <w:rtl/>
              </w:rPr>
              <w:softHyphen/>
            </w:r>
            <w:r w:rsidRPr="009B3845">
              <w:rPr>
                <w:rFonts w:cs="B Mitra" w:hint="cs"/>
                <w:rtl/>
              </w:rPr>
              <w:t>های مختلف آشنایی با هوش مصنوعی در پژوهش</w:t>
            </w:r>
          </w:p>
          <w:p w14:paraId="127B1101" w14:textId="77777777" w:rsidR="004733A1" w:rsidRPr="009B3845" w:rsidRDefault="004733A1" w:rsidP="009A6A39">
            <w:pPr>
              <w:jc w:val="both"/>
              <w:rPr>
                <w:rFonts w:cs="B Mitra"/>
                <w:rtl/>
              </w:rPr>
            </w:pPr>
            <w:r w:rsidRPr="009B3845">
              <w:rPr>
                <w:rFonts w:cs="B Mitra" w:hint="cs"/>
                <w:rtl/>
              </w:rPr>
              <w:t>* تعداد پژوهش های طراحی شده کاربردی در زمینه استفاده از هوش مصنوعی در زمینه های مختلف پژوهشی (در آموزش و سلامت)</w:t>
            </w:r>
          </w:p>
          <w:p w14:paraId="16481C32" w14:textId="77777777" w:rsidR="004733A1" w:rsidRPr="009B3845" w:rsidRDefault="004733A1" w:rsidP="009A6A39">
            <w:pPr>
              <w:jc w:val="both"/>
              <w:rPr>
                <w:rFonts w:cs="B Mitra"/>
                <w:rtl/>
              </w:rPr>
            </w:pPr>
            <w:r w:rsidRPr="009B3845">
              <w:rPr>
                <w:rFonts w:cs="B Mitra" w:hint="cs"/>
                <w:rtl/>
              </w:rPr>
              <w:t>* تعداد پروژه های محصول محور طراحی شده بر مبنای هوش مصنوعی</w:t>
            </w:r>
          </w:p>
        </w:tc>
      </w:tr>
    </w:tbl>
    <w:p w14:paraId="7338E398" w14:textId="77777777" w:rsidR="0061319F" w:rsidRPr="009B3845" w:rsidRDefault="0061319F" w:rsidP="009A6A39">
      <w:pPr>
        <w:pStyle w:val="Heading2"/>
        <w:jc w:val="both"/>
        <w:rPr>
          <w:rFonts w:cs="B Mitra"/>
          <w:rtl/>
        </w:rPr>
      </w:pPr>
      <w:bookmarkStart w:id="88" w:name="_Toc200509135"/>
      <w:bookmarkStart w:id="89" w:name="_Toc200509191"/>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AE69A8" w:rsidRPr="009B3845" w14:paraId="721389ED" w14:textId="77777777" w:rsidTr="00AE69A8">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3E984172" w14:textId="44CBE909" w:rsidR="00AE69A8" w:rsidRPr="009B3845" w:rsidRDefault="00AE69A8" w:rsidP="00AE69A8">
            <w:pPr>
              <w:jc w:val="both"/>
              <w:rPr>
                <w:rFonts w:cs="B Mitra"/>
                <w:b/>
                <w:bCs/>
                <w:color w:val="FFFFFF"/>
              </w:rPr>
            </w:pPr>
            <w:r w:rsidRPr="009B3845">
              <w:rPr>
                <w:rFonts w:cs="B Mitra"/>
                <w:color w:val="FFFFFF"/>
                <w:lang w:bidi="fa-IR"/>
              </w:rPr>
              <w:t>G4</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ترویج برنامه های فرهنگی و توسعه خدمات دانشجویی</w:t>
            </w:r>
          </w:p>
        </w:tc>
      </w:tr>
      <w:tr w:rsidR="00AE69A8" w:rsidRPr="009B3845" w14:paraId="1579EA88" w14:textId="77777777" w:rsidTr="00AE69A8">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29F4F4B" w14:textId="77777777" w:rsidR="00AE69A8" w:rsidRPr="009B3845" w:rsidRDefault="00AE69A8" w:rsidP="00AE69A8">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4B1D65F" w14:textId="77777777" w:rsidR="00AE69A8" w:rsidRPr="009B3845" w:rsidRDefault="00AE69A8" w:rsidP="00AE69A8">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AE69A8" w:rsidRPr="009B3845" w14:paraId="1E38CCD9" w14:textId="77777777" w:rsidTr="00AE69A8">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01272C17" w14:textId="4EEE18BE" w:rsidR="00AE69A8" w:rsidRPr="009B3845" w:rsidRDefault="00AE69A8" w:rsidP="00AE69A8">
            <w:pPr>
              <w:jc w:val="both"/>
              <w:rPr>
                <w:rFonts w:eastAsia="Titr" w:cs="B Mitra"/>
                <w:b/>
                <w:bCs/>
                <w:rtl/>
                <w:lang w:bidi="fa-IR"/>
              </w:rPr>
            </w:pPr>
            <w:r w:rsidRPr="009B3845">
              <w:rPr>
                <w:rFonts w:eastAsia="Titr" w:cs="B Mitra"/>
                <w:lang w:bidi="fa-IR"/>
              </w:rPr>
              <w:t>G4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تکمیل و تجهیز امکانات اتاق مشاوره دانشکده جهت ارائه خدمات با کیفیت به دانشجویان</w:t>
            </w:r>
          </w:p>
          <w:p w14:paraId="56D3292C" w14:textId="77777777" w:rsidR="00AE69A8" w:rsidRPr="009B3845" w:rsidRDefault="00AE69A8" w:rsidP="00AE69A8">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7DDF6D60" w14:textId="6EFE5825" w:rsidR="00AE69A8" w:rsidRPr="009B3845" w:rsidRDefault="00AE69A8" w:rsidP="00AE69A8">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های تهیه شده</w:t>
            </w:r>
          </w:p>
          <w:p w14:paraId="7F73F2DC" w14:textId="77777777" w:rsidR="00AE69A8" w:rsidRPr="009B3845" w:rsidRDefault="00AE69A8" w:rsidP="00AE69A8">
            <w:pPr>
              <w:jc w:val="both"/>
              <w:rPr>
                <w:rFonts w:eastAsia="Arial" w:cs="B Mitra"/>
                <w:rtl/>
              </w:rPr>
            </w:pPr>
          </w:p>
        </w:tc>
      </w:tr>
      <w:tr w:rsidR="00AE69A8" w:rsidRPr="009B3845" w14:paraId="760DCD14"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4175C1B" w14:textId="6E7AB7E8" w:rsidR="00AE69A8" w:rsidRPr="009B3845" w:rsidRDefault="00AE69A8" w:rsidP="00AE69A8">
            <w:pPr>
              <w:jc w:val="both"/>
              <w:rPr>
                <w:rFonts w:eastAsia="Arial" w:cs="B Mitra"/>
                <w:rtl/>
              </w:rPr>
            </w:pPr>
            <w:r w:rsidRPr="009B3845">
              <w:rPr>
                <w:rFonts w:eastAsia="Titr" w:cs="B Mitra"/>
                <w:lang w:bidi="fa-IR"/>
              </w:rPr>
              <w:t>G4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برگزاری اردوی تفریحی برای دانشجویان جدید الورود در ترم جدید تحصیلی</w:t>
            </w:r>
          </w:p>
        </w:tc>
        <w:tc>
          <w:tcPr>
            <w:tcW w:w="2398" w:type="pct"/>
            <w:tcBorders>
              <w:top w:val="single" w:sz="4" w:space="0" w:color="auto"/>
              <w:left w:val="single" w:sz="4" w:space="0" w:color="auto"/>
              <w:bottom w:val="single" w:sz="4" w:space="0" w:color="auto"/>
              <w:right w:val="single" w:sz="4" w:space="0" w:color="auto"/>
            </w:tcBorders>
            <w:vAlign w:val="center"/>
          </w:tcPr>
          <w:p w14:paraId="220B53AE" w14:textId="1E319416" w:rsidR="00AE69A8" w:rsidRPr="009B3845" w:rsidRDefault="00AE69A8" w:rsidP="00AE69A8">
            <w:pPr>
              <w:jc w:val="both"/>
              <w:rPr>
                <w:rFonts w:ascii="Arial" w:eastAsia="Arial" w:hAnsi="Arial" w:cs="B Mitra"/>
                <w:color w:val="252525"/>
                <w:rtl/>
              </w:rPr>
            </w:pPr>
            <w:r w:rsidRPr="009B3845">
              <w:rPr>
                <w:rFonts w:ascii="Arial" w:eastAsia="Arial" w:hAnsi="Arial" w:cs="B Mitra" w:hint="cs"/>
                <w:color w:val="252525"/>
                <w:rtl/>
              </w:rPr>
              <w:t>* نظر سنجی از دانشجویان درمورد جنبه های مختلف اردو مانند کیفیت فعالیت ها، امکانات موجود و رفتار کارکنان همراه با داشنجویان</w:t>
            </w:r>
          </w:p>
          <w:p w14:paraId="2FBCB8E4" w14:textId="77777777" w:rsidR="00AE69A8" w:rsidRPr="009B3845" w:rsidRDefault="00AE69A8" w:rsidP="00AE69A8">
            <w:pPr>
              <w:jc w:val="both"/>
              <w:rPr>
                <w:rFonts w:eastAsia="Arial" w:cs="B Mitra"/>
                <w:rtl/>
              </w:rPr>
            </w:pPr>
          </w:p>
        </w:tc>
      </w:tr>
      <w:tr w:rsidR="00AE69A8" w:rsidRPr="009B3845" w14:paraId="1CBC293F"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A8178B2" w14:textId="2795FE8C" w:rsidR="00AE69A8" w:rsidRPr="009B3845" w:rsidRDefault="00AE69A8" w:rsidP="00AE69A8">
            <w:pPr>
              <w:jc w:val="both"/>
              <w:rPr>
                <w:rFonts w:eastAsia="Arial" w:cs="B Mitra"/>
                <w:color w:val="C00000"/>
                <w:rtl/>
              </w:rPr>
            </w:pPr>
            <w:r w:rsidRPr="009B3845">
              <w:rPr>
                <w:rFonts w:eastAsia="Titr" w:cs="B Mitra"/>
                <w:lang w:bidi="fa-IR"/>
              </w:rPr>
              <w:t>G4O3</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color w:val="000000"/>
                <w:rtl/>
                <w:lang w:bidi="fa-IR"/>
              </w:rPr>
              <w:t xml:space="preserve">ارتقاء </w:t>
            </w:r>
            <w:r w:rsidRPr="009B3845">
              <w:rPr>
                <w:rFonts w:eastAsia="Titr" w:cs="B Mitra" w:hint="cs"/>
                <w:color w:val="000000"/>
                <w:rtl/>
                <w:lang w:bidi="fa-IR"/>
              </w:rPr>
              <w:t>مشارکت در فعالیت های</w:t>
            </w:r>
            <w:r w:rsidRPr="009B3845">
              <w:rPr>
                <w:rFonts w:eastAsia="Titr" w:cs="B Mitra"/>
                <w:color w:val="000000"/>
                <w:rtl/>
                <w:lang w:bidi="fa-IR"/>
              </w:rPr>
              <w:t xml:space="preserve"> ورزش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6BB5138E" w14:textId="6E5C7776" w:rsidR="00AE69A8" w:rsidRPr="009B3845" w:rsidRDefault="00AE69A8" w:rsidP="00AE69A8">
            <w:pPr>
              <w:jc w:val="both"/>
              <w:rPr>
                <w:rFonts w:cs="B Mitra"/>
                <w:rtl/>
              </w:rPr>
            </w:pPr>
            <w:r w:rsidRPr="009B3845">
              <w:rPr>
                <w:rFonts w:cs="B Mitra" w:hint="cs"/>
                <w:rtl/>
                <w:lang w:bidi="fa-IR"/>
              </w:rPr>
              <w:t xml:space="preserve">* </w:t>
            </w:r>
            <w:r w:rsidRPr="009B3845">
              <w:rPr>
                <w:rFonts w:eastAsia="Titr" w:cs="B Mitra"/>
                <w:color w:val="000000"/>
                <w:rtl/>
                <w:lang w:bidi="fa-IR"/>
              </w:rPr>
              <w:t>میزان مشارکت دانشجویان و کارکنان در برنامه‌های ورزشی</w:t>
            </w:r>
          </w:p>
        </w:tc>
      </w:tr>
    </w:tbl>
    <w:p w14:paraId="5FCC6053" w14:textId="77777777" w:rsidR="00AE69A8" w:rsidRPr="009B3845" w:rsidRDefault="00AE69A8" w:rsidP="00AE69A8">
      <w:pPr>
        <w:rPr>
          <w:rFonts w:cs="B Mitra"/>
          <w:rtl/>
          <w:lang w:val="x-none" w:eastAsia="x-none"/>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47D793C8"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D754B53" w14:textId="79935734" w:rsidR="00F31F15" w:rsidRPr="009B3845" w:rsidRDefault="00F31F15" w:rsidP="00F31F15">
            <w:pPr>
              <w:jc w:val="both"/>
              <w:rPr>
                <w:rFonts w:cs="B Mitra"/>
                <w:b/>
                <w:bCs/>
                <w:color w:val="FFFFFF"/>
              </w:rPr>
            </w:pPr>
            <w:r w:rsidRPr="009B3845">
              <w:rPr>
                <w:rFonts w:cs="B Mitra"/>
                <w:color w:val="FFFFFF"/>
                <w:lang w:bidi="fa-IR"/>
              </w:rPr>
              <w:t>G5</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نوسازی و ارتقای تسهیلات، امکانات و خدمات رفاهی دانشکده</w:t>
            </w:r>
          </w:p>
        </w:tc>
      </w:tr>
      <w:tr w:rsidR="00F31F15" w:rsidRPr="009B3845" w14:paraId="3AF6DFA7"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44D3766" w14:textId="77777777" w:rsidR="00F31F15" w:rsidRPr="009B3845" w:rsidRDefault="00F31F15" w:rsidP="00F274F6">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153126F" w14:textId="77777777" w:rsidR="00F31F15" w:rsidRPr="009B3845" w:rsidRDefault="00F31F15" w:rsidP="00F274F6">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F31F15" w:rsidRPr="009B3845" w14:paraId="59CD42FB" w14:textId="77777777" w:rsidTr="00F274F6">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2BEECD68" w14:textId="71DAAAB5" w:rsidR="00F31F15" w:rsidRPr="009B3845" w:rsidRDefault="00F31F15" w:rsidP="00F31F15">
            <w:pPr>
              <w:jc w:val="both"/>
              <w:rPr>
                <w:rFonts w:eastAsia="Titr" w:cs="B Mitra"/>
                <w:b/>
                <w:bCs/>
                <w:rtl/>
                <w:lang w:bidi="fa-IR"/>
              </w:rPr>
            </w:pPr>
            <w:r w:rsidRPr="009B3845">
              <w:rPr>
                <w:rFonts w:eastAsia="Titr" w:cs="B Mitra"/>
                <w:lang w:bidi="fa-IR"/>
              </w:rPr>
              <w:t>G5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امکانات و خدمات آموزش مجازی</w:t>
            </w:r>
          </w:p>
          <w:p w14:paraId="034ACA0E" w14:textId="77777777" w:rsidR="00F31F15" w:rsidRPr="009B3845" w:rsidRDefault="00F31F15" w:rsidP="00F274F6">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67362232" w14:textId="05F19DC6" w:rsidR="00F31F15" w:rsidRPr="009B3845" w:rsidRDefault="00F31F15" w:rsidP="00F31F15">
            <w:pPr>
              <w:jc w:val="both"/>
              <w:rPr>
                <w:rFonts w:eastAsia="Arial" w:cs="B Mitra"/>
              </w:rPr>
            </w:pPr>
            <w:r w:rsidRPr="009B3845">
              <w:rPr>
                <w:rFonts w:eastAsia="Arial" w:cs="B Mitra" w:hint="cs"/>
                <w:rtl/>
                <w:lang w:bidi="fa-IR"/>
              </w:rPr>
              <w:t xml:space="preserve">* </w:t>
            </w:r>
            <w:r w:rsidRPr="009B3845">
              <w:rPr>
                <w:rFonts w:eastAsia="Titr" w:cs="B Mitra"/>
                <w:color w:val="000000"/>
                <w:rtl/>
                <w:lang w:bidi="fa-IR"/>
              </w:rPr>
              <w:t xml:space="preserve">میزان بودجه تخصیص‌یافته برای بهسازی </w:t>
            </w:r>
            <w:r w:rsidRPr="009B3845">
              <w:rPr>
                <w:rFonts w:eastAsia="Titr" w:cs="B Mitra" w:hint="cs"/>
                <w:color w:val="000000"/>
                <w:rtl/>
                <w:lang w:bidi="fa-IR"/>
              </w:rPr>
              <w:t>خدمات سخت افزاری و تامین اینترنت</w:t>
            </w:r>
          </w:p>
          <w:p w14:paraId="22CAD154" w14:textId="77777777" w:rsidR="00F31F15" w:rsidRPr="009B3845" w:rsidRDefault="00F31F15" w:rsidP="00F274F6">
            <w:pPr>
              <w:jc w:val="both"/>
              <w:rPr>
                <w:rFonts w:eastAsia="Arial" w:cs="B Mitra"/>
                <w:rtl/>
              </w:rPr>
            </w:pPr>
          </w:p>
        </w:tc>
      </w:tr>
      <w:tr w:rsidR="00F31F15" w:rsidRPr="009B3845" w14:paraId="5545011A"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328F6B41" w14:textId="6FBA0C29" w:rsidR="00F31F15" w:rsidRPr="009B3845" w:rsidRDefault="00F31F15" w:rsidP="00F31F15">
            <w:pPr>
              <w:jc w:val="both"/>
              <w:rPr>
                <w:rFonts w:eastAsia="Arial" w:cs="B Mitra"/>
                <w:rtl/>
              </w:rPr>
            </w:pPr>
            <w:r w:rsidRPr="009B3845">
              <w:rPr>
                <w:rFonts w:eastAsia="Titr" w:cs="B Mitra"/>
                <w:lang w:bidi="fa-IR"/>
              </w:rPr>
              <w:t>G5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تجهیزات فیزیکی، محیطی و رفاهی مناسب جهات اساتید و دانشجویان</w:t>
            </w:r>
          </w:p>
        </w:tc>
        <w:tc>
          <w:tcPr>
            <w:tcW w:w="2398" w:type="pct"/>
            <w:tcBorders>
              <w:top w:val="single" w:sz="4" w:space="0" w:color="auto"/>
              <w:left w:val="single" w:sz="4" w:space="0" w:color="auto"/>
              <w:bottom w:val="single" w:sz="4" w:space="0" w:color="auto"/>
              <w:right w:val="single" w:sz="4" w:space="0" w:color="auto"/>
            </w:tcBorders>
            <w:vAlign w:val="center"/>
          </w:tcPr>
          <w:p w14:paraId="43126ECF" w14:textId="4F80F8B1"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تعداد کلاس های آموزشی مجهز شده جهت اجرای روش های نوین آموزشی</w:t>
            </w:r>
          </w:p>
          <w:p w14:paraId="05156852" w14:textId="4B337737"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lang w:bidi="fa-IR"/>
              </w:rPr>
              <w:t>تعداد برنامه‌های بهبود خدمات</w:t>
            </w:r>
            <w:r w:rsidRPr="009B3845">
              <w:rPr>
                <w:rFonts w:ascii="Arial" w:eastAsia="Arial" w:hAnsi="Arial" w:cs="B Mitra" w:hint="cs"/>
                <w:color w:val="252525"/>
                <w:rtl/>
                <w:lang w:bidi="fa-IR"/>
              </w:rPr>
              <w:t xml:space="preserve"> رفاهی</w:t>
            </w:r>
          </w:p>
          <w:p w14:paraId="3531DF01" w14:textId="77777777" w:rsidR="00F31F15" w:rsidRPr="009B3845" w:rsidRDefault="00F31F15" w:rsidP="00F274F6">
            <w:pPr>
              <w:jc w:val="both"/>
              <w:rPr>
                <w:rFonts w:eastAsia="Arial" w:cs="B Mitra"/>
                <w:rtl/>
              </w:rPr>
            </w:pPr>
          </w:p>
        </w:tc>
      </w:tr>
    </w:tbl>
    <w:p w14:paraId="1B89E0C2" w14:textId="77777777" w:rsidR="00F31F15" w:rsidRPr="009B3845" w:rsidRDefault="00F31F15" w:rsidP="009A6A39">
      <w:pPr>
        <w:pStyle w:val="Heading2"/>
        <w:jc w:val="both"/>
        <w:rPr>
          <w:rFonts w:cs="B Mitra"/>
          <w:rtl/>
          <w:lang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775707DB"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08DB49F" w14:textId="7C03C9C1" w:rsidR="00F31F15" w:rsidRPr="009B3845" w:rsidRDefault="00F31F15" w:rsidP="00F31F15">
            <w:pPr>
              <w:rPr>
                <w:rFonts w:cs="B Mitra"/>
                <w:lang w:eastAsia="x-none" w:bidi="fa-IR"/>
              </w:rPr>
            </w:pPr>
            <w:r w:rsidRPr="009B3845">
              <w:rPr>
                <w:rFonts w:cs="B Mitra"/>
                <w:color w:val="FFFFFF" w:themeColor="background1"/>
                <w:lang w:eastAsia="x-none" w:bidi="fa-IR"/>
              </w:rPr>
              <w:t>G6</w:t>
            </w:r>
            <w:r w:rsidRPr="009B3845">
              <w:rPr>
                <w:rFonts w:cs="B Mitra" w:hint="cs"/>
                <w:color w:val="FFFFFF" w:themeColor="background1"/>
                <w:rtl/>
                <w:lang w:val="x-none" w:eastAsia="x-none"/>
              </w:rPr>
              <w:t xml:space="preserve">:  </w:t>
            </w:r>
            <w:r w:rsidRPr="009B3845">
              <w:rPr>
                <w:rFonts w:cs="B Mitra"/>
                <w:color w:val="FFFFFF" w:themeColor="background1"/>
                <w:rtl/>
                <w:lang w:val="x-none" w:eastAsia="x-none"/>
              </w:rPr>
              <w:t>توسعه همکاری‌های بین‌دانشگاهی و ارتباط مؤثر با مراکز علمی، پژوهشی و درمانی در سطح ملی و بین‌المللی</w:t>
            </w:r>
          </w:p>
        </w:tc>
      </w:tr>
      <w:tr w:rsidR="00F31F15" w:rsidRPr="009B3845" w14:paraId="3DCE2940"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0D5636E" w14:textId="77777777" w:rsidR="00F31F15" w:rsidRPr="009B3845" w:rsidRDefault="00F31F15" w:rsidP="00F31F15">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5544B00" w14:textId="77777777" w:rsidR="00F31F15" w:rsidRPr="009B3845" w:rsidRDefault="00F31F15" w:rsidP="00F31F15">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F31F15" w:rsidRPr="009B3845" w14:paraId="4AA61FFC" w14:textId="77777777" w:rsidTr="00F274F6">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2911459B" w14:textId="5423DD50" w:rsidR="00F31F15" w:rsidRPr="009B3845" w:rsidRDefault="00F31F15" w:rsidP="00F31F15">
            <w:pPr>
              <w:rPr>
                <w:rFonts w:cs="B Mitra"/>
                <w:rtl/>
                <w:lang w:val="x-none" w:eastAsia="x-none" w:bidi="fa-IR"/>
              </w:rPr>
            </w:pPr>
            <w:r w:rsidRPr="009B3845">
              <w:rPr>
                <w:rFonts w:cs="B Mitra"/>
                <w:lang w:eastAsia="x-none" w:bidi="fa-IR"/>
              </w:rPr>
              <w:t xml:space="preserve">G6O1 </w:t>
            </w:r>
            <w:r w:rsidRPr="009B3845">
              <w:rPr>
                <w:rFonts w:cs="B Mitra" w:hint="cs"/>
                <w:rtl/>
                <w:lang w:val="x-none" w:eastAsia="x-none" w:bidi="fa-IR"/>
              </w:rPr>
              <w:t xml:space="preserve">- </w:t>
            </w:r>
            <w:r w:rsidRPr="009B3845">
              <w:rPr>
                <w:rFonts w:cs="B Mitra"/>
                <w:rtl/>
                <w:lang w:val="x-none" w:eastAsia="x-none" w:bidi="fa-IR"/>
              </w:rPr>
              <w:t xml:space="preserve">گسترش همکاری‌های علمی و پژوهشی با دانشگاه‌های </w:t>
            </w:r>
            <w:r w:rsidRPr="009B3845">
              <w:rPr>
                <w:rFonts w:cs="B Mitra" w:hint="cs"/>
                <w:rtl/>
                <w:lang w:val="x-none" w:eastAsia="x-none" w:bidi="fa-IR"/>
              </w:rPr>
              <w:t>داخلی</w:t>
            </w:r>
          </w:p>
        </w:tc>
        <w:tc>
          <w:tcPr>
            <w:tcW w:w="2398" w:type="pct"/>
            <w:tcBorders>
              <w:top w:val="single" w:sz="4" w:space="0" w:color="auto"/>
              <w:left w:val="single" w:sz="4" w:space="0" w:color="auto"/>
              <w:bottom w:val="single" w:sz="4" w:space="0" w:color="auto"/>
              <w:right w:val="single" w:sz="4" w:space="0" w:color="auto"/>
            </w:tcBorders>
            <w:vAlign w:val="center"/>
          </w:tcPr>
          <w:p w14:paraId="5F1F1F06" w14:textId="77777777" w:rsidR="00F31CCC"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تفاهم‌نامه‌های همکاری با</w:t>
            </w:r>
            <w:r w:rsidR="00F31F15" w:rsidRPr="009B3845">
              <w:rPr>
                <w:rFonts w:cs="B Mitra" w:hint="cs"/>
                <w:rtl/>
                <w:lang w:val="x-none" w:eastAsia="x-none" w:bidi="fa-IR"/>
              </w:rPr>
              <w:t xml:space="preserve"> سایر</w:t>
            </w:r>
            <w:r w:rsidR="00F31F15" w:rsidRPr="009B3845">
              <w:rPr>
                <w:rFonts w:cs="B Mitra"/>
                <w:rtl/>
                <w:lang w:val="x-none" w:eastAsia="x-none" w:bidi="fa-IR"/>
              </w:rPr>
              <w:t xml:space="preserve"> دانشگاه‌ها</w:t>
            </w:r>
          </w:p>
          <w:p w14:paraId="34FE8705" w14:textId="1C6E8453"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پروژه‌های پژوهشی مشترک اجراشده</w:t>
            </w:r>
          </w:p>
          <w:p w14:paraId="16A81E7B" w14:textId="77777777" w:rsidR="00F31CCC" w:rsidRPr="009B3845" w:rsidRDefault="00F31CCC" w:rsidP="00F31F15">
            <w:pPr>
              <w:rPr>
                <w:rFonts w:cs="B Mitra"/>
                <w:rtl/>
                <w:lang w:val="x-none" w:eastAsia="x-none" w:bidi="fa-IR"/>
              </w:rPr>
            </w:pPr>
          </w:p>
        </w:tc>
      </w:tr>
      <w:tr w:rsidR="00F31F15" w:rsidRPr="009B3845" w14:paraId="07FEF1EC" w14:textId="77777777" w:rsidTr="00F274F6">
        <w:tc>
          <w:tcPr>
            <w:tcW w:w="2602" w:type="pct"/>
            <w:tcBorders>
              <w:top w:val="single" w:sz="4" w:space="0" w:color="auto"/>
              <w:left w:val="single" w:sz="4" w:space="0" w:color="auto"/>
              <w:bottom w:val="single" w:sz="4" w:space="0" w:color="auto"/>
              <w:right w:val="single" w:sz="4" w:space="0" w:color="auto"/>
            </w:tcBorders>
            <w:vAlign w:val="center"/>
            <w:hideMark/>
          </w:tcPr>
          <w:p w14:paraId="4AF4BB36" w14:textId="16E9C620"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2</w:t>
            </w:r>
            <w:r w:rsidRPr="009B3845">
              <w:rPr>
                <w:rFonts w:cs="B Mitra" w:hint="cs"/>
                <w:rtl/>
                <w:lang w:val="x-none" w:eastAsia="x-none" w:bidi="fa-IR"/>
              </w:rPr>
              <w:t xml:space="preserve">- </w:t>
            </w:r>
            <w:r w:rsidRPr="009B3845">
              <w:rPr>
                <w:rFonts w:cs="B Mitra"/>
                <w:rtl/>
                <w:lang w:val="x-none" w:eastAsia="x-none" w:bidi="fa-IR"/>
              </w:rPr>
              <w:t>توسعه همکاری‌های تحقیقاتی با مراکز پژوهشی ملی و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29BED55E" w14:textId="043E3F8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Pr="009B3845">
              <w:rPr>
                <w:rFonts w:cs="B Mitra" w:hint="cs"/>
                <w:rtl/>
                <w:lang w:val="x-none" w:eastAsia="x-none" w:bidi="fa-IR"/>
              </w:rPr>
              <w:t>ت</w:t>
            </w:r>
            <w:r w:rsidR="00F31F15" w:rsidRPr="009B3845">
              <w:rPr>
                <w:rFonts w:cs="B Mitra"/>
                <w:rtl/>
                <w:lang w:val="x-none" w:eastAsia="x-none" w:bidi="fa-IR"/>
              </w:rPr>
              <w:t>عداد پروژه‌های تحقیقاتی مشترک با مراکز پژوهشی</w:t>
            </w:r>
          </w:p>
          <w:p w14:paraId="190C4D52" w14:textId="01124570" w:rsidR="00F31F15" w:rsidRPr="009B3845" w:rsidRDefault="00F31F15" w:rsidP="00F31CCC">
            <w:pPr>
              <w:rPr>
                <w:rFonts w:cs="B Mitra"/>
                <w:rtl/>
                <w:lang w:val="x-none" w:eastAsia="x-none" w:bidi="fa-IR"/>
              </w:rPr>
            </w:pPr>
            <w:r w:rsidRPr="009B3845">
              <w:rPr>
                <w:rFonts w:cs="B Mitra"/>
                <w:rtl/>
                <w:lang w:val="x-none" w:eastAsia="x-none" w:bidi="fa-IR"/>
              </w:rPr>
              <w:t xml:space="preserve">  </w:t>
            </w:r>
          </w:p>
        </w:tc>
      </w:tr>
      <w:tr w:rsidR="00F31F15" w:rsidRPr="009B3845" w14:paraId="069FECF7"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5A93A7E0" w14:textId="59C0BBF1" w:rsidR="00F31F15" w:rsidRPr="009B3845" w:rsidRDefault="00F31F15" w:rsidP="00F274F6">
            <w:pPr>
              <w:rPr>
                <w:rFonts w:cs="B Mitra"/>
                <w:lang w:eastAsia="x-none" w:bidi="fa-IR"/>
              </w:rPr>
            </w:pPr>
            <w:r w:rsidRPr="009B3845">
              <w:rPr>
                <w:rFonts w:cs="B Mitra"/>
                <w:lang w:eastAsia="x-none" w:bidi="fa-IR"/>
              </w:rPr>
              <w:lastRenderedPageBreak/>
              <w:t>G6O</w:t>
            </w:r>
            <w:r w:rsidR="00F274F6" w:rsidRPr="009B3845">
              <w:rPr>
                <w:rFonts w:cs="B Mitra"/>
                <w:lang w:eastAsia="x-none" w:bidi="fa-IR"/>
              </w:rPr>
              <w:t>3</w:t>
            </w:r>
            <w:r w:rsidRPr="009B3845">
              <w:rPr>
                <w:rFonts w:cs="B Mitra"/>
                <w:lang w:eastAsia="x-none" w:bidi="fa-IR"/>
              </w:rPr>
              <w:t xml:space="preserve"> </w:t>
            </w:r>
            <w:r w:rsidRPr="009B3845">
              <w:rPr>
                <w:rFonts w:cs="B Mitra" w:hint="cs"/>
                <w:rtl/>
                <w:lang w:val="x-none" w:eastAsia="x-none" w:bidi="fa-IR"/>
              </w:rPr>
              <w:t xml:space="preserve">- </w:t>
            </w:r>
            <w:r w:rsidRPr="009B3845">
              <w:rPr>
                <w:rFonts w:cs="B Mitra"/>
                <w:rtl/>
                <w:lang w:val="x-none" w:eastAsia="x-none" w:bidi="fa-IR"/>
              </w:rPr>
              <w:t>افزایش مشارکت در کنفرانس‌ها و مجامع علمی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6D9C1E9B" w14:textId="0751A93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 xml:space="preserve">تعداد مقالات ارائه‌شده در کنفرانس‌های بین‌المللی </w:t>
            </w:r>
          </w:p>
          <w:p w14:paraId="194EFF2C" w14:textId="26106C80"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اعضای هیئت‌علمی و دانشجویان شرکت‌کننده در کنفرانس‌های بین‌المللی</w:t>
            </w:r>
          </w:p>
        </w:tc>
      </w:tr>
    </w:tbl>
    <w:p w14:paraId="042368E3" w14:textId="77777777" w:rsidR="00F31F15" w:rsidRPr="009B3845" w:rsidRDefault="00F31F15" w:rsidP="00F31F15">
      <w:pPr>
        <w:rPr>
          <w:rFonts w:cs="B Mitra"/>
          <w:rtl/>
          <w:lang w:val="x-none" w:eastAsia="x-none"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3E68EF" w:rsidRPr="009B3845" w14:paraId="61052E71" w14:textId="77777777" w:rsidTr="002F28BE">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100D15AC" w14:textId="45086362" w:rsidR="003E68EF" w:rsidRPr="009B3845" w:rsidRDefault="003E68EF" w:rsidP="003E68EF">
            <w:pPr>
              <w:rPr>
                <w:rFonts w:cs="B Mitra"/>
                <w:lang w:eastAsia="x-none" w:bidi="fa-IR"/>
              </w:rPr>
            </w:pPr>
            <w:r w:rsidRPr="009B3845">
              <w:rPr>
                <w:rFonts w:cs="B Mitra"/>
                <w:color w:val="FFFFFF" w:themeColor="background1"/>
                <w:lang w:eastAsia="x-none" w:bidi="fa-IR"/>
              </w:rPr>
              <w:t>G</w:t>
            </w:r>
            <w:r>
              <w:rPr>
                <w:rFonts w:cs="B Mitra"/>
                <w:color w:val="FFFFFF" w:themeColor="background1"/>
                <w:lang w:eastAsia="x-none" w:bidi="fa-IR"/>
              </w:rPr>
              <w:t>7</w:t>
            </w:r>
            <w:r w:rsidRPr="009B3845">
              <w:rPr>
                <w:rFonts w:cs="B Mitra" w:hint="cs"/>
                <w:color w:val="FFFFFF" w:themeColor="background1"/>
                <w:rtl/>
                <w:lang w:val="x-none" w:eastAsia="x-none"/>
              </w:rPr>
              <w:t xml:space="preserve">:  </w:t>
            </w:r>
            <w:r w:rsidRPr="003E68EF">
              <w:rPr>
                <w:rFonts w:cs="B Mitra" w:hint="cs"/>
                <w:color w:val="FFFFFF" w:themeColor="background1"/>
                <w:rtl/>
                <w:lang w:val="x-none" w:eastAsia="x-none"/>
              </w:rPr>
              <w:t>ارتقا اموزش مهارت های بالینی (پراتیک) هوشبری</w:t>
            </w:r>
          </w:p>
        </w:tc>
      </w:tr>
      <w:tr w:rsidR="003E68EF" w:rsidRPr="009B3845" w14:paraId="529A6720" w14:textId="77777777" w:rsidTr="002F28BE">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ED37F6B" w14:textId="77777777" w:rsidR="003E68EF" w:rsidRPr="009B3845" w:rsidRDefault="003E68EF" w:rsidP="002F28BE">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2CBE199" w14:textId="77777777" w:rsidR="003E68EF" w:rsidRPr="009B3845" w:rsidRDefault="003E68EF" w:rsidP="002F28BE">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3E68EF" w:rsidRPr="009B3845" w14:paraId="28DFAC93" w14:textId="77777777" w:rsidTr="002F28BE">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574B2442" w14:textId="514B41F9" w:rsidR="003E68EF" w:rsidRPr="003E68EF" w:rsidRDefault="003E68EF" w:rsidP="003E68EF">
            <w:pPr>
              <w:rPr>
                <w:rFonts w:cs="B Mitra"/>
                <w:rtl/>
                <w:lang w:val="x-none" w:eastAsia="x-none" w:bidi="fa-IR"/>
              </w:rPr>
            </w:pPr>
            <w:r w:rsidRPr="009B3845">
              <w:rPr>
                <w:rFonts w:cs="B Mitra"/>
                <w:lang w:eastAsia="x-none" w:bidi="fa-IR"/>
              </w:rPr>
              <w:t>G</w:t>
            </w:r>
            <w:r>
              <w:rPr>
                <w:rFonts w:cs="B Mitra"/>
                <w:lang w:eastAsia="x-none" w:bidi="fa-IR"/>
              </w:rPr>
              <w:t>7</w:t>
            </w:r>
            <w:r w:rsidRPr="009B3845">
              <w:rPr>
                <w:rFonts w:cs="B Mitra"/>
                <w:lang w:eastAsia="x-none" w:bidi="fa-IR"/>
              </w:rPr>
              <w:t xml:space="preserve">O1 </w:t>
            </w:r>
            <w:r w:rsidRPr="009B3845">
              <w:rPr>
                <w:rFonts w:cs="B Mitra" w:hint="cs"/>
                <w:rtl/>
                <w:lang w:val="x-none" w:eastAsia="x-none" w:bidi="fa-IR"/>
              </w:rPr>
              <w:t xml:space="preserve">- </w:t>
            </w:r>
            <w:r w:rsidRPr="003E68EF">
              <w:rPr>
                <w:rFonts w:cs="B Mitra" w:hint="cs"/>
                <w:rtl/>
                <w:lang w:val="x-none" w:eastAsia="x-none" w:bidi="fa-IR"/>
              </w:rPr>
              <w:t xml:space="preserve">تهیه ماشین بیهوشی در پراتیک دانشکده </w:t>
            </w:r>
          </w:p>
          <w:p w14:paraId="0873077A" w14:textId="78BACDC4" w:rsidR="003E68EF" w:rsidRPr="009B3845" w:rsidRDefault="003E68EF" w:rsidP="002F28BE">
            <w:pPr>
              <w:rPr>
                <w:rFonts w:cs="B Mitra"/>
                <w:rtl/>
                <w:lang w:val="x-none" w:eastAsia="x-none"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561BB26D" w14:textId="594F58D0"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Pr="009B3845">
              <w:rPr>
                <w:rFonts w:cs="B Mitra"/>
                <w:rtl/>
                <w:lang w:val="x-none" w:eastAsia="x-none" w:bidi="fa-IR"/>
              </w:rPr>
              <w:t xml:space="preserve">تعداد </w:t>
            </w:r>
            <w:r w:rsidR="002F28BE">
              <w:rPr>
                <w:rFonts w:cs="B Mitra" w:hint="cs"/>
                <w:rtl/>
                <w:lang w:val="x-none" w:eastAsia="x-none" w:bidi="fa-IR"/>
              </w:rPr>
              <w:t>ابزار تهیه شده</w:t>
            </w:r>
          </w:p>
          <w:p w14:paraId="7F98ED97" w14:textId="77777777" w:rsidR="003E68EF" w:rsidRPr="009B3845" w:rsidRDefault="003E68EF" w:rsidP="002F28BE">
            <w:pPr>
              <w:rPr>
                <w:rFonts w:cs="B Mitra"/>
                <w:rtl/>
                <w:lang w:val="x-none" w:eastAsia="x-none" w:bidi="fa-IR"/>
              </w:rPr>
            </w:pPr>
          </w:p>
        </w:tc>
      </w:tr>
    </w:tbl>
    <w:p w14:paraId="064061C5" w14:textId="77777777" w:rsidR="003E68EF" w:rsidRDefault="003E68EF" w:rsidP="009A6A39">
      <w:pPr>
        <w:pStyle w:val="Heading2"/>
        <w:jc w:val="both"/>
        <w:rPr>
          <w:rFonts w:cs="B Mitra"/>
          <w:lang w:val="en-US"/>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3E68EF" w:rsidRPr="009B3845" w14:paraId="2DE082C4" w14:textId="77777777" w:rsidTr="002F28BE">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2A9F9C9" w14:textId="34D89336" w:rsidR="003E68EF" w:rsidRPr="003E68EF" w:rsidRDefault="003E68EF" w:rsidP="003E68EF">
            <w:pPr>
              <w:rPr>
                <w:rFonts w:cs="B Mitra"/>
                <w:color w:val="FFFFFF" w:themeColor="background1"/>
                <w:lang w:eastAsia="x-none"/>
              </w:rPr>
            </w:pPr>
            <w:r w:rsidRPr="003E68EF">
              <w:rPr>
                <w:rFonts w:cs="B Mitra"/>
                <w:color w:val="FFFFFF" w:themeColor="background1"/>
                <w:lang w:eastAsia="x-none" w:bidi="fa-IR"/>
              </w:rPr>
              <w:t>G8</w:t>
            </w:r>
            <w:r w:rsidRPr="003E68EF">
              <w:rPr>
                <w:rFonts w:cs="B Mitra" w:hint="cs"/>
                <w:color w:val="FFFFFF" w:themeColor="background1"/>
                <w:rtl/>
                <w:lang w:eastAsia="x-none"/>
              </w:rPr>
              <w:t>-</w:t>
            </w:r>
            <w:r w:rsidRPr="003E68EF">
              <w:rPr>
                <w:rFonts w:cs="B Mitra" w:hint="cs"/>
                <w:color w:val="FFFFFF" w:themeColor="background1"/>
                <w:rtl/>
                <w:lang w:eastAsia="x-none" w:bidi="fa-IR"/>
              </w:rPr>
              <w:t xml:space="preserve"> آموزش جراحی درون بین</w:t>
            </w:r>
          </w:p>
        </w:tc>
      </w:tr>
      <w:tr w:rsidR="003E68EF" w:rsidRPr="009B3845" w14:paraId="4453A5E7" w14:textId="77777777" w:rsidTr="002F28BE">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9057584" w14:textId="77777777" w:rsidR="003E68EF" w:rsidRPr="009B3845" w:rsidRDefault="003E68EF" w:rsidP="002F28BE">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017A1A68" w14:textId="77777777" w:rsidR="003E68EF" w:rsidRPr="009B3845" w:rsidRDefault="003E68EF" w:rsidP="002F28BE">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3E68EF" w:rsidRPr="009B3845" w14:paraId="04043BCC" w14:textId="77777777" w:rsidTr="002F28BE">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58106982" w14:textId="59CDAEC9" w:rsidR="003E68EF" w:rsidRPr="009B3845" w:rsidRDefault="003E68EF" w:rsidP="003E68EF">
            <w:pPr>
              <w:rPr>
                <w:rFonts w:cs="B Mitra"/>
                <w:rtl/>
                <w:lang w:val="x-none" w:eastAsia="x-none" w:bidi="fa-IR"/>
              </w:rPr>
            </w:pPr>
            <w:r w:rsidRPr="009B3845">
              <w:rPr>
                <w:rFonts w:cs="B Mitra"/>
                <w:lang w:eastAsia="x-none" w:bidi="fa-IR"/>
              </w:rPr>
              <w:t>G</w:t>
            </w:r>
            <w:r>
              <w:rPr>
                <w:rFonts w:cs="B Mitra"/>
                <w:lang w:eastAsia="x-none" w:bidi="fa-IR"/>
              </w:rPr>
              <w:t>8</w:t>
            </w:r>
            <w:r w:rsidRPr="009B3845">
              <w:rPr>
                <w:rFonts w:cs="B Mitra"/>
                <w:lang w:eastAsia="x-none" w:bidi="fa-IR"/>
              </w:rPr>
              <w:t xml:space="preserve">O1 </w:t>
            </w:r>
            <w:r w:rsidRPr="009B3845">
              <w:rPr>
                <w:rFonts w:cs="B Mitra" w:hint="cs"/>
                <w:rtl/>
                <w:lang w:val="x-none" w:eastAsia="x-none" w:bidi="fa-IR"/>
              </w:rPr>
              <w:t xml:space="preserve">- </w:t>
            </w:r>
            <w:r w:rsidRPr="003E68EF">
              <w:rPr>
                <w:rFonts w:cs="B Mitra"/>
                <w:rtl/>
                <w:lang w:val="x-none" w:eastAsia="x-none"/>
              </w:rPr>
              <w:t>افزایش مهارت‌های عملی دانشجویان و اساتید در جراحی لاپاراسکوپی</w:t>
            </w:r>
          </w:p>
        </w:tc>
        <w:tc>
          <w:tcPr>
            <w:tcW w:w="2398" w:type="pct"/>
            <w:tcBorders>
              <w:top w:val="single" w:sz="4" w:space="0" w:color="auto"/>
              <w:left w:val="single" w:sz="4" w:space="0" w:color="auto"/>
              <w:bottom w:val="single" w:sz="4" w:space="0" w:color="auto"/>
              <w:right w:val="single" w:sz="4" w:space="0" w:color="auto"/>
            </w:tcBorders>
            <w:vAlign w:val="center"/>
          </w:tcPr>
          <w:p w14:paraId="5B43F650" w14:textId="70ECA4C2"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Pr="009B3845">
              <w:rPr>
                <w:rFonts w:cs="B Mitra"/>
                <w:rtl/>
                <w:lang w:val="x-none" w:eastAsia="x-none" w:bidi="fa-IR"/>
              </w:rPr>
              <w:t xml:space="preserve">تعداد </w:t>
            </w:r>
            <w:r w:rsidR="002F28BE">
              <w:rPr>
                <w:rFonts w:cs="B Mitra" w:hint="cs"/>
                <w:rtl/>
                <w:lang w:val="x-none" w:eastAsia="x-none" w:bidi="fa-IR"/>
              </w:rPr>
              <w:t>دوره های توانمند سازی</w:t>
            </w:r>
          </w:p>
          <w:p w14:paraId="594D42B0" w14:textId="77777777" w:rsidR="003E68EF" w:rsidRPr="009B3845" w:rsidRDefault="003E68EF" w:rsidP="002F28BE">
            <w:pPr>
              <w:rPr>
                <w:rFonts w:cs="B Mitra"/>
                <w:rtl/>
                <w:lang w:val="x-none" w:eastAsia="x-none" w:bidi="fa-IR"/>
              </w:rPr>
            </w:pPr>
          </w:p>
        </w:tc>
      </w:tr>
      <w:tr w:rsidR="003E68EF" w:rsidRPr="009B3845" w14:paraId="6231A9A5" w14:textId="77777777" w:rsidTr="003E68EF">
        <w:tc>
          <w:tcPr>
            <w:tcW w:w="2602" w:type="pct"/>
            <w:tcBorders>
              <w:top w:val="single" w:sz="4" w:space="0" w:color="auto"/>
              <w:left w:val="single" w:sz="4" w:space="0" w:color="auto"/>
              <w:bottom w:val="single" w:sz="4" w:space="0" w:color="auto"/>
              <w:right w:val="single" w:sz="4" w:space="0" w:color="auto"/>
            </w:tcBorders>
            <w:vAlign w:val="center"/>
          </w:tcPr>
          <w:p w14:paraId="3176BD21" w14:textId="349B275B" w:rsidR="003E68EF" w:rsidRPr="00B50E78" w:rsidRDefault="00B50E78" w:rsidP="002F28BE">
            <w:pPr>
              <w:rPr>
                <w:lang w:eastAsia="x-none" w:bidi="fa-IR"/>
              </w:rPr>
            </w:pPr>
            <w:r w:rsidRPr="009B3845">
              <w:rPr>
                <w:rFonts w:cs="B Mitra"/>
                <w:lang w:eastAsia="x-none" w:bidi="fa-IR"/>
              </w:rPr>
              <w:t>G</w:t>
            </w:r>
            <w:r>
              <w:rPr>
                <w:rFonts w:cs="B Mitra"/>
                <w:lang w:eastAsia="x-none" w:bidi="fa-IR"/>
              </w:rPr>
              <w:t>8</w:t>
            </w:r>
            <w:r w:rsidRPr="009B3845">
              <w:rPr>
                <w:rFonts w:cs="B Mitra"/>
                <w:lang w:eastAsia="x-none" w:bidi="fa-IR"/>
              </w:rPr>
              <w:t>O</w:t>
            </w:r>
            <w:r>
              <w:rPr>
                <w:rFonts w:cs="B Mitra"/>
                <w:lang w:eastAsia="x-none" w:bidi="fa-IR"/>
              </w:rPr>
              <w:t>2</w:t>
            </w:r>
            <w:r w:rsidRPr="009B3845">
              <w:rPr>
                <w:rFonts w:cs="B Mitra" w:hint="cs"/>
                <w:rtl/>
                <w:lang w:val="x-none" w:eastAsia="x-none" w:bidi="fa-IR"/>
              </w:rPr>
              <w:t xml:space="preserve">- </w:t>
            </w:r>
            <w:r w:rsidRPr="003E68EF">
              <w:rPr>
                <w:rFonts w:cs="B Mitra"/>
                <w:rtl/>
                <w:lang w:val="x-none" w:eastAsia="x-none"/>
              </w:rPr>
              <w:t xml:space="preserve">افزایش مهارت‌های عملی دانشجویان و اساتید در جراحی </w:t>
            </w:r>
            <w:r>
              <w:rPr>
                <w:rFonts w:cs="B Mitra"/>
                <w:lang w:eastAsia="x-none"/>
              </w:rPr>
              <w:t>VATS</w:t>
            </w:r>
          </w:p>
        </w:tc>
        <w:tc>
          <w:tcPr>
            <w:tcW w:w="2398" w:type="pct"/>
            <w:tcBorders>
              <w:top w:val="single" w:sz="4" w:space="0" w:color="auto"/>
              <w:left w:val="single" w:sz="4" w:space="0" w:color="auto"/>
              <w:bottom w:val="single" w:sz="4" w:space="0" w:color="auto"/>
              <w:right w:val="single" w:sz="4" w:space="0" w:color="auto"/>
            </w:tcBorders>
            <w:vAlign w:val="center"/>
          </w:tcPr>
          <w:p w14:paraId="3342616C" w14:textId="6D307618"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Pr="009B3845">
              <w:rPr>
                <w:rFonts w:cs="B Mitra" w:hint="cs"/>
                <w:rtl/>
                <w:lang w:val="x-none" w:eastAsia="x-none" w:bidi="fa-IR"/>
              </w:rPr>
              <w:t>ت</w:t>
            </w:r>
            <w:r w:rsidRPr="009B3845">
              <w:rPr>
                <w:rFonts w:cs="B Mitra"/>
                <w:rtl/>
                <w:lang w:val="x-none" w:eastAsia="x-none" w:bidi="fa-IR"/>
              </w:rPr>
              <w:t xml:space="preserve">عداد </w:t>
            </w:r>
            <w:r w:rsidR="002F28BE">
              <w:rPr>
                <w:rFonts w:cs="B Mitra" w:hint="cs"/>
                <w:rtl/>
                <w:lang w:val="x-none" w:eastAsia="x-none" w:bidi="fa-IR"/>
              </w:rPr>
              <w:t>دوره های توانمند سازی</w:t>
            </w:r>
          </w:p>
          <w:p w14:paraId="14A03C30" w14:textId="77777777" w:rsidR="003E68EF" w:rsidRPr="009B3845" w:rsidRDefault="003E68EF" w:rsidP="002F28BE">
            <w:pPr>
              <w:rPr>
                <w:rFonts w:cs="B Mitra"/>
                <w:rtl/>
                <w:lang w:val="x-none" w:eastAsia="x-none" w:bidi="fa-IR"/>
              </w:rPr>
            </w:pPr>
            <w:r w:rsidRPr="009B3845">
              <w:rPr>
                <w:rFonts w:cs="B Mitra"/>
                <w:rtl/>
                <w:lang w:val="x-none" w:eastAsia="x-none" w:bidi="fa-IR"/>
              </w:rPr>
              <w:t xml:space="preserve">  </w:t>
            </w:r>
          </w:p>
        </w:tc>
      </w:tr>
      <w:tr w:rsidR="00B50E78" w:rsidRPr="009B3845" w14:paraId="486248F2" w14:textId="77777777" w:rsidTr="002F28BE">
        <w:tc>
          <w:tcPr>
            <w:tcW w:w="2602" w:type="pct"/>
            <w:tcBorders>
              <w:top w:val="single" w:sz="4" w:space="0" w:color="auto"/>
              <w:left w:val="single" w:sz="4" w:space="0" w:color="auto"/>
              <w:bottom w:val="single" w:sz="4" w:space="0" w:color="auto"/>
              <w:right w:val="single" w:sz="4" w:space="0" w:color="auto"/>
            </w:tcBorders>
            <w:vAlign w:val="center"/>
          </w:tcPr>
          <w:p w14:paraId="2645FF3A" w14:textId="14F40B6E" w:rsidR="00B50E78" w:rsidRPr="009B3845" w:rsidRDefault="00B50E78" w:rsidP="00B50E78">
            <w:pPr>
              <w:rPr>
                <w:rFonts w:cs="B Mitra"/>
                <w:lang w:eastAsia="x-none" w:bidi="fa-IR"/>
              </w:rPr>
            </w:pPr>
            <w:r w:rsidRPr="009B3845">
              <w:rPr>
                <w:rFonts w:cs="B Mitra"/>
                <w:lang w:eastAsia="x-none" w:bidi="fa-IR"/>
              </w:rPr>
              <w:t>G</w:t>
            </w:r>
            <w:r>
              <w:rPr>
                <w:rFonts w:cs="B Mitra"/>
                <w:lang w:eastAsia="x-none" w:bidi="fa-IR"/>
              </w:rPr>
              <w:t>8</w:t>
            </w:r>
            <w:r w:rsidRPr="009B3845">
              <w:rPr>
                <w:rFonts w:cs="B Mitra"/>
                <w:lang w:eastAsia="x-none" w:bidi="fa-IR"/>
              </w:rPr>
              <w:t>O</w:t>
            </w:r>
            <w:r>
              <w:rPr>
                <w:rFonts w:cs="B Mitra"/>
                <w:lang w:eastAsia="x-none" w:bidi="fa-IR"/>
              </w:rPr>
              <w:t>3</w:t>
            </w:r>
            <w:r w:rsidRPr="009B3845">
              <w:rPr>
                <w:rFonts w:cs="B Mitra" w:hint="cs"/>
                <w:rtl/>
                <w:lang w:val="x-none" w:eastAsia="x-none" w:bidi="fa-IR"/>
              </w:rPr>
              <w:t xml:space="preserve">- </w:t>
            </w:r>
            <w:r w:rsidRPr="003E68EF">
              <w:rPr>
                <w:rFonts w:cs="B Mitra"/>
                <w:rtl/>
                <w:lang w:val="x-none" w:eastAsia="x-none"/>
              </w:rPr>
              <w:t xml:space="preserve">افزایش مهارت‌های عملی دانشجویان و اساتید در جراحی </w:t>
            </w:r>
            <w:r>
              <w:rPr>
                <w:rFonts w:cs="B Mitra"/>
                <w:lang w:eastAsia="x-none"/>
              </w:rPr>
              <w:t>ETV</w:t>
            </w:r>
          </w:p>
        </w:tc>
        <w:tc>
          <w:tcPr>
            <w:tcW w:w="2398" w:type="pct"/>
            <w:tcBorders>
              <w:top w:val="single" w:sz="4" w:space="0" w:color="auto"/>
              <w:left w:val="single" w:sz="4" w:space="0" w:color="auto"/>
              <w:bottom w:val="single" w:sz="4" w:space="0" w:color="auto"/>
              <w:right w:val="single" w:sz="4" w:space="0" w:color="auto"/>
            </w:tcBorders>
            <w:vAlign w:val="center"/>
          </w:tcPr>
          <w:p w14:paraId="1C501C81" w14:textId="6282F764" w:rsidR="00B50E78" w:rsidRPr="009B3845" w:rsidRDefault="00B50E78" w:rsidP="002F28BE">
            <w:pPr>
              <w:rPr>
                <w:rFonts w:cs="B Mitra"/>
                <w:rtl/>
                <w:lang w:val="x-none" w:eastAsia="x-none" w:bidi="fa-IR"/>
              </w:rPr>
            </w:pPr>
            <w:r w:rsidRPr="009B3845">
              <w:rPr>
                <w:rFonts w:ascii="Arial" w:eastAsia="Arial" w:hAnsi="Arial" w:cs="B Mitra" w:hint="cs"/>
                <w:color w:val="252525"/>
                <w:rtl/>
              </w:rPr>
              <w:t>*</w:t>
            </w:r>
            <w:r w:rsidRPr="009B3845">
              <w:rPr>
                <w:rFonts w:cs="B Mitra"/>
                <w:rtl/>
                <w:lang w:val="x-none" w:eastAsia="x-none" w:bidi="fa-IR"/>
              </w:rPr>
              <w:t xml:space="preserve">تعداد </w:t>
            </w:r>
            <w:r w:rsidR="002F28BE">
              <w:rPr>
                <w:rFonts w:cs="B Mitra" w:hint="cs"/>
                <w:rtl/>
                <w:lang w:val="x-none" w:eastAsia="x-none" w:bidi="fa-IR"/>
              </w:rPr>
              <w:t>دوره های توانمند سازی</w:t>
            </w:r>
          </w:p>
        </w:tc>
      </w:tr>
    </w:tbl>
    <w:p w14:paraId="0336A6CF" w14:textId="77777777" w:rsidR="003E68EF" w:rsidRDefault="003E68EF" w:rsidP="003E68EF">
      <w:pPr>
        <w:rPr>
          <w:lang w:eastAsia="x-none"/>
        </w:rPr>
      </w:pPr>
    </w:p>
    <w:p w14:paraId="6120A01D" w14:textId="77777777" w:rsidR="003E68EF" w:rsidRDefault="003E68EF" w:rsidP="003E68EF">
      <w:pPr>
        <w:rPr>
          <w:lang w:eastAsia="x-none"/>
        </w:rPr>
      </w:pPr>
    </w:p>
    <w:p w14:paraId="75D1C110" w14:textId="77777777" w:rsidR="003E68EF" w:rsidRDefault="003E68EF" w:rsidP="003E68EF">
      <w:pPr>
        <w:rPr>
          <w:lang w:eastAsia="x-none"/>
        </w:rPr>
      </w:pPr>
    </w:p>
    <w:p w14:paraId="129B744A" w14:textId="77777777" w:rsidR="003E68EF" w:rsidRDefault="003E68EF" w:rsidP="003E68EF">
      <w:pPr>
        <w:rPr>
          <w:lang w:eastAsia="x-none"/>
        </w:rPr>
      </w:pPr>
    </w:p>
    <w:p w14:paraId="69361C87" w14:textId="77777777" w:rsidR="003E68EF" w:rsidRDefault="003E68EF" w:rsidP="003E68EF">
      <w:pPr>
        <w:rPr>
          <w:lang w:eastAsia="x-none"/>
        </w:rPr>
      </w:pPr>
    </w:p>
    <w:p w14:paraId="568E7382" w14:textId="77777777" w:rsidR="003E68EF" w:rsidRDefault="003E68EF" w:rsidP="003E68EF">
      <w:pPr>
        <w:rPr>
          <w:lang w:eastAsia="x-none"/>
        </w:rPr>
      </w:pPr>
    </w:p>
    <w:p w14:paraId="2FC40E81" w14:textId="77777777" w:rsidR="003E68EF" w:rsidRDefault="003E68EF" w:rsidP="003E68EF">
      <w:pPr>
        <w:rPr>
          <w:lang w:eastAsia="x-none"/>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3E68EF" w:rsidRPr="009B3845" w14:paraId="446E3F38" w14:textId="77777777" w:rsidTr="002F28BE">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EB22CD1" w14:textId="2403E56C" w:rsidR="003E68EF" w:rsidRPr="003E68EF" w:rsidRDefault="003E68EF" w:rsidP="003E68EF">
            <w:pPr>
              <w:rPr>
                <w:rFonts w:cs="B Mitra"/>
                <w:color w:val="FFFFFF" w:themeColor="background1"/>
                <w:lang w:eastAsia="x-none" w:bidi="fa-IR"/>
              </w:rPr>
            </w:pPr>
            <w:r w:rsidRPr="003E68EF">
              <w:rPr>
                <w:rFonts w:cs="B Mitra"/>
                <w:color w:val="FFFFFF" w:themeColor="background1"/>
                <w:lang w:eastAsia="x-none" w:bidi="fa-IR"/>
              </w:rPr>
              <w:t>G9</w:t>
            </w:r>
            <w:r w:rsidRPr="003E68EF">
              <w:rPr>
                <w:rFonts w:cs="B Mitra" w:hint="cs"/>
                <w:color w:val="FFFFFF" w:themeColor="background1"/>
                <w:rtl/>
                <w:lang w:eastAsia="x-none"/>
              </w:rPr>
              <w:t>-</w:t>
            </w:r>
            <w:r w:rsidRPr="003E68EF">
              <w:rPr>
                <w:rFonts w:cs="B Mitra"/>
                <w:color w:val="FFFFFF" w:themeColor="background1"/>
                <w:rtl/>
                <w:lang w:eastAsia="x-none"/>
              </w:rPr>
              <w:t xml:space="preserve"> جذب هیئت علمی گروه‌های اتاق عمل و هوشبری</w:t>
            </w:r>
          </w:p>
        </w:tc>
      </w:tr>
      <w:tr w:rsidR="003E68EF" w:rsidRPr="009B3845" w14:paraId="3A3F31E5" w14:textId="77777777" w:rsidTr="002F28BE">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547C1365" w14:textId="77777777" w:rsidR="003E68EF" w:rsidRPr="009B3845" w:rsidRDefault="003E68EF" w:rsidP="002F28BE">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700F18B" w14:textId="77777777" w:rsidR="003E68EF" w:rsidRPr="009B3845" w:rsidRDefault="003E68EF" w:rsidP="002F28BE">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3E68EF" w:rsidRPr="009B3845" w14:paraId="41981D69" w14:textId="77777777" w:rsidTr="002F28BE">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2569F436" w14:textId="6ECBECE4" w:rsidR="003E68EF" w:rsidRPr="009B3845" w:rsidRDefault="003E68EF" w:rsidP="003E68EF">
            <w:pPr>
              <w:rPr>
                <w:rFonts w:cs="B Mitra"/>
                <w:rtl/>
                <w:lang w:val="x-none" w:eastAsia="x-none" w:bidi="fa-IR"/>
              </w:rPr>
            </w:pPr>
            <w:r w:rsidRPr="009B3845">
              <w:rPr>
                <w:rFonts w:cs="B Mitra"/>
                <w:lang w:eastAsia="x-none" w:bidi="fa-IR"/>
              </w:rPr>
              <w:t>G</w:t>
            </w:r>
            <w:r>
              <w:rPr>
                <w:rFonts w:cs="B Mitra"/>
                <w:lang w:eastAsia="x-none" w:bidi="fa-IR"/>
              </w:rPr>
              <w:t>9</w:t>
            </w:r>
            <w:r w:rsidRPr="009B3845">
              <w:rPr>
                <w:rFonts w:cs="B Mitra"/>
                <w:lang w:eastAsia="x-none" w:bidi="fa-IR"/>
              </w:rPr>
              <w:t xml:space="preserve">O1 </w:t>
            </w:r>
            <w:r w:rsidRPr="009B3845">
              <w:rPr>
                <w:rFonts w:cs="B Mitra" w:hint="cs"/>
                <w:rtl/>
                <w:lang w:val="x-none" w:eastAsia="x-none" w:bidi="fa-IR"/>
              </w:rPr>
              <w:t xml:space="preserve">- </w:t>
            </w:r>
            <w:r w:rsidRPr="003E68EF">
              <w:rPr>
                <w:rFonts w:cs="B Mitra"/>
                <w:rtl/>
                <w:lang w:val="x-none" w:eastAsia="x-none"/>
              </w:rPr>
              <w:t>جذب هیئت علمی تخصصی و مجرب برای گروه‌های اتاق عمل و هوشبری</w:t>
            </w:r>
          </w:p>
        </w:tc>
        <w:tc>
          <w:tcPr>
            <w:tcW w:w="2398" w:type="pct"/>
            <w:tcBorders>
              <w:top w:val="single" w:sz="4" w:space="0" w:color="auto"/>
              <w:left w:val="single" w:sz="4" w:space="0" w:color="auto"/>
              <w:bottom w:val="single" w:sz="4" w:space="0" w:color="auto"/>
              <w:right w:val="single" w:sz="4" w:space="0" w:color="auto"/>
            </w:tcBorders>
            <w:vAlign w:val="center"/>
          </w:tcPr>
          <w:p w14:paraId="30171ABC" w14:textId="7027D38C"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Pr="009B3845">
              <w:rPr>
                <w:rFonts w:cs="B Mitra"/>
                <w:rtl/>
                <w:lang w:val="x-none" w:eastAsia="x-none" w:bidi="fa-IR"/>
              </w:rPr>
              <w:t xml:space="preserve">تعداد </w:t>
            </w:r>
            <w:r w:rsidR="002F28BE">
              <w:rPr>
                <w:rFonts w:cs="B Mitra" w:hint="cs"/>
                <w:rtl/>
                <w:lang w:val="x-none" w:eastAsia="x-none" w:bidi="fa-IR"/>
              </w:rPr>
              <w:t>جذب هیئت علمی</w:t>
            </w:r>
          </w:p>
          <w:p w14:paraId="0169596B" w14:textId="77777777" w:rsidR="003E68EF" w:rsidRPr="009B3845" w:rsidRDefault="003E68EF" w:rsidP="002F28BE">
            <w:pPr>
              <w:rPr>
                <w:rFonts w:cs="B Mitra"/>
                <w:rtl/>
                <w:lang w:val="x-none" w:eastAsia="x-none" w:bidi="fa-IR"/>
              </w:rPr>
            </w:pPr>
          </w:p>
        </w:tc>
      </w:tr>
    </w:tbl>
    <w:p w14:paraId="38B76533" w14:textId="77777777" w:rsidR="003E68EF" w:rsidRPr="003E68EF" w:rsidRDefault="003E68EF" w:rsidP="003E68EF">
      <w:pPr>
        <w:rPr>
          <w:lang w:eastAsia="x-none"/>
        </w:rPr>
      </w:pPr>
    </w:p>
    <w:p w14:paraId="0B1BC2A8" w14:textId="77777777" w:rsidR="003E68EF" w:rsidRDefault="003E68EF" w:rsidP="009A6A39">
      <w:pPr>
        <w:pStyle w:val="Heading2"/>
        <w:jc w:val="both"/>
        <w:rPr>
          <w:rFonts w:cs="B Mitra"/>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3E68EF" w:rsidRPr="009B3845" w14:paraId="321C4F09" w14:textId="77777777" w:rsidTr="002F28BE">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B09CD78" w14:textId="229F06BA" w:rsidR="003E68EF" w:rsidRPr="003E68EF" w:rsidRDefault="003E68EF" w:rsidP="003E68EF">
            <w:pPr>
              <w:rPr>
                <w:rFonts w:cs="B Mitra"/>
                <w:color w:val="FFFFFF" w:themeColor="background1"/>
                <w:lang w:eastAsia="x-none" w:bidi="fa-IR"/>
              </w:rPr>
            </w:pPr>
            <w:r w:rsidRPr="003E68EF">
              <w:rPr>
                <w:rFonts w:cs="B Mitra"/>
                <w:color w:val="FFFFFF" w:themeColor="background1"/>
                <w:lang w:eastAsia="x-none" w:bidi="fa-IR"/>
              </w:rPr>
              <w:t>G10</w:t>
            </w:r>
            <w:r w:rsidRPr="003E68EF">
              <w:rPr>
                <w:rFonts w:cs="B Mitra"/>
                <w:color w:val="FFFFFF" w:themeColor="background1"/>
                <w:rtl/>
                <w:lang w:eastAsia="x-none"/>
              </w:rPr>
              <w:t xml:space="preserve"> </w:t>
            </w:r>
            <w:r w:rsidRPr="003E68EF">
              <w:rPr>
                <w:rFonts w:cs="B Mitra"/>
                <w:color w:val="FFFFFF" w:themeColor="background1"/>
                <w:lang w:eastAsia="x-none" w:bidi="fa-IR"/>
              </w:rPr>
              <w:t>-</w:t>
            </w:r>
            <w:r w:rsidRPr="003E68EF">
              <w:rPr>
                <w:rFonts w:cs="B Mitra"/>
                <w:color w:val="FFFFFF" w:themeColor="background1"/>
                <w:rtl/>
                <w:lang w:eastAsia="x-none"/>
              </w:rPr>
              <w:t>بهبود و ارتقای کیفیت آموزش</w:t>
            </w:r>
            <w:r w:rsidRPr="003E68EF">
              <w:rPr>
                <w:rFonts w:cs="B Mitra" w:hint="cs"/>
                <w:color w:val="FFFFFF" w:themeColor="background1"/>
                <w:rtl/>
                <w:lang w:eastAsia="x-none"/>
              </w:rPr>
              <w:t xml:space="preserve"> هوشبری</w:t>
            </w:r>
            <w:r w:rsidRPr="003E68EF">
              <w:rPr>
                <w:rFonts w:cs="B Mitra"/>
                <w:color w:val="FFFFFF" w:themeColor="background1"/>
                <w:rtl/>
                <w:lang w:eastAsia="x-none"/>
              </w:rPr>
              <w:t xml:space="preserve"> دانشکده</w:t>
            </w:r>
          </w:p>
        </w:tc>
      </w:tr>
      <w:tr w:rsidR="003E68EF" w:rsidRPr="009B3845" w14:paraId="61E0FD64" w14:textId="77777777" w:rsidTr="002F28BE">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0310C8F7" w14:textId="77777777" w:rsidR="003E68EF" w:rsidRPr="009B3845" w:rsidRDefault="003E68EF" w:rsidP="002F28BE">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5FA6427" w14:textId="77777777" w:rsidR="003E68EF" w:rsidRPr="009B3845" w:rsidRDefault="003E68EF" w:rsidP="002F28BE">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3E68EF" w:rsidRPr="009B3845" w14:paraId="3F6634E6" w14:textId="77777777" w:rsidTr="002F28BE">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62F49F39" w14:textId="01BF7E3D" w:rsidR="003E68EF" w:rsidRPr="003E68EF" w:rsidRDefault="003E68EF" w:rsidP="003E68EF">
            <w:pPr>
              <w:rPr>
                <w:rFonts w:cs="B Mitra"/>
                <w:rtl/>
                <w:lang w:val="x-none" w:eastAsia="x-none"/>
              </w:rPr>
            </w:pPr>
            <w:r w:rsidRPr="009B3845">
              <w:rPr>
                <w:rFonts w:cs="B Mitra"/>
                <w:lang w:eastAsia="x-none" w:bidi="fa-IR"/>
              </w:rPr>
              <w:t>G</w:t>
            </w:r>
            <w:r>
              <w:rPr>
                <w:rFonts w:cs="B Mitra"/>
                <w:lang w:eastAsia="x-none" w:bidi="fa-IR"/>
              </w:rPr>
              <w:t>10</w:t>
            </w:r>
            <w:r w:rsidRPr="009B3845">
              <w:rPr>
                <w:rFonts w:cs="B Mitra"/>
                <w:lang w:eastAsia="x-none" w:bidi="fa-IR"/>
              </w:rPr>
              <w:t xml:space="preserve">O1 </w:t>
            </w:r>
            <w:r w:rsidRPr="009B3845">
              <w:rPr>
                <w:rFonts w:cs="B Mitra" w:hint="cs"/>
                <w:rtl/>
                <w:lang w:val="x-none" w:eastAsia="x-none" w:bidi="fa-IR"/>
              </w:rPr>
              <w:t xml:space="preserve">- </w:t>
            </w:r>
            <w:r w:rsidRPr="003E68EF">
              <w:rPr>
                <w:rFonts w:cs="B Mitra"/>
                <w:b/>
                <w:bCs/>
                <w:rtl/>
                <w:lang w:val="x-none" w:eastAsia="x-none"/>
              </w:rPr>
              <w:t>توسعه آموزش بالینی</w:t>
            </w:r>
            <w:r w:rsidRPr="003E68EF">
              <w:rPr>
                <w:rFonts w:cs="B Mitra"/>
                <w:b/>
                <w:bCs/>
                <w:lang w:eastAsia="x-none" w:bidi="fa-IR"/>
              </w:rPr>
              <w:t>:</w:t>
            </w:r>
            <w:r w:rsidRPr="003E68EF">
              <w:rPr>
                <w:rFonts w:cs="B Mitra"/>
                <w:lang w:eastAsia="x-none" w:bidi="fa-IR"/>
              </w:rPr>
              <w:t xml:space="preserve"> </w:t>
            </w:r>
            <w:r w:rsidRPr="003E68EF">
              <w:rPr>
                <w:rFonts w:cs="B Mitra"/>
                <w:rtl/>
                <w:lang w:val="x-none" w:eastAsia="x-none"/>
              </w:rPr>
              <w:t>افزایش فرصت‌های کارآموزی متنوع و کاربردی در مراکز درمانی</w:t>
            </w:r>
          </w:p>
          <w:p w14:paraId="0F65D247" w14:textId="5D8D4451" w:rsidR="003E68EF" w:rsidRPr="009B3845" w:rsidRDefault="003E68EF" w:rsidP="002F28BE">
            <w:pPr>
              <w:rPr>
                <w:rFonts w:cs="B Mitra"/>
                <w:rtl/>
                <w:lang w:val="x-none" w:eastAsia="x-none"/>
              </w:rPr>
            </w:pPr>
          </w:p>
        </w:tc>
        <w:tc>
          <w:tcPr>
            <w:tcW w:w="2398" w:type="pct"/>
            <w:tcBorders>
              <w:top w:val="single" w:sz="4" w:space="0" w:color="auto"/>
              <w:left w:val="single" w:sz="4" w:space="0" w:color="auto"/>
              <w:bottom w:val="single" w:sz="4" w:space="0" w:color="auto"/>
              <w:right w:val="single" w:sz="4" w:space="0" w:color="auto"/>
            </w:tcBorders>
            <w:vAlign w:val="center"/>
          </w:tcPr>
          <w:p w14:paraId="7DF87324" w14:textId="45C13AC8"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002F28BE">
              <w:rPr>
                <w:rFonts w:cs="B Mitra" w:hint="cs"/>
                <w:rtl/>
                <w:lang w:val="x-none" w:eastAsia="x-none" w:bidi="fa-IR"/>
              </w:rPr>
              <w:t>نظر سنجی از دانشجویان</w:t>
            </w:r>
            <w:r w:rsidR="002F28BE" w:rsidRPr="009B3845">
              <w:rPr>
                <w:rFonts w:cs="B Mitra"/>
                <w:rtl/>
                <w:lang w:val="x-none" w:eastAsia="x-none" w:bidi="fa-IR"/>
              </w:rPr>
              <w:t xml:space="preserve"> </w:t>
            </w:r>
          </w:p>
        </w:tc>
      </w:tr>
      <w:tr w:rsidR="003E68EF" w:rsidRPr="009B3845" w14:paraId="65D02CE9" w14:textId="77777777" w:rsidTr="002F28BE">
        <w:tc>
          <w:tcPr>
            <w:tcW w:w="2602" w:type="pct"/>
            <w:tcBorders>
              <w:top w:val="single" w:sz="4" w:space="0" w:color="auto"/>
              <w:left w:val="single" w:sz="4" w:space="0" w:color="auto"/>
              <w:bottom w:val="single" w:sz="4" w:space="0" w:color="auto"/>
              <w:right w:val="single" w:sz="4" w:space="0" w:color="auto"/>
            </w:tcBorders>
            <w:vAlign w:val="center"/>
            <w:hideMark/>
          </w:tcPr>
          <w:p w14:paraId="4F0828F4" w14:textId="5375D257" w:rsidR="003E68EF" w:rsidRPr="009B3845" w:rsidRDefault="003E68EF" w:rsidP="003E68EF">
            <w:pPr>
              <w:rPr>
                <w:rFonts w:cs="B Mitra"/>
                <w:lang w:eastAsia="x-none" w:bidi="fa-IR"/>
              </w:rPr>
            </w:pPr>
            <w:r w:rsidRPr="003E68EF">
              <w:rPr>
                <w:rFonts w:cs="B Mitra"/>
                <w:lang w:eastAsia="x-none" w:bidi="fa-IR"/>
              </w:rPr>
              <w:t>G10O</w:t>
            </w:r>
            <w:r>
              <w:rPr>
                <w:rFonts w:cs="B Mitra"/>
                <w:lang w:eastAsia="x-none" w:bidi="fa-IR"/>
              </w:rPr>
              <w:t>2</w:t>
            </w:r>
            <w:r w:rsidRPr="003E68EF">
              <w:rPr>
                <w:rFonts w:cs="B Mitra"/>
                <w:lang w:eastAsia="x-none" w:bidi="fa-IR"/>
              </w:rPr>
              <w:t xml:space="preserve"> </w:t>
            </w:r>
            <w:r w:rsidRPr="009B3845">
              <w:rPr>
                <w:rFonts w:cs="B Mitra" w:hint="cs"/>
                <w:rtl/>
                <w:lang w:val="x-none" w:eastAsia="x-none" w:bidi="fa-IR"/>
              </w:rPr>
              <w:t xml:space="preserve">- </w:t>
            </w:r>
            <w:r w:rsidRPr="003E68EF">
              <w:rPr>
                <w:rFonts w:ascii="Calibri" w:eastAsia="Calibri" w:hAnsi="Calibri" w:cs="Arial"/>
                <w:b/>
                <w:bCs/>
                <w:sz w:val="22"/>
                <w:szCs w:val="22"/>
                <w:rtl/>
              </w:rPr>
              <w:t xml:space="preserve"> </w:t>
            </w:r>
            <w:r w:rsidRPr="003E68EF">
              <w:rPr>
                <w:rFonts w:cs="B Mitra"/>
                <w:b/>
                <w:bCs/>
                <w:rtl/>
                <w:lang w:val="x-none" w:eastAsia="x-none"/>
              </w:rPr>
              <w:t xml:space="preserve">کیفیت‌بخشی به </w:t>
            </w:r>
            <w:r w:rsidRPr="003E68EF">
              <w:rPr>
                <w:rFonts w:cs="B Mitra" w:hint="cs"/>
                <w:b/>
                <w:bCs/>
                <w:rtl/>
                <w:lang w:val="x-none" w:eastAsia="x-none"/>
              </w:rPr>
              <w:t xml:space="preserve">تدریس </w:t>
            </w:r>
            <w:r w:rsidRPr="003E68EF">
              <w:rPr>
                <w:rFonts w:cs="B Mitra"/>
                <w:b/>
                <w:bCs/>
                <w:rtl/>
                <w:lang w:val="x-none" w:eastAsia="x-none"/>
              </w:rPr>
              <w:t>اساتید</w:t>
            </w:r>
            <w:r w:rsidRPr="003E68EF">
              <w:rPr>
                <w:rFonts w:cs="B Mitra"/>
                <w:b/>
                <w:bCs/>
                <w:lang w:eastAsia="x-none" w:bidi="fa-IR"/>
              </w:rPr>
              <w:t>:</w:t>
            </w:r>
            <w:r w:rsidRPr="003E68EF">
              <w:rPr>
                <w:rFonts w:cs="B Mitra"/>
                <w:lang w:eastAsia="x-none" w:bidi="fa-IR"/>
              </w:rPr>
              <w:t xml:space="preserve"> </w:t>
            </w:r>
            <w:r w:rsidRPr="003E68EF">
              <w:rPr>
                <w:rFonts w:cs="B Mitra"/>
                <w:rtl/>
                <w:lang w:val="x-none" w:eastAsia="x-none"/>
              </w:rPr>
              <w:t>توانمندسازی هیئت علمی و مربیان در روش‌های نوین تدریس و ارزشیابی</w:t>
            </w:r>
            <w:r w:rsidRPr="003E68EF">
              <w:rPr>
                <w:rFonts w:cs="B Mitra"/>
                <w:lang w:eastAsia="x-none" w:bidi="fa-IR"/>
              </w:rPr>
              <w:t>.</w:t>
            </w:r>
          </w:p>
        </w:tc>
        <w:tc>
          <w:tcPr>
            <w:tcW w:w="2398" w:type="pct"/>
            <w:tcBorders>
              <w:top w:val="single" w:sz="4" w:space="0" w:color="auto"/>
              <w:left w:val="single" w:sz="4" w:space="0" w:color="auto"/>
              <w:bottom w:val="single" w:sz="4" w:space="0" w:color="auto"/>
              <w:right w:val="single" w:sz="4" w:space="0" w:color="auto"/>
            </w:tcBorders>
            <w:vAlign w:val="center"/>
          </w:tcPr>
          <w:p w14:paraId="07180AD6" w14:textId="09D271C0" w:rsidR="003E68EF" w:rsidRPr="009B3845" w:rsidRDefault="003E68EF" w:rsidP="002F28BE">
            <w:pPr>
              <w:rPr>
                <w:rFonts w:cs="B Mitra"/>
                <w:rtl/>
                <w:lang w:val="x-none" w:eastAsia="x-none" w:bidi="fa-IR"/>
              </w:rPr>
            </w:pPr>
            <w:r w:rsidRPr="009B3845">
              <w:rPr>
                <w:rFonts w:ascii="Arial" w:eastAsia="Arial" w:hAnsi="Arial" w:cs="B Mitra" w:hint="cs"/>
                <w:color w:val="252525"/>
                <w:rtl/>
              </w:rPr>
              <w:t>*</w:t>
            </w:r>
            <w:r w:rsidR="002F28BE">
              <w:rPr>
                <w:rFonts w:cs="B Mitra" w:hint="cs"/>
                <w:rtl/>
                <w:lang w:val="x-none" w:eastAsia="x-none" w:bidi="fa-IR"/>
              </w:rPr>
              <w:t>تعداد دوره های توانمند سازی</w:t>
            </w:r>
          </w:p>
          <w:p w14:paraId="40646053" w14:textId="77777777" w:rsidR="003E68EF" w:rsidRPr="009B3845" w:rsidRDefault="003E68EF" w:rsidP="002F28BE">
            <w:pPr>
              <w:rPr>
                <w:rFonts w:cs="B Mitra"/>
                <w:rtl/>
                <w:lang w:val="x-none" w:eastAsia="x-none" w:bidi="fa-IR"/>
              </w:rPr>
            </w:pPr>
            <w:r w:rsidRPr="009B3845">
              <w:rPr>
                <w:rFonts w:cs="B Mitra"/>
                <w:rtl/>
                <w:lang w:val="x-none" w:eastAsia="x-none" w:bidi="fa-IR"/>
              </w:rPr>
              <w:t xml:space="preserve">  </w:t>
            </w:r>
          </w:p>
        </w:tc>
      </w:tr>
      <w:tr w:rsidR="003E68EF" w:rsidRPr="009B3845" w14:paraId="116C9876" w14:textId="77777777" w:rsidTr="002F28BE">
        <w:tc>
          <w:tcPr>
            <w:tcW w:w="2602" w:type="pct"/>
            <w:tcBorders>
              <w:top w:val="single" w:sz="4" w:space="0" w:color="auto"/>
              <w:left w:val="single" w:sz="4" w:space="0" w:color="auto"/>
              <w:bottom w:val="single" w:sz="4" w:space="0" w:color="auto"/>
              <w:right w:val="single" w:sz="4" w:space="0" w:color="auto"/>
            </w:tcBorders>
            <w:vAlign w:val="center"/>
          </w:tcPr>
          <w:p w14:paraId="7E57E1E6" w14:textId="7C86E2CC" w:rsidR="003E68EF" w:rsidRPr="009B3845" w:rsidRDefault="003E68EF" w:rsidP="003E68EF">
            <w:pPr>
              <w:rPr>
                <w:rFonts w:cs="B Mitra"/>
                <w:lang w:eastAsia="x-none" w:bidi="fa-IR"/>
              </w:rPr>
            </w:pPr>
            <w:r w:rsidRPr="003E68EF">
              <w:rPr>
                <w:rFonts w:cs="B Mitra"/>
                <w:lang w:eastAsia="x-none" w:bidi="fa-IR"/>
              </w:rPr>
              <w:t>G10O</w:t>
            </w:r>
            <w:r>
              <w:rPr>
                <w:rFonts w:cs="B Mitra"/>
                <w:lang w:eastAsia="x-none" w:bidi="fa-IR"/>
              </w:rPr>
              <w:t>3</w:t>
            </w:r>
            <w:r w:rsidRPr="003E68EF">
              <w:rPr>
                <w:rFonts w:cs="B Mitra"/>
                <w:lang w:eastAsia="x-none" w:bidi="fa-IR"/>
              </w:rPr>
              <w:t xml:space="preserve"> </w:t>
            </w:r>
            <w:r w:rsidRPr="009B3845">
              <w:rPr>
                <w:rFonts w:cs="B Mitra" w:hint="cs"/>
                <w:rtl/>
                <w:lang w:val="x-none" w:eastAsia="x-none" w:bidi="fa-IR"/>
              </w:rPr>
              <w:t xml:space="preserve">- </w:t>
            </w:r>
            <w:r w:rsidRPr="003E68EF">
              <w:rPr>
                <w:rFonts w:cs="B Mitra"/>
                <w:b/>
                <w:bCs/>
                <w:rtl/>
                <w:lang w:val="x-none" w:eastAsia="x-none"/>
              </w:rPr>
              <w:t>غنی‌سازی محتوای درسی</w:t>
            </w:r>
            <w:r w:rsidRPr="003E68EF">
              <w:rPr>
                <w:rFonts w:cs="B Mitra"/>
                <w:b/>
                <w:bCs/>
                <w:lang w:eastAsia="x-none" w:bidi="fa-IR"/>
              </w:rPr>
              <w:t>:</w:t>
            </w:r>
            <w:r w:rsidRPr="003E68EF">
              <w:rPr>
                <w:rFonts w:cs="B Mitra"/>
                <w:lang w:eastAsia="x-none" w:bidi="fa-IR"/>
              </w:rPr>
              <w:t xml:space="preserve"> </w:t>
            </w:r>
            <w:r w:rsidRPr="003E68EF">
              <w:rPr>
                <w:rFonts w:cs="B Mitra"/>
                <w:rtl/>
                <w:lang w:val="x-none" w:eastAsia="x-none"/>
              </w:rPr>
              <w:t>به‌روزرسانی مداوم سرفصل‌ها و مواد آموزشی</w:t>
            </w:r>
          </w:p>
        </w:tc>
        <w:tc>
          <w:tcPr>
            <w:tcW w:w="2398" w:type="pct"/>
            <w:tcBorders>
              <w:top w:val="single" w:sz="4" w:space="0" w:color="auto"/>
              <w:left w:val="single" w:sz="4" w:space="0" w:color="auto"/>
              <w:bottom w:val="single" w:sz="4" w:space="0" w:color="auto"/>
              <w:right w:val="single" w:sz="4" w:space="0" w:color="auto"/>
            </w:tcBorders>
            <w:vAlign w:val="center"/>
          </w:tcPr>
          <w:p w14:paraId="0C822D0B" w14:textId="696279DC" w:rsidR="002F28BE" w:rsidRPr="009B3845" w:rsidRDefault="003E68EF" w:rsidP="002F28BE">
            <w:pPr>
              <w:rPr>
                <w:rFonts w:cs="B Mitra"/>
                <w:lang w:val="x-none" w:eastAsia="x-none" w:bidi="fa-IR"/>
              </w:rPr>
            </w:pPr>
            <w:r w:rsidRPr="009B3845">
              <w:rPr>
                <w:rFonts w:ascii="Arial" w:eastAsia="Arial" w:hAnsi="Arial" w:cs="B Mitra" w:hint="cs"/>
                <w:color w:val="252525"/>
                <w:rtl/>
              </w:rPr>
              <w:t>*</w:t>
            </w:r>
            <w:r w:rsidR="002F28BE">
              <w:rPr>
                <w:rFonts w:cs="B Mitra" w:hint="cs"/>
                <w:rtl/>
                <w:lang w:val="x-none" w:eastAsia="x-none" w:bidi="fa-IR"/>
              </w:rPr>
              <w:t>تعداد تجهیزات آموزشی</w:t>
            </w:r>
          </w:p>
          <w:p w14:paraId="7906B577" w14:textId="42EB84EA" w:rsidR="003E68EF" w:rsidRPr="009B3845" w:rsidRDefault="003E68EF" w:rsidP="002F28BE">
            <w:pPr>
              <w:rPr>
                <w:rFonts w:cs="B Mitra"/>
                <w:rtl/>
                <w:lang w:val="x-none" w:eastAsia="x-none" w:bidi="fa-IR"/>
              </w:rPr>
            </w:pPr>
          </w:p>
        </w:tc>
      </w:tr>
      <w:tr w:rsidR="003E68EF" w:rsidRPr="009B3845" w14:paraId="479E56B5" w14:textId="77777777" w:rsidTr="002F28BE">
        <w:tc>
          <w:tcPr>
            <w:tcW w:w="2602" w:type="pct"/>
            <w:tcBorders>
              <w:top w:val="single" w:sz="4" w:space="0" w:color="auto"/>
              <w:left w:val="single" w:sz="4" w:space="0" w:color="auto"/>
              <w:bottom w:val="single" w:sz="4" w:space="0" w:color="auto"/>
              <w:right w:val="single" w:sz="4" w:space="0" w:color="auto"/>
            </w:tcBorders>
            <w:vAlign w:val="center"/>
          </w:tcPr>
          <w:p w14:paraId="4320C79F" w14:textId="6BC19A91" w:rsidR="003E68EF" w:rsidRPr="003E68EF" w:rsidRDefault="003E68EF" w:rsidP="003E68EF">
            <w:pPr>
              <w:rPr>
                <w:rFonts w:cs="B Mitra"/>
                <w:b/>
                <w:bCs/>
                <w:lang w:eastAsia="x-none"/>
              </w:rPr>
            </w:pPr>
            <w:r w:rsidRPr="003E68EF">
              <w:rPr>
                <w:rFonts w:cs="B Mitra"/>
                <w:b/>
                <w:bCs/>
                <w:lang w:eastAsia="x-none"/>
              </w:rPr>
              <w:lastRenderedPageBreak/>
              <w:t xml:space="preserve">  </w:t>
            </w:r>
            <w:r w:rsidRPr="003E68EF">
              <w:rPr>
                <w:rFonts w:cs="B Mitra"/>
                <w:lang w:eastAsia="x-none" w:bidi="fa-IR"/>
              </w:rPr>
              <w:t>G10O</w:t>
            </w:r>
            <w:r>
              <w:rPr>
                <w:rFonts w:cs="B Mitra"/>
                <w:lang w:eastAsia="x-none" w:bidi="fa-IR"/>
              </w:rPr>
              <w:t>4</w:t>
            </w:r>
            <w:r w:rsidRPr="003E68EF">
              <w:rPr>
                <w:rFonts w:cs="B Mitra"/>
                <w:lang w:eastAsia="x-none" w:bidi="fa-IR"/>
              </w:rPr>
              <w:t xml:space="preserve"> </w:t>
            </w:r>
            <w:r w:rsidRPr="009B3845">
              <w:rPr>
                <w:rFonts w:cs="B Mitra" w:hint="cs"/>
                <w:rtl/>
                <w:lang w:val="x-none" w:eastAsia="x-none" w:bidi="fa-IR"/>
              </w:rPr>
              <w:t>-</w:t>
            </w:r>
            <w:r w:rsidRPr="003E68EF">
              <w:rPr>
                <w:rFonts w:cs="B Mitra"/>
                <w:b/>
                <w:bCs/>
                <w:rtl/>
                <w:lang w:eastAsia="x-none"/>
              </w:rPr>
              <w:t>استفاده از فناوری‌های نوین</w:t>
            </w:r>
            <w:r w:rsidRPr="003E68EF">
              <w:rPr>
                <w:rFonts w:cs="B Mitra"/>
                <w:b/>
                <w:bCs/>
                <w:lang w:eastAsia="x-none"/>
              </w:rPr>
              <w:t xml:space="preserve">: </w:t>
            </w:r>
            <w:r w:rsidRPr="003E68EF">
              <w:rPr>
                <w:rFonts w:cs="B Mitra"/>
                <w:rtl/>
                <w:lang w:eastAsia="x-none"/>
              </w:rPr>
              <w:t>ادغام هوش مصنوعی و شبیه‌سازی در فرآیند یاددهی-یادگیری</w:t>
            </w:r>
          </w:p>
        </w:tc>
        <w:tc>
          <w:tcPr>
            <w:tcW w:w="2398" w:type="pct"/>
            <w:tcBorders>
              <w:top w:val="single" w:sz="4" w:space="0" w:color="auto"/>
              <w:left w:val="single" w:sz="4" w:space="0" w:color="auto"/>
              <w:bottom w:val="single" w:sz="4" w:space="0" w:color="auto"/>
              <w:right w:val="single" w:sz="4" w:space="0" w:color="auto"/>
            </w:tcBorders>
            <w:vAlign w:val="center"/>
          </w:tcPr>
          <w:p w14:paraId="6DA970D3" w14:textId="77777777" w:rsidR="009A284B" w:rsidRPr="009B3845" w:rsidRDefault="009A284B" w:rsidP="009A284B">
            <w:pPr>
              <w:rPr>
                <w:rFonts w:cs="B Mitra"/>
                <w:rtl/>
                <w:lang w:val="x-none" w:eastAsia="x-none" w:bidi="fa-IR"/>
              </w:rPr>
            </w:pPr>
            <w:r w:rsidRPr="009B3845">
              <w:rPr>
                <w:rFonts w:ascii="Arial" w:eastAsia="Arial" w:hAnsi="Arial" w:cs="B Mitra" w:hint="cs"/>
                <w:color w:val="252525"/>
                <w:rtl/>
              </w:rPr>
              <w:t>*</w:t>
            </w:r>
            <w:r>
              <w:rPr>
                <w:rFonts w:cs="B Mitra" w:hint="cs"/>
                <w:rtl/>
                <w:lang w:val="x-none" w:eastAsia="x-none" w:bidi="fa-IR"/>
              </w:rPr>
              <w:t>تعداد دوره های توانمند سازی</w:t>
            </w:r>
          </w:p>
          <w:p w14:paraId="5B96EA10" w14:textId="77777777" w:rsidR="003E68EF" w:rsidRPr="009B3845" w:rsidRDefault="003E68EF" w:rsidP="002F28BE">
            <w:pPr>
              <w:rPr>
                <w:rFonts w:ascii="Arial" w:eastAsia="Arial" w:hAnsi="Arial" w:cs="B Mitra"/>
                <w:color w:val="252525"/>
                <w:rtl/>
              </w:rPr>
            </w:pPr>
          </w:p>
        </w:tc>
      </w:tr>
      <w:tr w:rsidR="003E68EF" w:rsidRPr="009B3845" w14:paraId="0000013D" w14:textId="77777777" w:rsidTr="002F28BE">
        <w:tc>
          <w:tcPr>
            <w:tcW w:w="2602" w:type="pct"/>
            <w:tcBorders>
              <w:top w:val="single" w:sz="4" w:space="0" w:color="auto"/>
              <w:left w:val="single" w:sz="4" w:space="0" w:color="auto"/>
              <w:bottom w:val="single" w:sz="4" w:space="0" w:color="auto"/>
              <w:right w:val="single" w:sz="4" w:space="0" w:color="auto"/>
            </w:tcBorders>
            <w:vAlign w:val="center"/>
          </w:tcPr>
          <w:p w14:paraId="5FC318F6" w14:textId="0B954283" w:rsidR="003E68EF" w:rsidRPr="003E68EF" w:rsidRDefault="003E68EF" w:rsidP="003E68EF">
            <w:pPr>
              <w:rPr>
                <w:rFonts w:cs="B Mitra"/>
                <w:b/>
                <w:bCs/>
                <w:lang w:eastAsia="x-none"/>
              </w:rPr>
            </w:pPr>
            <w:r w:rsidRPr="003E68EF">
              <w:rPr>
                <w:rFonts w:cs="B Mitra"/>
                <w:lang w:eastAsia="x-none" w:bidi="fa-IR"/>
              </w:rPr>
              <w:t>G10O</w:t>
            </w:r>
            <w:r>
              <w:rPr>
                <w:rFonts w:cs="B Mitra"/>
                <w:lang w:eastAsia="x-none" w:bidi="fa-IR"/>
              </w:rPr>
              <w:t>5</w:t>
            </w:r>
            <w:r w:rsidRPr="003E68EF">
              <w:rPr>
                <w:rFonts w:cs="B Mitra"/>
                <w:lang w:eastAsia="x-none" w:bidi="fa-IR"/>
              </w:rPr>
              <w:t xml:space="preserve"> </w:t>
            </w:r>
            <w:r w:rsidRPr="009B3845">
              <w:rPr>
                <w:rFonts w:cs="B Mitra" w:hint="cs"/>
                <w:rtl/>
                <w:lang w:val="x-none" w:eastAsia="x-none" w:bidi="fa-IR"/>
              </w:rPr>
              <w:t>-</w:t>
            </w:r>
            <w:r w:rsidRPr="003E68EF">
              <w:rPr>
                <w:rFonts w:cs="B Mitra"/>
                <w:b/>
                <w:bCs/>
                <w:lang w:eastAsia="x-none"/>
              </w:rPr>
              <w:t xml:space="preserve"> </w:t>
            </w:r>
            <w:r w:rsidRPr="003E68EF">
              <w:rPr>
                <w:rFonts w:cs="B Mitra"/>
                <w:b/>
                <w:bCs/>
                <w:rtl/>
                <w:lang w:eastAsia="x-none"/>
              </w:rPr>
              <w:t>حمایت از پژوهش در آموزش</w:t>
            </w:r>
            <w:r w:rsidRPr="003E68EF">
              <w:rPr>
                <w:rFonts w:cs="B Mitra"/>
                <w:b/>
                <w:bCs/>
                <w:lang w:eastAsia="x-none"/>
              </w:rPr>
              <w:t xml:space="preserve">: </w:t>
            </w:r>
            <w:r w:rsidRPr="003E68EF">
              <w:rPr>
                <w:rFonts w:cs="B Mitra"/>
                <w:rtl/>
                <w:lang w:eastAsia="x-none"/>
              </w:rPr>
              <w:t>ترویج و پشتیبانی از تحقیقات در زمینه روش‌های تدریس هوشبری</w:t>
            </w:r>
            <w:r w:rsidRPr="003E68EF">
              <w:rPr>
                <w:rFonts w:cs="B Mitra"/>
                <w:lang w:eastAsia="x-none"/>
              </w:rPr>
              <w:t>.</w:t>
            </w:r>
          </w:p>
        </w:tc>
        <w:tc>
          <w:tcPr>
            <w:tcW w:w="2398" w:type="pct"/>
            <w:tcBorders>
              <w:top w:val="single" w:sz="4" w:space="0" w:color="auto"/>
              <w:left w:val="single" w:sz="4" w:space="0" w:color="auto"/>
              <w:bottom w:val="single" w:sz="4" w:space="0" w:color="auto"/>
              <w:right w:val="single" w:sz="4" w:space="0" w:color="auto"/>
            </w:tcBorders>
            <w:vAlign w:val="center"/>
          </w:tcPr>
          <w:p w14:paraId="185A4CE9" w14:textId="77777777" w:rsidR="009A284B" w:rsidRPr="009B3845" w:rsidRDefault="009A284B" w:rsidP="009A284B">
            <w:pPr>
              <w:rPr>
                <w:rFonts w:cs="B Mitra"/>
                <w:rtl/>
                <w:lang w:val="x-none" w:eastAsia="x-none" w:bidi="fa-IR"/>
              </w:rPr>
            </w:pPr>
            <w:r w:rsidRPr="009B3845">
              <w:rPr>
                <w:rFonts w:ascii="Arial" w:eastAsia="Arial" w:hAnsi="Arial" w:cs="B Mitra" w:hint="cs"/>
                <w:color w:val="252525"/>
                <w:rtl/>
              </w:rPr>
              <w:t>*</w:t>
            </w:r>
            <w:r>
              <w:rPr>
                <w:rFonts w:cs="B Mitra" w:hint="cs"/>
                <w:rtl/>
                <w:lang w:val="x-none" w:eastAsia="x-none" w:bidi="fa-IR"/>
              </w:rPr>
              <w:t>تعداد دوره های توانمند سازی</w:t>
            </w:r>
          </w:p>
          <w:p w14:paraId="5AA17B32" w14:textId="77777777" w:rsidR="003E68EF" w:rsidRPr="009B3845" w:rsidRDefault="003E68EF" w:rsidP="002F28BE">
            <w:pPr>
              <w:rPr>
                <w:rFonts w:ascii="Arial" w:eastAsia="Arial" w:hAnsi="Arial" w:cs="B Mitra"/>
                <w:color w:val="252525"/>
                <w:rtl/>
              </w:rPr>
            </w:pPr>
          </w:p>
        </w:tc>
      </w:tr>
      <w:tr w:rsidR="003E68EF" w:rsidRPr="009B3845" w14:paraId="048F925D" w14:textId="77777777" w:rsidTr="002F28BE">
        <w:tc>
          <w:tcPr>
            <w:tcW w:w="2602" w:type="pct"/>
            <w:tcBorders>
              <w:top w:val="single" w:sz="4" w:space="0" w:color="auto"/>
              <w:left w:val="single" w:sz="4" w:space="0" w:color="auto"/>
              <w:bottom w:val="single" w:sz="4" w:space="0" w:color="auto"/>
              <w:right w:val="single" w:sz="4" w:space="0" w:color="auto"/>
            </w:tcBorders>
            <w:vAlign w:val="center"/>
          </w:tcPr>
          <w:p w14:paraId="56192DF1" w14:textId="27FF5C60" w:rsidR="003E68EF" w:rsidRPr="003E68EF" w:rsidRDefault="003E68EF" w:rsidP="003E68EF">
            <w:pPr>
              <w:rPr>
                <w:rFonts w:cs="B Mitra"/>
                <w:rtl/>
                <w:lang w:eastAsia="x-none" w:bidi="fa-IR"/>
              </w:rPr>
            </w:pPr>
            <w:r w:rsidRPr="003E68EF">
              <w:rPr>
                <w:rFonts w:cs="B Mitra"/>
                <w:lang w:eastAsia="x-none" w:bidi="fa-IR"/>
              </w:rPr>
              <w:t>G10O</w:t>
            </w:r>
            <w:r>
              <w:rPr>
                <w:rFonts w:cs="B Mitra"/>
                <w:lang w:eastAsia="x-none" w:bidi="fa-IR"/>
              </w:rPr>
              <w:t>5</w:t>
            </w:r>
            <w:r w:rsidRPr="003E68EF">
              <w:rPr>
                <w:rFonts w:cs="B Mitra"/>
                <w:lang w:eastAsia="x-none" w:bidi="fa-IR"/>
              </w:rPr>
              <w:t xml:space="preserve"> </w:t>
            </w:r>
            <w:r>
              <w:rPr>
                <w:rFonts w:hint="cs"/>
                <w:rtl/>
                <w:lang w:val="x-none" w:eastAsia="x-none" w:bidi="fa-IR"/>
              </w:rPr>
              <w:t>–</w:t>
            </w:r>
            <w:r>
              <w:rPr>
                <w:rFonts w:cs="B Mitra"/>
                <w:lang w:val="x-none" w:eastAsia="x-none" w:bidi="fa-IR"/>
              </w:rPr>
              <w:t xml:space="preserve">  </w:t>
            </w:r>
            <w:r>
              <w:rPr>
                <w:rFonts w:cs="B Mitra" w:hint="cs"/>
                <w:rtl/>
                <w:lang w:val="x-none" w:eastAsia="x-none" w:bidi="fa-IR"/>
              </w:rPr>
              <w:t xml:space="preserve">مشخص کردن </w:t>
            </w:r>
            <w:r w:rsidR="00B50E78">
              <w:rPr>
                <w:rFonts w:cs="B Mitra" w:hint="cs"/>
                <w:rtl/>
                <w:lang w:val="x-none" w:eastAsia="x-none" w:bidi="fa-IR"/>
              </w:rPr>
              <w:t xml:space="preserve">اهداف یادگیری در کاراموزی های هوشبری با استفاده از سیستم هوشمند طبیب </w:t>
            </w:r>
          </w:p>
        </w:tc>
        <w:tc>
          <w:tcPr>
            <w:tcW w:w="2398" w:type="pct"/>
            <w:tcBorders>
              <w:top w:val="single" w:sz="4" w:space="0" w:color="auto"/>
              <w:left w:val="single" w:sz="4" w:space="0" w:color="auto"/>
              <w:bottom w:val="single" w:sz="4" w:space="0" w:color="auto"/>
              <w:right w:val="single" w:sz="4" w:space="0" w:color="auto"/>
            </w:tcBorders>
            <w:vAlign w:val="center"/>
          </w:tcPr>
          <w:p w14:paraId="5B453CAB" w14:textId="77777777" w:rsidR="009A284B" w:rsidRPr="009B3845" w:rsidRDefault="009A284B" w:rsidP="009A284B">
            <w:pPr>
              <w:rPr>
                <w:rFonts w:cs="B Mitra"/>
                <w:rtl/>
                <w:lang w:val="x-none" w:eastAsia="x-none" w:bidi="fa-IR"/>
              </w:rPr>
            </w:pPr>
            <w:r w:rsidRPr="009B3845">
              <w:rPr>
                <w:rFonts w:ascii="Arial" w:eastAsia="Arial" w:hAnsi="Arial" w:cs="B Mitra" w:hint="cs"/>
                <w:color w:val="252525"/>
                <w:rtl/>
              </w:rPr>
              <w:t>*</w:t>
            </w:r>
            <w:r>
              <w:rPr>
                <w:rFonts w:cs="B Mitra" w:hint="cs"/>
                <w:rtl/>
                <w:lang w:val="x-none" w:eastAsia="x-none" w:bidi="fa-IR"/>
              </w:rPr>
              <w:t>تعداد دوره های توانمند سازی</w:t>
            </w:r>
          </w:p>
          <w:p w14:paraId="1F045723" w14:textId="77777777" w:rsidR="003E68EF" w:rsidRPr="009B3845" w:rsidRDefault="003E68EF" w:rsidP="002F28BE">
            <w:pPr>
              <w:rPr>
                <w:rFonts w:ascii="Arial" w:eastAsia="Arial" w:hAnsi="Arial" w:cs="B Mitra"/>
                <w:color w:val="252525"/>
                <w:rtl/>
              </w:rPr>
            </w:pPr>
            <w:bookmarkStart w:id="90" w:name="_GoBack"/>
            <w:bookmarkEnd w:id="90"/>
          </w:p>
        </w:tc>
      </w:tr>
    </w:tbl>
    <w:p w14:paraId="5F281D14" w14:textId="77777777" w:rsidR="003E68EF" w:rsidRPr="003E68EF" w:rsidRDefault="003E68EF" w:rsidP="009A6A39">
      <w:pPr>
        <w:pStyle w:val="Heading2"/>
        <w:jc w:val="both"/>
        <w:rPr>
          <w:rFonts w:cs="B Mitra"/>
          <w:lang w:val="en-US"/>
        </w:rPr>
      </w:pPr>
    </w:p>
    <w:p w14:paraId="4271A627" w14:textId="77777777" w:rsidR="003E68EF" w:rsidRDefault="003E68EF" w:rsidP="009A6A39">
      <w:pPr>
        <w:pStyle w:val="Heading2"/>
        <w:jc w:val="both"/>
        <w:rPr>
          <w:rFonts w:cs="B Mitra"/>
        </w:rPr>
      </w:pPr>
    </w:p>
    <w:p w14:paraId="795C49A6" w14:textId="20F06C26" w:rsidR="0079077F" w:rsidRPr="009B3845" w:rsidRDefault="004733A1" w:rsidP="009A6A39">
      <w:pPr>
        <w:pStyle w:val="Heading2"/>
        <w:jc w:val="both"/>
        <w:rPr>
          <w:rFonts w:cs="B Mitra"/>
          <w:color w:val="FF0000"/>
          <w:rtl/>
        </w:rPr>
      </w:pPr>
      <w:r w:rsidRPr="009B3845">
        <w:rPr>
          <w:rFonts w:cs="B Mitra" w:hint="cs"/>
          <w:rtl/>
        </w:rPr>
        <w:t>سیاست های</w:t>
      </w:r>
      <w:bookmarkEnd w:id="86"/>
      <w:r w:rsidRPr="009B3845">
        <w:rPr>
          <w:rFonts w:cs="B Mitra" w:hint="cs"/>
          <w:rtl/>
        </w:rPr>
        <w:t xml:space="preserve"> دانشکده علوم پزشکی</w:t>
      </w:r>
      <w:bookmarkEnd w:id="88"/>
      <w:bookmarkEnd w:id="89"/>
    </w:p>
    <w:p w14:paraId="1285B8DA" w14:textId="77777777" w:rsidR="004733A1" w:rsidRPr="009B3845" w:rsidRDefault="004733A1" w:rsidP="009A6A39">
      <w:pPr>
        <w:spacing w:line="360" w:lineRule="auto"/>
        <w:jc w:val="both"/>
        <w:rPr>
          <w:rFonts w:ascii="Calibri" w:eastAsia="Calibri" w:hAnsi="Calibri" w:cs="B Mitra"/>
          <w:color w:val="000000"/>
          <w:sz w:val="28"/>
          <w:szCs w:val="28"/>
          <w:rtl/>
        </w:rPr>
      </w:pPr>
      <w:bookmarkStart w:id="91" w:name="_Toc13683932"/>
      <w:bookmarkStart w:id="92" w:name="_Toc188044889"/>
      <w:r w:rsidRPr="009B3845">
        <w:rPr>
          <w:rFonts w:ascii="Calibri" w:eastAsia="Calibri" w:hAnsi="Calibri" w:cs="B Mitra" w:hint="cs"/>
          <w:color w:val="000000"/>
          <w:sz w:val="28"/>
          <w:szCs w:val="28"/>
          <w:rtl/>
        </w:rPr>
        <w:t xml:space="preserve">سیاست‌ها بیانیه‌هایی هستند که در سطح کلان سازمان طرح </w:t>
      </w:r>
      <w:r w:rsidRPr="009B3845">
        <w:rPr>
          <w:rFonts w:ascii="Calibri" w:eastAsia="Calibri" w:hAnsi="Calibri" w:cs="B Mitra"/>
          <w:color w:val="000000"/>
          <w:sz w:val="28"/>
          <w:szCs w:val="28"/>
          <w:rtl/>
        </w:rPr>
        <w:t>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hint="cs"/>
          <w:color w:val="000000"/>
          <w:sz w:val="28"/>
          <w:szCs w:val="28"/>
          <w:rtl/>
        </w:rPr>
        <w:t xml:space="preserve"> تا چارچوبی برای تصمیمات مدیران فراهم آورند. در یک بیان ساده سیاست‌ها، </w:t>
      </w:r>
      <w:r w:rsidRPr="009B3845">
        <w:rPr>
          <w:rFonts w:ascii="Calibri" w:eastAsia="Calibri" w:hAnsi="Calibri" w:cs="B Mitra"/>
          <w:color w:val="000000"/>
          <w:sz w:val="28"/>
          <w:szCs w:val="28"/>
          <w:rtl/>
        </w:rPr>
        <w:t>آن چيزي که بايد انجام و يا انجام نشود</w:t>
      </w:r>
      <w:r w:rsidRPr="009B3845">
        <w:rPr>
          <w:rFonts w:ascii="Calibri" w:eastAsia="Calibri" w:hAnsi="Calibri" w:cs="B Mitra" w:hint="cs"/>
          <w:color w:val="000000"/>
          <w:sz w:val="28"/>
          <w:szCs w:val="28"/>
          <w:rtl/>
        </w:rPr>
        <w:t xml:space="preserve"> را بیان می‌کنند</w:t>
      </w:r>
      <w:r w:rsidRPr="009B3845">
        <w:rPr>
          <w:rFonts w:ascii="Calibri" w:eastAsia="Calibri" w:hAnsi="Calibri" w:cs="B Mitra"/>
          <w:color w:val="000000"/>
          <w:sz w:val="28"/>
          <w:szCs w:val="28"/>
          <w:rtl/>
        </w:rPr>
        <w:t>؛ لذا سياست مقررات، دستورالعمل</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 و اهداف سازمان را تعيين و تجويز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کند.</w:t>
      </w:r>
      <w:r w:rsidRPr="009B3845">
        <w:rPr>
          <w:rFonts w:ascii="Calibri" w:eastAsia="Calibri" w:hAnsi="Calibri" w:cs="B Mitra" w:hint="cs"/>
          <w:color w:val="000000"/>
          <w:sz w:val="28"/>
          <w:szCs w:val="28"/>
          <w:rtl/>
        </w:rPr>
        <w:t xml:space="preserve"> سیاست‌های دانشکده پزشکی  برگرفته از سیاست‌های کلان کشور در حوزه سلامت </w:t>
      </w:r>
      <w:r w:rsidRPr="009B3845">
        <w:rPr>
          <w:rFonts w:ascii="Calibri" w:eastAsia="Calibri" w:hAnsi="Calibri" w:cs="B Mitra"/>
          <w:color w:val="000000"/>
          <w:sz w:val="28"/>
          <w:szCs w:val="28"/>
          <w:rtl/>
        </w:rPr>
        <w:t>به‌قرار</w:t>
      </w:r>
      <w:r w:rsidRPr="009B3845">
        <w:rPr>
          <w:rFonts w:ascii="Calibri" w:eastAsia="Calibri" w:hAnsi="Calibri" w:cs="B Mitra" w:hint="cs"/>
          <w:color w:val="000000"/>
          <w:sz w:val="28"/>
          <w:szCs w:val="28"/>
          <w:rtl/>
        </w:rPr>
        <w:t xml:space="preserve"> زیر است:</w:t>
      </w:r>
    </w:p>
    <w:p w14:paraId="2F112B82"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بهبود نظام و روش</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نامه</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نظارت، 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رتق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ثربخ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cs/>
        </w:rPr>
        <w:t>‎</w:t>
      </w:r>
      <w:r w:rsidRPr="009B3845">
        <w:rPr>
          <w:rFonts w:ascii="Calibri" w:eastAsia="Calibri" w:hAnsi="Calibri" w:cs="B Mitra" w:hint="eastAsia"/>
          <w:color w:val="000000"/>
          <w:sz w:val="28"/>
          <w:szCs w:val="28"/>
          <w:rtl/>
        </w:rPr>
        <w:t>ها</w:t>
      </w:r>
    </w:p>
    <w:p w14:paraId="40BEE96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تمرکز بر افزایش بهره‌وری و استفاده حداکثری از امکانات موجود</w:t>
      </w:r>
    </w:p>
    <w:p w14:paraId="770DD435"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توسعه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پژوه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فنا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p>
    <w:p w14:paraId="6892FEBF"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نضباط م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ط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ق</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جاد</w:t>
      </w:r>
      <w:r w:rsidRPr="009B3845">
        <w:rPr>
          <w:rFonts w:ascii="Calibri" w:eastAsia="Calibri" w:hAnsi="Calibri" w:cs="B Mitra"/>
          <w:color w:val="000000"/>
          <w:sz w:val="28"/>
          <w:szCs w:val="28"/>
          <w:rtl/>
        </w:rPr>
        <w:t xml:space="preserve"> نظام برنامه‌ریزی و بودجه‌بند</w:t>
      </w:r>
      <w:r w:rsidRPr="009B3845">
        <w:rPr>
          <w:rFonts w:ascii="Calibri" w:eastAsia="Calibri" w:hAnsi="Calibri" w:cs="B Mitra" w:hint="cs"/>
          <w:color w:val="000000"/>
          <w:sz w:val="28"/>
          <w:szCs w:val="28"/>
          <w:rtl/>
        </w:rPr>
        <w:t>ی</w:t>
      </w:r>
    </w:p>
    <w:p w14:paraId="6A43CB36"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ستمر عملکرد و ت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م</w:t>
      </w:r>
      <w:r w:rsidRPr="009B3845">
        <w:rPr>
          <w:rFonts w:ascii="Calibri" w:eastAsia="Calibri" w:hAnsi="Calibri" w:cs="B Mitra"/>
          <w:color w:val="000000"/>
          <w:sz w:val="28"/>
          <w:szCs w:val="28"/>
          <w:rtl/>
        </w:rPr>
        <w:t xml:space="preserve"> م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color w:val="000000"/>
          <w:sz w:val="28"/>
          <w:szCs w:val="28"/>
          <w:rtl/>
        </w:rPr>
        <w:t xml:space="preserve"> تعال</w:t>
      </w:r>
      <w:r w:rsidRPr="009B3845">
        <w:rPr>
          <w:rFonts w:ascii="Calibri" w:eastAsia="Calibri" w:hAnsi="Calibri" w:cs="B Mitra" w:hint="cs"/>
          <w:color w:val="000000"/>
          <w:sz w:val="28"/>
          <w:szCs w:val="28"/>
          <w:rtl/>
        </w:rPr>
        <w:t>ی</w:t>
      </w:r>
    </w:p>
    <w:p w14:paraId="45D7D10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فرهنگ‌ساز</w:t>
      </w:r>
      <w:r w:rsidRPr="009B3845">
        <w:rPr>
          <w:rFonts w:ascii="Calibri" w:eastAsia="Calibri" w:hAnsi="Calibri" w:cs="B Mitra" w:hint="cs"/>
          <w:color w:val="000000"/>
          <w:sz w:val="28"/>
          <w:szCs w:val="28"/>
          <w:rtl/>
        </w:rPr>
        <w:t>ی جو سازمانی</w:t>
      </w:r>
      <w:r w:rsidRPr="009B3845">
        <w:rPr>
          <w:rFonts w:ascii="Calibri" w:eastAsia="Calibri" w:hAnsi="Calibri" w:cs="B Mitra"/>
          <w:color w:val="000000"/>
          <w:sz w:val="28"/>
          <w:szCs w:val="28"/>
          <w:rtl/>
        </w:rPr>
        <w:t xml:space="preserve"> مبت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 تع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هد،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پذ</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پاسخگو</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وجدان کار همراه با صداقت، امانت، قانون‌گ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شفاف‌سا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کردها</w:t>
      </w:r>
    </w:p>
    <w:p w14:paraId="037BB1EC"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توسعه علوم و فناور</w:t>
      </w:r>
      <w:r w:rsidRPr="009B3845">
        <w:rPr>
          <w:rFonts w:ascii="Calibri" w:eastAsia="Calibri" w:hAnsi="Calibri" w:cs="B Mitra" w:hint="cs"/>
          <w:color w:val="000000"/>
          <w:sz w:val="28"/>
          <w:szCs w:val="28"/>
          <w:rtl/>
        </w:rPr>
        <w:t>ی</w:t>
      </w:r>
      <w:r w:rsidRPr="009B3845">
        <w:rPr>
          <w:rFonts w:ascii="Cambria" w:eastAsia="Calibri" w:hAnsi="Cambria" w:cs="B Mitra" w:hint="cs"/>
          <w:color w:val="000000"/>
          <w:sz w:val="28"/>
          <w:szCs w:val="28"/>
          <w:rtl/>
        </w:rPr>
        <w:t>‌</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ن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نافع متناسب با اول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mbria" w:eastAsia="Calibri" w:hAnsi="Cambria" w:cs="B Mitra" w:hint="cs"/>
          <w:color w:val="000000"/>
          <w:sz w:val="28"/>
          <w:szCs w:val="28"/>
          <w:rtl/>
        </w:rPr>
        <w:t>‌</w:t>
      </w:r>
      <w:r w:rsidRPr="009B3845">
        <w:rPr>
          <w:rFonts w:ascii="Calibri" w:eastAsia="Calibri" w:hAnsi="Calibri" w:cs="B Mitra"/>
          <w:color w:val="000000"/>
          <w:sz w:val="28"/>
          <w:szCs w:val="28"/>
          <w:rtl/>
        </w:rPr>
        <w:t>ها و ن</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زها</w:t>
      </w:r>
      <w:r w:rsidRPr="009B3845">
        <w:rPr>
          <w:rFonts w:ascii="Calibri" w:eastAsia="Calibri" w:hAnsi="Calibri" w:cs="B Mitra"/>
          <w:color w:val="000000"/>
          <w:sz w:val="28"/>
          <w:szCs w:val="28"/>
          <w:rtl/>
        </w:rPr>
        <w:t xml:space="preserve"> و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جامعه</w:t>
      </w:r>
    </w:p>
    <w:p w14:paraId="3C5A5E17" w14:textId="77777777" w:rsidR="004733A1" w:rsidRPr="0084117B" w:rsidRDefault="004733A1" w:rsidP="009A6A39">
      <w:pPr>
        <w:pStyle w:val="Heading2"/>
        <w:jc w:val="both"/>
        <w:rPr>
          <w:rFonts w:ascii="Times New Roman" w:eastAsia="Times New Roman" w:hAnsi="Times New Roman" w:cs="B Mitra"/>
          <w:b w:val="0"/>
          <w:bCs w:val="0"/>
          <w:i w:val="0"/>
          <w:color w:val="000000"/>
          <w:rtl/>
          <w:lang w:val="en-US" w:eastAsia="en-US"/>
        </w:rPr>
      </w:pPr>
      <w:bookmarkStart w:id="93" w:name="_Toc200509136"/>
      <w:bookmarkStart w:id="94" w:name="_Toc200509192"/>
      <w:r w:rsidRPr="009B3845">
        <w:rPr>
          <w:rFonts w:ascii="Times New Roman" w:eastAsia="Times New Roman" w:hAnsi="Times New Roman" w:cs="B Mitra" w:hint="cs"/>
          <w:b w:val="0"/>
          <w:bCs w:val="0"/>
          <w:i w:val="0"/>
          <w:color w:val="000000"/>
          <w:rtl/>
          <w:lang w:val="en-US" w:eastAsia="en-US"/>
        </w:rPr>
        <w:t xml:space="preserve">* </w:t>
      </w:r>
      <w:r w:rsidRPr="009B3845">
        <w:rPr>
          <w:rFonts w:ascii="Times New Roman" w:eastAsia="Times New Roman" w:hAnsi="Times New Roman" w:cs="B Mitra"/>
          <w:b w:val="0"/>
          <w:bCs w:val="0"/>
          <w:i w:val="0"/>
          <w:color w:val="000000"/>
          <w:rtl/>
          <w:lang w:val="en-US" w:eastAsia="en-US"/>
        </w:rPr>
        <w:t>توجه به سرم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ه</w:t>
      </w:r>
      <w:r w:rsidRPr="009B3845">
        <w:rPr>
          <w:rFonts w:ascii="Times New Roman" w:eastAsia="Times New Roman" w:hAnsi="Times New Roman" w:cs="B Mitra"/>
          <w:b w:val="0"/>
          <w:bCs w:val="0"/>
          <w:i w:val="0"/>
          <w:color w:val="000000"/>
          <w:rtl/>
          <w:lang w:val="en-US" w:eastAsia="en-US"/>
        </w:rPr>
        <w:t xml:space="preserve"> اجتماع</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ا 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جاد</w:t>
      </w:r>
      <w:r w:rsidRPr="009B3845">
        <w:rPr>
          <w:rFonts w:ascii="Times New Roman" w:eastAsia="Times New Roman" w:hAnsi="Times New Roman" w:cs="B Mitra"/>
          <w:b w:val="0"/>
          <w:bCs w:val="0"/>
          <w:i w:val="0"/>
          <w:color w:val="000000"/>
          <w:rtl/>
          <w:lang w:val="en-US" w:eastAsia="en-US"/>
        </w:rPr>
        <w:t xml:space="preserve"> همگرا</w:t>
      </w:r>
      <w:r w:rsidRPr="009B3845">
        <w:rPr>
          <w:rFonts w:ascii="Times New Roman" w:eastAsia="Times New Roman" w:hAnsi="Times New Roman" w:cs="B Mitra" w:hint="cs"/>
          <w:b w:val="0"/>
          <w:bCs w:val="0"/>
          <w:i w:val="0"/>
          <w:color w:val="000000"/>
          <w:rtl/>
          <w:lang w:val="en-US" w:eastAsia="en-US"/>
        </w:rPr>
        <w:t>یی</w:t>
      </w:r>
      <w:r w:rsidRPr="009B3845">
        <w:rPr>
          <w:rFonts w:ascii="Times New Roman" w:eastAsia="Times New Roman" w:hAnsi="Times New Roman" w:cs="B Mitra" w:hint="eastAsia"/>
          <w:b w:val="0"/>
          <w:bCs w:val="0"/>
          <w:i w:val="0"/>
          <w:color w:val="000000"/>
          <w:rtl/>
          <w:lang w:val="en-US" w:eastAsia="en-US"/>
        </w:rPr>
        <w:t>،</w:t>
      </w:r>
      <w:r w:rsidRPr="009B3845">
        <w:rPr>
          <w:rFonts w:ascii="Times New Roman" w:eastAsia="Times New Roman" w:hAnsi="Times New Roman" w:cs="B Mitra"/>
          <w:b w:val="0"/>
          <w:bCs w:val="0"/>
          <w:i w:val="0"/>
          <w:color w:val="000000"/>
          <w:rtl/>
          <w:lang w:val="en-US" w:eastAsia="en-US"/>
        </w:rPr>
        <w:t xml:space="preserve"> وحدت و هم</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ار</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b w:val="0"/>
          <w:bCs w:val="0"/>
          <w:i w:val="0"/>
          <w:color w:val="000000"/>
          <w:rtl/>
          <w:lang w:val="en-US" w:eastAsia="en-US"/>
        </w:rPr>
        <w:t xml:space="preserve"> کارکنان، مد</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ران</w:t>
      </w:r>
      <w:r w:rsidRPr="009B3845">
        <w:rPr>
          <w:rFonts w:ascii="Times New Roman" w:eastAsia="Times New Roman" w:hAnsi="Times New Roman" w:cs="B Mitra"/>
          <w:b w:val="0"/>
          <w:bCs w:val="0"/>
          <w:i w:val="0"/>
          <w:color w:val="000000"/>
          <w:rtl/>
          <w:lang w:val="en-US" w:eastAsia="en-US"/>
        </w:rPr>
        <w:t xml:space="preserve"> و معاون</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hint="cs"/>
          <w:b w:val="0"/>
          <w:bCs w:val="0"/>
          <w:i w:val="0"/>
          <w:color w:val="000000"/>
          <w:rtl/>
          <w:lang w:val="en-US" w:eastAsia="en-US"/>
        </w:rPr>
        <w:t>.</w:t>
      </w:r>
      <w:bookmarkEnd w:id="93"/>
      <w:bookmarkEnd w:id="94"/>
    </w:p>
    <w:bookmarkEnd w:id="87"/>
    <w:bookmarkEnd w:id="91"/>
    <w:bookmarkEnd w:id="92"/>
    <w:p w14:paraId="038C60D5" w14:textId="77777777" w:rsidR="0070279B" w:rsidRPr="0084117B" w:rsidRDefault="0070279B" w:rsidP="009A6A39">
      <w:pPr>
        <w:spacing w:after="200" w:line="276" w:lineRule="auto"/>
        <w:jc w:val="both"/>
        <w:rPr>
          <w:rFonts w:ascii="Calibri" w:eastAsia="Calibri" w:hAnsi="Calibri" w:cs="B Mitra"/>
          <w:sz w:val="22"/>
          <w:szCs w:val="22"/>
          <w:rtl/>
          <w:lang w:bidi="fa-IR"/>
        </w:rPr>
        <w:sectPr w:rsidR="0070279B" w:rsidRPr="0084117B" w:rsidSect="00277A9F">
          <w:headerReference w:type="even" r:id="rId12"/>
          <w:headerReference w:type="default" r:id="rId13"/>
          <w:footerReference w:type="even" r:id="rId14"/>
          <w:footerReference w:type="default" r:id="rId15"/>
          <w:headerReference w:type="first" r:id="rId16"/>
          <w:footerReference w:type="first" r:id="rId17"/>
          <w:pgSz w:w="11906" w:h="16838" w:code="9"/>
          <w:pgMar w:top="1440" w:right="1080" w:bottom="1440" w:left="1080" w:header="510" w:footer="567" w:gutter="0"/>
          <w:cols w:space="708"/>
          <w:titlePg/>
          <w:docGrid w:linePitch="360"/>
        </w:sectPr>
      </w:pPr>
    </w:p>
    <w:p w14:paraId="3B6B74F7" w14:textId="77777777" w:rsidR="004B3FA7" w:rsidRPr="0084117B" w:rsidRDefault="004B3FA7" w:rsidP="009A6A39">
      <w:pPr>
        <w:pStyle w:val="Heading2"/>
        <w:jc w:val="both"/>
        <w:rPr>
          <w:rFonts w:cs="B Mitra"/>
          <w:rtl/>
        </w:rPr>
      </w:pPr>
      <w:bookmarkStart w:id="95" w:name="_Toc424664168"/>
      <w:bookmarkStart w:id="96" w:name="_Toc532200872"/>
      <w:bookmarkStart w:id="97" w:name="_Toc532200984"/>
      <w:bookmarkStart w:id="98" w:name="_Toc532201205"/>
      <w:bookmarkStart w:id="99" w:name="_Toc532201271"/>
      <w:bookmarkStart w:id="100" w:name="_Toc532201287"/>
      <w:bookmarkStart w:id="101" w:name="_Toc532331153"/>
    </w:p>
    <w:p w14:paraId="2472FA4E" w14:textId="77777777" w:rsidR="004B3FA7" w:rsidRPr="0084117B" w:rsidRDefault="004B3FA7" w:rsidP="009A6A39">
      <w:pPr>
        <w:pStyle w:val="Heading2"/>
        <w:jc w:val="both"/>
        <w:rPr>
          <w:rFonts w:cs="B Mitra"/>
          <w:rtl/>
        </w:rPr>
      </w:pPr>
    </w:p>
    <w:bookmarkEnd w:id="95"/>
    <w:bookmarkEnd w:id="96"/>
    <w:bookmarkEnd w:id="97"/>
    <w:bookmarkEnd w:id="98"/>
    <w:bookmarkEnd w:id="99"/>
    <w:bookmarkEnd w:id="100"/>
    <w:bookmarkEnd w:id="101"/>
    <w:p w14:paraId="69F93C41" w14:textId="77777777" w:rsidR="00B017CC" w:rsidRPr="0084117B" w:rsidRDefault="00B017CC" w:rsidP="009A6A39">
      <w:pPr>
        <w:pStyle w:val="Heading2"/>
        <w:jc w:val="both"/>
        <w:rPr>
          <w:rFonts w:cs="B Mitra"/>
          <w:rtl/>
        </w:rPr>
      </w:pPr>
    </w:p>
    <w:p w14:paraId="1989731D" w14:textId="77777777" w:rsidR="00B017CC" w:rsidRPr="0084117B" w:rsidRDefault="00B017CC" w:rsidP="009A6A39">
      <w:pPr>
        <w:pStyle w:val="Heading2"/>
        <w:jc w:val="both"/>
        <w:rPr>
          <w:rFonts w:cs="B Mitra"/>
          <w:rtl/>
        </w:rPr>
      </w:pPr>
    </w:p>
    <w:bookmarkEnd w:id="79"/>
    <w:bookmarkEnd w:id="80"/>
    <w:p w14:paraId="4911EFC8" w14:textId="77777777" w:rsidR="00B017CC" w:rsidRPr="0084117B" w:rsidRDefault="00B017CC" w:rsidP="009A6A39">
      <w:pPr>
        <w:pStyle w:val="Heading2"/>
        <w:jc w:val="both"/>
        <w:rPr>
          <w:rFonts w:cs="B Mitra"/>
          <w:rtl/>
        </w:rPr>
      </w:pPr>
    </w:p>
    <w:sectPr w:rsidR="00B017CC" w:rsidRPr="0084117B" w:rsidSect="000061BD">
      <w:headerReference w:type="even" r:id="rId18"/>
      <w:headerReference w:type="default" r:id="rId19"/>
      <w:headerReference w:type="first" r:id="rId20"/>
      <w:pgSz w:w="16838" w:h="11906" w:orient="landscape"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C0719" w14:textId="77777777" w:rsidR="002F28BE" w:rsidRDefault="002F28BE">
      <w:r>
        <w:separator/>
      </w:r>
    </w:p>
  </w:endnote>
  <w:endnote w:type="continuationSeparator" w:id="0">
    <w:p w14:paraId="19D7E025" w14:textId="77777777" w:rsidR="002F28BE" w:rsidRDefault="002F2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embedRegular r:id="rId1" w:fontKey="{48759C19-D6C8-463F-8D89-71D1B7FAFAAD}"/>
    <w:embedBold r:id="rId2" w:fontKey="{6277B72A-FBE0-4B53-BACB-9722E0AA9ADF}"/>
    <w:embedItalic r:id="rId3" w:fontKey="{BB8FB589-0679-470A-84FB-A6A79B1B9623}"/>
    <w:embedBoldItalic r:id="rId4" w:fontKey="{2A5E68E8-8342-47C9-ADE3-2736433F3BD8}"/>
  </w:font>
  <w:font w:name="2  Zar">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5" w:fontKey="{0D1DFEA3-232E-4AFA-BD29-ACAB1F526B4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embedRegular r:id="rId6" w:subsetted="1" w:fontKey="{58CE325F-B4C7-42EA-B303-DB5EF364D227}"/>
    <w:embedBold r:id="rId7" w:subsetted="1" w:fontKey="{C7DA733D-ACAF-4045-9896-91A789568FC1}"/>
  </w:font>
  <w:font w:name="B Nazanin">
    <w:altName w:val="Courier New"/>
    <w:charset w:val="B2"/>
    <w:family w:val="auto"/>
    <w:pitch w:val="variable"/>
    <w:sig w:usb0="00002001" w:usb1="80000000" w:usb2="00000008" w:usb3="00000000" w:csb0="00000040" w:csb1="00000000"/>
    <w:embedRegular r:id="rId8" w:subsetted="1" w:fontKey="{D0306661-DDA7-4496-9335-1820F2C626B1}"/>
  </w:font>
  <w:font w:name="Titr">
    <w:charset w:val="B2"/>
    <w:family w:val="auto"/>
    <w:pitch w:val="variable"/>
    <w:sig w:usb0="00002001" w:usb1="80000000" w:usb2="00000008" w:usb3="00000000" w:csb0="00000040" w:csb1="00000000"/>
  </w:font>
  <w:font w:name="B Lotus">
    <w:altName w:val="Courier New"/>
    <w:charset w:val="B2"/>
    <w:family w:val="auto"/>
    <w:pitch w:val="variable"/>
    <w:sig w:usb0="00002000" w:usb1="80000000" w:usb2="00000008" w:usb3="00000000" w:csb0="00000040" w:csb1="00000000"/>
  </w:font>
  <w:font w:name="Titr,Bold">
    <w:altName w:val="Times New Roman"/>
    <w:charset w:val="B2"/>
    <w:family w:val="auto"/>
    <w:pitch w:val="default"/>
    <w:sig w:usb0="00002001" w:usb1="00000000" w:usb2="00000000" w:usb3="00000000" w:csb0="00000040" w:csb1="00000000"/>
    <w:embedRegular r:id="rId9" w:subsetted="1" w:fontKey="{E7090C43-BAED-4E16-B9CE-4F062601B08C}"/>
  </w:font>
  <w:font w:name="Calibri">
    <w:panose1 w:val="020F0502020204030204"/>
    <w:charset w:val="00"/>
    <w:family w:val="swiss"/>
    <w:pitch w:val="variable"/>
    <w:sig w:usb0="E00002FF" w:usb1="4000ACFF" w:usb2="00000001" w:usb3="00000000" w:csb0="0000019F" w:csb1="00000000"/>
    <w:embedRegular r:id="rId10" w:subsetted="1" w:fontKey="{503D7649-E88B-4B4E-A2F1-6E63592A81AF}"/>
  </w:font>
  <w:font w:name="B Titr">
    <w:altName w:val="Courier New"/>
    <w:charset w:val="B2"/>
    <w:family w:val="auto"/>
    <w:pitch w:val="variable"/>
    <w:sig w:usb0="00002001" w:usb1="80000000" w:usb2="00000008" w:usb3="00000000" w:csb0="00000040" w:csb1="00000000"/>
    <w:embedRegular r:id="rId11" w:subsetted="1" w:fontKey="{12474C2A-3D1C-401C-B670-6C8AF1C4B135}"/>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12" w:subsetted="1" w:fontKey="{A9A42362-7262-4321-965A-AE9C5C7FB247}"/>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charset w:val="B2"/>
    <w:family w:val="auto"/>
    <w:pitch w:val="variable"/>
    <w:sig w:usb0="00002001" w:usb1="80000000" w:usb2="00000008" w:usb3="00000000" w:csb0="00000040" w:csb1="00000000"/>
    <w:embedBold r:id="rId13" w:subsetted="1" w:fontKey="{2F2A165F-3607-4D0A-BE4F-6F462B7FF8E3}"/>
  </w:font>
  <w:font w:name="B Mitra">
    <w:altName w:val="Courier New"/>
    <w:charset w:val="B2"/>
    <w:family w:val="auto"/>
    <w:pitch w:val="variable"/>
    <w:sig w:usb0="00002000" w:usb1="80000000" w:usb2="00000008" w:usb3="00000000" w:csb0="00000040" w:csb1="00000000"/>
    <w:embedRegular r:id="rId14" w:fontKey="{FB8C4362-94D1-45BF-813B-FC02847AAD3A}"/>
    <w:embedBold r:id="rId15" w:fontKey="{979E4AF2-0C22-43C9-A0AB-CDA943A3881E}"/>
    <w:embedItalic r:id="rId16" w:fontKey="{87F9D82F-5FCE-4ACA-8D69-701011CD2E3B}"/>
    <w:embedBoldItalic r:id="rId17" w:fontKey="{77209F8A-A2CA-4F70-A2EB-F8EFAAAD9192}"/>
  </w:font>
  <w:font w:name="Nazanin">
    <w:charset w:val="B2"/>
    <w:family w:val="auto"/>
    <w:pitch w:val="variable"/>
    <w:sig w:usb0="00002001" w:usb1="80000000" w:usb2="00000008" w:usb3="00000000" w:csb0="00000040" w:csb1="00000000"/>
  </w:font>
  <w:font w:name="IRANBlack">
    <w:altName w:val="Times New Roman"/>
    <w:charset w:val="00"/>
    <w:family w:val="auto"/>
    <w:pitch w:val="variable"/>
    <w:sig w:usb0="00000000" w:usb1="8000200A" w:usb2="00000008" w:usb3="00000000" w:csb0="00000041" w:csb1="00000000"/>
  </w:font>
  <w:font w:name="Sepehr">
    <w:altName w:val="Times New Roman"/>
    <w:charset w:val="02"/>
    <w:family w:val="auto"/>
    <w:pitch w:val="variable"/>
    <w:sig w:usb0="00000000" w:usb1="10000000" w:usb2="00000000" w:usb3="00000000" w:csb0="80000000" w:csb1="00000000"/>
  </w:font>
  <w:font w:name="BNazanin,Bold">
    <w:altName w:val="Times New Roman"/>
    <w:charset w:val="B2"/>
    <w:family w:val="auto"/>
    <w:pitch w:val="default"/>
    <w:sig w:usb0="00002001" w:usb1="00000000" w:usb2="00000000" w:usb3="00000000" w:csb0="00000040" w:csb1="00000000"/>
    <w:embedRegular r:id="rId18" w:subsetted="1" w:fontKey="{E6A7DEDD-E275-4F3F-8F34-C5B9A579172C}"/>
  </w:font>
  <w:font w:name="Times">
    <w:altName w:val="Times New Roman"/>
    <w:panose1 w:val="02020603050405020304"/>
    <w:charset w:val="00"/>
    <w:family w:val="roman"/>
    <w:pitch w:val="variable"/>
    <w:sig w:usb0="E0002AFF" w:usb1="C0007841" w:usb2="00000009" w:usb3="00000000" w:csb0="000001FF" w:csb1="00000000"/>
  </w:font>
  <w:font w:name="BLotus">
    <w:altName w:val="Times New Roman"/>
    <w:charset w:val="B2"/>
    <w:family w:val="auto"/>
    <w:pitch w:val="default"/>
    <w:sig w:usb0="00002001" w:usb1="00000000" w:usb2="00000000" w:usb3="00000000" w:csb0="00000040" w:csb1="00000000"/>
  </w:font>
  <w:font w:name="IRANSansXFaNum">
    <w:altName w:val="Times New Roman"/>
    <w:charset w:val="00"/>
    <w:family w:val="auto"/>
    <w:pitch w:val="variable"/>
    <w:sig w:usb0="00000000" w:usb1="80000000" w:usb2="00000008" w:usb3="00000000" w:csb0="00000041" w:csb1="00000000"/>
    <w:embedBold r:id="rId19" w:subsetted="1" w:fontKey="{BC2DE901-0BE9-4CF3-864F-B31C8DE59356}"/>
  </w:font>
  <w:font w:name="Sakkal Majalla">
    <w:panose1 w:val="02000000000000000000"/>
    <w:charset w:val="00"/>
    <w:family w:val="auto"/>
    <w:pitch w:val="variable"/>
    <w:sig w:usb0="A000207F" w:usb1="C000204B" w:usb2="00000008" w:usb3="00000000" w:csb0="000000D3" w:csb1="00000000"/>
    <w:embedRegular r:id="rId20" w:subsetted="1" w:fontKey="{03924522-CCA1-4448-B472-DD6713B72048}"/>
  </w:font>
  <w:font w:name="B Yekan">
    <w:charset w:val="B2"/>
    <w:family w:val="auto"/>
    <w:pitch w:val="variable"/>
    <w:sig w:usb0="00002001" w:usb1="80000000" w:usb2="00000008" w:usb3="00000000" w:csb0="00000040" w:csb1="00000000"/>
    <w:embedRegular r:id="rId21" w:subsetted="1" w:fontKey="{8035554F-EB0A-4A50-A6BB-828E3C5788A1}"/>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C2E7B" w14:textId="77777777" w:rsidR="002F28BE" w:rsidRDefault="002F28BE"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2F28BE" w:rsidRDefault="002F28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93383" w14:textId="77777777" w:rsidR="002F28BE" w:rsidRPr="00B53B3B" w:rsidRDefault="002F28BE"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9A284B">
      <w:rPr>
        <w:rFonts w:cs="B Roya"/>
        <w:b/>
        <w:bCs/>
        <w:noProof/>
        <w:rtl/>
      </w:rPr>
      <w:t>29</w:t>
    </w:r>
    <w:r w:rsidRPr="00B53B3B">
      <w:rPr>
        <w:rFonts w:cs="B Roya"/>
        <w:b/>
        <w:bCs/>
      </w:rPr>
      <w:fldChar w:fldCharType="end"/>
    </w:r>
  </w:p>
  <w:p w14:paraId="4009DC84" w14:textId="77777777" w:rsidR="002F28BE" w:rsidRDefault="002F28BE">
    <w:pPr>
      <w:pStyle w:val="Footer"/>
      <w:rPr>
        <w:lang w:bidi="fa-I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88FF2" w14:textId="77777777" w:rsidR="002F28BE" w:rsidRDefault="002F28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D7A4E" w14:textId="77777777" w:rsidR="002F28BE" w:rsidRDefault="002F28BE">
      <w:r>
        <w:separator/>
      </w:r>
    </w:p>
  </w:footnote>
  <w:footnote w:type="continuationSeparator" w:id="0">
    <w:p w14:paraId="3343009F" w14:textId="77777777" w:rsidR="002F28BE" w:rsidRDefault="002F28BE">
      <w:r>
        <w:continuationSeparator/>
      </w:r>
    </w:p>
  </w:footnote>
  <w:footnote w:id="1">
    <w:p w14:paraId="3866951B"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Mission</w:t>
      </w:r>
    </w:p>
  </w:footnote>
  <w:footnote w:id="2">
    <w:p w14:paraId="527300E1" w14:textId="77777777" w:rsidR="002F28BE" w:rsidRPr="00795B66" w:rsidRDefault="002F28BE" w:rsidP="00E81318">
      <w:pPr>
        <w:pStyle w:val="FootnoteText"/>
        <w:tabs>
          <w:tab w:val="left" w:pos="7005"/>
        </w:tabs>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ision</w:t>
      </w:r>
      <w:r>
        <w:rPr>
          <w:lang w:val="en-GB" w:eastAsia="en-GB"/>
        </w:rPr>
        <w:tab/>
      </w:r>
    </w:p>
  </w:footnote>
  <w:footnote w:id="3">
    <w:p w14:paraId="20F589F0" w14:textId="77777777" w:rsidR="002F28BE" w:rsidRPr="00795B66" w:rsidRDefault="002F28BE" w:rsidP="00E81318">
      <w:pPr>
        <w:pStyle w:val="FootnoteText"/>
        <w:bidi w:val="0"/>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alue</w:t>
      </w:r>
    </w:p>
  </w:footnote>
  <w:footnote w:id="4">
    <w:p w14:paraId="06B979A2"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Strengths</w:t>
      </w:r>
    </w:p>
  </w:footnote>
  <w:footnote w:id="5">
    <w:p w14:paraId="147BED3B"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Weaknesses</w:t>
      </w:r>
    </w:p>
  </w:footnote>
  <w:footnote w:id="6">
    <w:p w14:paraId="7148BECE"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Opportunities</w:t>
      </w:r>
    </w:p>
  </w:footnote>
  <w:footnote w:id="7">
    <w:p w14:paraId="0ECCE4E4"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Threats</w:t>
      </w:r>
    </w:p>
  </w:footnote>
  <w:footnote w:id="8">
    <w:p w14:paraId="6575C2A3"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Internal factors</w:t>
      </w:r>
    </w:p>
  </w:footnote>
  <w:footnote w:id="9">
    <w:p w14:paraId="71B8CFD0" w14:textId="77777777" w:rsidR="002F28BE" w:rsidRPr="00795B66" w:rsidRDefault="002F28BE"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External factors</w:t>
      </w:r>
    </w:p>
  </w:footnote>
  <w:footnote w:id="10">
    <w:p w14:paraId="5A094E48" w14:textId="77777777" w:rsidR="002F28BE" w:rsidRPr="00795B66" w:rsidRDefault="002F28BE" w:rsidP="00E81318">
      <w:pPr>
        <w:pStyle w:val="FootnoteText"/>
        <w:bidi w:val="0"/>
        <w:rPr>
          <w:lang w:val="en-GB"/>
        </w:rPr>
      </w:pPr>
      <w:r w:rsidRPr="00795B66">
        <w:rPr>
          <w:rStyle w:val="FootnoteReference"/>
          <w:rFonts w:cs="Times New Roman"/>
          <w:sz w:val="20"/>
          <w:szCs w:val="20"/>
        </w:rPr>
        <w:footnoteRef/>
      </w:r>
      <w:r w:rsidRPr="00795B66">
        <w:rPr>
          <w:rtl/>
        </w:rPr>
        <w:t xml:space="preserve"> </w:t>
      </w:r>
      <w:r w:rsidRPr="00795B66">
        <w:rPr>
          <w:lang w:val="en-GB"/>
        </w:rPr>
        <w:t xml:space="preserve">- </w:t>
      </w:r>
      <w:r w:rsidRPr="00795B66">
        <w:rPr>
          <w:lang w:val="en-GB" w:eastAsia="en-GB"/>
        </w:rPr>
        <w:t>Strateg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33338" w14:textId="77777777" w:rsidR="002F28BE" w:rsidRDefault="002F28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30B78" w14:textId="5AB3AFCE" w:rsidR="002F28BE" w:rsidRDefault="002F28BE">
    <w:pPr>
      <w:pStyle w:val="Header"/>
    </w:pPr>
    <w:r>
      <w:rPr>
        <w:noProof/>
        <w:lang w:eastAsia="en-US" w:bidi="fa-IR"/>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71A1D069" w:rsidR="002F28BE" w:rsidRPr="00DB587D" w:rsidRDefault="002F28BE"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71A1D069" w:rsidR="002F28BE" w:rsidRPr="00DB587D" w:rsidRDefault="002F28BE"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v:textbox>
              <w10:wrap anchorx="page" anchory="page"/>
            </v:shape>
          </w:pict>
        </mc:Fallback>
      </mc:AlternateContent>
    </w:r>
    <w:r>
      <w:rPr>
        <w:noProof/>
        <w:lang w:eastAsia="en-US" w:bidi="fa-IR"/>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2F28BE" w:rsidRPr="00DB587D" w:rsidRDefault="002F28BE">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2F28BE" w:rsidRPr="00DB587D" w:rsidRDefault="002F28BE">
                    <w:pPr>
                      <w:rPr>
                        <w:color w:val="FFFFFF"/>
                        <w:rtl/>
                        <w:lang w:bidi="fa-IR"/>
                      </w:rPr>
                    </w:pP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5E92" w14:textId="309D4DCF" w:rsidR="002F28BE" w:rsidRDefault="002F28BE" w:rsidP="0067491C">
    <w:pPr>
      <w:tabs>
        <w:tab w:val="left" w:pos="2910"/>
        <w:tab w:val="center" w:pos="4207"/>
      </w:tabs>
      <w:ind w:right="-477"/>
      <w:jc w:val="center"/>
      <w:rPr>
        <w:rFonts w:ascii="Tahoma" w:cs="B Titr"/>
        <w:b/>
        <w:bCs/>
        <w:color w:val="000000"/>
        <w:rtl/>
        <w:lang w:bidi="fa-IR"/>
      </w:rPr>
    </w:pPr>
  </w:p>
  <w:p w14:paraId="0C18B127" w14:textId="77777777" w:rsidR="002F28BE" w:rsidRPr="0067491C" w:rsidRDefault="002F28BE" w:rsidP="001B1CCB">
    <w:pPr>
      <w:tabs>
        <w:tab w:val="left" w:pos="2910"/>
        <w:tab w:val="center" w:pos="4207"/>
      </w:tabs>
      <w:ind w:right="-477"/>
      <w:rPr>
        <w:rFonts w:ascii="Tahoma" w:cs="B Titr"/>
        <w:b/>
        <w:bCs/>
        <w:color w:val="000000"/>
        <w:lang w:bidi="fa-IR"/>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D3591" w14:textId="77777777" w:rsidR="002F28BE" w:rsidRDefault="002F28B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E0515" w14:textId="0D52EB53" w:rsidR="002F28BE" w:rsidRDefault="002F28B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23B20" w14:textId="77777777" w:rsidR="002F28BE" w:rsidRDefault="002F28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2C1E"/>
    <w:multiLevelType w:val="hybridMultilevel"/>
    <w:tmpl w:val="555C0FE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F3376"/>
    <w:multiLevelType w:val="hybridMultilevel"/>
    <w:tmpl w:val="C25E30C6"/>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5" w15:restartNumberingAfterBreak="0">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D58"/>
    <w:multiLevelType w:val="hybridMultilevel"/>
    <w:tmpl w:val="A5AEA0A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173B2"/>
    <w:multiLevelType w:val="hybridMultilevel"/>
    <w:tmpl w:val="A556786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D13534"/>
    <w:multiLevelType w:val="hybridMultilevel"/>
    <w:tmpl w:val="84C02B1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B24FDA"/>
    <w:multiLevelType w:val="hybridMultilevel"/>
    <w:tmpl w:val="494A3342"/>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37022"/>
    <w:multiLevelType w:val="hybridMultilevel"/>
    <w:tmpl w:val="3F62E188"/>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71936"/>
    <w:multiLevelType w:val="hybridMultilevel"/>
    <w:tmpl w:val="C682ED6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8" w15:restartNumberingAfterBreak="0">
    <w:nsid w:val="5FF51003"/>
    <w:multiLevelType w:val="hybridMultilevel"/>
    <w:tmpl w:val="058E5E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521AF"/>
    <w:multiLevelType w:val="hybridMultilevel"/>
    <w:tmpl w:val="DF4605F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BF4963"/>
    <w:multiLevelType w:val="hybridMultilevel"/>
    <w:tmpl w:val="4DCC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41711"/>
    <w:multiLevelType w:val="hybridMultilevel"/>
    <w:tmpl w:val="5BFA0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917794"/>
    <w:multiLevelType w:val="hybridMultilevel"/>
    <w:tmpl w:val="61B0262E"/>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4"/>
  </w:num>
  <w:num w:numId="4">
    <w:abstractNumId w:val="38"/>
  </w:num>
  <w:num w:numId="5">
    <w:abstractNumId w:val="37"/>
  </w:num>
  <w:num w:numId="6">
    <w:abstractNumId w:val="16"/>
  </w:num>
  <w:num w:numId="7">
    <w:abstractNumId w:val="18"/>
  </w:num>
  <w:num w:numId="8">
    <w:abstractNumId w:val="10"/>
  </w:num>
  <w:num w:numId="9">
    <w:abstractNumId w:val="17"/>
  </w:num>
  <w:num w:numId="10">
    <w:abstractNumId w:val="29"/>
  </w:num>
  <w:num w:numId="11">
    <w:abstractNumId w:val="36"/>
  </w:num>
  <w:num w:numId="12">
    <w:abstractNumId w:val="13"/>
  </w:num>
  <w:num w:numId="13">
    <w:abstractNumId w:val="15"/>
  </w:num>
  <w:num w:numId="14">
    <w:abstractNumId w:val="25"/>
  </w:num>
  <w:num w:numId="15">
    <w:abstractNumId w:val="12"/>
  </w:num>
  <w:num w:numId="16">
    <w:abstractNumId w:val="33"/>
  </w:num>
  <w:num w:numId="17">
    <w:abstractNumId w:val="11"/>
  </w:num>
  <w:num w:numId="18">
    <w:abstractNumId w:val="9"/>
  </w:num>
  <w:num w:numId="19">
    <w:abstractNumId w:val="21"/>
  </w:num>
  <w:num w:numId="20">
    <w:abstractNumId w:val="35"/>
  </w:num>
  <w:num w:numId="21">
    <w:abstractNumId w:val="5"/>
  </w:num>
  <w:num w:numId="22">
    <w:abstractNumId w:val="20"/>
  </w:num>
  <w:num w:numId="23">
    <w:abstractNumId w:val="14"/>
  </w:num>
  <w:num w:numId="24">
    <w:abstractNumId w:val="8"/>
  </w:num>
  <w:num w:numId="25">
    <w:abstractNumId w:val="2"/>
  </w:num>
  <w:num w:numId="26">
    <w:abstractNumId w:val="23"/>
  </w:num>
  <w:num w:numId="27">
    <w:abstractNumId w:val="26"/>
  </w:num>
  <w:num w:numId="28">
    <w:abstractNumId w:val="32"/>
  </w:num>
  <w:num w:numId="29">
    <w:abstractNumId w:val="1"/>
  </w:num>
  <w:num w:numId="30">
    <w:abstractNumId w:val="22"/>
  </w:num>
  <w:num w:numId="31">
    <w:abstractNumId w:val="3"/>
  </w:num>
  <w:num w:numId="32">
    <w:abstractNumId w:val="0"/>
  </w:num>
  <w:num w:numId="33">
    <w:abstractNumId w:val="24"/>
  </w:num>
  <w:num w:numId="34">
    <w:abstractNumId w:val="19"/>
  </w:num>
  <w:num w:numId="35">
    <w:abstractNumId w:val="7"/>
  </w:num>
  <w:num w:numId="36">
    <w:abstractNumId w:val="6"/>
  </w:num>
  <w:num w:numId="37">
    <w:abstractNumId w:val="34"/>
  </w:num>
  <w:num w:numId="38">
    <w:abstractNumId w:val="28"/>
  </w:num>
  <w:num w:numId="39">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B28"/>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2F1"/>
    <w:rsid w:val="0002561B"/>
    <w:rsid w:val="0002590C"/>
    <w:rsid w:val="00025D91"/>
    <w:rsid w:val="00025ECC"/>
    <w:rsid w:val="00026E8A"/>
    <w:rsid w:val="000270B7"/>
    <w:rsid w:val="000273F1"/>
    <w:rsid w:val="00030931"/>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47923"/>
    <w:rsid w:val="000509AE"/>
    <w:rsid w:val="00050FDD"/>
    <w:rsid w:val="00051A71"/>
    <w:rsid w:val="00052752"/>
    <w:rsid w:val="00052AAD"/>
    <w:rsid w:val="00052E1D"/>
    <w:rsid w:val="000530F9"/>
    <w:rsid w:val="000530FD"/>
    <w:rsid w:val="000532EE"/>
    <w:rsid w:val="0005351A"/>
    <w:rsid w:val="00053B6F"/>
    <w:rsid w:val="00053E39"/>
    <w:rsid w:val="000550D6"/>
    <w:rsid w:val="00055A36"/>
    <w:rsid w:val="00057438"/>
    <w:rsid w:val="00057498"/>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B21"/>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953"/>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43B"/>
    <w:rsid w:val="000F46FF"/>
    <w:rsid w:val="000F4B29"/>
    <w:rsid w:val="000F4CEB"/>
    <w:rsid w:val="000F4D12"/>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4E87"/>
    <w:rsid w:val="00105506"/>
    <w:rsid w:val="00105565"/>
    <w:rsid w:val="001055C9"/>
    <w:rsid w:val="00105710"/>
    <w:rsid w:val="00105C26"/>
    <w:rsid w:val="00105DED"/>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8B0"/>
    <w:rsid w:val="00164E54"/>
    <w:rsid w:val="001650A3"/>
    <w:rsid w:val="00165106"/>
    <w:rsid w:val="001657CF"/>
    <w:rsid w:val="00165A60"/>
    <w:rsid w:val="00165C25"/>
    <w:rsid w:val="00165D3E"/>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899"/>
    <w:rsid w:val="001724F4"/>
    <w:rsid w:val="00172775"/>
    <w:rsid w:val="00172EC7"/>
    <w:rsid w:val="00173719"/>
    <w:rsid w:val="00173A04"/>
    <w:rsid w:val="00173A4E"/>
    <w:rsid w:val="00173B6E"/>
    <w:rsid w:val="00173D9A"/>
    <w:rsid w:val="001741E1"/>
    <w:rsid w:val="00174BD8"/>
    <w:rsid w:val="00174D33"/>
    <w:rsid w:val="00175146"/>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D75"/>
    <w:rsid w:val="00185FB6"/>
    <w:rsid w:val="001860CD"/>
    <w:rsid w:val="00186128"/>
    <w:rsid w:val="001862D3"/>
    <w:rsid w:val="0018638A"/>
    <w:rsid w:val="00186B6A"/>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0D3"/>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1E58"/>
    <w:rsid w:val="001C224D"/>
    <w:rsid w:val="001C2EF3"/>
    <w:rsid w:val="001C345B"/>
    <w:rsid w:val="001C377A"/>
    <w:rsid w:val="001C3F9B"/>
    <w:rsid w:val="001C47E2"/>
    <w:rsid w:val="001C4826"/>
    <w:rsid w:val="001C5079"/>
    <w:rsid w:val="001C50FA"/>
    <w:rsid w:val="001C52A6"/>
    <w:rsid w:val="001C5611"/>
    <w:rsid w:val="001C63A4"/>
    <w:rsid w:val="001C68E2"/>
    <w:rsid w:val="001C6FB6"/>
    <w:rsid w:val="001C74C1"/>
    <w:rsid w:val="001C7915"/>
    <w:rsid w:val="001C7A3C"/>
    <w:rsid w:val="001C7C79"/>
    <w:rsid w:val="001D00A1"/>
    <w:rsid w:val="001D03D6"/>
    <w:rsid w:val="001D06BD"/>
    <w:rsid w:val="001D1020"/>
    <w:rsid w:val="001D1811"/>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50"/>
    <w:rsid w:val="00214265"/>
    <w:rsid w:val="0021431E"/>
    <w:rsid w:val="00214938"/>
    <w:rsid w:val="00214A68"/>
    <w:rsid w:val="00215198"/>
    <w:rsid w:val="00215EDF"/>
    <w:rsid w:val="002162D4"/>
    <w:rsid w:val="002165DE"/>
    <w:rsid w:val="002168A4"/>
    <w:rsid w:val="00216F8A"/>
    <w:rsid w:val="002173C6"/>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0C7"/>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3FE"/>
    <w:rsid w:val="00250683"/>
    <w:rsid w:val="00250B3C"/>
    <w:rsid w:val="00250CB5"/>
    <w:rsid w:val="002512C5"/>
    <w:rsid w:val="002512F1"/>
    <w:rsid w:val="0025158D"/>
    <w:rsid w:val="0025209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CE5"/>
    <w:rsid w:val="00281D8F"/>
    <w:rsid w:val="0028203E"/>
    <w:rsid w:val="00282AC3"/>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094"/>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CD"/>
    <w:rsid w:val="002E2B81"/>
    <w:rsid w:val="002E2C48"/>
    <w:rsid w:val="002E365B"/>
    <w:rsid w:val="002E3DCF"/>
    <w:rsid w:val="002E3ECC"/>
    <w:rsid w:val="002E4088"/>
    <w:rsid w:val="002E4863"/>
    <w:rsid w:val="002E4EF3"/>
    <w:rsid w:val="002E4F50"/>
    <w:rsid w:val="002E5B86"/>
    <w:rsid w:val="002E6DE0"/>
    <w:rsid w:val="002E6F16"/>
    <w:rsid w:val="002E706D"/>
    <w:rsid w:val="002E742D"/>
    <w:rsid w:val="002F0120"/>
    <w:rsid w:val="002F0332"/>
    <w:rsid w:val="002F0401"/>
    <w:rsid w:val="002F075D"/>
    <w:rsid w:val="002F1064"/>
    <w:rsid w:val="002F11EA"/>
    <w:rsid w:val="002F1D18"/>
    <w:rsid w:val="002F27C2"/>
    <w:rsid w:val="002F28BE"/>
    <w:rsid w:val="002F34FF"/>
    <w:rsid w:val="002F3699"/>
    <w:rsid w:val="002F3AF6"/>
    <w:rsid w:val="002F3EFB"/>
    <w:rsid w:val="002F3F8A"/>
    <w:rsid w:val="002F4579"/>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3CB"/>
    <w:rsid w:val="00323A3B"/>
    <w:rsid w:val="00323AA3"/>
    <w:rsid w:val="00324945"/>
    <w:rsid w:val="00324A6E"/>
    <w:rsid w:val="00324AA7"/>
    <w:rsid w:val="00324AF7"/>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F42"/>
    <w:rsid w:val="00333FE2"/>
    <w:rsid w:val="00334719"/>
    <w:rsid w:val="00334771"/>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44"/>
    <w:rsid w:val="0035147F"/>
    <w:rsid w:val="0035198C"/>
    <w:rsid w:val="00352DC0"/>
    <w:rsid w:val="00353566"/>
    <w:rsid w:val="00353DFD"/>
    <w:rsid w:val="00353E94"/>
    <w:rsid w:val="003540FA"/>
    <w:rsid w:val="003544D5"/>
    <w:rsid w:val="00354BC1"/>
    <w:rsid w:val="00354EE1"/>
    <w:rsid w:val="0035526E"/>
    <w:rsid w:val="00355418"/>
    <w:rsid w:val="00355A16"/>
    <w:rsid w:val="00355CE2"/>
    <w:rsid w:val="00355DDE"/>
    <w:rsid w:val="0035644F"/>
    <w:rsid w:val="00356A24"/>
    <w:rsid w:val="00356CF1"/>
    <w:rsid w:val="00356F38"/>
    <w:rsid w:val="00357258"/>
    <w:rsid w:val="003575FE"/>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6B2A"/>
    <w:rsid w:val="00377031"/>
    <w:rsid w:val="0037713D"/>
    <w:rsid w:val="00380200"/>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2C9B"/>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68EF"/>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D4D"/>
    <w:rsid w:val="004040E0"/>
    <w:rsid w:val="004043BD"/>
    <w:rsid w:val="00404B46"/>
    <w:rsid w:val="00405C39"/>
    <w:rsid w:val="00406AB2"/>
    <w:rsid w:val="00406C2D"/>
    <w:rsid w:val="00406E66"/>
    <w:rsid w:val="00407181"/>
    <w:rsid w:val="00407C4B"/>
    <w:rsid w:val="00407E64"/>
    <w:rsid w:val="00410399"/>
    <w:rsid w:val="00410A2E"/>
    <w:rsid w:val="00410BAD"/>
    <w:rsid w:val="00411055"/>
    <w:rsid w:val="0041193C"/>
    <w:rsid w:val="00412083"/>
    <w:rsid w:val="00412344"/>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940"/>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90"/>
    <w:rsid w:val="00467E44"/>
    <w:rsid w:val="004701B4"/>
    <w:rsid w:val="00471A9C"/>
    <w:rsid w:val="00471ED5"/>
    <w:rsid w:val="00472636"/>
    <w:rsid w:val="00472984"/>
    <w:rsid w:val="00472DDB"/>
    <w:rsid w:val="004733A1"/>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80096"/>
    <w:rsid w:val="00480392"/>
    <w:rsid w:val="00481279"/>
    <w:rsid w:val="00481683"/>
    <w:rsid w:val="004818A3"/>
    <w:rsid w:val="00481E59"/>
    <w:rsid w:val="004822D3"/>
    <w:rsid w:val="00483B23"/>
    <w:rsid w:val="00483EA7"/>
    <w:rsid w:val="00483FCE"/>
    <w:rsid w:val="00484240"/>
    <w:rsid w:val="00484978"/>
    <w:rsid w:val="00484C3A"/>
    <w:rsid w:val="004852AD"/>
    <w:rsid w:val="004856F5"/>
    <w:rsid w:val="00485843"/>
    <w:rsid w:val="00485EAA"/>
    <w:rsid w:val="004865C9"/>
    <w:rsid w:val="00486709"/>
    <w:rsid w:val="00486912"/>
    <w:rsid w:val="00486B8C"/>
    <w:rsid w:val="004874EA"/>
    <w:rsid w:val="00487E3A"/>
    <w:rsid w:val="00487FBF"/>
    <w:rsid w:val="00490447"/>
    <w:rsid w:val="00491129"/>
    <w:rsid w:val="00491541"/>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3D9F"/>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277"/>
    <w:rsid w:val="004B5CB2"/>
    <w:rsid w:val="004B68A1"/>
    <w:rsid w:val="004B6AFD"/>
    <w:rsid w:val="004B71E3"/>
    <w:rsid w:val="004B77AF"/>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F1C"/>
    <w:rsid w:val="004D23EF"/>
    <w:rsid w:val="004D2463"/>
    <w:rsid w:val="004D25CE"/>
    <w:rsid w:val="004D3247"/>
    <w:rsid w:val="004D3703"/>
    <w:rsid w:val="004D37A7"/>
    <w:rsid w:val="004D3A94"/>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758"/>
    <w:rsid w:val="00510D5A"/>
    <w:rsid w:val="005112FF"/>
    <w:rsid w:val="0051246B"/>
    <w:rsid w:val="00512E49"/>
    <w:rsid w:val="00512EF6"/>
    <w:rsid w:val="00513042"/>
    <w:rsid w:val="005142B8"/>
    <w:rsid w:val="00514DED"/>
    <w:rsid w:val="00514E27"/>
    <w:rsid w:val="00515196"/>
    <w:rsid w:val="00515803"/>
    <w:rsid w:val="00516544"/>
    <w:rsid w:val="005167CB"/>
    <w:rsid w:val="00516868"/>
    <w:rsid w:val="00517300"/>
    <w:rsid w:val="0051768F"/>
    <w:rsid w:val="00517699"/>
    <w:rsid w:val="005177CF"/>
    <w:rsid w:val="00517BBE"/>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00D"/>
    <w:rsid w:val="00534848"/>
    <w:rsid w:val="005359A2"/>
    <w:rsid w:val="0053607F"/>
    <w:rsid w:val="0053647D"/>
    <w:rsid w:val="00537390"/>
    <w:rsid w:val="00537438"/>
    <w:rsid w:val="005375AE"/>
    <w:rsid w:val="0053763F"/>
    <w:rsid w:val="00541602"/>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970"/>
    <w:rsid w:val="00554D8E"/>
    <w:rsid w:val="00554DC7"/>
    <w:rsid w:val="00555980"/>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464"/>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603"/>
    <w:rsid w:val="00590C22"/>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2E9D"/>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59C1"/>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D97"/>
    <w:rsid w:val="005E6EDD"/>
    <w:rsid w:val="005E7A1A"/>
    <w:rsid w:val="005E7A63"/>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83F"/>
    <w:rsid w:val="006109EB"/>
    <w:rsid w:val="0061117D"/>
    <w:rsid w:val="0061237A"/>
    <w:rsid w:val="006130EC"/>
    <w:rsid w:val="0061319F"/>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4FD9"/>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9DE"/>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7"/>
    <w:rsid w:val="00650B1A"/>
    <w:rsid w:val="00650B90"/>
    <w:rsid w:val="00651212"/>
    <w:rsid w:val="006518A2"/>
    <w:rsid w:val="006521FA"/>
    <w:rsid w:val="00652392"/>
    <w:rsid w:val="0065259A"/>
    <w:rsid w:val="00652B83"/>
    <w:rsid w:val="00652C8F"/>
    <w:rsid w:val="00653300"/>
    <w:rsid w:val="006537B4"/>
    <w:rsid w:val="00654B76"/>
    <w:rsid w:val="006550E9"/>
    <w:rsid w:val="00656B04"/>
    <w:rsid w:val="00656CEF"/>
    <w:rsid w:val="00657812"/>
    <w:rsid w:val="006606B5"/>
    <w:rsid w:val="00660EAB"/>
    <w:rsid w:val="00661363"/>
    <w:rsid w:val="00661414"/>
    <w:rsid w:val="006616CA"/>
    <w:rsid w:val="0066332E"/>
    <w:rsid w:val="0066422F"/>
    <w:rsid w:val="00664988"/>
    <w:rsid w:val="00664C08"/>
    <w:rsid w:val="00664DCE"/>
    <w:rsid w:val="00665780"/>
    <w:rsid w:val="006657CD"/>
    <w:rsid w:val="00665956"/>
    <w:rsid w:val="00667517"/>
    <w:rsid w:val="006677E2"/>
    <w:rsid w:val="00667A02"/>
    <w:rsid w:val="006702B2"/>
    <w:rsid w:val="0067038C"/>
    <w:rsid w:val="00670E09"/>
    <w:rsid w:val="0067100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80497"/>
    <w:rsid w:val="00681185"/>
    <w:rsid w:val="0068188F"/>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A8E"/>
    <w:rsid w:val="00697FFC"/>
    <w:rsid w:val="006A010D"/>
    <w:rsid w:val="006A0347"/>
    <w:rsid w:val="006A12D0"/>
    <w:rsid w:val="006A1775"/>
    <w:rsid w:val="006A2741"/>
    <w:rsid w:val="006A2D68"/>
    <w:rsid w:val="006A2E65"/>
    <w:rsid w:val="006A31F4"/>
    <w:rsid w:val="006A3218"/>
    <w:rsid w:val="006A3EE1"/>
    <w:rsid w:val="006A4443"/>
    <w:rsid w:val="006A4788"/>
    <w:rsid w:val="006A4DC1"/>
    <w:rsid w:val="006A519C"/>
    <w:rsid w:val="006A59AC"/>
    <w:rsid w:val="006A5DF4"/>
    <w:rsid w:val="006A669C"/>
    <w:rsid w:val="006A6D69"/>
    <w:rsid w:val="006A726D"/>
    <w:rsid w:val="006A7453"/>
    <w:rsid w:val="006A74A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9B9"/>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33"/>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208CB"/>
    <w:rsid w:val="00720B14"/>
    <w:rsid w:val="007215A0"/>
    <w:rsid w:val="00721CCD"/>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6BB"/>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972"/>
    <w:rsid w:val="00772EBC"/>
    <w:rsid w:val="00772EC0"/>
    <w:rsid w:val="0077325D"/>
    <w:rsid w:val="00773458"/>
    <w:rsid w:val="00773485"/>
    <w:rsid w:val="00773E63"/>
    <w:rsid w:val="00774479"/>
    <w:rsid w:val="00776161"/>
    <w:rsid w:val="007761ED"/>
    <w:rsid w:val="00776572"/>
    <w:rsid w:val="00776E78"/>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90"/>
    <w:rsid w:val="007B144D"/>
    <w:rsid w:val="007B1F7C"/>
    <w:rsid w:val="007B256F"/>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67C"/>
    <w:rsid w:val="007C7DFC"/>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0A45"/>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28F"/>
    <w:rsid w:val="008112B0"/>
    <w:rsid w:val="00811AFB"/>
    <w:rsid w:val="00811E26"/>
    <w:rsid w:val="00811E4E"/>
    <w:rsid w:val="008125DA"/>
    <w:rsid w:val="00812EAF"/>
    <w:rsid w:val="008130B0"/>
    <w:rsid w:val="008131F5"/>
    <w:rsid w:val="008132D2"/>
    <w:rsid w:val="00814023"/>
    <w:rsid w:val="008146DF"/>
    <w:rsid w:val="00814857"/>
    <w:rsid w:val="00814D93"/>
    <w:rsid w:val="00814F28"/>
    <w:rsid w:val="008155B0"/>
    <w:rsid w:val="0081571C"/>
    <w:rsid w:val="00815BED"/>
    <w:rsid w:val="008169B4"/>
    <w:rsid w:val="00816B1E"/>
    <w:rsid w:val="00817257"/>
    <w:rsid w:val="008176D2"/>
    <w:rsid w:val="00820308"/>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58AE"/>
    <w:rsid w:val="00825A20"/>
    <w:rsid w:val="008266AB"/>
    <w:rsid w:val="00826931"/>
    <w:rsid w:val="00827420"/>
    <w:rsid w:val="008274DC"/>
    <w:rsid w:val="008278A6"/>
    <w:rsid w:val="00827CDF"/>
    <w:rsid w:val="00827DEC"/>
    <w:rsid w:val="00830089"/>
    <w:rsid w:val="00830A8B"/>
    <w:rsid w:val="00830E0C"/>
    <w:rsid w:val="00831113"/>
    <w:rsid w:val="00832688"/>
    <w:rsid w:val="00832733"/>
    <w:rsid w:val="00832981"/>
    <w:rsid w:val="0083312B"/>
    <w:rsid w:val="0083343F"/>
    <w:rsid w:val="00833519"/>
    <w:rsid w:val="008339CE"/>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17B"/>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861"/>
    <w:rsid w:val="00854FE8"/>
    <w:rsid w:val="0085545E"/>
    <w:rsid w:val="00856404"/>
    <w:rsid w:val="00856764"/>
    <w:rsid w:val="0085679C"/>
    <w:rsid w:val="00856A37"/>
    <w:rsid w:val="008571FD"/>
    <w:rsid w:val="00857528"/>
    <w:rsid w:val="00857911"/>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223"/>
    <w:rsid w:val="008C1363"/>
    <w:rsid w:val="008C138C"/>
    <w:rsid w:val="008C1DA7"/>
    <w:rsid w:val="008C1E84"/>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A0F"/>
    <w:rsid w:val="008E0BD4"/>
    <w:rsid w:val="008E0C4D"/>
    <w:rsid w:val="008E12CC"/>
    <w:rsid w:val="008E1691"/>
    <w:rsid w:val="008E1B15"/>
    <w:rsid w:val="008E28BD"/>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87E"/>
    <w:rsid w:val="008E7D93"/>
    <w:rsid w:val="008F034B"/>
    <w:rsid w:val="008F03F2"/>
    <w:rsid w:val="008F063D"/>
    <w:rsid w:val="008F06C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613F"/>
    <w:rsid w:val="008F6477"/>
    <w:rsid w:val="008F6481"/>
    <w:rsid w:val="008F6643"/>
    <w:rsid w:val="008F67C3"/>
    <w:rsid w:val="008F69B7"/>
    <w:rsid w:val="008F6AB9"/>
    <w:rsid w:val="008F6D8B"/>
    <w:rsid w:val="008F6DF7"/>
    <w:rsid w:val="008F7485"/>
    <w:rsid w:val="008F7533"/>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9FA"/>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CCB"/>
    <w:rsid w:val="00945E31"/>
    <w:rsid w:val="00946205"/>
    <w:rsid w:val="009465DC"/>
    <w:rsid w:val="00946D06"/>
    <w:rsid w:val="00946FD7"/>
    <w:rsid w:val="009472A6"/>
    <w:rsid w:val="0095072B"/>
    <w:rsid w:val="00950864"/>
    <w:rsid w:val="00950BEE"/>
    <w:rsid w:val="00951D61"/>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BA4"/>
    <w:rsid w:val="00972C6B"/>
    <w:rsid w:val="00972D22"/>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9A6"/>
    <w:rsid w:val="009933ED"/>
    <w:rsid w:val="0099347C"/>
    <w:rsid w:val="00993589"/>
    <w:rsid w:val="009938B1"/>
    <w:rsid w:val="00993AD4"/>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84B"/>
    <w:rsid w:val="009A2DA3"/>
    <w:rsid w:val="009A399C"/>
    <w:rsid w:val="009A4BB8"/>
    <w:rsid w:val="009A4C4E"/>
    <w:rsid w:val="009A4CB5"/>
    <w:rsid w:val="009A4FD1"/>
    <w:rsid w:val="009A512A"/>
    <w:rsid w:val="009A5AF7"/>
    <w:rsid w:val="009A600C"/>
    <w:rsid w:val="009A60E2"/>
    <w:rsid w:val="009A68F8"/>
    <w:rsid w:val="009A69B6"/>
    <w:rsid w:val="009A6A39"/>
    <w:rsid w:val="009A6A4E"/>
    <w:rsid w:val="009A6A67"/>
    <w:rsid w:val="009A6B74"/>
    <w:rsid w:val="009A6BF6"/>
    <w:rsid w:val="009A7188"/>
    <w:rsid w:val="009A7888"/>
    <w:rsid w:val="009A79DB"/>
    <w:rsid w:val="009A7DC0"/>
    <w:rsid w:val="009B05E0"/>
    <w:rsid w:val="009B0F47"/>
    <w:rsid w:val="009B1283"/>
    <w:rsid w:val="009B136B"/>
    <w:rsid w:val="009B16C3"/>
    <w:rsid w:val="009B17D2"/>
    <w:rsid w:val="009B1A92"/>
    <w:rsid w:val="009B1F85"/>
    <w:rsid w:val="009B2155"/>
    <w:rsid w:val="009B2275"/>
    <w:rsid w:val="009B25C7"/>
    <w:rsid w:val="009B2638"/>
    <w:rsid w:val="009B33F7"/>
    <w:rsid w:val="009B3549"/>
    <w:rsid w:val="009B3845"/>
    <w:rsid w:val="009B3CF5"/>
    <w:rsid w:val="009B3F9B"/>
    <w:rsid w:val="009B4D39"/>
    <w:rsid w:val="009B5057"/>
    <w:rsid w:val="009B5694"/>
    <w:rsid w:val="009B5E58"/>
    <w:rsid w:val="009B63E4"/>
    <w:rsid w:val="009B6A50"/>
    <w:rsid w:val="009B6C31"/>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47"/>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4994"/>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2079"/>
    <w:rsid w:val="00A22FAF"/>
    <w:rsid w:val="00A232CD"/>
    <w:rsid w:val="00A238D0"/>
    <w:rsid w:val="00A23942"/>
    <w:rsid w:val="00A24346"/>
    <w:rsid w:val="00A24EE0"/>
    <w:rsid w:val="00A24EF1"/>
    <w:rsid w:val="00A2584A"/>
    <w:rsid w:val="00A25A27"/>
    <w:rsid w:val="00A26C35"/>
    <w:rsid w:val="00A26CAF"/>
    <w:rsid w:val="00A271C1"/>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B1A"/>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19B"/>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3608"/>
    <w:rsid w:val="00A64037"/>
    <w:rsid w:val="00A654BA"/>
    <w:rsid w:val="00A655E8"/>
    <w:rsid w:val="00A65C67"/>
    <w:rsid w:val="00A65DA5"/>
    <w:rsid w:val="00A65F86"/>
    <w:rsid w:val="00A66904"/>
    <w:rsid w:val="00A66916"/>
    <w:rsid w:val="00A6695B"/>
    <w:rsid w:val="00A66F28"/>
    <w:rsid w:val="00A67186"/>
    <w:rsid w:val="00A67300"/>
    <w:rsid w:val="00A67573"/>
    <w:rsid w:val="00A67750"/>
    <w:rsid w:val="00A67821"/>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2E4D"/>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0D9B"/>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5F4C"/>
    <w:rsid w:val="00AD60A3"/>
    <w:rsid w:val="00AD6508"/>
    <w:rsid w:val="00AD6CD7"/>
    <w:rsid w:val="00AD72AE"/>
    <w:rsid w:val="00AD733F"/>
    <w:rsid w:val="00AD763B"/>
    <w:rsid w:val="00AD7B00"/>
    <w:rsid w:val="00AE02F0"/>
    <w:rsid w:val="00AE042B"/>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9A8"/>
    <w:rsid w:val="00AE6ACE"/>
    <w:rsid w:val="00AE719F"/>
    <w:rsid w:val="00AE72D1"/>
    <w:rsid w:val="00AE7CC4"/>
    <w:rsid w:val="00AE7D09"/>
    <w:rsid w:val="00AF01C3"/>
    <w:rsid w:val="00AF0462"/>
    <w:rsid w:val="00AF09F6"/>
    <w:rsid w:val="00AF0FB3"/>
    <w:rsid w:val="00AF1506"/>
    <w:rsid w:val="00AF32AA"/>
    <w:rsid w:val="00AF33B6"/>
    <w:rsid w:val="00AF3D92"/>
    <w:rsid w:val="00AF4A5C"/>
    <w:rsid w:val="00AF5142"/>
    <w:rsid w:val="00AF5431"/>
    <w:rsid w:val="00AF5F76"/>
    <w:rsid w:val="00AF630A"/>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3F2"/>
    <w:rsid w:val="00B32433"/>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639"/>
    <w:rsid w:val="00B4613E"/>
    <w:rsid w:val="00B46D0B"/>
    <w:rsid w:val="00B46E88"/>
    <w:rsid w:val="00B47C24"/>
    <w:rsid w:val="00B50009"/>
    <w:rsid w:val="00B50757"/>
    <w:rsid w:val="00B507BD"/>
    <w:rsid w:val="00B509FA"/>
    <w:rsid w:val="00B50BCD"/>
    <w:rsid w:val="00B50E78"/>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5AA7"/>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51F"/>
    <w:rsid w:val="00B9360C"/>
    <w:rsid w:val="00B93909"/>
    <w:rsid w:val="00B93A94"/>
    <w:rsid w:val="00B93DFB"/>
    <w:rsid w:val="00B941F0"/>
    <w:rsid w:val="00B9427B"/>
    <w:rsid w:val="00B95297"/>
    <w:rsid w:val="00B953D8"/>
    <w:rsid w:val="00B95503"/>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CC0"/>
    <w:rsid w:val="00BB43B3"/>
    <w:rsid w:val="00BB4C05"/>
    <w:rsid w:val="00BB52D5"/>
    <w:rsid w:val="00BB571A"/>
    <w:rsid w:val="00BB5992"/>
    <w:rsid w:val="00BB5A81"/>
    <w:rsid w:val="00BB6057"/>
    <w:rsid w:val="00BB654B"/>
    <w:rsid w:val="00BB6E32"/>
    <w:rsid w:val="00BB745A"/>
    <w:rsid w:val="00BC084C"/>
    <w:rsid w:val="00BC0B3C"/>
    <w:rsid w:val="00BC1217"/>
    <w:rsid w:val="00BC15E1"/>
    <w:rsid w:val="00BC184E"/>
    <w:rsid w:val="00BC1FD3"/>
    <w:rsid w:val="00BC1FEF"/>
    <w:rsid w:val="00BC2194"/>
    <w:rsid w:val="00BC2699"/>
    <w:rsid w:val="00BC2801"/>
    <w:rsid w:val="00BC3712"/>
    <w:rsid w:val="00BC3ED4"/>
    <w:rsid w:val="00BC4379"/>
    <w:rsid w:val="00BC4452"/>
    <w:rsid w:val="00BC4578"/>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4EED"/>
    <w:rsid w:val="00C35846"/>
    <w:rsid w:val="00C3600E"/>
    <w:rsid w:val="00C361E0"/>
    <w:rsid w:val="00C36F4F"/>
    <w:rsid w:val="00C3709A"/>
    <w:rsid w:val="00C3799D"/>
    <w:rsid w:val="00C37D26"/>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B0"/>
    <w:rsid w:val="00C47075"/>
    <w:rsid w:val="00C47AB7"/>
    <w:rsid w:val="00C47D87"/>
    <w:rsid w:val="00C505EF"/>
    <w:rsid w:val="00C50B62"/>
    <w:rsid w:val="00C5139C"/>
    <w:rsid w:val="00C516B2"/>
    <w:rsid w:val="00C523F2"/>
    <w:rsid w:val="00C524CD"/>
    <w:rsid w:val="00C53219"/>
    <w:rsid w:val="00C53580"/>
    <w:rsid w:val="00C537C6"/>
    <w:rsid w:val="00C53D01"/>
    <w:rsid w:val="00C54066"/>
    <w:rsid w:val="00C54137"/>
    <w:rsid w:val="00C5482E"/>
    <w:rsid w:val="00C54A1A"/>
    <w:rsid w:val="00C54F3A"/>
    <w:rsid w:val="00C550A5"/>
    <w:rsid w:val="00C55839"/>
    <w:rsid w:val="00C55DC0"/>
    <w:rsid w:val="00C55DF7"/>
    <w:rsid w:val="00C55F0B"/>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4C3D"/>
    <w:rsid w:val="00C65228"/>
    <w:rsid w:val="00C65412"/>
    <w:rsid w:val="00C655CB"/>
    <w:rsid w:val="00C65A1F"/>
    <w:rsid w:val="00C667A8"/>
    <w:rsid w:val="00C66901"/>
    <w:rsid w:val="00C6748F"/>
    <w:rsid w:val="00C679E0"/>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7DA"/>
    <w:rsid w:val="00CC67E5"/>
    <w:rsid w:val="00CC767C"/>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F58"/>
    <w:rsid w:val="00CE354E"/>
    <w:rsid w:val="00CE39B0"/>
    <w:rsid w:val="00CE3AED"/>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A24"/>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891"/>
    <w:rsid w:val="00D24B79"/>
    <w:rsid w:val="00D24F83"/>
    <w:rsid w:val="00D24FF7"/>
    <w:rsid w:val="00D25AB9"/>
    <w:rsid w:val="00D25D87"/>
    <w:rsid w:val="00D25DAB"/>
    <w:rsid w:val="00D260EE"/>
    <w:rsid w:val="00D260FD"/>
    <w:rsid w:val="00D264AC"/>
    <w:rsid w:val="00D27530"/>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05F"/>
    <w:rsid w:val="00D35345"/>
    <w:rsid w:val="00D35459"/>
    <w:rsid w:val="00D3590C"/>
    <w:rsid w:val="00D35AAA"/>
    <w:rsid w:val="00D36363"/>
    <w:rsid w:val="00D371FB"/>
    <w:rsid w:val="00D3763F"/>
    <w:rsid w:val="00D37AF3"/>
    <w:rsid w:val="00D402BB"/>
    <w:rsid w:val="00D4077E"/>
    <w:rsid w:val="00D40922"/>
    <w:rsid w:val="00D40A43"/>
    <w:rsid w:val="00D411A5"/>
    <w:rsid w:val="00D41304"/>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1BA"/>
    <w:rsid w:val="00D506F4"/>
    <w:rsid w:val="00D5074B"/>
    <w:rsid w:val="00D50774"/>
    <w:rsid w:val="00D50907"/>
    <w:rsid w:val="00D50D42"/>
    <w:rsid w:val="00D51171"/>
    <w:rsid w:val="00D51304"/>
    <w:rsid w:val="00D515B1"/>
    <w:rsid w:val="00D5181A"/>
    <w:rsid w:val="00D5192F"/>
    <w:rsid w:val="00D51A8B"/>
    <w:rsid w:val="00D5200C"/>
    <w:rsid w:val="00D52EEF"/>
    <w:rsid w:val="00D537BA"/>
    <w:rsid w:val="00D53B26"/>
    <w:rsid w:val="00D54184"/>
    <w:rsid w:val="00D54541"/>
    <w:rsid w:val="00D5493C"/>
    <w:rsid w:val="00D54985"/>
    <w:rsid w:val="00D550A9"/>
    <w:rsid w:val="00D5568B"/>
    <w:rsid w:val="00D558BA"/>
    <w:rsid w:val="00D560DF"/>
    <w:rsid w:val="00D56584"/>
    <w:rsid w:val="00D569A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1B40"/>
    <w:rsid w:val="00DA27CE"/>
    <w:rsid w:val="00DA2AED"/>
    <w:rsid w:val="00DA2EC2"/>
    <w:rsid w:val="00DA31E9"/>
    <w:rsid w:val="00DA466D"/>
    <w:rsid w:val="00DA46D1"/>
    <w:rsid w:val="00DA4AE8"/>
    <w:rsid w:val="00DA4EE7"/>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324"/>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6930"/>
    <w:rsid w:val="00DC710D"/>
    <w:rsid w:val="00DC73A1"/>
    <w:rsid w:val="00DC7DC0"/>
    <w:rsid w:val="00DD0F40"/>
    <w:rsid w:val="00DD0FAD"/>
    <w:rsid w:val="00DD1D94"/>
    <w:rsid w:val="00DD264C"/>
    <w:rsid w:val="00DD2C03"/>
    <w:rsid w:val="00DD3393"/>
    <w:rsid w:val="00DD3C5D"/>
    <w:rsid w:val="00DD4E39"/>
    <w:rsid w:val="00DD548A"/>
    <w:rsid w:val="00DD66B6"/>
    <w:rsid w:val="00DD6964"/>
    <w:rsid w:val="00DD730A"/>
    <w:rsid w:val="00DD7FB2"/>
    <w:rsid w:val="00DE0321"/>
    <w:rsid w:val="00DE0A07"/>
    <w:rsid w:val="00DE0B68"/>
    <w:rsid w:val="00DE0E33"/>
    <w:rsid w:val="00DE153F"/>
    <w:rsid w:val="00DE1553"/>
    <w:rsid w:val="00DE1844"/>
    <w:rsid w:val="00DE1A6A"/>
    <w:rsid w:val="00DE1F70"/>
    <w:rsid w:val="00DE2068"/>
    <w:rsid w:val="00DE20A3"/>
    <w:rsid w:val="00DE2792"/>
    <w:rsid w:val="00DE33F9"/>
    <w:rsid w:val="00DE38A8"/>
    <w:rsid w:val="00DE3CC0"/>
    <w:rsid w:val="00DE48E2"/>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1194"/>
    <w:rsid w:val="00E31244"/>
    <w:rsid w:val="00E316B1"/>
    <w:rsid w:val="00E31E00"/>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2E86"/>
    <w:rsid w:val="00E43A36"/>
    <w:rsid w:val="00E444F6"/>
    <w:rsid w:val="00E445DC"/>
    <w:rsid w:val="00E447BF"/>
    <w:rsid w:val="00E447E0"/>
    <w:rsid w:val="00E451BA"/>
    <w:rsid w:val="00E4575D"/>
    <w:rsid w:val="00E457D7"/>
    <w:rsid w:val="00E46C40"/>
    <w:rsid w:val="00E47172"/>
    <w:rsid w:val="00E4760D"/>
    <w:rsid w:val="00E478C7"/>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6948"/>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318"/>
    <w:rsid w:val="00E817E3"/>
    <w:rsid w:val="00E818D3"/>
    <w:rsid w:val="00E81B63"/>
    <w:rsid w:val="00E81C19"/>
    <w:rsid w:val="00E81CF5"/>
    <w:rsid w:val="00E81F90"/>
    <w:rsid w:val="00E8266F"/>
    <w:rsid w:val="00E82892"/>
    <w:rsid w:val="00E830DC"/>
    <w:rsid w:val="00E831C9"/>
    <w:rsid w:val="00E833D4"/>
    <w:rsid w:val="00E84713"/>
    <w:rsid w:val="00E84BF7"/>
    <w:rsid w:val="00E8510A"/>
    <w:rsid w:val="00E8532A"/>
    <w:rsid w:val="00E8541F"/>
    <w:rsid w:val="00E85538"/>
    <w:rsid w:val="00E858D7"/>
    <w:rsid w:val="00E86026"/>
    <w:rsid w:val="00E86A8E"/>
    <w:rsid w:val="00E87008"/>
    <w:rsid w:val="00E870F6"/>
    <w:rsid w:val="00E879DE"/>
    <w:rsid w:val="00E902C1"/>
    <w:rsid w:val="00E9052C"/>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03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25D"/>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338"/>
    <w:rsid w:val="00F05470"/>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4F6"/>
    <w:rsid w:val="00F2785C"/>
    <w:rsid w:val="00F27F01"/>
    <w:rsid w:val="00F27FBB"/>
    <w:rsid w:val="00F305C2"/>
    <w:rsid w:val="00F30709"/>
    <w:rsid w:val="00F31311"/>
    <w:rsid w:val="00F31933"/>
    <w:rsid w:val="00F31CCC"/>
    <w:rsid w:val="00F31F15"/>
    <w:rsid w:val="00F320BF"/>
    <w:rsid w:val="00F32240"/>
    <w:rsid w:val="00F324E0"/>
    <w:rsid w:val="00F3256B"/>
    <w:rsid w:val="00F3303A"/>
    <w:rsid w:val="00F33149"/>
    <w:rsid w:val="00F333E8"/>
    <w:rsid w:val="00F33977"/>
    <w:rsid w:val="00F33C83"/>
    <w:rsid w:val="00F340FE"/>
    <w:rsid w:val="00F34284"/>
    <w:rsid w:val="00F350EF"/>
    <w:rsid w:val="00F366D8"/>
    <w:rsid w:val="00F3672A"/>
    <w:rsid w:val="00F367E6"/>
    <w:rsid w:val="00F36AAB"/>
    <w:rsid w:val="00F37072"/>
    <w:rsid w:val="00F378B5"/>
    <w:rsid w:val="00F37DFE"/>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5C5"/>
    <w:rsid w:val="00F55637"/>
    <w:rsid w:val="00F56236"/>
    <w:rsid w:val="00F5635F"/>
    <w:rsid w:val="00F56481"/>
    <w:rsid w:val="00F56546"/>
    <w:rsid w:val="00F56C24"/>
    <w:rsid w:val="00F5706F"/>
    <w:rsid w:val="00F5750D"/>
    <w:rsid w:val="00F57B9A"/>
    <w:rsid w:val="00F6044E"/>
    <w:rsid w:val="00F60793"/>
    <w:rsid w:val="00F60944"/>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C9B"/>
    <w:rsid w:val="00F90F50"/>
    <w:rsid w:val="00F90FE7"/>
    <w:rsid w:val="00F91186"/>
    <w:rsid w:val="00F91AE9"/>
    <w:rsid w:val="00F921EA"/>
    <w:rsid w:val="00F92446"/>
    <w:rsid w:val="00F928F7"/>
    <w:rsid w:val="00F929A9"/>
    <w:rsid w:val="00F92E34"/>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idth-relative:margin;mso-height-relative:margin" fillcolor="white" strokecolor="white">
      <v:fill color="white"/>
      <v:stroke color="white"/>
    </o:shapedefaults>
    <o:shapelayout v:ext="edit">
      <o:idmap v:ext="edit" data="2"/>
    </o:shapelayout>
  </w:shapeDefaults>
  <w:decimalSymbol w:val="."/>
  <w:listSeparator w:val=";"/>
  <w14:docId w14:val="31DB2F05"/>
  <w15:chartTrackingRefBased/>
  <w15:docId w15:val="{982F8E79-BE97-417B-B4EB-F18C2AA1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lang w:val="x-none" w:eastAsia="x-none"/>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lang w:val="x-none" w:eastAsia="x-none"/>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val="x-none"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val="x-none"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val="x-none" w:eastAsia="x-none" w:bidi="ar-SA"/>
    </w:rPr>
  </w:style>
  <w:style w:type="character" w:customStyle="1" w:styleId="Heading3Char">
    <w:name w:val="Heading 3 Char"/>
    <w:link w:val="Heading3"/>
    <w:uiPriority w:val="9"/>
    <w:rsid w:val="00C910FA"/>
    <w:rPr>
      <w:rFonts w:eastAsia="SimSun" w:cs="B Titr"/>
      <w:bCs/>
      <w:color w:val="000000"/>
      <w:sz w:val="24"/>
      <w:szCs w:val="24"/>
      <w:lang w:val="x-none"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val="x-none"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39CE"/>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960499"/>
    <w:rPr>
      <w:rFonts w:ascii="Tahoma" w:hAnsi="Tahoma" w:cs="Tahoma"/>
      <w:sz w:val="16"/>
      <w:szCs w:val="16"/>
      <w:lang w:val="x-none" w:eastAsia="x-none"/>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9A6A39"/>
    <w:pPr>
      <w:tabs>
        <w:tab w:val="right" w:leader="dot" w:pos="9628"/>
      </w:tabs>
      <w:ind w:left="240"/>
      <w:jc w:val="both"/>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val="x-none" w:eastAsia="x-none"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lang w:val="x-none" w:eastAsia="x-none"/>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lang w:val="x-none" w:eastAsia="x-none"/>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val="x-none" w:eastAsia="x-none"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lang w:val="x-none" w:eastAsia="x-none"/>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lang w:val="x-none" w:eastAsia="x-none"/>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lang w:val="x-none" w:eastAsia="x-none"/>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lang w:val="x-none" w:eastAsia="x-none"/>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lang w:val="x-none" w:eastAsia="x-none"/>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lang w:val="x-none" w:eastAsia="x-none"/>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lang w:val="x-none" w:eastAsia="x-none"/>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متن"/>
    <w:basedOn w:val="Normal"/>
    <w:link w:val="Char5"/>
    <w:qFormat/>
    <w:rsid w:val="005B404F"/>
    <w:pPr>
      <w:spacing w:line="276" w:lineRule="auto"/>
      <w:jc w:val="both"/>
    </w:pPr>
    <w:rPr>
      <w:rFonts w:ascii="Calibri" w:eastAsia="Calibri" w:hAnsi="Calibri" w:cs="B Lotus"/>
      <w:b/>
      <w:bCs/>
      <w:lang w:val="x-none" w:eastAsia="x-none"/>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lang w:val="x-none" w:eastAsia="x-none"/>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lang w:val="x-none" w:eastAsia="x-none"/>
    </w:rPr>
  </w:style>
  <w:style w:type="table" w:customStyle="1" w:styleId="TableGridLight1">
    <w:name w:val="Table Grid Light1"/>
    <w:basedOn w:val="TableNormal"/>
    <w:uiPriority w:val="40"/>
    <w:rsid w:val="00C011D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72">
    <w:name w:val="Table List 72"/>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Borders>
        <w:top w:val="single" w:sz="8" w:space="0" w:color="3592CF"/>
        <w:bottom w:val="single" w:sz="8" w:space="0" w:color="3592CF"/>
      </w:tblBorders>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Borders>
        <w:top w:val="single" w:sz="4" w:space="0" w:color="85BDE2"/>
        <w:bottom w:val="single" w:sz="4" w:space="0" w:color="85BDE2"/>
        <w:insideH w:val="single" w:sz="4" w:space="0" w:color="85BDE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styleId="PlainTable1">
    <w:name w:val="Plain Table 1"/>
    <w:basedOn w:val="TableNormal"/>
    <w:uiPriority w:val="41"/>
    <w:rsid w:val="00724AA8"/>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 w:type="table" w:customStyle="1" w:styleId="PlainTable13">
    <w:name w:val="Plain Table 13"/>
    <w:basedOn w:val="TableNormal"/>
    <w:uiPriority w:val="41"/>
    <w:rsid w:val="00A41B1A"/>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1274B-750E-49CC-B856-9F9EA6CE1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0</Pages>
  <Words>8830</Words>
  <Characters>42547</Characters>
  <Application>Microsoft Office Word</Application>
  <DocSecurity>0</DocSecurity>
  <Lines>354</Lines>
  <Paragraphs>102</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51275</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1</cp:lastModifiedBy>
  <cp:revision>4</cp:revision>
  <cp:lastPrinted>2020-02-18T09:00:00Z</cp:lastPrinted>
  <dcterms:created xsi:type="dcterms:W3CDTF">2025-07-08T02:37:00Z</dcterms:created>
  <dcterms:modified xsi:type="dcterms:W3CDTF">2025-07-0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